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BB6CB" w14:textId="77777777" w:rsidR="00B972DC" w:rsidRPr="00A71521" w:rsidRDefault="00B972DC" w:rsidP="00C43D17">
      <w:pPr>
        <w:pStyle w:val="SCSATitle1"/>
      </w:pPr>
      <w:r w:rsidRPr="0017191C">
        <w:rPr>
          <w:rFonts w:ascii="Franklin Gothic Medium" w:hAnsi="Franklin Gothic Medium"/>
          <w:noProof/>
          <w:color w:val="463969"/>
          <w:sz w:val="52"/>
          <w:lang w:eastAsia="ko-KR"/>
        </w:rPr>
        <w:drawing>
          <wp:anchor distT="0" distB="0" distL="114300" distR="114300" simplePos="0" relativeHeight="251659264" behindDoc="1" locked="1" layoutInCell="1" allowOverlap="1" wp14:anchorId="73E5FAE9" wp14:editId="67B23F59">
            <wp:simplePos x="0" y="0"/>
            <wp:positionH relativeFrom="column">
              <wp:posOffset>-6105525</wp:posOffset>
            </wp:positionH>
            <wp:positionV relativeFrom="paragraph">
              <wp:posOffset>514985</wp:posOffset>
            </wp:positionV>
            <wp:extent cx="11631295" cy="9121775"/>
            <wp:effectExtent l="0" t="0" r="0" b="0"/>
            <wp:wrapNone/>
            <wp:docPr id="6" name="Picture 6"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cstate="print">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anchor>
        </w:drawing>
      </w:r>
      <w:r>
        <w:t>S</w:t>
      </w:r>
      <w:r w:rsidRPr="00891E0F">
        <w:t xml:space="preserve">ample </w:t>
      </w:r>
      <w:r w:rsidRPr="004D6D5F">
        <w:t>Course</w:t>
      </w:r>
      <w:r w:rsidRPr="00891E0F">
        <w:t xml:space="preserve"> </w:t>
      </w:r>
      <w:r>
        <w:t>Outline</w:t>
      </w:r>
    </w:p>
    <w:p w14:paraId="1BD042D8" w14:textId="77777777" w:rsidR="00B972DC" w:rsidRDefault="00DF5639" w:rsidP="00C43D17">
      <w:pPr>
        <w:pStyle w:val="SCSATitle2"/>
      </w:pPr>
      <w:r>
        <w:t>Korean</w:t>
      </w:r>
      <w:r w:rsidR="001E734A">
        <w:t>: Background</w:t>
      </w:r>
      <w:r w:rsidR="00B972DC">
        <w:t xml:space="preserve"> Language</w:t>
      </w:r>
    </w:p>
    <w:p w14:paraId="1FA11BAF" w14:textId="77777777" w:rsidR="00B972DC" w:rsidRPr="00891E0F" w:rsidRDefault="00AE0444" w:rsidP="00C43D17">
      <w:pPr>
        <w:pStyle w:val="SCSATitle3"/>
      </w:pPr>
      <w:r>
        <w:t>ATAR Year 12</w:t>
      </w:r>
    </w:p>
    <w:p w14:paraId="2A6974EC" w14:textId="7C6B9176" w:rsidR="004D6D5F" w:rsidRDefault="004D6D5F">
      <w:pPr>
        <w:spacing w:after="200"/>
        <w:rPr>
          <w:b/>
        </w:rPr>
      </w:pPr>
      <w:r>
        <w:rPr>
          <w:b/>
        </w:rPr>
        <w:br w:type="page"/>
      </w:r>
    </w:p>
    <w:p w14:paraId="6735DE5B" w14:textId="1A86E096" w:rsidR="00D66C62" w:rsidRPr="008C40BE" w:rsidRDefault="00D66C62" w:rsidP="00C43D17">
      <w:pPr>
        <w:tabs>
          <w:tab w:val="left" w:pos="3690"/>
        </w:tabs>
        <w:spacing w:before="7680" w:after="80"/>
        <w:rPr>
          <w:rFonts w:cstheme="minorHAnsi"/>
          <w:b/>
        </w:rPr>
      </w:pPr>
      <w:r w:rsidRPr="008C40BE">
        <w:rPr>
          <w:rFonts w:cstheme="minorHAnsi"/>
          <w:b/>
        </w:rPr>
        <w:lastRenderedPageBreak/>
        <w:t>Acknowledgement of Country</w:t>
      </w:r>
    </w:p>
    <w:p w14:paraId="18A03F73" w14:textId="77777777" w:rsidR="00D66C62" w:rsidRPr="008C40BE" w:rsidRDefault="00D66C62" w:rsidP="00D66C62">
      <w:pPr>
        <w:spacing w:before="120" w:after="80"/>
        <w:rPr>
          <w:rFonts w:cstheme="minorHAnsi"/>
        </w:rPr>
      </w:pPr>
      <w:r w:rsidRPr="008C40BE">
        <w:rPr>
          <w:rFonts w:cstheme="minorHAnsi"/>
        </w:rPr>
        <w:t xml:space="preserve">Kaya. The School Curriculum and Standards Authority (the Authority) acknowledges that our offices are on </w:t>
      </w:r>
      <w:proofErr w:type="spellStart"/>
      <w:r w:rsidRPr="008C40BE">
        <w:rPr>
          <w:rFonts w:cstheme="minorHAnsi"/>
        </w:rPr>
        <w:t>Whadjuk</w:t>
      </w:r>
      <w:proofErr w:type="spellEnd"/>
      <w:r w:rsidRPr="008C40BE">
        <w:rPr>
          <w:rFonts w:cstheme="minorHAnsi"/>
        </w:rPr>
        <w:t xml:space="preserve"> </w:t>
      </w:r>
      <w:proofErr w:type="spellStart"/>
      <w:r w:rsidRPr="008C40BE">
        <w:rPr>
          <w:rFonts w:cstheme="minorHAnsi"/>
        </w:rPr>
        <w:t>Noongar</w:t>
      </w:r>
      <w:proofErr w:type="spellEnd"/>
      <w:r w:rsidRPr="008C40BE">
        <w:rPr>
          <w:rFonts w:cstheme="minorHAnsi"/>
        </w:rPr>
        <w:t xml:space="preserve"> </w:t>
      </w:r>
      <w:proofErr w:type="spellStart"/>
      <w:r w:rsidRPr="008C40BE">
        <w:rPr>
          <w:rFonts w:cstheme="minorHAnsi"/>
        </w:rPr>
        <w:t>boodjar</w:t>
      </w:r>
      <w:proofErr w:type="spellEnd"/>
      <w:r w:rsidRPr="008C40BE">
        <w:rPr>
          <w:rFonts w:cstheme="minorHAnsi"/>
        </w:rPr>
        <w:t xml:space="preserve">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sidRPr="008C40BE">
        <w:rPr>
          <w:rFonts w:cstheme="minorHAnsi"/>
        </w:rPr>
        <w:t>waters</w:t>
      </w:r>
      <w:proofErr w:type="gramEnd"/>
      <w:r w:rsidRPr="008C40BE">
        <w:rPr>
          <w:rFonts w:cstheme="minorHAnsi"/>
        </w:rPr>
        <w:t xml:space="preserve"> and community. We offer our respect to Elders past and present.</w:t>
      </w:r>
    </w:p>
    <w:p w14:paraId="218EEEB3" w14:textId="4725696E" w:rsidR="000F2B65" w:rsidRPr="00B61BA9" w:rsidRDefault="000F2B65" w:rsidP="004D6D5F">
      <w:pPr>
        <w:spacing w:before="6240"/>
        <w:jc w:val="both"/>
        <w:rPr>
          <w:b/>
          <w:sz w:val="20"/>
          <w:szCs w:val="20"/>
        </w:rPr>
      </w:pPr>
      <w:r w:rsidRPr="00B61BA9">
        <w:rPr>
          <w:b/>
          <w:sz w:val="20"/>
          <w:szCs w:val="20"/>
        </w:rPr>
        <w:t>Copyright</w:t>
      </w:r>
    </w:p>
    <w:p w14:paraId="036818E8" w14:textId="77777777" w:rsidR="000F2B65" w:rsidRPr="00B61BA9" w:rsidRDefault="000F2B65" w:rsidP="000F2B65">
      <w:pPr>
        <w:jc w:val="both"/>
        <w:rPr>
          <w:rFonts w:cstheme="minorHAnsi"/>
          <w:sz w:val="20"/>
          <w:szCs w:val="20"/>
          <w:lang w:val="en-GB"/>
        </w:rPr>
      </w:pPr>
      <w:r w:rsidRPr="00B61BA9">
        <w:rPr>
          <w:rFonts w:cstheme="minorHAnsi"/>
          <w:sz w:val="20"/>
          <w:szCs w:val="20"/>
          <w:lang w:val="en-GB"/>
        </w:rPr>
        <w:t>© School Curriculum and Standards Authority, 2023</w:t>
      </w:r>
    </w:p>
    <w:p w14:paraId="4B902185" w14:textId="77777777" w:rsidR="000F2B65" w:rsidRPr="00B61BA9" w:rsidRDefault="000F2B65" w:rsidP="000F2B65">
      <w:pPr>
        <w:rPr>
          <w:rFonts w:cstheme="minorHAnsi"/>
          <w:sz w:val="20"/>
          <w:szCs w:val="20"/>
        </w:rPr>
      </w:pPr>
      <w:r w:rsidRPr="00B61BA9">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7362CFB8" w14:textId="77777777" w:rsidR="000F2B65" w:rsidRPr="00B61BA9" w:rsidRDefault="000F2B65" w:rsidP="000F2B65">
      <w:pPr>
        <w:rPr>
          <w:rFonts w:cstheme="minorHAnsi"/>
          <w:sz w:val="20"/>
          <w:szCs w:val="20"/>
        </w:rPr>
      </w:pPr>
      <w:r w:rsidRPr="00B61BA9">
        <w:rPr>
          <w:rFonts w:cstheme="minorHAnsi"/>
          <w:sz w:val="20"/>
          <w:szCs w:val="20"/>
        </w:rPr>
        <w:t>Copying or communication for any other purpose can be done only within the terms of the</w:t>
      </w:r>
      <w:r w:rsidRPr="00B61BA9">
        <w:rPr>
          <w:rFonts w:cstheme="minorHAnsi"/>
          <w:i/>
          <w:iCs/>
          <w:sz w:val="20"/>
          <w:szCs w:val="20"/>
        </w:rPr>
        <w:t xml:space="preserve"> Copyright Act 1968</w:t>
      </w:r>
      <w:r w:rsidRPr="00B61BA9">
        <w:rPr>
          <w:rFonts w:cstheme="minorHAnsi"/>
          <w:sz w:val="20"/>
          <w:szCs w:val="20"/>
        </w:rPr>
        <w:t xml:space="preserve"> or with prior written permission of the Authority. Copying or communication of any third-party copyright material can be done only within the terms of the </w:t>
      </w:r>
      <w:r w:rsidRPr="00B61BA9">
        <w:rPr>
          <w:rFonts w:cstheme="minorHAnsi"/>
          <w:i/>
          <w:iCs/>
          <w:sz w:val="20"/>
          <w:szCs w:val="20"/>
        </w:rPr>
        <w:t>Copyright Act 1968</w:t>
      </w:r>
      <w:r w:rsidRPr="00B61BA9">
        <w:rPr>
          <w:rFonts w:cstheme="minorHAnsi"/>
          <w:sz w:val="20"/>
          <w:szCs w:val="20"/>
        </w:rPr>
        <w:t xml:space="preserve"> or with permission of the copyright owners.</w:t>
      </w:r>
    </w:p>
    <w:p w14:paraId="30C7AEF8" w14:textId="77777777" w:rsidR="000F2B65" w:rsidRDefault="000F2B65" w:rsidP="000F2B65">
      <w:pPr>
        <w:rPr>
          <w:rFonts w:cstheme="minorHAnsi"/>
          <w:sz w:val="20"/>
          <w:szCs w:val="20"/>
        </w:rPr>
      </w:pPr>
      <w:r w:rsidRPr="00B61BA9">
        <w:rPr>
          <w:rFonts w:cstheme="minorHAnsi"/>
          <w:sz w:val="20"/>
          <w:szCs w:val="20"/>
        </w:rPr>
        <w:t xml:space="preserve">Any content in this document that has been derived from the Australian Curriculum may be used under the terms of the </w:t>
      </w:r>
      <w:hyperlink r:id="rId9" w:tgtFrame="_blank" w:history="1">
        <w:r w:rsidRPr="00B61BA9">
          <w:rPr>
            <w:rFonts w:cstheme="minorHAnsi"/>
            <w:color w:val="580F8B"/>
            <w:sz w:val="20"/>
            <w:szCs w:val="20"/>
            <w:u w:val="single"/>
          </w:rPr>
          <w:t xml:space="preserve">Creative Commons Attribution 4.0 International </w:t>
        </w:r>
        <w:proofErr w:type="spellStart"/>
        <w:r w:rsidRPr="00B61BA9">
          <w:rPr>
            <w:rFonts w:cstheme="minorHAnsi"/>
            <w:color w:val="580F8B"/>
            <w:sz w:val="20"/>
            <w:szCs w:val="20"/>
            <w:u w:val="single"/>
          </w:rPr>
          <w:t>licence</w:t>
        </w:r>
        <w:proofErr w:type="spellEnd"/>
      </w:hyperlink>
      <w:r w:rsidRPr="00B61BA9">
        <w:rPr>
          <w:rFonts w:cstheme="minorHAnsi"/>
          <w:sz w:val="20"/>
          <w:szCs w:val="20"/>
        </w:rPr>
        <w:t>.</w:t>
      </w:r>
    </w:p>
    <w:p w14:paraId="722561D7" w14:textId="77777777" w:rsidR="000F2B65" w:rsidRPr="00B61BA9" w:rsidRDefault="000F2B65" w:rsidP="000F2B65">
      <w:pPr>
        <w:jc w:val="both"/>
        <w:rPr>
          <w:rFonts w:cstheme="minorHAnsi"/>
          <w:b/>
          <w:sz w:val="20"/>
          <w:szCs w:val="20"/>
          <w:lang w:val="en-GB"/>
        </w:rPr>
      </w:pPr>
      <w:r w:rsidRPr="00B61BA9">
        <w:rPr>
          <w:rFonts w:cstheme="minorHAnsi"/>
          <w:b/>
          <w:sz w:val="20"/>
          <w:szCs w:val="20"/>
          <w:lang w:val="en-GB"/>
        </w:rPr>
        <w:t>Disclaimer</w:t>
      </w:r>
    </w:p>
    <w:p w14:paraId="1F27656D" w14:textId="77777777" w:rsidR="000F2B65" w:rsidRDefault="000F2B65" w:rsidP="000F2B65">
      <w:pPr>
        <w:rPr>
          <w:sz w:val="20"/>
          <w:szCs w:val="20"/>
        </w:rPr>
      </w:pPr>
      <w:r w:rsidRPr="00B61BA9">
        <w:rPr>
          <w:rFonts w:cstheme="minorHAnsi"/>
          <w:sz w:val="20"/>
          <w:szCs w:val="20"/>
          <w:lang w:val="en-GB"/>
        </w:rPr>
        <w:t xml:space="preserve">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 </w:t>
      </w:r>
      <w:r>
        <w:rPr>
          <w:sz w:val="20"/>
          <w:szCs w:val="20"/>
        </w:rPr>
        <w:t>Teachers</w:t>
      </w:r>
      <w:r w:rsidRPr="00B61BA9">
        <w:rPr>
          <w:sz w:val="20"/>
          <w:szCs w:val="20"/>
        </w:rPr>
        <w:t xml:space="preserve"> must exercise their professional judgement as to the appropriateness of any they may wish to use.</w:t>
      </w:r>
    </w:p>
    <w:p w14:paraId="6438FB9B" w14:textId="77777777" w:rsidR="008C40BE" w:rsidRPr="0095144D" w:rsidRDefault="008C40BE" w:rsidP="008C01D6">
      <w:pPr>
        <w:spacing w:line="264" w:lineRule="auto"/>
        <w:ind w:right="68"/>
        <w:jc w:val="both"/>
        <w:rPr>
          <w:sz w:val="16"/>
          <w:szCs w:val="16"/>
        </w:rPr>
        <w:sectPr w:rsidR="008C40BE" w:rsidRPr="0095144D" w:rsidSect="002E24A2">
          <w:footerReference w:type="even" r:id="rId10"/>
          <w:footerReference w:type="default" r:id="rId11"/>
          <w:headerReference w:type="first" r:id="rId12"/>
          <w:pgSz w:w="11906" w:h="16838" w:code="9"/>
          <w:pgMar w:top="1644" w:right="1418" w:bottom="1276" w:left="1418" w:header="680" w:footer="567" w:gutter="0"/>
          <w:pgNumType w:start="1"/>
          <w:cols w:space="708"/>
          <w:titlePg/>
          <w:docGrid w:linePitch="360"/>
        </w:sectPr>
      </w:pPr>
    </w:p>
    <w:p w14:paraId="7919513B" w14:textId="77777777" w:rsidR="00B972DC" w:rsidRPr="00CA32FF" w:rsidRDefault="00B972DC" w:rsidP="00C43D17">
      <w:pPr>
        <w:pStyle w:val="SCSAHeading1"/>
      </w:pPr>
      <w:r w:rsidRPr="00CA32FF">
        <w:lastRenderedPageBreak/>
        <w:t xml:space="preserve">Sample course </w:t>
      </w:r>
      <w:proofErr w:type="gramStart"/>
      <w:r w:rsidRPr="00CA32FF">
        <w:t>outline</w:t>
      </w:r>
      <w:proofErr w:type="gramEnd"/>
    </w:p>
    <w:p w14:paraId="5B4E4229" w14:textId="77777777" w:rsidR="00B972DC" w:rsidRPr="00CA32FF" w:rsidRDefault="00DF5639" w:rsidP="00C43D17">
      <w:pPr>
        <w:pStyle w:val="SCSAHeading1"/>
      </w:pPr>
      <w:r>
        <w:t>Korean</w:t>
      </w:r>
      <w:r w:rsidR="00B972DC">
        <w:t xml:space="preserve">: </w:t>
      </w:r>
      <w:r w:rsidR="00B36C36">
        <w:t>Background</w:t>
      </w:r>
      <w:r w:rsidR="00B972DC">
        <w:t xml:space="preserve"> Language – </w:t>
      </w:r>
      <w:r w:rsidR="00B972DC" w:rsidRPr="00CA32FF">
        <w:t xml:space="preserve">ATAR </w:t>
      </w:r>
      <w:r w:rsidR="00B972DC">
        <w:t xml:space="preserve">Year </w:t>
      </w:r>
      <w:r w:rsidR="00C61BE1">
        <w:t>12</w:t>
      </w:r>
    </w:p>
    <w:p w14:paraId="644D174D" w14:textId="77777777" w:rsidR="00B972DC" w:rsidRPr="00B972DC" w:rsidRDefault="00C61BE1" w:rsidP="00C43D17">
      <w:pPr>
        <w:pStyle w:val="SCSAHeading2"/>
      </w:pPr>
      <w:r>
        <w:t>Unit 3</w:t>
      </w:r>
      <w:r w:rsidR="00B972DC" w:rsidRPr="00B972DC">
        <w:t xml:space="preserve"> </w:t>
      </w:r>
      <w:r>
        <w:t>and Unit 4</w:t>
      </w:r>
    </w:p>
    <w:p w14:paraId="7C83E133" w14:textId="06ED9CDA" w:rsidR="00B972DC" w:rsidRPr="00813C90" w:rsidRDefault="00B972DC" w:rsidP="00C43D17">
      <w:pPr>
        <w:pStyle w:val="SCSAHeading2"/>
      </w:pPr>
      <w:r>
        <w:t>Semester 1</w:t>
      </w:r>
    </w:p>
    <w:tbl>
      <w:tblPr>
        <w:tblStyle w:val="TableGrid"/>
        <w:tblW w:w="5000" w:type="pct"/>
        <w:tblInd w:w="-5" w:type="dxa"/>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Layout w:type="fixed"/>
        <w:tblCellMar>
          <w:top w:w="57" w:type="dxa"/>
          <w:bottom w:w="57" w:type="dxa"/>
        </w:tblCellMar>
        <w:tblLook w:val="04A0" w:firstRow="1" w:lastRow="0" w:firstColumn="1" w:lastColumn="0" w:noHBand="0" w:noVBand="1"/>
      </w:tblPr>
      <w:tblGrid>
        <w:gridCol w:w="1319"/>
        <w:gridCol w:w="7741"/>
      </w:tblGrid>
      <w:tr w:rsidR="00840722" w:rsidRPr="00B972DC" w14:paraId="2119229B" w14:textId="77777777" w:rsidTr="00C43D17">
        <w:trPr>
          <w:tblHeader/>
        </w:trPr>
        <w:tc>
          <w:tcPr>
            <w:tcW w:w="1319" w:type="dxa"/>
            <w:tcBorders>
              <w:right w:val="single" w:sz="4" w:space="0" w:color="FFFFFF" w:themeColor="background1"/>
            </w:tcBorders>
            <w:shd w:val="clear" w:color="auto" w:fill="BD9FCF" w:themeFill="accent4"/>
            <w:vAlign w:val="center"/>
            <w:hideMark/>
          </w:tcPr>
          <w:p w14:paraId="6A6367DF" w14:textId="77777777" w:rsidR="00840722" w:rsidRPr="00C43D17" w:rsidRDefault="00840722" w:rsidP="004D6D5F">
            <w:pPr>
              <w:spacing w:before="80" w:after="80"/>
              <w:jc w:val="center"/>
              <w:rPr>
                <w:b/>
                <w:szCs w:val="20"/>
              </w:rPr>
            </w:pPr>
            <w:r w:rsidRPr="00C43D17">
              <w:rPr>
                <w:b/>
                <w:szCs w:val="20"/>
              </w:rPr>
              <w:t>Week</w:t>
            </w:r>
          </w:p>
        </w:tc>
        <w:tc>
          <w:tcPr>
            <w:tcW w:w="7741" w:type="dxa"/>
            <w:tcBorders>
              <w:left w:val="single" w:sz="4" w:space="0" w:color="FFFFFF" w:themeColor="background1"/>
            </w:tcBorders>
            <w:shd w:val="clear" w:color="auto" w:fill="BD9FCF" w:themeFill="accent4"/>
            <w:vAlign w:val="center"/>
            <w:hideMark/>
          </w:tcPr>
          <w:p w14:paraId="0294CA14" w14:textId="77777777" w:rsidR="00840722" w:rsidRPr="00C43D17" w:rsidRDefault="00840722" w:rsidP="004D6D5F">
            <w:pPr>
              <w:spacing w:before="80" w:after="80"/>
              <w:jc w:val="center"/>
              <w:rPr>
                <w:b/>
                <w:szCs w:val="20"/>
              </w:rPr>
            </w:pPr>
            <w:r w:rsidRPr="00C43D17">
              <w:rPr>
                <w:b/>
                <w:szCs w:val="20"/>
              </w:rPr>
              <w:t>Key teaching points</w:t>
            </w:r>
          </w:p>
        </w:tc>
      </w:tr>
      <w:tr w:rsidR="00C43D17" w:rsidRPr="00B972DC" w14:paraId="73481D4A" w14:textId="77777777" w:rsidTr="00C43D17">
        <w:tc>
          <w:tcPr>
            <w:tcW w:w="1319" w:type="dxa"/>
            <w:shd w:val="clear" w:color="auto" w:fill="E4D8EB" w:themeFill="accent4" w:themeFillTint="66"/>
            <w:vAlign w:val="center"/>
            <w:hideMark/>
          </w:tcPr>
          <w:p w14:paraId="5C5156C5" w14:textId="77777777" w:rsidR="00C43D17" w:rsidRPr="00F73959" w:rsidRDefault="00C43D17" w:rsidP="004D6D5F">
            <w:pPr>
              <w:spacing w:after="0"/>
              <w:jc w:val="center"/>
              <w:rPr>
                <w:szCs w:val="20"/>
              </w:rPr>
            </w:pPr>
            <w:r w:rsidRPr="00F73959">
              <w:rPr>
                <w:szCs w:val="20"/>
              </w:rPr>
              <w:t>1–5</w:t>
            </w:r>
          </w:p>
        </w:tc>
        <w:tc>
          <w:tcPr>
            <w:tcW w:w="7741" w:type="dxa"/>
          </w:tcPr>
          <w:p w14:paraId="377AB8D4" w14:textId="77777777" w:rsidR="00C43D17" w:rsidRPr="00F73959" w:rsidRDefault="00C43D17" w:rsidP="00C43D17">
            <w:pPr>
              <w:pStyle w:val="SCSATableHeadingnospace"/>
              <w:rPr>
                <w:rFonts w:cs="Arial"/>
                <w:szCs w:val="20"/>
                <w:lang w:eastAsia="en-US"/>
              </w:rPr>
            </w:pPr>
            <w:r w:rsidRPr="007D6E0A">
              <w:t>Introduction</w:t>
            </w:r>
          </w:p>
          <w:p w14:paraId="7A11811E" w14:textId="77777777" w:rsidR="00C43D17" w:rsidRPr="00F73959" w:rsidRDefault="00C43D17" w:rsidP="004D6D5F">
            <w:pPr>
              <w:spacing w:after="0"/>
              <w:rPr>
                <w:szCs w:val="20"/>
              </w:rPr>
            </w:pPr>
            <w:r w:rsidRPr="00F73959">
              <w:rPr>
                <w:szCs w:val="20"/>
              </w:rPr>
              <w:t xml:space="preserve">Overview of the Korean: Background Language course, </w:t>
            </w:r>
            <w:proofErr w:type="gramStart"/>
            <w:r w:rsidRPr="00F73959">
              <w:rPr>
                <w:szCs w:val="20"/>
              </w:rPr>
              <w:t>unit</w:t>
            </w:r>
            <w:proofErr w:type="gramEnd"/>
            <w:r w:rsidRPr="00F73959">
              <w:rPr>
                <w:szCs w:val="20"/>
              </w:rPr>
              <w:t xml:space="preserve"> and assessment requirements.</w:t>
            </w:r>
          </w:p>
          <w:p w14:paraId="0C934F84" w14:textId="77777777" w:rsidR="00C43D17" w:rsidRPr="00F73959" w:rsidRDefault="00C43D17" w:rsidP="00C43D17">
            <w:pPr>
              <w:pStyle w:val="SCSATableHeading"/>
              <w:rPr>
                <w:rFonts w:cs="Arial"/>
                <w:szCs w:val="20"/>
                <w:lang w:eastAsia="en-US"/>
              </w:rPr>
            </w:pPr>
            <w:r w:rsidRPr="007D6E0A">
              <w:t>Perspectives</w:t>
            </w:r>
            <w:r w:rsidRPr="00F73959">
              <w:rPr>
                <w:rFonts w:cs="Arial"/>
                <w:szCs w:val="20"/>
                <w:lang w:eastAsia="en-US"/>
              </w:rPr>
              <w:t xml:space="preserve"> and topics</w:t>
            </w:r>
          </w:p>
          <w:p w14:paraId="0A5E38EC" w14:textId="77777777" w:rsidR="00C43D17" w:rsidRPr="00F73959" w:rsidRDefault="00C43D17" w:rsidP="004D6D5F">
            <w:pPr>
              <w:spacing w:after="0"/>
              <w:rPr>
                <w:szCs w:val="20"/>
              </w:rPr>
            </w:pPr>
            <w:r w:rsidRPr="00F73959">
              <w:rPr>
                <w:szCs w:val="20"/>
              </w:rPr>
              <w:t>Provide opportunities for learning and assessment on the following perspective and topic:</w:t>
            </w:r>
          </w:p>
          <w:p w14:paraId="5BBA7187" w14:textId="77777777" w:rsidR="00C43D17" w:rsidRPr="001E7463" w:rsidRDefault="00C43D17" w:rsidP="004D6D5F">
            <w:pPr>
              <w:autoSpaceDE w:val="0"/>
              <w:autoSpaceDN w:val="0"/>
              <w:adjustRightInd w:val="0"/>
              <w:spacing w:after="0"/>
              <w:rPr>
                <w:szCs w:val="20"/>
              </w:rPr>
            </w:pPr>
            <w:r w:rsidRPr="001E7463">
              <w:rPr>
                <w:szCs w:val="20"/>
              </w:rPr>
              <w:t>Personal – Making choices. Students reflect on the significant choices individuals may make in their life or career.</w:t>
            </w:r>
          </w:p>
          <w:p w14:paraId="1AA21FF0" w14:textId="77777777" w:rsidR="00C43D17" w:rsidRPr="00F73959" w:rsidRDefault="00C43D17" w:rsidP="00C43D17">
            <w:pPr>
              <w:pStyle w:val="SCSATableHeading"/>
            </w:pPr>
            <w:r w:rsidRPr="00F73959">
              <w:t>Text types and styles of writing</w:t>
            </w:r>
          </w:p>
          <w:p w14:paraId="58AFF022" w14:textId="77777777" w:rsidR="00C43D17" w:rsidRPr="00F73959" w:rsidRDefault="00C43D17" w:rsidP="004D6D5F">
            <w:pPr>
              <w:pStyle w:val="ListParagraph"/>
              <w:autoSpaceDE w:val="0"/>
              <w:autoSpaceDN w:val="0"/>
              <w:adjustRightInd w:val="0"/>
              <w:spacing w:after="0"/>
              <w:ind w:left="284" w:hanging="284"/>
              <w:rPr>
                <w:szCs w:val="20"/>
              </w:rPr>
            </w:pPr>
            <w:r w:rsidRPr="00F73959">
              <w:rPr>
                <w:szCs w:val="20"/>
              </w:rPr>
              <w:t>Text types</w:t>
            </w:r>
          </w:p>
          <w:p w14:paraId="709C4029" w14:textId="209CFC94" w:rsidR="00C43D17" w:rsidRPr="00F73959" w:rsidRDefault="00C43D17" w:rsidP="004D6D5F">
            <w:pPr>
              <w:spacing w:after="0"/>
              <w:rPr>
                <w:szCs w:val="20"/>
              </w:rPr>
            </w:pPr>
            <w:r w:rsidRPr="00F73959">
              <w:rPr>
                <w:szCs w:val="20"/>
              </w:rPr>
              <w:t>Provide opportunities for students to respond to and/or produce the following text types:</w:t>
            </w:r>
          </w:p>
          <w:p w14:paraId="35564FBE" w14:textId="77777777" w:rsidR="00C43D17" w:rsidRPr="00D80B0F" w:rsidRDefault="00C43D17" w:rsidP="00D80B0F">
            <w:pPr>
              <w:pStyle w:val="TableListParagraph"/>
              <w:numPr>
                <w:ilvl w:val="0"/>
                <w:numId w:val="27"/>
              </w:numPr>
              <w:tabs>
                <w:tab w:val="clear" w:pos="284"/>
              </w:tabs>
              <w:ind w:left="360" w:hanging="360"/>
            </w:pPr>
            <w:r w:rsidRPr="00F73959">
              <w:rPr>
                <w:szCs w:val="20"/>
              </w:rPr>
              <w:t>ac</w:t>
            </w:r>
            <w:r w:rsidRPr="00D80B0F">
              <w:t>count</w:t>
            </w:r>
          </w:p>
          <w:p w14:paraId="4B3E06C3" w14:textId="4ABBB96E" w:rsidR="00C43D17" w:rsidRPr="00D80B0F" w:rsidRDefault="00C43D17" w:rsidP="00D80B0F">
            <w:pPr>
              <w:pStyle w:val="TableListParagraph"/>
              <w:numPr>
                <w:ilvl w:val="0"/>
                <w:numId w:val="27"/>
              </w:numPr>
              <w:tabs>
                <w:tab w:val="clear" w:pos="284"/>
              </w:tabs>
              <w:ind w:left="360" w:hanging="360"/>
            </w:pPr>
            <w:r w:rsidRPr="00D80B0F">
              <w:t xml:space="preserve">blog </w:t>
            </w:r>
            <w:proofErr w:type="gramStart"/>
            <w:r w:rsidRPr="00D80B0F">
              <w:t>post</w:t>
            </w:r>
            <w:proofErr w:type="gramEnd"/>
          </w:p>
          <w:p w14:paraId="25963F68" w14:textId="77777777" w:rsidR="00C43D17" w:rsidRPr="00D80B0F" w:rsidRDefault="00C43D17" w:rsidP="00D80B0F">
            <w:pPr>
              <w:pStyle w:val="TableListParagraph"/>
              <w:numPr>
                <w:ilvl w:val="0"/>
                <w:numId w:val="27"/>
              </w:numPr>
              <w:tabs>
                <w:tab w:val="clear" w:pos="284"/>
              </w:tabs>
              <w:ind w:left="360" w:hanging="360"/>
            </w:pPr>
            <w:r w:rsidRPr="00D80B0F">
              <w:t>discussion</w:t>
            </w:r>
          </w:p>
          <w:p w14:paraId="100B4716" w14:textId="77777777" w:rsidR="00C43D17" w:rsidRPr="00D80B0F" w:rsidRDefault="00C43D17" w:rsidP="00D80B0F">
            <w:pPr>
              <w:pStyle w:val="TableListParagraph"/>
              <w:numPr>
                <w:ilvl w:val="0"/>
                <w:numId w:val="27"/>
              </w:numPr>
              <w:tabs>
                <w:tab w:val="clear" w:pos="284"/>
              </w:tabs>
              <w:ind w:left="360" w:hanging="360"/>
            </w:pPr>
            <w:r w:rsidRPr="00D80B0F">
              <w:t>email</w:t>
            </w:r>
          </w:p>
          <w:p w14:paraId="1BB2C35A" w14:textId="4705363D" w:rsidR="00C43D17" w:rsidRPr="00F73959" w:rsidRDefault="00C43D17" w:rsidP="00D80B0F">
            <w:pPr>
              <w:pStyle w:val="TableListParagraph"/>
              <w:numPr>
                <w:ilvl w:val="0"/>
                <w:numId w:val="27"/>
              </w:numPr>
              <w:tabs>
                <w:tab w:val="clear" w:pos="284"/>
              </w:tabs>
              <w:ind w:left="360" w:hanging="360"/>
              <w:rPr>
                <w:szCs w:val="20"/>
              </w:rPr>
            </w:pPr>
            <w:r w:rsidRPr="00D80B0F">
              <w:t>scrip</w:t>
            </w:r>
            <w:r w:rsidRPr="00F73959">
              <w:rPr>
                <w:szCs w:val="20"/>
              </w:rPr>
              <w:t>t − speech, interview, dialogue.</w:t>
            </w:r>
          </w:p>
          <w:p w14:paraId="33FD1B8D" w14:textId="77777777" w:rsidR="00C43D17" w:rsidRPr="00F73959" w:rsidRDefault="00C43D17" w:rsidP="004D6D5F">
            <w:pPr>
              <w:autoSpaceDE w:val="0"/>
              <w:autoSpaceDN w:val="0"/>
              <w:adjustRightInd w:val="0"/>
              <w:spacing w:after="0"/>
              <w:rPr>
                <w:szCs w:val="20"/>
              </w:rPr>
            </w:pPr>
            <w:r w:rsidRPr="00F73959">
              <w:rPr>
                <w:szCs w:val="20"/>
              </w:rPr>
              <w:t>Styles of writing</w:t>
            </w:r>
          </w:p>
          <w:p w14:paraId="1016D17C" w14:textId="2DFE964E" w:rsidR="00C43D17" w:rsidRPr="00F73959" w:rsidRDefault="00C43D17" w:rsidP="004D6D5F">
            <w:pPr>
              <w:spacing w:after="0"/>
              <w:rPr>
                <w:szCs w:val="20"/>
              </w:rPr>
            </w:pPr>
            <w:r w:rsidRPr="00F73959">
              <w:rPr>
                <w:szCs w:val="20"/>
              </w:rPr>
              <w:t>Provide opportunities for students to respond to and produce the following styles of writing:</w:t>
            </w:r>
          </w:p>
          <w:p w14:paraId="566F2CAE" w14:textId="77777777" w:rsidR="00C43D17" w:rsidRPr="00D80B0F" w:rsidRDefault="00C43D17" w:rsidP="00D80B0F">
            <w:pPr>
              <w:pStyle w:val="TableListParagraph"/>
              <w:numPr>
                <w:ilvl w:val="0"/>
                <w:numId w:val="27"/>
              </w:numPr>
              <w:tabs>
                <w:tab w:val="clear" w:pos="284"/>
              </w:tabs>
              <w:ind w:left="360" w:hanging="360"/>
            </w:pPr>
            <w:r w:rsidRPr="00F73959">
              <w:rPr>
                <w:szCs w:val="20"/>
              </w:rPr>
              <w:t>descr</w:t>
            </w:r>
            <w:r w:rsidRPr="00D80B0F">
              <w:t>iptive</w:t>
            </w:r>
          </w:p>
          <w:p w14:paraId="0211F69E" w14:textId="77777777" w:rsidR="00C43D17" w:rsidRPr="00D80B0F" w:rsidRDefault="00C43D17" w:rsidP="00D80B0F">
            <w:pPr>
              <w:pStyle w:val="TableListParagraph"/>
              <w:numPr>
                <w:ilvl w:val="0"/>
                <w:numId w:val="27"/>
              </w:numPr>
              <w:tabs>
                <w:tab w:val="clear" w:pos="284"/>
              </w:tabs>
              <w:ind w:left="360" w:hanging="360"/>
            </w:pPr>
            <w:r w:rsidRPr="00D80B0F">
              <w:t>informative</w:t>
            </w:r>
          </w:p>
          <w:p w14:paraId="062EB1FE" w14:textId="29B50084" w:rsidR="00C43D17" w:rsidRPr="00F73959" w:rsidRDefault="00C43D17" w:rsidP="00D80B0F">
            <w:pPr>
              <w:pStyle w:val="TableListParagraph"/>
              <w:numPr>
                <w:ilvl w:val="0"/>
                <w:numId w:val="27"/>
              </w:numPr>
              <w:tabs>
                <w:tab w:val="clear" w:pos="284"/>
              </w:tabs>
              <w:ind w:left="360" w:hanging="360"/>
              <w:rPr>
                <w:szCs w:val="20"/>
              </w:rPr>
            </w:pPr>
            <w:r w:rsidRPr="00D80B0F">
              <w:t>person</w:t>
            </w:r>
            <w:r w:rsidRPr="00F73959">
              <w:rPr>
                <w:szCs w:val="20"/>
              </w:rPr>
              <w:t>al.</w:t>
            </w:r>
          </w:p>
          <w:p w14:paraId="486EFF4B" w14:textId="77777777" w:rsidR="00C43D17" w:rsidRPr="00F73959" w:rsidRDefault="00C43D17" w:rsidP="00C43D17">
            <w:pPr>
              <w:pStyle w:val="SCSATableHeading"/>
            </w:pPr>
            <w:r w:rsidRPr="00F73959">
              <w:t>Linguistic resources</w:t>
            </w:r>
          </w:p>
          <w:p w14:paraId="6544BC8C" w14:textId="77777777" w:rsidR="00C43D17" w:rsidRPr="00F73959" w:rsidRDefault="00C43D17" w:rsidP="004D6D5F">
            <w:pPr>
              <w:spacing w:after="0"/>
              <w:rPr>
                <w:szCs w:val="20"/>
              </w:rPr>
            </w:pPr>
            <w:r w:rsidRPr="00F73959">
              <w:rPr>
                <w:szCs w:val="20"/>
              </w:rPr>
              <w:t>Provide opportunities for students to acquire and use the following resources:</w:t>
            </w:r>
          </w:p>
          <w:p w14:paraId="19022F63" w14:textId="77777777" w:rsidR="00C43D17" w:rsidRPr="00F73959" w:rsidRDefault="00C43D17" w:rsidP="004D6D5F">
            <w:pPr>
              <w:pStyle w:val="ListParagraph"/>
              <w:autoSpaceDE w:val="0"/>
              <w:autoSpaceDN w:val="0"/>
              <w:adjustRightInd w:val="0"/>
              <w:spacing w:after="0"/>
              <w:ind w:left="284" w:hanging="284"/>
              <w:rPr>
                <w:szCs w:val="20"/>
              </w:rPr>
            </w:pPr>
            <w:r w:rsidRPr="00F73959">
              <w:rPr>
                <w:szCs w:val="20"/>
              </w:rPr>
              <w:t>Vocabulary</w:t>
            </w:r>
          </w:p>
          <w:p w14:paraId="03E0AB5B" w14:textId="77777777" w:rsidR="00C43D17" w:rsidRPr="00F73959" w:rsidRDefault="00C43D17" w:rsidP="00D80B0F">
            <w:pPr>
              <w:pStyle w:val="TableListParagraph"/>
              <w:numPr>
                <w:ilvl w:val="0"/>
                <w:numId w:val="27"/>
              </w:numPr>
              <w:tabs>
                <w:tab w:val="clear" w:pos="284"/>
              </w:tabs>
              <w:ind w:left="360" w:hanging="360"/>
              <w:rPr>
                <w:szCs w:val="20"/>
              </w:rPr>
            </w:pPr>
            <w:r w:rsidRPr="00D80B0F">
              <w:t>introduce</w:t>
            </w:r>
            <w:r w:rsidRPr="00F73959">
              <w:rPr>
                <w:szCs w:val="20"/>
              </w:rPr>
              <w:t xml:space="preserve"> new vocabulary, phrases and expressions through texts related to significant choices individuals may make in their life or career.</w:t>
            </w:r>
          </w:p>
          <w:p w14:paraId="5D1A72FC" w14:textId="77777777" w:rsidR="00C43D17" w:rsidRPr="00F73959" w:rsidRDefault="00C43D17" w:rsidP="004D6D5F">
            <w:pPr>
              <w:autoSpaceDE w:val="0"/>
              <w:autoSpaceDN w:val="0"/>
              <w:adjustRightInd w:val="0"/>
              <w:spacing w:after="0"/>
              <w:rPr>
                <w:szCs w:val="20"/>
              </w:rPr>
            </w:pPr>
            <w:r w:rsidRPr="00F73959">
              <w:rPr>
                <w:szCs w:val="20"/>
              </w:rPr>
              <w:t>Grammar</w:t>
            </w:r>
          </w:p>
          <w:p w14:paraId="5ABA1ED6" w14:textId="1AD90781" w:rsidR="00C43D17" w:rsidRPr="00D80B0F" w:rsidRDefault="00C43D17" w:rsidP="00D80B0F">
            <w:pPr>
              <w:pStyle w:val="TableListParagraph"/>
              <w:numPr>
                <w:ilvl w:val="0"/>
                <w:numId w:val="27"/>
              </w:numPr>
              <w:tabs>
                <w:tab w:val="clear" w:pos="284"/>
              </w:tabs>
              <w:ind w:left="360" w:hanging="360"/>
            </w:pPr>
            <w:r>
              <w:rPr>
                <w:rFonts w:ascii="Calibri" w:eastAsia="Calibri" w:hAnsi="Calibri" w:cs="Calibri"/>
                <w:szCs w:val="20"/>
              </w:rPr>
              <w:t>a</w:t>
            </w:r>
            <w:r w:rsidRPr="00D80B0F">
              <w:t>ttributive/adnouns</w:t>
            </w:r>
            <w:r>
              <w:t xml:space="preserve"> (</w:t>
            </w:r>
            <w:r w:rsidRPr="00D80B0F">
              <w:t>determiners</w:t>
            </w:r>
            <w:r>
              <w:t>)</w:t>
            </w:r>
          </w:p>
          <w:p w14:paraId="313DEA29" w14:textId="77777777" w:rsidR="00C43D17" w:rsidRPr="00D80B0F" w:rsidRDefault="00C43D17" w:rsidP="00D80B0F">
            <w:pPr>
              <w:pStyle w:val="TableListParagraph"/>
              <w:numPr>
                <w:ilvl w:val="0"/>
                <w:numId w:val="27"/>
              </w:numPr>
              <w:tabs>
                <w:tab w:val="clear" w:pos="284"/>
              </w:tabs>
              <w:ind w:left="360" w:hanging="360"/>
            </w:pPr>
            <w:r w:rsidRPr="00D80B0F">
              <w:t>adverbs</w:t>
            </w:r>
          </w:p>
          <w:p w14:paraId="2F4CE862" w14:textId="13019930" w:rsidR="00C43D17" w:rsidRPr="00D80B0F" w:rsidRDefault="00C43D17" w:rsidP="00D80B0F">
            <w:pPr>
              <w:pStyle w:val="TableListParagraph"/>
              <w:numPr>
                <w:ilvl w:val="0"/>
                <w:numId w:val="27"/>
              </w:numPr>
              <w:tabs>
                <w:tab w:val="clear" w:pos="284"/>
              </w:tabs>
              <w:ind w:left="360" w:hanging="360"/>
            </w:pPr>
            <w:r w:rsidRPr="00D80B0F">
              <w:t>complex words†</w:t>
            </w:r>
          </w:p>
          <w:p w14:paraId="347BC800" w14:textId="77777777" w:rsidR="00C43D17" w:rsidRPr="00D80B0F" w:rsidRDefault="00C43D17" w:rsidP="00D80B0F">
            <w:pPr>
              <w:pStyle w:val="TableListParagraph"/>
              <w:numPr>
                <w:ilvl w:val="0"/>
                <w:numId w:val="27"/>
              </w:numPr>
              <w:tabs>
                <w:tab w:val="clear" w:pos="284"/>
              </w:tabs>
              <w:ind w:left="360" w:hanging="360"/>
            </w:pPr>
            <w:r w:rsidRPr="00D80B0F">
              <w:t>descriptive verbs (adjectives)</w:t>
            </w:r>
          </w:p>
          <w:p w14:paraId="5674B888" w14:textId="66105D74" w:rsidR="00C43D17" w:rsidRPr="00D80B0F" w:rsidRDefault="00C43D17" w:rsidP="00D80B0F">
            <w:pPr>
              <w:pStyle w:val="TableListParagraph"/>
              <w:numPr>
                <w:ilvl w:val="0"/>
                <w:numId w:val="27"/>
              </w:numPr>
              <w:tabs>
                <w:tab w:val="clear" w:pos="284"/>
              </w:tabs>
              <w:ind w:left="360" w:hanging="360"/>
            </w:pPr>
            <w:r w:rsidRPr="00D80B0F">
              <w:t>exclamations</w:t>
            </w:r>
          </w:p>
          <w:p w14:paraId="0BB47E05" w14:textId="77777777" w:rsidR="00C43D17" w:rsidRPr="00D80B0F" w:rsidRDefault="00C43D17" w:rsidP="00D80B0F">
            <w:pPr>
              <w:pStyle w:val="TableListParagraph"/>
              <w:numPr>
                <w:ilvl w:val="0"/>
                <w:numId w:val="27"/>
              </w:numPr>
              <w:tabs>
                <w:tab w:val="clear" w:pos="284"/>
              </w:tabs>
              <w:ind w:left="360" w:hanging="360"/>
            </w:pPr>
            <w:r w:rsidRPr="00D80B0F">
              <w:t xml:space="preserve">nouns </w:t>
            </w:r>
          </w:p>
          <w:p w14:paraId="26534D60" w14:textId="77777777" w:rsidR="00C43D17" w:rsidRPr="00F73959" w:rsidRDefault="00C43D17" w:rsidP="00D80B0F">
            <w:pPr>
              <w:pStyle w:val="TableListParagraph"/>
              <w:numPr>
                <w:ilvl w:val="0"/>
                <w:numId w:val="27"/>
              </w:numPr>
              <w:tabs>
                <w:tab w:val="clear" w:pos="284"/>
              </w:tabs>
              <w:ind w:left="360" w:hanging="360"/>
              <w:rPr>
                <w:rFonts w:ascii="Calibri" w:hAnsi="Calibri" w:cs="Calibri"/>
                <w:szCs w:val="20"/>
              </w:rPr>
            </w:pPr>
            <w:r w:rsidRPr="00D80B0F">
              <w:t>sent</w:t>
            </w:r>
            <w:r w:rsidRPr="00F73959">
              <w:rPr>
                <w:rFonts w:ascii="Calibri" w:eastAsia="Calibri" w:hAnsi="Calibri" w:cs="Calibri"/>
                <w:bCs/>
                <w:szCs w:val="20"/>
              </w:rPr>
              <w:t xml:space="preserve">ence </w:t>
            </w:r>
            <w:proofErr w:type="gramStart"/>
            <w:r w:rsidRPr="00F73959">
              <w:rPr>
                <w:rFonts w:ascii="Calibri" w:eastAsia="Calibri" w:hAnsi="Calibri" w:cs="Calibri"/>
                <w:bCs/>
                <w:szCs w:val="20"/>
              </w:rPr>
              <w:t>types</w:t>
            </w:r>
            <w:proofErr w:type="gramEnd"/>
          </w:p>
          <w:p w14:paraId="5B23145E" w14:textId="5A7AE51B" w:rsidR="00C43D17" w:rsidRPr="00653167" w:rsidRDefault="00C43D17" w:rsidP="00653167">
            <w:pPr>
              <w:pStyle w:val="TableListParagraph"/>
              <w:numPr>
                <w:ilvl w:val="0"/>
                <w:numId w:val="27"/>
              </w:numPr>
              <w:tabs>
                <w:tab w:val="clear" w:pos="284"/>
              </w:tabs>
              <w:ind w:left="360" w:hanging="360"/>
              <w:rPr>
                <w:rFonts w:ascii="Calibri" w:hAnsi="Calibri" w:cs="Calibri"/>
                <w:szCs w:val="20"/>
              </w:rPr>
            </w:pPr>
            <w:r w:rsidRPr="00D80B0F">
              <w:t>verbs</w:t>
            </w:r>
            <w:r>
              <w:rPr>
                <w:rFonts w:ascii="Calibri" w:hAnsi="Calibri" w:cs="Calibri"/>
                <w:iCs/>
                <w:color w:val="000000"/>
                <w:szCs w:val="20"/>
                <w:shd w:val="clear" w:color="auto" w:fill="FFFFFF"/>
                <w:lang w:bidi="hi-IN"/>
              </w:rPr>
              <w:t xml:space="preserve"> (</w:t>
            </w:r>
            <w:r w:rsidRPr="00F73959">
              <w:rPr>
                <w:rFonts w:ascii="Calibri" w:hAnsi="Calibri" w:cs="Calibri"/>
                <w:iCs/>
                <w:color w:val="000000"/>
                <w:szCs w:val="20"/>
                <w:shd w:val="clear" w:color="auto" w:fill="FFFFFF"/>
                <w:lang w:bidi="hi-IN"/>
              </w:rPr>
              <w:t>processive</w:t>
            </w:r>
            <w:r>
              <w:rPr>
                <w:rFonts w:ascii="Calibri" w:hAnsi="Calibri" w:cs="Calibri"/>
                <w:iCs/>
                <w:color w:val="000000"/>
                <w:szCs w:val="20"/>
                <w:shd w:val="clear" w:color="auto" w:fill="FFFFFF"/>
                <w:lang w:bidi="hi-IN"/>
              </w:rPr>
              <w:t>)</w:t>
            </w:r>
            <w:r w:rsidRPr="00F73959">
              <w:rPr>
                <w:rFonts w:ascii="Calibri" w:hAnsi="Calibri" w:cs="Calibri"/>
                <w:iCs/>
                <w:color w:val="000000"/>
                <w:szCs w:val="20"/>
                <w:shd w:val="clear" w:color="auto" w:fill="FFFFFF"/>
                <w:lang w:bidi="hi-IN"/>
              </w:rPr>
              <w:t>.</w:t>
            </w:r>
          </w:p>
          <w:p w14:paraId="0624C276" w14:textId="77777777" w:rsidR="00C43D17" w:rsidRPr="00F73959" w:rsidRDefault="00C43D17" w:rsidP="004D6D5F">
            <w:pPr>
              <w:pStyle w:val="ListParagraph"/>
              <w:autoSpaceDE w:val="0"/>
              <w:autoSpaceDN w:val="0"/>
              <w:adjustRightInd w:val="0"/>
              <w:spacing w:after="0"/>
              <w:ind w:left="284" w:hanging="284"/>
              <w:rPr>
                <w:szCs w:val="20"/>
              </w:rPr>
            </w:pPr>
            <w:r w:rsidRPr="00F73959">
              <w:rPr>
                <w:szCs w:val="20"/>
              </w:rPr>
              <w:t xml:space="preserve">Sound and writing </w:t>
            </w:r>
            <w:proofErr w:type="gramStart"/>
            <w:r w:rsidRPr="00F73959">
              <w:rPr>
                <w:szCs w:val="20"/>
              </w:rPr>
              <w:t>systems</w:t>
            </w:r>
            <w:proofErr w:type="gramEnd"/>
          </w:p>
          <w:p w14:paraId="4B44E868" w14:textId="76AE207D" w:rsidR="00C43D17" w:rsidRPr="00F73959" w:rsidRDefault="00C43D17" w:rsidP="00D80B0F">
            <w:pPr>
              <w:pStyle w:val="TableListParagraph"/>
              <w:numPr>
                <w:ilvl w:val="0"/>
                <w:numId w:val="27"/>
              </w:numPr>
              <w:tabs>
                <w:tab w:val="clear" w:pos="284"/>
              </w:tabs>
              <w:ind w:left="360" w:hanging="360"/>
              <w:rPr>
                <w:szCs w:val="20"/>
              </w:rPr>
            </w:pPr>
            <w:proofErr w:type="gramStart"/>
            <w:r w:rsidRPr="00D80B0F">
              <w:t>students</w:t>
            </w:r>
            <w:proofErr w:type="gramEnd"/>
            <w:r>
              <w:rPr>
                <w:rFonts w:cstheme="minorHAnsi"/>
                <w:szCs w:val="20"/>
              </w:rPr>
              <w:t xml:space="preserve"> </w:t>
            </w:r>
            <w:r w:rsidRPr="00F73959">
              <w:rPr>
                <w:rFonts w:cstheme="minorHAnsi"/>
                <w:szCs w:val="20"/>
              </w:rPr>
              <w:t xml:space="preserve">show understanding and apply knowledge of the Korean sound and writing systems to effectively communicate information, </w:t>
            </w:r>
            <w:proofErr w:type="gramStart"/>
            <w:r w:rsidRPr="00F73959">
              <w:rPr>
                <w:rFonts w:cstheme="minorHAnsi"/>
                <w:szCs w:val="20"/>
              </w:rPr>
              <w:t>ideas</w:t>
            </w:r>
            <w:proofErr w:type="gramEnd"/>
            <w:r w:rsidRPr="00F73959">
              <w:rPr>
                <w:rFonts w:cstheme="minorHAnsi"/>
                <w:szCs w:val="20"/>
              </w:rPr>
              <w:t xml:space="preserve"> and opinions in a variety of situations.</w:t>
            </w:r>
          </w:p>
          <w:p w14:paraId="2D94B8D2" w14:textId="77777777" w:rsidR="00C43D17" w:rsidRPr="00F73959" w:rsidRDefault="00C43D17" w:rsidP="00C43D17">
            <w:pPr>
              <w:pStyle w:val="SCSATableHeading"/>
            </w:pPr>
            <w:r w:rsidRPr="00F73959">
              <w:t>Intercultural understandings</w:t>
            </w:r>
          </w:p>
          <w:p w14:paraId="3D831E5D" w14:textId="3F5E7831" w:rsidR="00C43D17" w:rsidRPr="00F73959" w:rsidRDefault="00C43D17" w:rsidP="004D6D5F">
            <w:pPr>
              <w:spacing w:after="0"/>
              <w:rPr>
                <w:szCs w:val="20"/>
              </w:rPr>
            </w:pPr>
            <w:r w:rsidRPr="00F73959">
              <w:rPr>
                <w:szCs w:val="20"/>
              </w:rPr>
              <w:t>Provide opportunities for students to further develop their linguistic and intercultural competence, and enable them to reflect on the ways in which culture influences communication:</w:t>
            </w:r>
          </w:p>
          <w:p w14:paraId="6A30B9F6" w14:textId="2635BAA8" w:rsidR="00C43D17" w:rsidRPr="00F73959" w:rsidRDefault="00C43D17" w:rsidP="00D80B0F">
            <w:pPr>
              <w:pStyle w:val="TableListParagraph"/>
              <w:numPr>
                <w:ilvl w:val="0"/>
                <w:numId w:val="27"/>
              </w:numPr>
              <w:tabs>
                <w:tab w:val="clear" w:pos="284"/>
              </w:tabs>
              <w:ind w:left="360" w:hanging="360"/>
              <w:rPr>
                <w:rFonts w:cstheme="minorHAnsi"/>
                <w:szCs w:val="20"/>
              </w:rPr>
            </w:pPr>
            <w:r w:rsidRPr="00F73959">
              <w:rPr>
                <w:rFonts w:cstheme="minorHAnsi"/>
                <w:szCs w:val="20"/>
              </w:rPr>
              <w:t>future</w:t>
            </w:r>
            <w:r>
              <w:rPr>
                <w:rFonts w:cstheme="minorHAnsi"/>
                <w:szCs w:val="20"/>
              </w:rPr>
              <w:t xml:space="preserve"> </w:t>
            </w:r>
            <w:r w:rsidRPr="00F73959">
              <w:rPr>
                <w:rFonts w:cstheme="minorHAnsi"/>
                <w:szCs w:val="20"/>
              </w:rPr>
              <w:t>map for work and life</w:t>
            </w:r>
          </w:p>
          <w:p w14:paraId="6A5B0CF3" w14:textId="45A89712" w:rsidR="00C43D17" w:rsidRPr="00D80B0F" w:rsidRDefault="00C43D17" w:rsidP="00D80B0F">
            <w:pPr>
              <w:pStyle w:val="TableListParagraph"/>
              <w:numPr>
                <w:ilvl w:val="0"/>
                <w:numId w:val="27"/>
              </w:numPr>
              <w:tabs>
                <w:tab w:val="clear" w:pos="284"/>
              </w:tabs>
              <w:ind w:left="360" w:hanging="360"/>
            </w:pPr>
            <w:r w:rsidRPr="00F73959">
              <w:rPr>
                <w:rFonts w:cstheme="minorHAnsi"/>
                <w:szCs w:val="20"/>
              </w:rPr>
              <w:t>type</w:t>
            </w:r>
            <w:r w:rsidRPr="00D80B0F">
              <w:t xml:space="preserve">s of careers preferred by Korean/Australian-speaking </w:t>
            </w:r>
            <w:proofErr w:type="gramStart"/>
            <w:r w:rsidRPr="00D80B0F">
              <w:t>communities</w:t>
            </w:r>
            <w:proofErr w:type="gramEnd"/>
          </w:p>
          <w:p w14:paraId="420CA669" w14:textId="76AE49B7" w:rsidR="00C43D17" w:rsidRPr="00D80B0F" w:rsidRDefault="00C43D17" w:rsidP="00D80B0F">
            <w:pPr>
              <w:pStyle w:val="TableListParagraph"/>
              <w:numPr>
                <w:ilvl w:val="0"/>
                <w:numId w:val="27"/>
              </w:numPr>
              <w:tabs>
                <w:tab w:val="clear" w:pos="284"/>
              </w:tabs>
              <w:ind w:left="360" w:hanging="360"/>
            </w:pPr>
            <w:r w:rsidRPr="00D80B0F">
              <w:lastRenderedPageBreak/>
              <w:t>new professions or career paths, types of work or travel destinations locally and internationally</w:t>
            </w:r>
          </w:p>
          <w:p w14:paraId="7A58E5B4" w14:textId="416CD96C" w:rsidR="00C43D17" w:rsidRPr="00D80B0F" w:rsidRDefault="00C43D17" w:rsidP="00D80B0F">
            <w:pPr>
              <w:pStyle w:val="TableListParagraph"/>
              <w:numPr>
                <w:ilvl w:val="0"/>
                <w:numId w:val="27"/>
              </w:numPr>
              <w:tabs>
                <w:tab w:val="clear" w:pos="284"/>
              </w:tabs>
              <w:ind w:left="360" w:hanging="360"/>
            </w:pPr>
            <w:r w:rsidRPr="00D80B0F">
              <w:t>the influence of media on individual choice</w:t>
            </w:r>
          </w:p>
          <w:p w14:paraId="6861A511" w14:textId="77777777" w:rsidR="00C43D17" w:rsidRPr="00F73959" w:rsidRDefault="00C43D17" w:rsidP="00C43D17">
            <w:pPr>
              <w:pStyle w:val="TableListParagraph"/>
              <w:numPr>
                <w:ilvl w:val="0"/>
                <w:numId w:val="27"/>
              </w:numPr>
              <w:spacing w:after="120"/>
              <w:ind w:left="360" w:hanging="360"/>
              <w:rPr>
                <w:rFonts w:cstheme="minorHAnsi"/>
                <w:szCs w:val="20"/>
              </w:rPr>
            </w:pPr>
            <w:r w:rsidRPr="00D80B0F">
              <w:t>wellb</w:t>
            </w:r>
            <w:r w:rsidRPr="00F73959">
              <w:rPr>
                <w:rFonts w:cstheme="minorHAnsi"/>
                <w:szCs w:val="20"/>
              </w:rPr>
              <w:t>eing in career and life</w:t>
            </w:r>
            <w:r>
              <w:rPr>
                <w:rFonts w:cstheme="minorHAnsi"/>
                <w:szCs w:val="20"/>
              </w:rPr>
              <w:t>.</w:t>
            </w:r>
          </w:p>
          <w:p w14:paraId="050661A9" w14:textId="77777777" w:rsidR="00C43D17" w:rsidRPr="00F73959" w:rsidRDefault="00C43D17" w:rsidP="00C43D17">
            <w:pPr>
              <w:pStyle w:val="SCSATableHeading"/>
            </w:pPr>
            <w:r w:rsidRPr="00F73959">
              <w:t>Language learning and communication strategies</w:t>
            </w:r>
          </w:p>
          <w:p w14:paraId="60DD33C2" w14:textId="77777777" w:rsidR="00C43D17" w:rsidRPr="00F73959" w:rsidRDefault="00C43D17" w:rsidP="004D6D5F">
            <w:pPr>
              <w:spacing w:after="0"/>
              <w:rPr>
                <w:rFonts w:cs="Calibri"/>
                <w:szCs w:val="20"/>
              </w:rPr>
            </w:pPr>
            <w:r w:rsidRPr="00F73959">
              <w:rPr>
                <w:rFonts w:cs="Calibri"/>
                <w:szCs w:val="20"/>
              </w:rPr>
              <w:t xml:space="preserve">Provide opportunities for students to </w:t>
            </w:r>
            <w:proofErr w:type="spellStart"/>
            <w:r w:rsidRPr="00F73959">
              <w:rPr>
                <w:rFonts w:cs="Calibri"/>
                <w:szCs w:val="20"/>
              </w:rPr>
              <w:t>practise</w:t>
            </w:r>
            <w:proofErr w:type="spellEnd"/>
            <w:r w:rsidRPr="00F73959">
              <w:rPr>
                <w:rFonts w:cs="Calibri"/>
                <w:szCs w:val="20"/>
              </w:rPr>
              <w:t xml:space="preserve"> the following strategies:</w:t>
            </w:r>
          </w:p>
          <w:p w14:paraId="21178F7E" w14:textId="77777777" w:rsidR="00C43D17" w:rsidRPr="00D80B0F" w:rsidRDefault="00C43D17" w:rsidP="00D80B0F">
            <w:pPr>
              <w:pStyle w:val="TableListParagraph"/>
              <w:numPr>
                <w:ilvl w:val="0"/>
                <w:numId w:val="8"/>
              </w:numPr>
              <w:tabs>
                <w:tab w:val="clear" w:pos="284"/>
              </w:tabs>
              <w:ind w:left="360" w:hanging="360"/>
            </w:pPr>
            <w:proofErr w:type="spellStart"/>
            <w:r w:rsidRPr="00F73959">
              <w:rPr>
                <w:rFonts w:ascii="Calibri" w:hAnsi="Calibri" w:cs="Calibri"/>
                <w:color w:val="000000" w:themeColor="text1"/>
                <w:szCs w:val="20"/>
              </w:rPr>
              <w:t>ana</w:t>
            </w:r>
            <w:r w:rsidRPr="00D80B0F">
              <w:t>lyse</w:t>
            </w:r>
            <w:proofErr w:type="spellEnd"/>
            <w:r w:rsidRPr="00D80B0F">
              <w:t xml:space="preserve"> and evaluate information and </w:t>
            </w:r>
            <w:proofErr w:type="gramStart"/>
            <w:r w:rsidRPr="00D80B0F">
              <w:t>ideas</w:t>
            </w:r>
            <w:proofErr w:type="gramEnd"/>
            <w:r w:rsidRPr="00D80B0F">
              <w:t xml:space="preserve"> </w:t>
            </w:r>
          </w:p>
          <w:p w14:paraId="1FE88B79" w14:textId="77777777" w:rsidR="00C43D17" w:rsidRPr="00D80B0F" w:rsidRDefault="00C43D17" w:rsidP="00D80B0F">
            <w:pPr>
              <w:pStyle w:val="TableListParagraph"/>
              <w:numPr>
                <w:ilvl w:val="0"/>
                <w:numId w:val="8"/>
              </w:numPr>
              <w:tabs>
                <w:tab w:val="clear" w:pos="284"/>
              </w:tabs>
              <w:ind w:left="360" w:hanging="360"/>
            </w:pPr>
            <w:r w:rsidRPr="00D80B0F">
              <w:t xml:space="preserve">listen and determine essential information from key </w:t>
            </w:r>
            <w:proofErr w:type="gramStart"/>
            <w:r w:rsidRPr="00D80B0F">
              <w:t>words</w:t>
            </w:r>
            <w:proofErr w:type="gramEnd"/>
          </w:p>
          <w:p w14:paraId="373B6B5D" w14:textId="77777777" w:rsidR="00C43D17" w:rsidRPr="00D80B0F" w:rsidRDefault="00C43D17" w:rsidP="00D80B0F">
            <w:pPr>
              <w:pStyle w:val="TableListParagraph"/>
              <w:numPr>
                <w:ilvl w:val="0"/>
                <w:numId w:val="8"/>
              </w:numPr>
              <w:tabs>
                <w:tab w:val="clear" w:pos="284"/>
              </w:tabs>
              <w:ind w:left="360" w:hanging="360"/>
            </w:pPr>
            <w:r w:rsidRPr="00D80B0F">
              <w:t xml:space="preserve">read, listen to and view texts in </w:t>
            </w:r>
            <w:proofErr w:type="gramStart"/>
            <w:r w:rsidRPr="00D80B0F">
              <w:t>Korean</w:t>
            </w:r>
            <w:proofErr w:type="gramEnd"/>
          </w:p>
          <w:p w14:paraId="7D92906B" w14:textId="77777777" w:rsidR="00C43D17" w:rsidRPr="00D80B0F" w:rsidRDefault="00C43D17" w:rsidP="00D80B0F">
            <w:pPr>
              <w:pStyle w:val="TableListParagraph"/>
              <w:numPr>
                <w:ilvl w:val="0"/>
                <w:numId w:val="8"/>
              </w:numPr>
              <w:tabs>
                <w:tab w:val="clear" w:pos="284"/>
              </w:tabs>
              <w:ind w:left="360" w:hanging="360"/>
            </w:pPr>
            <w:r w:rsidRPr="00D80B0F">
              <w:t xml:space="preserve">scan texts, highlight key words and select appropriate </w:t>
            </w:r>
            <w:proofErr w:type="gramStart"/>
            <w:r w:rsidRPr="00D80B0F">
              <w:t>information</w:t>
            </w:r>
            <w:proofErr w:type="gramEnd"/>
          </w:p>
          <w:p w14:paraId="7ABB5D91" w14:textId="77777777" w:rsidR="00C43D17" w:rsidRPr="00D80B0F" w:rsidRDefault="00C43D17" w:rsidP="00D80B0F">
            <w:pPr>
              <w:pStyle w:val="TableListParagraph"/>
              <w:numPr>
                <w:ilvl w:val="0"/>
                <w:numId w:val="8"/>
              </w:numPr>
              <w:tabs>
                <w:tab w:val="clear" w:pos="284"/>
              </w:tabs>
              <w:ind w:left="360" w:hanging="360"/>
            </w:pPr>
            <w:r w:rsidRPr="00D80B0F">
              <w:t xml:space="preserve">structure an argument, and express ideas and </w:t>
            </w:r>
            <w:proofErr w:type="gramStart"/>
            <w:r w:rsidRPr="00D80B0F">
              <w:t>opinions</w:t>
            </w:r>
            <w:proofErr w:type="gramEnd"/>
          </w:p>
          <w:p w14:paraId="010177E5" w14:textId="77777777" w:rsidR="00C43D17" w:rsidRPr="00D80B0F" w:rsidRDefault="00C43D17" w:rsidP="00D80B0F">
            <w:pPr>
              <w:pStyle w:val="TableListParagraph"/>
              <w:numPr>
                <w:ilvl w:val="0"/>
                <w:numId w:val="8"/>
              </w:numPr>
              <w:tabs>
                <w:tab w:val="clear" w:pos="284"/>
              </w:tabs>
              <w:ind w:left="360" w:hanging="360"/>
            </w:pPr>
            <w:r w:rsidRPr="00D80B0F">
              <w:t xml:space="preserve">work out meaning of familiar and unfamiliar language by applying </w:t>
            </w:r>
            <w:proofErr w:type="gramStart"/>
            <w:r w:rsidRPr="00D80B0F">
              <w:t>rules</w:t>
            </w:r>
            <w:proofErr w:type="gramEnd"/>
          </w:p>
          <w:p w14:paraId="3061352E" w14:textId="77777777" w:rsidR="00C43D17" w:rsidRPr="00F73959" w:rsidRDefault="00C43D17" w:rsidP="00D80B0F">
            <w:pPr>
              <w:pStyle w:val="TableListParagraph"/>
              <w:numPr>
                <w:ilvl w:val="0"/>
                <w:numId w:val="8"/>
              </w:numPr>
              <w:tabs>
                <w:tab w:val="clear" w:pos="284"/>
              </w:tabs>
              <w:ind w:left="360" w:hanging="360"/>
              <w:rPr>
                <w:rFonts w:ascii="Calibri" w:hAnsi="Calibri" w:cs="Calibri"/>
                <w:szCs w:val="20"/>
              </w:rPr>
            </w:pPr>
            <w:r w:rsidRPr="00D80B0F">
              <w:t>use inf</w:t>
            </w:r>
            <w:r w:rsidRPr="00F73959">
              <w:rPr>
                <w:rFonts w:ascii="Calibri" w:hAnsi="Calibri" w:cs="Calibri"/>
                <w:szCs w:val="20"/>
              </w:rPr>
              <w:t>ormation in</w:t>
            </w:r>
            <w:r>
              <w:rPr>
                <w:rFonts w:ascii="Calibri" w:hAnsi="Calibri" w:cs="Calibri"/>
                <w:szCs w:val="20"/>
              </w:rPr>
              <w:t xml:space="preserve"> a </w:t>
            </w:r>
            <w:r w:rsidRPr="00F73959">
              <w:rPr>
                <w:rFonts w:ascii="Calibri" w:hAnsi="Calibri" w:cs="Calibri"/>
                <w:szCs w:val="20"/>
              </w:rPr>
              <w:t>text to draw conclusions.</w:t>
            </w:r>
          </w:p>
          <w:p w14:paraId="1C41E6E7" w14:textId="77777777" w:rsidR="00C43D17" w:rsidRPr="00F73959" w:rsidRDefault="00C43D17" w:rsidP="004D6D5F">
            <w:pPr>
              <w:spacing w:after="0"/>
              <w:rPr>
                <w:rFonts w:cs="Calibri"/>
                <w:szCs w:val="20"/>
              </w:rPr>
            </w:pPr>
            <w:r w:rsidRPr="00F73959">
              <w:rPr>
                <w:rFonts w:cs="Calibri"/>
                <w:szCs w:val="20"/>
              </w:rPr>
              <w:t>Dictionaries</w:t>
            </w:r>
          </w:p>
          <w:p w14:paraId="2743EBF2" w14:textId="77777777" w:rsidR="00C43D17" w:rsidRPr="00F73959" w:rsidRDefault="00C43D17" w:rsidP="00D80B0F">
            <w:pPr>
              <w:pStyle w:val="TableListParagraph"/>
              <w:numPr>
                <w:ilvl w:val="0"/>
                <w:numId w:val="8"/>
              </w:numPr>
              <w:tabs>
                <w:tab w:val="clear" w:pos="284"/>
              </w:tabs>
              <w:ind w:left="360" w:hanging="360"/>
              <w:rPr>
                <w:rFonts w:ascii="Calibri" w:hAnsi="Calibri" w:cs="Calibri"/>
                <w:szCs w:val="20"/>
              </w:rPr>
            </w:pPr>
            <w:r w:rsidRPr="00D80B0F">
              <w:t>develop</w:t>
            </w:r>
            <w:r w:rsidRPr="00F73959">
              <w:rPr>
                <w:rFonts w:ascii="Calibri" w:hAnsi="Calibri" w:cs="Calibri"/>
                <w:szCs w:val="20"/>
              </w:rPr>
              <w:t xml:space="preserve"> the necessary skills to use monolingual or bilingual dictionaries effectively.</w:t>
            </w:r>
          </w:p>
          <w:p w14:paraId="73BF71B3" w14:textId="77777777" w:rsidR="00C43D17" w:rsidRPr="00F73959" w:rsidRDefault="00C43D17" w:rsidP="00C43D17">
            <w:pPr>
              <w:pStyle w:val="SCSATableHeading"/>
            </w:pPr>
            <w:r w:rsidRPr="00F73959">
              <w:rPr>
                <w:lang w:eastAsia="en-US"/>
              </w:rPr>
              <w:t xml:space="preserve">Assessment Task 1: </w:t>
            </w:r>
            <w:r w:rsidRPr="00F73959">
              <w:t xml:space="preserve">Responding to </w:t>
            </w:r>
            <w:proofErr w:type="gramStart"/>
            <w:r w:rsidRPr="00F73959">
              <w:t>text</w:t>
            </w:r>
            <w:r>
              <w:t>s</w:t>
            </w:r>
            <w:proofErr w:type="gramEnd"/>
          </w:p>
          <w:p w14:paraId="3F71293F" w14:textId="1279CCDD" w:rsidR="00C43D17" w:rsidRPr="00F73959" w:rsidRDefault="00C43D17" w:rsidP="004D6D5F">
            <w:pPr>
              <w:spacing w:after="0"/>
              <w:rPr>
                <w:rFonts w:cstheme="minorHAnsi"/>
                <w:szCs w:val="20"/>
              </w:rPr>
            </w:pPr>
            <w:r w:rsidRPr="00F73959">
              <w:rPr>
                <w:rFonts w:cs="Calibri"/>
                <w:szCs w:val="20"/>
              </w:rPr>
              <w:t>Listen</w:t>
            </w:r>
            <w:r>
              <w:rPr>
                <w:rFonts w:cs="Calibri"/>
                <w:szCs w:val="20"/>
              </w:rPr>
              <w:t xml:space="preserve"> to</w:t>
            </w:r>
            <w:r w:rsidRPr="00F73959">
              <w:rPr>
                <w:rFonts w:cs="Calibri"/>
                <w:szCs w:val="20"/>
              </w:rPr>
              <w:t xml:space="preserve">, </w:t>
            </w:r>
            <w:proofErr w:type="gramStart"/>
            <w:r w:rsidRPr="00F73959">
              <w:rPr>
                <w:rFonts w:cs="Calibri"/>
                <w:szCs w:val="20"/>
              </w:rPr>
              <w:t>read</w:t>
            </w:r>
            <w:proofErr w:type="gramEnd"/>
            <w:r w:rsidRPr="00F73959">
              <w:rPr>
                <w:rFonts w:cs="Calibri"/>
                <w:szCs w:val="20"/>
              </w:rPr>
              <w:t xml:space="preserve"> and view Korean texts and respond in Korean or English, as specified, to questions in Korean or English.</w:t>
            </w:r>
          </w:p>
        </w:tc>
      </w:tr>
      <w:tr w:rsidR="00EE70E6" w:rsidRPr="00B972DC" w14:paraId="785C054D" w14:textId="77777777" w:rsidTr="00C43D17">
        <w:trPr>
          <w:trHeight w:val="1544"/>
        </w:trPr>
        <w:tc>
          <w:tcPr>
            <w:tcW w:w="1319" w:type="dxa"/>
            <w:shd w:val="clear" w:color="auto" w:fill="E4D8EB" w:themeFill="accent4" w:themeFillTint="66"/>
            <w:vAlign w:val="center"/>
          </w:tcPr>
          <w:p w14:paraId="0236E53F" w14:textId="16486C6F" w:rsidR="00EE70E6" w:rsidRDefault="00EE70E6" w:rsidP="004D6D5F">
            <w:pPr>
              <w:spacing w:after="0"/>
              <w:jc w:val="center"/>
              <w:rPr>
                <w:szCs w:val="20"/>
              </w:rPr>
            </w:pPr>
            <w:r>
              <w:rPr>
                <w:szCs w:val="20"/>
              </w:rPr>
              <w:lastRenderedPageBreak/>
              <w:t>6</w:t>
            </w:r>
            <w:r w:rsidR="007D6E0A">
              <w:rPr>
                <w:szCs w:val="20"/>
              </w:rPr>
              <w:t>–</w:t>
            </w:r>
            <w:r>
              <w:rPr>
                <w:szCs w:val="20"/>
              </w:rPr>
              <w:t>10</w:t>
            </w:r>
          </w:p>
        </w:tc>
        <w:tc>
          <w:tcPr>
            <w:tcW w:w="7741" w:type="dxa"/>
          </w:tcPr>
          <w:p w14:paraId="0F05475B" w14:textId="77777777" w:rsidR="00EE70E6" w:rsidRPr="00F73959" w:rsidRDefault="00EE70E6" w:rsidP="00C43D17">
            <w:pPr>
              <w:pStyle w:val="SCSATableHeadingnospace"/>
            </w:pPr>
            <w:r w:rsidRPr="00F73959">
              <w:t>Perspectives and topics</w:t>
            </w:r>
          </w:p>
          <w:p w14:paraId="588F1AA4" w14:textId="77777777" w:rsidR="00EE70E6" w:rsidRPr="00F73959" w:rsidRDefault="00EE70E6" w:rsidP="004D6D5F">
            <w:pPr>
              <w:spacing w:after="0"/>
              <w:rPr>
                <w:szCs w:val="20"/>
              </w:rPr>
            </w:pPr>
            <w:r w:rsidRPr="00F73959">
              <w:rPr>
                <w:szCs w:val="20"/>
              </w:rPr>
              <w:t>Provide opportunities for learning and ass</w:t>
            </w:r>
            <w:r w:rsidR="00CF4484" w:rsidRPr="00F73959">
              <w:rPr>
                <w:szCs w:val="20"/>
              </w:rPr>
              <w:t xml:space="preserve">essment on the following </w:t>
            </w:r>
            <w:r w:rsidR="00E301E5" w:rsidRPr="00F73959">
              <w:rPr>
                <w:szCs w:val="20"/>
              </w:rPr>
              <w:t>p</w:t>
            </w:r>
            <w:r w:rsidR="00CF4484" w:rsidRPr="00F73959">
              <w:rPr>
                <w:szCs w:val="20"/>
              </w:rPr>
              <w:t>erspective</w:t>
            </w:r>
            <w:r w:rsidRPr="00F73959">
              <w:rPr>
                <w:szCs w:val="20"/>
              </w:rPr>
              <w:t xml:space="preserve"> and topic:</w:t>
            </w:r>
          </w:p>
          <w:p w14:paraId="04FDF959" w14:textId="678DC917" w:rsidR="00D65C31" w:rsidRPr="001E7463" w:rsidRDefault="00EE70E6" w:rsidP="004D6D5F">
            <w:pPr>
              <w:autoSpaceDE w:val="0"/>
              <w:autoSpaceDN w:val="0"/>
              <w:adjustRightInd w:val="0"/>
              <w:spacing w:after="0"/>
              <w:rPr>
                <w:szCs w:val="20"/>
              </w:rPr>
            </w:pPr>
            <w:r w:rsidRPr="001E7463">
              <w:rPr>
                <w:szCs w:val="20"/>
              </w:rPr>
              <w:t>Community –</w:t>
            </w:r>
            <w:r w:rsidR="00D65C31" w:rsidRPr="001E7463">
              <w:rPr>
                <w:szCs w:val="20"/>
              </w:rPr>
              <w:t xml:space="preserve"> Culture and </w:t>
            </w:r>
            <w:r w:rsidR="003D6609" w:rsidRPr="001E7463">
              <w:rPr>
                <w:szCs w:val="20"/>
              </w:rPr>
              <w:t xml:space="preserve">the </w:t>
            </w:r>
            <w:r w:rsidR="00D65C31" w:rsidRPr="001E7463">
              <w:rPr>
                <w:szCs w:val="20"/>
              </w:rPr>
              <w:t xml:space="preserve">arts. Students </w:t>
            </w:r>
            <w:r w:rsidR="003D6609" w:rsidRPr="001E7463">
              <w:rPr>
                <w:szCs w:val="20"/>
              </w:rPr>
              <w:t xml:space="preserve">investigate </w:t>
            </w:r>
            <w:r w:rsidR="00D65C31" w:rsidRPr="001E7463">
              <w:rPr>
                <w:szCs w:val="20"/>
              </w:rPr>
              <w:t xml:space="preserve">culture and </w:t>
            </w:r>
            <w:r w:rsidR="003D6609" w:rsidRPr="001E7463">
              <w:rPr>
                <w:szCs w:val="20"/>
              </w:rPr>
              <w:t xml:space="preserve">the </w:t>
            </w:r>
            <w:r w:rsidR="00D65C31" w:rsidRPr="001E7463">
              <w:rPr>
                <w:szCs w:val="20"/>
              </w:rPr>
              <w:t xml:space="preserve">arts in </w:t>
            </w:r>
            <w:r w:rsidR="008C40BE" w:rsidRPr="001E7463">
              <w:rPr>
                <w:szCs w:val="20"/>
              </w:rPr>
              <w:br/>
            </w:r>
            <w:r w:rsidR="00DF5639" w:rsidRPr="001E7463">
              <w:rPr>
                <w:szCs w:val="20"/>
              </w:rPr>
              <w:t>Korean</w:t>
            </w:r>
            <w:r w:rsidR="00D65C31" w:rsidRPr="001E7463">
              <w:rPr>
                <w:szCs w:val="20"/>
              </w:rPr>
              <w:t>-speaking communities.</w:t>
            </w:r>
          </w:p>
          <w:p w14:paraId="1E5370CC" w14:textId="77777777" w:rsidR="00EE70E6" w:rsidRPr="00F73959" w:rsidRDefault="00EE70E6" w:rsidP="00C43D17">
            <w:pPr>
              <w:pStyle w:val="SCSATableHeading"/>
            </w:pPr>
            <w:r w:rsidRPr="00F73959">
              <w:t>Text types and styles of writing</w:t>
            </w:r>
          </w:p>
          <w:p w14:paraId="021B150F" w14:textId="77777777" w:rsidR="00EE70E6" w:rsidRPr="00F73959" w:rsidRDefault="00EE70E6" w:rsidP="004D6D5F">
            <w:pPr>
              <w:autoSpaceDE w:val="0"/>
              <w:autoSpaceDN w:val="0"/>
              <w:adjustRightInd w:val="0"/>
              <w:spacing w:after="0"/>
              <w:rPr>
                <w:szCs w:val="20"/>
              </w:rPr>
            </w:pPr>
            <w:r w:rsidRPr="00F73959">
              <w:rPr>
                <w:rFonts w:cstheme="minorHAnsi"/>
                <w:szCs w:val="20"/>
              </w:rPr>
              <w:t>Text types</w:t>
            </w:r>
          </w:p>
          <w:p w14:paraId="640396D8" w14:textId="694FA353" w:rsidR="00EE70E6" w:rsidRPr="00F73959" w:rsidRDefault="00EE70E6" w:rsidP="004D6D5F">
            <w:pPr>
              <w:autoSpaceDE w:val="0"/>
              <w:autoSpaceDN w:val="0"/>
              <w:adjustRightInd w:val="0"/>
              <w:spacing w:after="0"/>
              <w:rPr>
                <w:szCs w:val="20"/>
              </w:rPr>
            </w:pPr>
            <w:r w:rsidRPr="00F73959">
              <w:rPr>
                <w:szCs w:val="20"/>
              </w:rPr>
              <w:t>Provide opportunities f</w:t>
            </w:r>
            <w:r w:rsidR="00DD5C2C" w:rsidRPr="00F73959">
              <w:rPr>
                <w:szCs w:val="20"/>
              </w:rPr>
              <w:t>or students to respond to and/or</w:t>
            </w:r>
            <w:r w:rsidRPr="00F73959">
              <w:rPr>
                <w:szCs w:val="20"/>
              </w:rPr>
              <w:t xml:space="preserve"> produce the following text types:</w:t>
            </w:r>
          </w:p>
          <w:p w14:paraId="78BED7BA" w14:textId="77777777" w:rsidR="00EE70E6" w:rsidRPr="00D80B0F" w:rsidRDefault="002A1414" w:rsidP="00D80B0F">
            <w:pPr>
              <w:pStyle w:val="TableListParagraph"/>
              <w:numPr>
                <w:ilvl w:val="0"/>
                <w:numId w:val="5"/>
              </w:numPr>
              <w:tabs>
                <w:tab w:val="clear" w:pos="284"/>
              </w:tabs>
              <w:ind w:left="360" w:hanging="360"/>
            </w:pPr>
            <w:r w:rsidRPr="00F73959">
              <w:rPr>
                <w:szCs w:val="20"/>
              </w:rPr>
              <w:t>a</w:t>
            </w:r>
            <w:r w:rsidR="00931253" w:rsidRPr="00F73959">
              <w:rPr>
                <w:szCs w:val="20"/>
              </w:rPr>
              <w:t>r</w:t>
            </w:r>
            <w:r w:rsidR="00931253" w:rsidRPr="00D80B0F">
              <w:t>ticle</w:t>
            </w:r>
          </w:p>
          <w:p w14:paraId="4C66E3B2" w14:textId="77777777" w:rsidR="002A1414" w:rsidRPr="00D80B0F" w:rsidRDefault="002A1414" w:rsidP="00D80B0F">
            <w:pPr>
              <w:pStyle w:val="TableListParagraph"/>
              <w:numPr>
                <w:ilvl w:val="0"/>
                <w:numId w:val="5"/>
              </w:numPr>
              <w:tabs>
                <w:tab w:val="clear" w:pos="284"/>
              </w:tabs>
              <w:ind w:left="360" w:hanging="360"/>
            </w:pPr>
            <w:r w:rsidRPr="00D80B0F">
              <w:t xml:space="preserve">blog </w:t>
            </w:r>
            <w:proofErr w:type="gramStart"/>
            <w:r w:rsidRPr="00D80B0F">
              <w:t>post</w:t>
            </w:r>
            <w:proofErr w:type="gramEnd"/>
          </w:p>
          <w:p w14:paraId="2239F783" w14:textId="77777777" w:rsidR="00931253" w:rsidRPr="00D80B0F" w:rsidRDefault="002A1414" w:rsidP="00D80B0F">
            <w:pPr>
              <w:pStyle w:val="TableListParagraph"/>
              <w:numPr>
                <w:ilvl w:val="0"/>
                <w:numId w:val="5"/>
              </w:numPr>
              <w:tabs>
                <w:tab w:val="clear" w:pos="284"/>
              </w:tabs>
              <w:ind w:left="360" w:hanging="360"/>
            </w:pPr>
            <w:r w:rsidRPr="00D80B0F">
              <w:t>conversation</w:t>
            </w:r>
          </w:p>
          <w:p w14:paraId="24D919E2" w14:textId="77777777" w:rsidR="009A19B4" w:rsidRPr="00D80B0F" w:rsidRDefault="00DB7E1A" w:rsidP="00D80B0F">
            <w:pPr>
              <w:pStyle w:val="TableListParagraph"/>
              <w:numPr>
                <w:ilvl w:val="0"/>
                <w:numId w:val="5"/>
              </w:numPr>
              <w:tabs>
                <w:tab w:val="clear" w:pos="284"/>
              </w:tabs>
              <w:ind w:left="360" w:hanging="360"/>
            </w:pPr>
            <w:r w:rsidRPr="00D80B0F">
              <w:t>email</w:t>
            </w:r>
          </w:p>
          <w:p w14:paraId="2EBDF32E" w14:textId="67AA6F77" w:rsidR="003D6609" w:rsidRPr="00D80B0F" w:rsidRDefault="003D6609" w:rsidP="00D80B0F">
            <w:pPr>
              <w:pStyle w:val="TableListParagraph"/>
              <w:numPr>
                <w:ilvl w:val="0"/>
                <w:numId w:val="5"/>
              </w:numPr>
              <w:tabs>
                <w:tab w:val="clear" w:pos="284"/>
              </w:tabs>
              <w:ind w:left="360" w:hanging="360"/>
            </w:pPr>
            <w:r w:rsidRPr="00D80B0F">
              <w:t>invitation</w:t>
            </w:r>
          </w:p>
          <w:p w14:paraId="37C2BCE8" w14:textId="77777777" w:rsidR="00C12E11" w:rsidRPr="00D80B0F" w:rsidRDefault="00DB7E1A" w:rsidP="00D80B0F">
            <w:pPr>
              <w:pStyle w:val="TableListParagraph"/>
              <w:numPr>
                <w:ilvl w:val="0"/>
                <w:numId w:val="5"/>
              </w:numPr>
              <w:tabs>
                <w:tab w:val="clear" w:pos="284"/>
              </w:tabs>
              <w:ind w:left="360" w:hanging="360"/>
            </w:pPr>
            <w:r w:rsidRPr="00D80B0F">
              <w:t>letter</w:t>
            </w:r>
          </w:p>
          <w:p w14:paraId="44D5E6E6" w14:textId="77777777" w:rsidR="0097644F" w:rsidRPr="00D80B0F" w:rsidRDefault="0097644F" w:rsidP="00D80B0F">
            <w:pPr>
              <w:pStyle w:val="TableListParagraph"/>
              <w:numPr>
                <w:ilvl w:val="0"/>
                <w:numId w:val="5"/>
              </w:numPr>
              <w:tabs>
                <w:tab w:val="clear" w:pos="284"/>
              </w:tabs>
              <w:ind w:left="360" w:hanging="360"/>
            </w:pPr>
            <w:r w:rsidRPr="00D80B0F">
              <w:t>review</w:t>
            </w:r>
          </w:p>
          <w:p w14:paraId="5D07DE7E" w14:textId="2F3987A9" w:rsidR="00EE70E6" w:rsidRPr="00F73959" w:rsidRDefault="002A1414" w:rsidP="00D80B0F">
            <w:pPr>
              <w:pStyle w:val="TableListParagraph"/>
              <w:numPr>
                <w:ilvl w:val="0"/>
                <w:numId w:val="5"/>
              </w:numPr>
              <w:tabs>
                <w:tab w:val="clear" w:pos="284"/>
              </w:tabs>
              <w:ind w:left="360" w:hanging="360"/>
              <w:rPr>
                <w:szCs w:val="20"/>
              </w:rPr>
            </w:pPr>
            <w:r w:rsidRPr="00D80B0F">
              <w:t>script</w:t>
            </w:r>
            <w:r w:rsidRPr="00F73959">
              <w:rPr>
                <w:szCs w:val="20"/>
              </w:rPr>
              <w:t xml:space="preserve"> </w:t>
            </w:r>
            <w:r w:rsidRPr="00F73959">
              <w:rPr>
                <w:rFonts w:cstheme="minorHAnsi"/>
                <w:szCs w:val="20"/>
              </w:rPr>
              <w:t>−</w:t>
            </w:r>
            <w:r w:rsidRPr="00F73959">
              <w:rPr>
                <w:szCs w:val="20"/>
              </w:rPr>
              <w:t xml:space="preserve"> </w:t>
            </w:r>
            <w:r w:rsidR="00931253" w:rsidRPr="00F73959">
              <w:rPr>
                <w:szCs w:val="20"/>
              </w:rPr>
              <w:t>speech, interview, dialogue</w:t>
            </w:r>
            <w:r w:rsidR="00162B59" w:rsidRPr="00F73959">
              <w:rPr>
                <w:szCs w:val="20"/>
              </w:rPr>
              <w:t>.</w:t>
            </w:r>
          </w:p>
          <w:p w14:paraId="11EF78EB" w14:textId="77777777" w:rsidR="00EE70E6" w:rsidRPr="00F73959" w:rsidRDefault="00EE70E6" w:rsidP="004D6D5F">
            <w:pPr>
              <w:autoSpaceDE w:val="0"/>
              <w:autoSpaceDN w:val="0"/>
              <w:adjustRightInd w:val="0"/>
              <w:spacing w:after="0"/>
              <w:rPr>
                <w:szCs w:val="20"/>
              </w:rPr>
            </w:pPr>
            <w:r w:rsidRPr="00F73959">
              <w:rPr>
                <w:szCs w:val="20"/>
              </w:rPr>
              <w:t>Styles of writing</w:t>
            </w:r>
          </w:p>
          <w:p w14:paraId="2AFE8D7D" w14:textId="4D16366F" w:rsidR="00EE70E6" w:rsidRPr="00F73959" w:rsidRDefault="00EE70E6" w:rsidP="004D6D5F">
            <w:pPr>
              <w:spacing w:after="0"/>
              <w:rPr>
                <w:szCs w:val="20"/>
              </w:rPr>
            </w:pPr>
            <w:r w:rsidRPr="00F73959">
              <w:rPr>
                <w:szCs w:val="20"/>
              </w:rPr>
              <w:t>Provide opportunities f</w:t>
            </w:r>
            <w:r w:rsidR="003777DD" w:rsidRPr="00F73959">
              <w:rPr>
                <w:szCs w:val="20"/>
              </w:rPr>
              <w:t>or students to respond to</w:t>
            </w:r>
            <w:r w:rsidR="00D64512" w:rsidRPr="00F73959">
              <w:rPr>
                <w:szCs w:val="20"/>
              </w:rPr>
              <w:t xml:space="preserve"> and</w:t>
            </w:r>
            <w:r w:rsidRPr="00F73959">
              <w:rPr>
                <w:szCs w:val="20"/>
              </w:rPr>
              <w:t xml:space="preserve"> produce the following styles of writing:</w:t>
            </w:r>
          </w:p>
          <w:p w14:paraId="0286BE25" w14:textId="77777777" w:rsidR="008D3133" w:rsidRPr="00D80B0F" w:rsidRDefault="008D3133" w:rsidP="00D80B0F">
            <w:pPr>
              <w:pStyle w:val="TableListParagraph"/>
              <w:numPr>
                <w:ilvl w:val="0"/>
                <w:numId w:val="23"/>
              </w:numPr>
              <w:ind w:left="360"/>
            </w:pPr>
            <w:r w:rsidRPr="00F73959">
              <w:rPr>
                <w:szCs w:val="20"/>
              </w:rPr>
              <w:t>descri</w:t>
            </w:r>
            <w:r w:rsidRPr="00D80B0F">
              <w:t>ptive</w:t>
            </w:r>
          </w:p>
          <w:p w14:paraId="06393ABB" w14:textId="77777777" w:rsidR="00EE70E6" w:rsidRPr="00D80B0F" w:rsidRDefault="00EE70E6" w:rsidP="00D80B0F">
            <w:pPr>
              <w:pStyle w:val="TableListParagraph"/>
              <w:numPr>
                <w:ilvl w:val="0"/>
                <w:numId w:val="23"/>
              </w:numPr>
              <w:ind w:left="360"/>
            </w:pPr>
            <w:r w:rsidRPr="00D80B0F">
              <w:t>informative</w:t>
            </w:r>
          </w:p>
          <w:p w14:paraId="77B09CE8" w14:textId="21C41026" w:rsidR="003D6609" w:rsidRPr="00D80B0F" w:rsidRDefault="003324A0" w:rsidP="00D80B0F">
            <w:pPr>
              <w:pStyle w:val="TableListParagraph"/>
              <w:numPr>
                <w:ilvl w:val="0"/>
                <w:numId w:val="23"/>
              </w:numPr>
              <w:ind w:left="360"/>
            </w:pPr>
            <w:r w:rsidRPr="00D80B0F">
              <w:t>personal</w:t>
            </w:r>
          </w:p>
          <w:p w14:paraId="6D99FE3F" w14:textId="77777777" w:rsidR="00B50BBD" w:rsidRPr="00F73959" w:rsidRDefault="008D3133" w:rsidP="00D80B0F">
            <w:pPr>
              <w:pStyle w:val="TableListParagraph"/>
              <w:numPr>
                <w:ilvl w:val="0"/>
                <w:numId w:val="23"/>
              </w:numPr>
              <w:ind w:left="360"/>
              <w:rPr>
                <w:szCs w:val="20"/>
              </w:rPr>
            </w:pPr>
            <w:r w:rsidRPr="00D80B0F">
              <w:t>reflecti</w:t>
            </w:r>
            <w:r w:rsidRPr="00F73959">
              <w:rPr>
                <w:szCs w:val="20"/>
              </w:rPr>
              <w:t>ve</w:t>
            </w:r>
            <w:r w:rsidR="00B50BBD" w:rsidRPr="00F73959">
              <w:rPr>
                <w:szCs w:val="20"/>
              </w:rPr>
              <w:t>.</w:t>
            </w:r>
          </w:p>
          <w:p w14:paraId="47BBACE6" w14:textId="77777777" w:rsidR="00EE70E6" w:rsidRPr="00F73959" w:rsidRDefault="00EE70E6" w:rsidP="00C43D17">
            <w:pPr>
              <w:pStyle w:val="SCSATableHeading"/>
            </w:pPr>
            <w:r w:rsidRPr="00F73959">
              <w:t>Linguistic resources</w:t>
            </w:r>
          </w:p>
          <w:p w14:paraId="05E4D0B2" w14:textId="77777777" w:rsidR="00EE70E6" w:rsidRPr="00F73959" w:rsidRDefault="00EE70E6" w:rsidP="004D6D5F">
            <w:pPr>
              <w:spacing w:after="0"/>
              <w:rPr>
                <w:szCs w:val="20"/>
              </w:rPr>
            </w:pPr>
            <w:r w:rsidRPr="00F73959">
              <w:rPr>
                <w:szCs w:val="20"/>
              </w:rPr>
              <w:t>Provide opportunities for students to acquire and use the following resources:</w:t>
            </w:r>
          </w:p>
          <w:p w14:paraId="3626E7AD" w14:textId="77777777" w:rsidR="00EE70E6" w:rsidRPr="00F73959" w:rsidRDefault="00EE70E6" w:rsidP="004D6D5F">
            <w:pPr>
              <w:pStyle w:val="ListParagraph"/>
              <w:autoSpaceDE w:val="0"/>
              <w:autoSpaceDN w:val="0"/>
              <w:adjustRightInd w:val="0"/>
              <w:spacing w:after="0"/>
              <w:ind w:left="284" w:hanging="284"/>
              <w:rPr>
                <w:szCs w:val="20"/>
              </w:rPr>
            </w:pPr>
            <w:r w:rsidRPr="00F73959">
              <w:rPr>
                <w:szCs w:val="20"/>
              </w:rPr>
              <w:t>Vocabulary</w:t>
            </w:r>
          </w:p>
          <w:p w14:paraId="0D92955E" w14:textId="03E0F2F3" w:rsidR="00F820CA" w:rsidRPr="00F73959" w:rsidRDefault="00EE70E6" w:rsidP="00D80B0F">
            <w:pPr>
              <w:pStyle w:val="TableListParagraph"/>
              <w:numPr>
                <w:ilvl w:val="0"/>
                <w:numId w:val="5"/>
              </w:numPr>
              <w:tabs>
                <w:tab w:val="clear" w:pos="284"/>
              </w:tabs>
              <w:ind w:left="360" w:hanging="360"/>
              <w:rPr>
                <w:szCs w:val="20"/>
              </w:rPr>
            </w:pPr>
            <w:r w:rsidRPr="00D80B0F">
              <w:t>introduce new vocabulary, phrases an</w:t>
            </w:r>
            <w:r w:rsidR="00F820CA" w:rsidRPr="00D80B0F">
              <w:t>d expressions through texts</w:t>
            </w:r>
            <w:r w:rsidRPr="00D80B0F">
              <w:t xml:space="preserve"> related to </w:t>
            </w:r>
            <w:r w:rsidR="00F820CA" w:rsidRPr="00D80B0F">
              <w:t xml:space="preserve">Culture and </w:t>
            </w:r>
            <w:r w:rsidR="00DB306F">
              <w:t xml:space="preserve">the </w:t>
            </w:r>
            <w:r w:rsidR="00F820CA" w:rsidRPr="00D80B0F">
              <w:t>a</w:t>
            </w:r>
            <w:r w:rsidR="00F820CA" w:rsidRPr="00F73959">
              <w:rPr>
                <w:szCs w:val="20"/>
              </w:rPr>
              <w:t>rts.</w:t>
            </w:r>
          </w:p>
          <w:p w14:paraId="4B78EF7F" w14:textId="77777777" w:rsidR="00EE70E6" w:rsidRPr="00F73959" w:rsidRDefault="00EE70E6" w:rsidP="004D6D5F">
            <w:pPr>
              <w:autoSpaceDE w:val="0"/>
              <w:autoSpaceDN w:val="0"/>
              <w:adjustRightInd w:val="0"/>
              <w:spacing w:after="0"/>
              <w:rPr>
                <w:szCs w:val="20"/>
              </w:rPr>
            </w:pPr>
            <w:r w:rsidRPr="00F73959">
              <w:rPr>
                <w:szCs w:val="20"/>
              </w:rPr>
              <w:t>Grammar</w:t>
            </w:r>
          </w:p>
          <w:p w14:paraId="7988A563" w14:textId="77777777" w:rsidR="00EE70E6" w:rsidRPr="00D80B0F" w:rsidRDefault="00BC27AA" w:rsidP="00D80B0F">
            <w:pPr>
              <w:pStyle w:val="TableListParagraph"/>
              <w:numPr>
                <w:ilvl w:val="0"/>
                <w:numId w:val="11"/>
              </w:numPr>
              <w:ind w:left="360"/>
            </w:pPr>
            <w:r w:rsidRPr="00D80B0F">
              <w:t>descriptive verbs (adjectives)</w:t>
            </w:r>
          </w:p>
          <w:p w14:paraId="44112B54" w14:textId="0DC3A50E" w:rsidR="003D6609" w:rsidRPr="00D80B0F" w:rsidRDefault="003D6609" w:rsidP="00D80B0F">
            <w:pPr>
              <w:pStyle w:val="TableListParagraph"/>
              <w:numPr>
                <w:ilvl w:val="0"/>
                <w:numId w:val="11"/>
              </w:numPr>
              <w:ind w:left="360"/>
            </w:pPr>
            <w:r w:rsidRPr="00D80B0F">
              <w:t>exclamations</w:t>
            </w:r>
          </w:p>
          <w:p w14:paraId="0A3DC765" w14:textId="77777777" w:rsidR="00BB05EB" w:rsidRPr="00F73959" w:rsidRDefault="00BC27AA" w:rsidP="00D80B0F">
            <w:pPr>
              <w:pStyle w:val="TableListParagraph"/>
              <w:numPr>
                <w:ilvl w:val="0"/>
                <w:numId w:val="11"/>
              </w:numPr>
              <w:ind w:left="360"/>
              <w:rPr>
                <w:rFonts w:eastAsia="Calibri" w:cstheme="minorHAnsi"/>
                <w:bCs/>
                <w:iCs/>
                <w:szCs w:val="20"/>
              </w:rPr>
            </w:pPr>
            <w:r w:rsidRPr="00D80B0F">
              <w:t>nouns</w:t>
            </w:r>
          </w:p>
          <w:p w14:paraId="7F172E0D" w14:textId="77777777" w:rsidR="00BC27AA" w:rsidRPr="00D80B0F" w:rsidRDefault="00BC27AA" w:rsidP="00D80B0F">
            <w:pPr>
              <w:pStyle w:val="TableListParagraph"/>
              <w:numPr>
                <w:ilvl w:val="0"/>
                <w:numId w:val="11"/>
              </w:numPr>
              <w:ind w:left="360"/>
            </w:pPr>
            <w:r w:rsidRPr="00F73959">
              <w:rPr>
                <w:rFonts w:eastAsia="Calibri" w:cstheme="minorHAnsi"/>
                <w:bCs/>
                <w:szCs w:val="20"/>
              </w:rPr>
              <w:t>p</w:t>
            </w:r>
            <w:r w:rsidRPr="00D80B0F">
              <w:t>articles</w:t>
            </w:r>
          </w:p>
          <w:p w14:paraId="374EAA0D" w14:textId="77777777" w:rsidR="00BC27AA" w:rsidRPr="00D80B0F" w:rsidRDefault="00BC27AA" w:rsidP="00D80B0F">
            <w:pPr>
              <w:pStyle w:val="TableListParagraph"/>
              <w:numPr>
                <w:ilvl w:val="0"/>
                <w:numId w:val="11"/>
              </w:numPr>
              <w:ind w:left="360"/>
            </w:pPr>
            <w:r w:rsidRPr="00D80B0F">
              <w:t>pronouns</w:t>
            </w:r>
          </w:p>
          <w:p w14:paraId="5FDE7BFA" w14:textId="77777777" w:rsidR="00EE70E6" w:rsidRPr="00D80B0F" w:rsidRDefault="00BC27AA" w:rsidP="00D80B0F">
            <w:pPr>
              <w:pStyle w:val="TableListParagraph"/>
              <w:numPr>
                <w:ilvl w:val="0"/>
                <w:numId w:val="11"/>
              </w:numPr>
              <w:ind w:left="360"/>
            </w:pPr>
            <w:r w:rsidRPr="00D80B0F">
              <w:lastRenderedPageBreak/>
              <w:t>sentence</w:t>
            </w:r>
            <w:r w:rsidR="00EE70E6" w:rsidRPr="00D80B0F">
              <w:t xml:space="preserve"> </w:t>
            </w:r>
            <w:proofErr w:type="gramStart"/>
            <w:r w:rsidRPr="00D80B0F">
              <w:t>types</w:t>
            </w:r>
            <w:proofErr w:type="gramEnd"/>
          </w:p>
          <w:p w14:paraId="75471C0E" w14:textId="68332A92" w:rsidR="00BC27AA" w:rsidRPr="00D80B0F" w:rsidRDefault="00BC27AA" w:rsidP="00D80B0F">
            <w:pPr>
              <w:pStyle w:val="TableListParagraph"/>
              <w:numPr>
                <w:ilvl w:val="0"/>
                <w:numId w:val="11"/>
              </w:numPr>
              <w:ind w:left="360"/>
            </w:pPr>
            <w:r w:rsidRPr="00D80B0F">
              <w:t>spacing rules</w:t>
            </w:r>
            <w:r w:rsidR="007F0BBA" w:rsidRPr="00D80B0F">
              <w:t>†</w:t>
            </w:r>
          </w:p>
          <w:p w14:paraId="440C370D" w14:textId="2224AE9C" w:rsidR="00EE70E6" w:rsidRPr="00F73959" w:rsidRDefault="00CF4288" w:rsidP="00D80B0F">
            <w:pPr>
              <w:pStyle w:val="TableListParagraph"/>
              <w:numPr>
                <w:ilvl w:val="0"/>
                <w:numId w:val="11"/>
              </w:numPr>
              <w:ind w:left="360"/>
              <w:rPr>
                <w:rFonts w:eastAsia="Calibri"/>
                <w:bCs/>
                <w:iCs/>
                <w:szCs w:val="20"/>
              </w:rPr>
            </w:pPr>
            <w:r w:rsidRPr="00D80B0F">
              <w:t>verbs</w:t>
            </w:r>
            <w:r w:rsidR="003D6609" w:rsidRPr="00D80B0F">
              <w:t xml:space="preserve"> </w:t>
            </w:r>
            <w:r w:rsidR="001A704C">
              <w:rPr>
                <w:szCs w:val="20"/>
                <w:shd w:val="clear" w:color="auto" w:fill="FFFFFF"/>
                <w:lang w:bidi="hi-IN"/>
              </w:rPr>
              <w:t>(</w:t>
            </w:r>
            <w:r w:rsidR="003D6609">
              <w:rPr>
                <w:szCs w:val="20"/>
                <w:shd w:val="clear" w:color="auto" w:fill="FFFFFF"/>
                <w:lang w:bidi="hi-IN"/>
              </w:rPr>
              <w:t>processive</w:t>
            </w:r>
            <w:r w:rsidR="001A704C">
              <w:rPr>
                <w:szCs w:val="20"/>
                <w:shd w:val="clear" w:color="auto" w:fill="FFFFFF"/>
                <w:lang w:bidi="hi-IN"/>
              </w:rPr>
              <w:t>)</w:t>
            </w:r>
            <w:r w:rsidR="007C2206" w:rsidRPr="00F73959">
              <w:rPr>
                <w:szCs w:val="20"/>
                <w:shd w:val="clear" w:color="auto" w:fill="FFFFFF"/>
                <w:lang w:bidi="hi-IN"/>
              </w:rPr>
              <w:t>.</w:t>
            </w:r>
          </w:p>
          <w:p w14:paraId="23A8D234" w14:textId="77777777" w:rsidR="00EE70E6" w:rsidRPr="00F73959" w:rsidRDefault="00EE70E6" w:rsidP="004D6D5F">
            <w:pPr>
              <w:pStyle w:val="ListParagraph"/>
              <w:autoSpaceDE w:val="0"/>
              <w:autoSpaceDN w:val="0"/>
              <w:adjustRightInd w:val="0"/>
              <w:spacing w:after="0"/>
              <w:ind w:left="284" w:hanging="284"/>
              <w:rPr>
                <w:szCs w:val="20"/>
              </w:rPr>
            </w:pPr>
            <w:r w:rsidRPr="00F73959">
              <w:rPr>
                <w:szCs w:val="20"/>
              </w:rPr>
              <w:t xml:space="preserve">Sound and writing </w:t>
            </w:r>
            <w:proofErr w:type="gramStart"/>
            <w:r w:rsidRPr="00F73959">
              <w:rPr>
                <w:szCs w:val="20"/>
              </w:rPr>
              <w:t>systems</w:t>
            </w:r>
            <w:proofErr w:type="gramEnd"/>
          </w:p>
          <w:p w14:paraId="1E94DE9F" w14:textId="3C854B54" w:rsidR="00A16953" w:rsidRPr="00F73959" w:rsidRDefault="008C40BE" w:rsidP="00D80B0F">
            <w:pPr>
              <w:pStyle w:val="TableListParagraph"/>
              <w:numPr>
                <w:ilvl w:val="2"/>
                <w:numId w:val="16"/>
              </w:numPr>
              <w:ind w:left="360"/>
              <w:rPr>
                <w:rFonts w:eastAsiaTheme="minorHAnsi" w:cstheme="minorHAnsi"/>
                <w:bCs/>
                <w:szCs w:val="20"/>
              </w:rPr>
            </w:pPr>
            <w:proofErr w:type="gramStart"/>
            <w:r w:rsidRPr="00D80B0F">
              <w:t>s</w:t>
            </w:r>
            <w:r w:rsidR="00A16953" w:rsidRPr="00D80B0F">
              <w:t>tudents</w:t>
            </w:r>
            <w:proofErr w:type="gramEnd"/>
            <w:r w:rsidR="00A16953" w:rsidRPr="00F73959">
              <w:rPr>
                <w:rFonts w:cstheme="minorHAnsi"/>
                <w:szCs w:val="20"/>
              </w:rPr>
              <w:t xml:space="preserve"> show understanding and apply knowledge of the </w:t>
            </w:r>
            <w:r w:rsidR="00DF5639" w:rsidRPr="00F73959">
              <w:rPr>
                <w:rFonts w:cstheme="minorHAnsi"/>
                <w:szCs w:val="20"/>
              </w:rPr>
              <w:t>Korean</w:t>
            </w:r>
            <w:r w:rsidR="00A16953" w:rsidRPr="00F73959">
              <w:rPr>
                <w:rFonts w:cstheme="minorHAnsi"/>
                <w:szCs w:val="20"/>
              </w:rPr>
              <w:t xml:space="preserve"> sound and writing systems to </w:t>
            </w:r>
            <w:r w:rsidRPr="00F73959">
              <w:rPr>
                <w:rFonts w:cstheme="minorHAnsi"/>
                <w:szCs w:val="20"/>
              </w:rPr>
              <w:t xml:space="preserve">effectively </w:t>
            </w:r>
            <w:r w:rsidR="00A16953" w:rsidRPr="00F73959">
              <w:rPr>
                <w:rFonts w:cstheme="minorHAnsi"/>
                <w:szCs w:val="20"/>
              </w:rPr>
              <w:t xml:space="preserve">communicate information, </w:t>
            </w:r>
            <w:proofErr w:type="gramStart"/>
            <w:r w:rsidR="00A16953" w:rsidRPr="00F73959">
              <w:rPr>
                <w:rFonts w:cstheme="minorHAnsi"/>
                <w:szCs w:val="20"/>
              </w:rPr>
              <w:t>ideas</w:t>
            </w:r>
            <w:proofErr w:type="gramEnd"/>
            <w:r w:rsidR="00A16953" w:rsidRPr="00F73959">
              <w:rPr>
                <w:rFonts w:cstheme="minorHAnsi"/>
                <w:szCs w:val="20"/>
              </w:rPr>
              <w:t xml:space="preserve"> and opinions in a variety of situations.</w:t>
            </w:r>
          </w:p>
          <w:p w14:paraId="502D4969" w14:textId="77777777" w:rsidR="00EE70E6" w:rsidRPr="00F73959" w:rsidRDefault="00EE70E6" w:rsidP="00C43D17">
            <w:pPr>
              <w:pStyle w:val="SCSATableHeading"/>
            </w:pPr>
            <w:r w:rsidRPr="00F73959">
              <w:t>Intercultural understandings</w:t>
            </w:r>
          </w:p>
          <w:p w14:paraId="74661E34" w14:textId="77777777" w:rsidR="00744AF6" w:rsidRPr="00F73959" w:rsidRDefault="00744AF6" w:rsidP="004D6D5F">
            <w:pPr>
              <w:spacing w:after="0"/>
              <w:rPr>
                <w:szCs w:val="20"/>
              </w:rPr>
            </w:pPr>
            <w:r w:rsidRPr="00F73959">
              <w:rPr>
                <w:szCs w:val="20"/>
              </w:rPr>
              <w:t>Provide opportunities for students to further develop their linguistic and intercultural competence, and enable them to reflect on the ways in which culture influences communication:</w:t>
            </w:r>
          </w:p>
          <w:p w14:paraId="0CA1A1A9" w14:textId="575B2555" w:rsidR="00744AF6" w:rsidRPr="00D80B0F" w:rsidRDefault="00744AF6" w:rsidP="00D80B0F">
            <w:pPr>
              <w:pStyle w:val="TableListParagraph"/>
              <w:numPr>
                <w:ilvl w:val="0"/>
                <w:numId w:val="27"/>
              </w:numPr>
              <w:tabs>
                <w:tab w:val="clear" w:pos="284"/>
              </w:tabs>
              <w:ind w:left="360" w:hanging="360"/>
            </w:pPr>
            <w:r w:rsidRPr="00F73959">
              <w:rPr>
                <w:szCs w:val="20"/>
              </w:rPr>
              <w:t>th</w:t>
            </w:r>
            <w:r w:rsidRPr="00D80B0F">
              <w:t>e role of</w:t>
            </w:r>
            <w:r w:rsidR="00F32FFB" w:rsidRPr="00D80B0F">
              <w:t xml:space="preserve"> culture and</w:t>
            </w:r>
            <w:r w:rsidR="003D6609" w:rsidRPr="00D80B0F">
              <w:t xml:space="preserve"> the</w:t>
            </w:r>
            <w:r w:rsidR="00F32FFB" w:rsidRPr="00D80B0F">
              <w:t xml:space="preserve"> arts</w:t>
            </w:r>
            <w:r w:rsidRPr="00D80B0F">
              <w:t xml:space="preserve"> in </w:t>
            </w:r>
            <w:r w:rsidR="00DF5639" w:rsidRPr="00D80B0F">
              <w:t>Korean</w:t>
            </w:r>
            <w:r w:rsidRPr="00D80B0F">
              <w:t>-speaking communities</w:t>
            </w:r>
          </w:p>
          <w:p w14:paraId="2FC3921C" w14:textId="0DF5129C" w:rsidR="00744AF6" w:rsidRPr="00E15113" w:rsidRDefault="00744AF6" w:rsidP="00E15113">
            <w:pPr>
              <w:pStyle w:val="TableListParagraph"/>
              <w:numPr>
                <w:ilvl w:val="0"/>
                <w:numId w:val="27"/>
              </w:numPr>
              <w:tabs>
                <w:tab w:val="clear" w:pos="284"/>
              </w:tabs>
              <w:ind w:left="360" w:hanging="360"/>
            </w:pPr>
            <w:r w:rsidRPr="00D80B0F">
              <w:t xml:space="preserve">differences and similarities between </w:t>
            </w:r>
            <w:r w:rsidR="00DF5639" w:rsidRPr="00D80B0F">
              <w:t>Korean</w:t>
            </w:r>
            <w:r w:rsidRPr="00D80B0F">
              <w:t>-speaking communities’ cultur</w:t>
            </w:r>
            <w:r w:rsidR="00F32FFB" w:rsidRPr="00D80B0F">
              <w:t xml:space="preserve">e </w:t>
            </w:r>
            <w:r w:rsidR="00E31700" w:rsidRPr="00D80B0F">
              <w:t>and</w:t>
            </w:r>
            <w:r w:rsidR="00F32FFB" w:rsidRPr="00D80B0F">
              <w:t xml:space="preserve"> Australian</w:t>
            </w:r>
            <w:r w:rsidR="00E15113">
              <w:t xml:space="preserve"> </w:t>
            </w:r>
            <w:r w:rsidR="00F32FFB" w:rsidRPr="00E15113">
              <w:t>culture</w:t>
            </w:r>
          </w:p>
          <w:p w14:paraId="7CC8FB1C" w14:textId="0CAB3856" w:rsidR="00F32FFB" w:rsidRPr="00D80B0F" w:rsidRDefault="00F32FFB" w:rsidP="00D80B0F">
            <w:pPr>
              <w:pStyle w:val="TableListParagraph"/>
              <w:numPr>
                <w:ilvl w:val="0"/>
                <w:numId w:val="27"/>
              </w:numPr>
              <w:tabs>
                <w:tab w:val="clear" w:pos="284"/>
              </w:tabs>
              <w:ind w:left="360" w:hanging="360"/>
            </w:pPr>
            <w:r w:rsidRPr="00D80B0F">
              <w:t>famous personalities</w:t>
            </w:r>
            <w:r w:rsidR="00032862" w:rsidRPr="00D80B0F">
              <w:t xml:space="preserve"> from</w:t>
            </w:r>
            <w:r w:rsidRPr="00D80B0F">
              <w:t xml:space="preserve"> different fields of</w:t>
            </w:r>
            <w:r w:rsidR="00032862" w:rsidRPr="00D80B0F">
              <w:t xml:space="preserve"> the</w:t>
            </w:r>
            <w:r w:rsidRPr="00D80B0F">
              <w:t xml:space="preserve"> art</w:t>
            </w:r>
            <w:r w:rsidR="00032862" w:rsidRPr="00D80B0F">
              <w:t>s</w:t>
            </w:r>
          </w:p>
          <w:p w14:paraId="45565131" w14:textId="4809259C" w:rsidR="00F32FFB" w:rsidRPr="00D80B0F" w:rsidRDefault="003D6609" w:rsidP="00D80B0F">
            <w:pPr>
              <w:pStyle w:val="TableListParagraph"/>
              <w:numPr>
                <w:ilvl w:val="0"/>
                <w:numId w:val="27"/>
              </w:numPr>
              <w:tabs>
                <w:tab w:val="clear" w:pos="284"/>
              </w:tabs>
              <w:ind w:left="360" w:hanging="360"/>
            </w:pPr>
            <w:r w:rsidRPr="00D80B0F">
              <w:t xml:space="preserve">the </w:t>
            </w:r>
            <w:r w:rsidR="00445028" w:rsidRPr="00D80B0F">
              <w:t>national heritage of Korea</w:t>
            </w:r>
          </w:p>
          <w:p w14:paraId="1B758D8F" w14:textId="3EF1368C" w:rsidR="00744AF6" w:rsidRPr="00F73959" w:rsidRDefault="008C40BE" w:rsidP="00D80B0F">
            <w:pPr>
              <w:pStyle w:val="TableListParagraph"/>
              <w:numPr>
                <w:ilvl w:val="0"/>
                <w:numId w:val="27"/>
              </w:numPr>
              <w:tabs>
                <w:tab w:val="clear" w:pos="284"/>
              </w:tabs>
              <w:ind w:left="360" w:hanging="360"/>
              <w:rPr>
                <w:szCs w:val="20"/>
              </w:rPr>
            </w:pPr>
            <w:r w:rsidRPr="00D80B0F">
              <w:t xml:space="preserve">the </w:t>
            </w:r>
            <w:r w:rsidR="00F32FFB" w:rsidRPr="00D80B0F">
              <w:t>i</w:t>
            </w:r>
            <w:r w:rsidR="00F32FFB" w:rsidRPr="00F73959">
              <w:rPr>
                <w:szCs w:val="20"/>
              </w:rPr>
              <w:t>nfluence of popular culture</w:t>
            </w:r>
            <w:r w:rsidR="00744AF6" w:rsidRPr="00F73959">
              <w:rPr>
                <w:szCs w:val="20"/>
              </w:rPr>
              <w:t xml:space="preserve"> </w:t>
            </w:r>
            <w:r w:rsidR="00032862" w:rsidRPr="00F73959">
              <w:rPr>
                <w:szCs w:val="20"/>
              </w:rPr>
              <w:t>on</w:t>
            </w:r>
            <w:r w:rsidR="00744AF6" w:rsidRPr="00F73959">
              <w:rPr>
                <w:szCs w:val="20"/>
              </w:rPr>
              <w:t xml:space="preserve"> </w:t>
            </w:r>
            <w:r w:rsidR="00DF5639" w:rsidRPr="00F73959">
              <w:rPr>
                <w:szCs w:val="20"/>
              </w:rPr>
              <w:t>Korean</w:t>
            </w:r>
            <w:r w:rsidR="00744AF6" w:rsidRPr="00F73959">
              <w:rPr>
                <w:szCs w:val="20"/>
              </w:rPr>
              <w:t>-speaking communities.</w:t>
            </w:r>
          </w:p>
          <w:p w14:paraId="07C468BD" w14:textId="77777777" w:rsidR="00EE70E6" w:rsidRPr="00F73959" w:rsidRDefault="00EE70E6" w:rsidP="00C43D17">
            <w:pPr>
              <w:pStyle w:val="SCSATableHeading"/>
            </w:pPr>
            <w:r w:rsidRPr="00F73959">
              <w:t>Language learning and communication strategies</w:t>
            </w:r>
          </w:p>
          <w:p w14:paraId="14F2E092" w14:textId="77777777" w:rsidR="00EE70E6" w:rsidRPr="00F73959" w:rsidRDefault="00EE70E6" w:rsidP="004D6D5F">
            <w:pPr>
              <w:spacing w:after="0"/>
              <w:rPr>
                <w:szCs w:val="20"/>
              </w:rPr>
            </w:pPr>
            <w:r w:rsidRPr="00F73959">
              <w:rPr>
                <w:szCs w:val="20"/>
              </w:rPr>
              <w:t xml:space="preserve">Provide opportunities for students to </w:t>
            </w:r>
            <w:proofErr w:type="spellStart"/>
            <w:r w:rsidRPr="00F73959">
              <w:rPr>
                <w:szCs w:val="20"/>
              </w:rPr>
              <w:t>practise</w:t>
            </w:r>
            <w:proofErr w:type="spellEnd"/>
            <w:r w:rsidRPr="00F73959">
              <w:rPr>
                <w:szCs w:val="20"/>
              </w:rPr>
              <w:t xml:space="preserve"> the following strategies:</w:t>
            </w:r>
          </w:p>
          <w:p w14:paraId="449E0693" w14:textId="77777777" w:rsidR="00EB77CC" w:rsidRPr="00D80B0F" w:rsidRDefault="00EB77CC" w:rsidP="00D80B0F">
            <w:pPr>
              <w:pStyle w:val="TableListParagraph"/>
              <w:numPr>
                <w:ilvl w:val="0"/>
                <w:numId w:val="19"/>
              </w:numPr>
              <w:ind w:left="360"/>
            </w:pPr>
            <w:r w:rsidRPr="00F73959">
              <w:rPr>
                <w:rFonts w:ascii="Calibri" w:hAnsi="Calibri" w:cs="Calibri"/>
                <w:bCs/>
                <w:szCs w:val="20"/>
              </w:rPr>
              <w:t>evalu</w:t>
            </w:r>
            <w:r w:rsidRPr="00D80B0F">
              <w:t xml:space="preserve">ate and redraft written texts to enhance </w:t>
            </w:r>
            <w:proofErr w:type="gramStart"/>
            <w:r w:rsidRPr="00D80B0F">
              <w:t>meaning</w:t>
            </w:r>
            <w:proofErr w:type="gramEnd"/>
            <w:r w:rsidRPr="00D80B0F">
              <w:t xml:space="preserve"> </w:t>
            </w:r>
          </w:p>
          <w:p w14:paraId="7D6EFE74" w14:textId="0DD7AFE9" w:rsidR="00235051" w:rsidRPr="00D80B0F" w:rsidRDefault="00235051" w:rsidP="00D80B0F">
            <w:pPr>
              <w:pStyle w:val="TableListParagraph"/>
              <w:numPr>
                <w:ilvl w:val="0"/>
                <w:numId w:val="19"/>
              </w:numPr>
              <w:ind w:left="360"/>
            </w:pPr>
            <w:r w:rsidRPr="00D80B0F">
              <w:t xml:space="preserve">make connections with prior </w:t>
            </w:r>
            <w:proofErr w:type="gramStart"/>
            <w:r w:rsidRPr="00D80B0F">
              <w:t>learning</w:t>
            </w:r>
            <w:proofErr w:type="gramEnd"/>
          </w:p>
          <w:p w14:paraId="05AC2BEE" w14:textId="77777777" w:rsidR="003D6609" w:rsidRPr="00D80B0F" w:rsidRDefault="003D6609" w:rsidP="00D80B0F">
            <w:pPr>
              <w:pStyle w:val="TableListParagraph"/>
              <w:numPr>
                <w:ilvl w:val="0"/>
                <w:numId w:val="19"/>
              </w:numPr>
              <w:ind w:left="360"/>
            </w:pPr>
            <w:r w:rsidRPr="00D80B0F">
              <w:t xml:space="preserve">manipulate known elements in a new context to create meaning in written </w:t>
            </w:r>
            <w:proofErr w:type="gramStart"/>
            <w:r w:rsidRPr="00D80B0F">
              <w:t>forms</w:t>
            </w:r>
            <w:proofErr w:type="gramEnd"/>
            <w:r w:rsidRPr="00D80B0F">
              <w:t xml:space="preserve"> </w:t>
            </w:r>
          </w:p>
          <w:p w14:paraId="2624AC2B" w14:textId="2A39C7A1" w:rsidR="00EB77CC" w:rsidRPr="00D80B0F" w:rsidRDefault="00EB77CC" w:rsidP="00D80B0F">
            <w:pPr>
              <w:pStyle w:val="TableListParagraph"/>
              <w:numPr>
                <w:ilvl w:val="0"/>
                <w:numId w:val="19"/>
              </w:numPr>
              <w:ind w:left="360"/>
            </w:pPr>
            <w:proofErr w:type="spellStart"/>
            <w:r w:rsidRPr="00D80B0F">
              <w:t>organise</w:t>
            </w:r>
            <w:proofErr w:type="spellEnd"/>
            <w:r w:rsidRPr="00D80B0F">
              <w:t xml:space="preserve"> and maintain </w:t>
            </w:r>
            <w:r w:rsidR="001F2422" w:rsidRPr="00D80B0F">
              <w:t xml:space="preserve">the </w:t>
            </w:r>
            <w:r w:rsidRPr="00D80B0F">
              <w:t xml:space="preserve">coherence of the written </w:t>
            </w:r>
            <w:proofErr w:type="gramStart"/>
            <w:r w:rsidRPr="00D80B0F">
              <w:t>text</w:t>
            </w:r>
            <w:proofErr w:type="gramEnd"/>
          </w:p>
          <w:p w14:paraId="67EDA331" w14:textId="68B8F625" w:rsidR="00EB77CC" w:rsidRPr="00D80B0F" w:rsidRDefault="00EB77CC" w:rsidP="00D80B0F">
            <w:pPr>
              <w:pStyle w:val="TableListParagraph"/>
              <w:numPr>
                <w:ilvl w:val="0"/>
                <w:numId w:val="19"/>
              </w:numPr>
              <w:ind w:left="360"/>
            </w:pPr>
            <w:r w:rsidRPr="00D80B0F">
              <w:t xml:space="preserve">proofread text </w:t>
            </w:r>
            <w:r w:rsidR="003D6609" w:rsidRPr="00D80B0F">
              <w:t xml:space="preserve">once </w:t>
            </w:r>
            <w:proofErr w:type="gramStart"/>
            <w:r w:rsidRPr="00D80B0F">
              <w:t>written</w:t>
            </w:r>
            <w:proofErr w:type="gramEnd"/>
          </w:p>
          <w:p w14:paraId="229A8A23" w14:textId="77458FF5" w:rsidR="00235051" w:rsidRPr="00D80B0F" w:rsidRDefault="00235051" w:rsidP="00D80B0F">
            <w:pPr>
              <w:pStyle w:val="TableListParagraph"/>
              <w:numPr>
                <w:ilvl w:val="0"/>
                <w:numId w:val="19"/>
              </w:numPr>
              <w:ind w:left="360"/>
            </w:pPr>
            <w:r w:rsidRPr="00D80B0F">
              <w:t>read the question</w:t>
            </w:r>
            <w:r w:rsidR="001A704C" w:rsidRPr="00D80B0F">
              <w:t>,</w:t>
            </w:r>
            <w:r w:rsidRPr="00D80B0F">
              <w:t xml:space="preserve"> and determine the topic, audience, purpose</w:t>
            </w:r>
            <w:r w:rsidR="003D6609" w:rsidRPr="00D80B0F">
              <w:t>, text type</w:t>
            </w:r>
            <w:r w:rsidRPr="00D80B0F">
              <w:t xml:space="preserve"> and style of </w:t>
            </w:r>
            <w:proofErr w:type="gramStart"/>
            <w:r w:rsidRPr="00D80B0F">
              <w:t>writing</w:t>
            </w:r>
            <w:proofErr w:type="gramEnd"/>
          </w:p>
          <w:p w14:paraId="7D4AFDC5" w14:textId="7796E8D1" w:rsidR="003D6609" w:rsidRPr="00D80B0F" w:rsidRDefault="003D6609" w:rsidP="00D80B0F">
            <w:pPr>
              <w:pStyle w:val="TableListParagraph"/>
              <w:numPr>
                <w:ilvl w:val="0"/>
                <w:numId w:val="19"/>
              </w:numPr>
              <w:ind w:left="360"/>
            </w:pPr>
            <w:r w:rsidRPr="00D80B0F">
              <w:t xml:space="preserve">use a monolingual or bilingual dictionary to locate and translate abbreviations, understand verb information and confirm </w:t>
            </w:r>
            <w:proofErr w:type="gramStart"/>
            <w:r w:rsidRPr="00D80B0F">
              <w:t>meaning</w:t>
            </w:r>
            <w:proofErr w:type="gramEnd"/>
          </w:p>
          <w:p w14:paraId="1DB21372" w14:textId="189A8A79" w:rsidR="00235051" w:rsidRPr="00F73959" w:rsidRDefault="00235051" w:rsidP="00D80B0F">
            <w:pPr>
              <w:pStyle w:val="TableListParagraph"/>
              <w:numPr>
                <w:ilvl w:val="0"/>
                <w:numId w:val="19"/>
              </w:numPr>
              <w:ind w:left="360"/>
              <w:rPr>
                <w:rFonts w:ascii="Calibri" w:hAnsi="Calibri" w:cs="Calibri"/>
                <w:bCs/>
                <w:szCs w:val="20"/>
              </w:rPr>
            </w:pPr>
            <w:r w:rsidRPr="00D80B0F">
              <w:t>use sy</w:t>
            </w:r>
            <w:r w:rsidRPr="00F73959">
              <w:rPr>
                <w:rFonts w:ascii="Calibri" w:hAnsi="Calibri" w:cs="Calibri"/>
                <w:bCs/>
                <w:szCs w:val="20"/>
              </w:rPr>
              <w:t xml:space="preserve">nonyms for variety in the sentences, </w:t>
            </w:r>
            <w:r w:rsidR="001F2422" w:rsidRPr="00F73959">
              <w:rPr>
                <w:rFonts w:ascii="Calibri" w:hAnsi="Calibri" w:cs="Calibri"/>
                <w:bCs/>
                <w:szCs w:val="20"/>
              </w:rPr>
              <w:t xml:space="preserve">and </w:t>
            </w:r>
            <w:r w:rsidRPr="00F73959">
              <w:rPr>
                <w:rFonts w:ascii="Calibri" w:hAnsi="Calibri" w:cs="Calibri"/>
                <w:bCs/>
                <w:szCs w:val="20"/>
              </w:rPr>
              <w:t>conjunctions to link sentences.</w:t>
            </w:r>
          </w:p>
          <w:p w14:paraId="53A0AEC4" w14:textId="77777777" w:rsidR="00EE70E6" w:rsidRPr="00F73959" w:rsidRDefault="00EE70E6" w:rsidP="004D6D5F">
            <w:pPr>
              <w:spacing w:after="0"/>
              <w:rPr>
                <w:szCs w:val="20"/>
              </w:rPr>
            </w:pPr>
            <w:r w:rsidRPr="00F73959">
              <w:rPr>
                <w:szCs w:val="20"/>
              </w:rPr>
              <w:t xml:space="preserve">Dictionaries </w:t>
            </w:r>
          </w:p>
          <w:p w14:paraId="565D7170" w14:textId="77777777" w:rsidR="00EE70E6" w:rsidRPr="00F73959" w:rsidRDefault="00EE70E6" w:rsidP="00D80B0F">
            <w:pPr>
              <w:pStyle w:val="TableListParagraph"/>
              <w:numPr>
                <w:ilvl w:val="0"/>
                <w:numId w:val="5"/>
              </w:numPr>
              <w:tabs>
                <w:tab w:val="clear" w:pos="284"/>
              </w:tabs>
              <w:ind w:left="360" w:hanging="360"/>
              <w:rPr>
                <w:szCs w:val="20"/>
              </w:rPr>
            </w:pPr>
            <w:r w:rsidRPr="00D80B0F">
              <w:t>develop</w:t>
            </w:r>
            <w:r w:rsidRPr="00F73959">
              <w:rPr>
                <w:szCs w:val="20"/>
              </w:rPr>
              <w:t xml:space="preserve"> the necessary skills to </w:t>
            </w:r>
            <w:r w:rsidR="00E511BE" w:rsidRPr="00F73959">
              <w:rPr>
                <w:szCs w:val="20"/>
              </w:rPr>
              <w:t xml:space="preserve">use </w:t>
            </w:r>
            <w:r w:rsidRPr="00F73959">
              <w:rPr>
                <w:szCs w:val="20"/>
              </w:rPr>
              <w:t xml:space="preserve">monolingual or bilingual </w:t>
            </w:r>
            <w:r w:rsidR="00FE0767" w:rsidRPr="00F73959">
              <w:rPr>
                <w:szCs w:val="20"/>
              </w:rPr>
              <w:t>dictionaries</w:t>
            </w:r>
            <w:r w:rsidRPr="00F73959">
              <w:rPr>
                <w:szCs w:val="20"/>
              </w:rPr>
              <w:t xml:space="preserve"> effectively.</w:t>
            </w:r>
          </w:p>
          <w:p w14:paraId="59D5C687" w14:textId="77777777" w:rsidR="00327C7E" w:rsidRPr="00F73959" w:rsidRDefault="00EE70E6" w:rsidP="00C43D17">
            <w:pPr>
              <w:pStyle w:val="SCSATableHeading"/>
              <w:rPr>
                <w:rFonts w:ascii="Calibri" w:hAnsi="Calibri" w:cs="Calibri"/>
              </w:rPr>
            </w:pPr>
            <w:r w:rsidRPr="00F73959">
              <w:t xml:space="preserve">Assessment Task </w:t>
            </w:r>
            <w:r w:rsidR="00F84B60" w:rsidRPr="00F73959">
              <w:t xml:space="preserve">2: </w:t>
            </w:r>
            <w:r w:rsidR="00327C7E" w:rsidRPr="00F73959">
              <w:t>Written communication</w:t>
            </w:r>
          </w:p>
          <w:p w14:paraId="792E1802" w14:textId="376098FD" w:rsidR="00327C7E" w:rsidRPr="00F73959" w:rsidRDefault="00327C7E" w:rsidP="004D6D5F">
            <w:pPr>
              <w:spacing w:after="0"/>
              <w:rPr>
                <w:szCs w:val="20"/>
                <w:lang w:eastAsia="ja-JP"/>
              </w:rPr>
            </w:pPr>
            <w:r w:rsidRPr="00F73959">
              <w:rPr>
                <w:szCs w:val="20"/>
              </w:rPr>
              <w:t>Write a</w:t>
            </w:r>
            <w:r w:rsidR="006F4ED2" w:rsidRPr="00F73959">
              <w:rPr>
                <w:szCs w:val="20"/>
              </w:rPr>
              <w:t xml:space="preserve"> </w:t>
            </w:r>
            <w:r w:rsidR="00FE0EF9" w:rsidRPr="00F73959">
              <w:rPr>
                <w:szCs w:val="20"/>
              </w:rPr>
              <w:t>review</w:t>
            </w:r>
            <w:r w:rsidRPr="00F73959">
              <w:rPr>
                <w:szCs w:val="20"/>
              </w:rPr>
              <w:t xml:space="preserve"> of approximately 250 words in Korean.</w:t>
            </w:r>
          </w:p>
        </w:tc>
      </w:tr>
      <w:tr w:rsidR="00EE70E6" w:rsidRPr="00B972DC" w14:paraId="1C08887E" w14:textId="77777777" w:rsidTr="00C43D17">
        <w:trPr>
          <w:trHeight w:val="13"/>
        </w:trPr>
        <w:tc>
          <w:tcPr>
            <w:tcW w:w="1319" w:type="dxa"/>
            <w:shd w:val="clear" w:color="auto" w:fill="E4D8EB" w:themeFill="accent4" w:themeFillTint="66"/>
            <w:vAlign w:val="center"/>
          </w:tcPr>
          <w:p w14:paraId="7D444F7C" w14:textId="5B82C634" w:rsidR="00EE70E6" w:rsidRPr="00B972DC" w:rsidRDefault="00F84B60" w:rsidP="004D6D5F">
            <w:pPr>
              <w:spacing w:after="0"/>
              <w:jc w:val="center"/>
              <w:rPr>
                <w:szCs w:val="20"/>
              </w:rPr>
            </w:pPr>
            <w:r>
              <w:rPr>
                <w:szCs w:val="20"/>
              </w:rPr>
              <w:lastRenderedPageBreak/>
              <w:t>11</w:t>
            </w:r>
            <w:r w:rsidR="007D6E0A">
              <w:rPr>
                <w:szCs w:val="20"/>
              </w:rPr>
              <w:t>–</w:t>
            </w:r>
            <w:r>
              <w:rPr>
                <w:szCs w:val="20"/>
              </w:rPr>
              <w:t>15</w:t>
            </w:r>
          </w:p>
        </w:tc>
        <w:tc>
          <w:tcPr>
            <w:tcW w:w="7741" w:type="dxa"/>
          </w:tcPr>
          <w:p w14:paraId="40AA3345" w14:textId="77777777" w:rsidR="00EE70E6" w:rsidRPr="00B972DC" w:rsidRDefault="00EE70E6" w:rsidP="00C43D17">
            <w:pPr>
              <w:pStyle w:val="SCSATableHeadingnospace"/>
            </w:pPr>
            <w:r>
              <w:t>Perspectives</w:t>
            </w:r>
            <w:r w:rsidRPr="00B972DC">
              <w:t xml:space="preserve"> and topics</w:t>
            </w:r>
          </w:p>
          <w:p w14:paraId="5C7DB535" w14:textId="77777777" w:rsidR="00EE70E6" w:rsidRPr="00B972DC" w:rsidRDefault="00EE70E6" w:rsidP="004D6D5F">
            <w:pPr>
              <w:spacing w:after="0"/>
              <w:rPr>
                <w:szCs w:val="20"/>
              </w:rPr>
            </w:pPr>
            <w:r w:rsidRPr="00B972DC">
              <w:rPr>
                <w:szCs w:val="20"/>
              </w:rPr>
              <w:t>Provide opportunities for learning and ass</w:t>
            </w:r>
            <w:r>
              <w:rPr>
                <w:szCs w:val="20"/>
              </w:rPr>
              <w:t xml:space="preserve">essment on the following </w:t>
            </w:r>
            <w:r w:rsidR="0043399A">
              <w:rPr>
                <w:szCs w:val="20"/>
              </w:rPr>
              <w:t>p</w:t>
            </w:r>
            <w:r>
              <w:rPr>
                <w:szCs w:val="20"/>
              </w:rPr>
              <w:t>erspectives</w:t>
            </w:r>
            <w:r w:rsidRPr="00B972DC">
              <w:rPr>
                <w:szCs w:val="20"/>
              </w:rPr>
              <w:t xml:space="preserve"> and topic:</w:t>
            </w:r>
          </w:p>
          <w:p w14:paraId="5D9D959B" w14:textId="369CF49C" w:rsidR="00AE4A24" w:rsidRPr="001E7463" w:rsidRDefault="00EE70E6" w:rsidP="004D6D5F">
            <w:pPr>
              <w:autoSpaceDE w:val="0"/>
              <w:autoSpaceDN w:val="0"/>
              <w:adjustRightInd w:val="0"/>
              <w:spacing w:after="0"/>
              <w:rPr>
                <w:szCs w:val="20"/>
              </w:rPr>
            </w:pPr>
            <w:r w:rsidRPr="001E7463">
              <w:rPr>
                <w:szCs w:val="20"/>
              </w:rPr>
              <w:t>Global</w:t>
            </w:r>
            <w:r w:rsidR="00A4357B" w:rsidRPr="001E7463">
              <w:rPr>
                <w:szCs w:val="20"/>
              </w:rPr>
              <w:t xml:space="preserve"> </w:t>
            </w:r>
            <w:r w:rsidRPr="001E7463">
              <w:rPr>
                <w:szCs w:val="20"/>
              </w:rPr>
              <w:t>–</w:t>
            </w:r>
            <w:r w:rsidR="00A4357B" w:rsidRPr="001E7463">
              <w:rPr>
                <w:szCs w:val="20"/>
              </w:rPr>
              <w:t xml:space="preserve"> The</w:t>
            </w:r>
            <w:r w:rsidR="00AE4A24" w:rsidRPr="001E7463">
              <w:rPr>
                <w:szCs w:val="20"/>
              </w:rPr>
              <w:t xml:space="preserve"> changing nature of work. Students</w:t>
            </w:r>
            <w:r w:rsidR="003D6609" w:rsidRPr="001E7463">
              <w:rPr>
                <w:szCs w:val="20"/>
              </w:rPr>
              <w:t xml:space="preserve"> examine</w:t>
            </w:r>
            <w:r w:rsidR="003324A0" w:rsidRPr="001E7463">
              <w:rPr>
                <w:szCs w:val="20"/>
              </w:rPr>
              <w:t xml:space="preserve"> </w:t>
            </w:r>
            <w:r w:rsidR="00AE4A24" w:rsidRPr="001E7463">
              <w:rPr>
                <w:szCs w:val="20"/>
              </w:rPr>
              <w:t>how advances in communication technologies and changes in expectations and aspirations affect future study and employment.</w:t>
            </w:r>
          </w:p>
          <w:p w14:paraId="018155F8" w14:textId="77777777" w:rsidR="00EE70E6" w:rsidRDefault="00EE70E6" w:rsidP="00C43D17">
            <w:pPr>
              <w:pStyle w:val="SCSATableHeading"/>
            </w:pPr>
            <w:r>
              <w:t>Text types and styles of writing</w:t>
            </w:r>
          </w:p>
          <w:p w14:paraId="59CBCBD5" w14:textId="77777777" w:rsidR="00EE70E6" w:rsidRPr="00801B7D" w:rsidRDefault="00EE70E6" w:rsidP="004D6D5F">
            <w:pPr>
              <w:pStyle w:val="ListParagraph"/>
              <w:autoSpaceDE w:val="0"/>
              <w:autoSpaceDN w:val="0"/>
              <w:adjustRightInd w:val="0"/>
              <w:spacing w:after="0"/>
              <w:ind w:left="284" w:hanging="284"/>
              <w:rPr>
                <w:szCs w:val="20"/>
              </w:rPr>
            </w:pPr>
            <w:r>
              <w:rPr>
                <w:szCs w:val="20"/>
              </w:rPr>
              <w:t>Text types</w:t>
            </w:r>
          </w:p>
          <w:p w14:paraId="7A5781D1" w14:textId="77777777" w:rsidR="00EE70E6" w:rsidRPr="00B972DC" w:rsidRDefault="00EE70E6" w:rsidP="004D6D5F">
            <w:pPr>
              <w:spacing w:after="0"/>
              <w:rPr>
                <w:szCs w:val="20"/>
              </w:rPr>
            </w:pPr>
            <w:r w:rsidRPr="00B972DC">
              <w:rPr>
                <w:szCs w:val="20"/>
              </w:rPr>
              <w:t>Provide opportunities f</w:t>
            </w:r>
            <w:r w:rsidR="00A31758">
              <w:rPr>
                <w:szCs w:val="20"/>
              </w:rPr>
              <w:t xml:space="preserve">or students to respond to and/or </w:t>
            </w:r>
            <w:r w:rsidRPr="00B972DC">
              <w:rPr>
                <w:szCs w:val="20"/>
              </w:rPr>
              <w:t>produce the following text types:</w:t>
            </w:r>
          </w:p>
          <w:p w14:paraId="0A1C399F" w14:textId="77777777" w:rsidR="00EE70E6" w:rsidRPr="00D80B0F" w:rsidRDefault="002C04F4" w:rsidP="00D80B0F">
            <w:pPr>
              <w:pStyle w:val="TableListParagraph"/>
              <w:numPr>
                <w:ilvl w:val="0"/>
                <w:numId w:val="6"/>
              </w:numPr>
              <w:tabs>
                <w:tab w:val="clear" w:pos="284"/>
              </w:tabs>
              <w:ind w:left="360" w:hanging="360"/>
            </w:pPr>
            <w:r>
              <w:rPr>
                <w:szCs w:val="20"/>
              </w:rPr>
              <w:t>ac</w:t>
            </w:r>
            <w:r w:rsidRPr="00D80B0F">
              <w:t>count</w:t>
            </w:r>
          </w:p>
          <w:p w14:paraId="77DB44A0" w14:textId="77777777" w:rsidR="00956879" w:rsidRPr="00D80B0F" w:rsidRDefault="002C04F4" w:rsidP="00D80B0F">
            <w:pPr>
              <w:pStyle w:val="TableListParagraph"/>
              <w:numPr>
                <w:ilvl w:val="0"/>
                <w:numId w:val="6"/>
              </w:numPr>
              <w:tabs>
                <w:tab w:val="clear" w:pos="284"/>
              </w:tabs>
              <w:ind w:left="360" w:hanging="360"/>
            </w:pPr>
            <w:r w:rsidRPr="00D80B0F">
              <w:t>article</w:t>
            </w:r>
          </w:p>
          <w:p w14:paraId="31E4B359" w14:textId="77777777" w:rsidR="00956879" w:rsidRPr="00D80B0F" w:rsidRDefault="002C04F4" w:rsidP="00D80B0F">
            <w:pPr>
              <w:pStyle w:val="TableListParagraph"/>
              <w:numPr>
                <w:ilvl w:val="0"/>
                <w:numId w:val="6"/>
              </w:numPr>
              <w:tabs>
                <w:tab w:val="clear" w:pos="284"/>
              </w:tabs>
              <w:ind w:left="360" w:hanging="360"/>
            </w:pPr>
            <w:r w:rsidRPr="00D80B0F">
              <w:t>conversation</w:t>
            </w:r>
          </w:p>
          <w:p w14:paraId="2DC135AD" w14:textId="77777777" w:rsidR="00B14574" w:rsidRPr="00D80B0F" w:rsidRDefault="00B14574" w:rsidP="00D80B0F">
            <w:pPr>
              <w:pStyle w:val="TableListParagraph"/>
              <w:numPr>
                <w:ilvl w:val="0"/>
                <w:numId w:val="6"/>
              </w:numPr>
              <w:tabs>
                <w:tab w:val="clear" w:pos="284"/>
              </w:tabs>
              <w:ind w:left="360" w:hanging="360"/>
            </w:pPr>
            <w:r w:rsidRPr="00D80B0F">
              <w:t>discussion</w:t>
            </w:r>
          </w:p>
          <w:p w14:paraId="6834E73E" w14:textId="77777777" w:rsidR="002C04F4" w:rsidRPr="00D80B0F" w:rsidRDefault="002C04F4" w:rsidP="00D80B0F">
            <w:pPr>
              <w:pStyle w:val="TableListParagraph"/>
              <w:numPr>
                <w:ilvl w:val="0"/>
                <w:numId w:val="6"/>
              </w:numPr>
              <w:tabs>
                <w:tab w:val="clear" w:pos="284"/>
              </w:tabs>
              <w:ind w:left="360" w:hanging="360"/>
            </w:pPr>
            <w:r w:rsidRPr="00D80B0F">
              <w:t>interview</w:t>
            </w:r>
          </w:p>
          <w:p w14:paraId="5098149B" w14:textId="77777777" w:rsidR="002C04F4" w:rsidRPr="00D80B0F" w:rsidRDefault="002C04F4" w:rsidP="00D80B0F">
            <w:pPr>
              <w:pStyle w:val="TableListParagraph"/>
              <w:numPr>
                <w:ilvl w:val="0"/>
                <w:numId w:val="6"/>
              </w:numPr>
              <w:tabs>
                <w:tab w:val="clear" w:pos="284"/>
              </w:tabs>
              <w:ind w:left="360" w:hanging="360"/>
            </w:pPr>
            <w:r w:rsidRPr="00D80B0F">
              <w:t>letter</w:t>
            </w:r>
          </w:p>
          <w:p w14:paraId="755B6B67" w14:textId="77777777" w:rsidR="002C04F4" w:rsidRPr="00D80B0F" w:rsidRDefault="002C04F4" w:rsidP="00D80B0F">
            <w:pPr>
              <w:pStyle w:val="TableListParagraph"/>
              <w:numPr>
                <w:ilvl w:val="0"/>
                <w:numId w:val="6"/>
              </w:numPr>
              <w:tabs>
                <w:tab w:val="clear" w:pos="284"/>
              </w:tabs>
              <w:ind w:left="360" w:hanging="360"/>
            </w:pPr>
            <w:r>
              <w:rPr>
                <w:szCs w:val="20"/>
              </w:rPr>
              <w:t>r</w:t>
            </w:r>
            <w:r w:rsidRPr="00D80B0F">
              <w:t>eport</w:t>
            </w:r>
          </w:p>
          <w:p w14:paraId="4F343A3D" w14:textId="77777777" w:rsidR="00F9485C" w:rsidRPr="002C04F4" w:rsidRDefault="002C04F4" w:rsidP="00D80B0F">
            <w:pPr>
              <w:pStyle w:val="TableListParagraph"/>
              <w:numPr>
                <w:ilvl w:val="0"/>
                <w:numId w:val="6"/>
              </w:numPr>
              <w:tabs>
                <w:tab w:val="clear" w:pos="284"/>
              </w:tabs>
              <w:ind w:left="360" w:hanging="360"/>
              <w:rPr>
                <w:szCs w:val="20"/>
              </w:rPr>
            </w:pPr>
            <w:r w:rsidRPr="00D80B0F">
              <w:t>re</w:t>
            </w:r>
            <w:r>
              <w:rPr>
                <w:szCs w:val="20"/>
              </w:rPr>
              <w:t>view</w:t>
            </w:r>
            <w:r w:rsidR="00956879" w:rsidRPr="002C04F4">
              <w:rPr>
                <w:szCs w:val="20"/>
              </w:rPr>
              <w:t>.</w:t>
            </w:r>
          </w:p>
          <w:p w14:paraId="21AB1EB0" w14:textId="5E88676B" w:rsidR="00EE70E6" w:rsidRDefault="00EE70E6" w:rsidP="00C43D17">
            <w:pPr>
              <w:keepNext/>
              <w:keepLines/>
              <w:autoSpaceDE w:val="0"/>
              <w:autoSpaceDN w:val="0"/>
              <w:adjustRightInd w:val="0"/>
              <w:spacing w:after="0"/>
              <w:rPr>
                <w:szCs w:val="20"/>
              </w:rPr>
            </w:pPr>
            <w:r>
              <w:rPr>
                <w:szCs w:val="20"/>
              </w:rPr>
              <w:lastRenderedPageBreak/>
              <w:t>Styles of writing</w:t>
            </w:r>
          </w:p>
          <w:p w14:paraId="3C9D0FC3" w14:textId="77777777" w:rsidR="009453F8" w:rsidRDefault="00EE70E6" w:rsidP="009453F8">
            <w:pPr>
              <w:pStyle w:val="TableListParagraph"/>
              <w:rPr>
                <w:szCs w:val="20"/>
              </w:rPr>
            </w:pPr>
            <w:r w:rsidRPr="00D80B0F">
              <w:t>Provide</w:t>
            </w:r>
            <w:r w:rsidRPr="00B972DC">
              <w:rPr>
                <w:szCs w:val="20"/>
              </w:rPr>
              <w:t xml:space="preserve"> opportunities fo</w:t>
            </w:r>
            <w:r w:rsidR="003325A6">
              <w:rPr>
                <w:szCs w:val="20"/>
              </w:rPr>
              <w:t xml:space="preserve">r students to respond to and/ or </w:t>
            </w:r>
            <w:r>
              <w:rPr>
                <w:szCs w:val="20"/>
              </w:rPr>
              <w:t>produce the following styles of writing</w:t>
            </w:r>
            <w:r w:rsidRPr="00B972DC">
              <w:rPr>
                <w:szCs w:val="20"/>
              </w:rPr>
              <w:t>:</w:t>
            </w:r>
          </w:p>
          <w:p w14:paraId="0D2F00CB" w14:textId="7021209B" w:rsidR="00C43D17" w:rsidRPr="00C43D17" w:rsidRDefault="00C43D17" w:rsidP="00D80B0F">
            <w:pPr>
              <w:pStyle w:val="TableListParagraph"/>
              <w:numPr>
                <w:ilvl w:val="0"/>
                <w:numId w:val="23"/>
              </w:numPr>
              <w:ind w:left="360"/>
            </w:pPr>
            <w:r>
              <w:t>informative</w:t>
            </w:r>
          </w:p>
          <w:p w14:paraId="5971F357" w14:textId="61EE4737" w:rsidR="00A6225F" w:rsidRPr="00D80B0F" w:rsidRDefault="00A6225F" w:rsidP="00D80B0F">
            <w:pPr>
              <w:pStyle w:val="TableListParagraph"/>
              <w:numPr>
                <w:ilvl w:val="0"/>
                <w:numId w:val="23"/>
              </w:numPr>
              <w:ind w:left="360"/>
            </w:pPr>
            <w:r>
              <w:rPr>
                <w:szCs w:val="20"/>
              </w:rPr>
              <w:t>per</w:t>
            </w:r>
            <w:r w:rsidRPr="00D80B0F">
              <w:t>sonal</w:t>
            </w:r>
          </w:p>
          <w:p w14:paraId="03914306" w14:textId="77777777" w:rsidR="00EE70E6" w:rsidRPr="00D80B0F" w:rsidRDefault="00A575CF" w:rsidP="00D80B0F">
            <w:pPr>
              <w:pStyle w:val="TableListParagraph"/>
              <w:numPr>
                <w:ilvl w:val="0"/>
                <w:numId w:val="23"/>
              </w:numPr>
              <w:ind w:left="360"/>
            </w:pPr>
            <w:r w:rsidRPr="00D80B0F">
              <w:t>persuasive</w:t>
            </w:r>
          </w:p>
          <w:p w14:paraId="76C4FEAA" w14:textId="77777777" w:rsidR="00A575CF" w:rsidRPr="00341576" w:rsidRDefault="00A575CF" w:rsidP="00D80B0F">
            <w:pPr>
              <w:pStyle w:val="TableListParagraph"/>
              <w:numPr>
                <w:ilvl w:val="0"/>
                <w:numId w:val="23"/>
              </w:numPr>
              <w:ind w:left="360"/>
              <w:rPr>
                <w:szCs w:val="20"/>
              </w:rPr>
            </w:pPr>
            <w:r w:rsidRPr="00D80B0F">
              <w:t>refle</w:t>
            </w:r>
            <w:r>
              <w:rPr>
                <w:szCs w:val="20"/>
              </w:rPr>
              <w:t>c</w:t>
            </w:r>
            <w:r w:rsidR="00027690">
              <w:rPr>
                <w:szCs w:val="20"/>
              </w:rPr>
              <w:t>t</w:t>
            </w:r>
            <w:r>
              <w:rPr>
                <w:szCs w:val="20"/>
              </w:rPr>
              <w:t>ive</w:t>
            </w:r>
            <w:r w:rsidR="003F4917">
              <w:rPr>
                <w:szCs w:val="20"/>
              </w:rPr>
              <w:t>.</w:t>
            </w:r>
          </w:p>
          <w:p w14:paraId="7E6AB684" w14:textId="77777777" w:rsidR="00EE70E6" w:rsidRPr="00B972DC" w:rsidRDefault="00EE70E6" w:rsidP="00C43D17">
            <w:pPr>
              <w:pStyle w:val="SCSATableHeading"/>
            </w:pPr>
            <w:r w:rsidRPr="00B972DC">
              <w:t>Linguistic resources</w:t>
            </w:r>
          </w:p>
          <w:p w14:paraId="5EE8E268" w14:textId="77777777" w:rsidR="00EE70E6" w:rsidRPr="00B972DC" w:rsidRDefault="00EE70E6" w:rsidP="004D6D5F">
            <w:pPr>
              <w:spacing w:after="0"/>
              <w:rPr>
                <w:szCs w:val="20"/>
              </w:rPr>
            </w:pPr>
            <w:r w:rsidRPr="00B972DC">
              <w:rPr>
                <w:szCs w:val="20"/>
              </w:rPr>
              <w:t>Provide opportunities for students to acquire and use the following resources:</w:t>
            </w:r>
          </w:p>
          <w:p w14:paraId="2742A4BF" w14:textId="77777777" w:rsidR="00EE70E6" w:rsidRDefault="00EE70E6" w:rsidP="004D6D5F">
            <w:pPr>
              <w:pStyle w:val="ListParagraph"/>
              <w:autoSpaceDE w:val="0"/>
              <w:autoSpaceDN w:val="0"/>
              <w:adjustRightInd w:val="0"/>
              <w:spacing w:after="0"/>
              <w:ind w:left="284" w:hanging="284"/>
              <w:rPr>
                <w:szCs w:val="20"/>
              </w:rPr>
            </w:pPr>
            <w:r w:rsidRPr="00B972DC">
              <w:rPr>
                <w:szCs w:val="20"/>
              </w:rPr>
              <w:t>Vocabulary</w:t>
            </w:r>
          </w:p>
          <w:p w14:paraId="42B6FB9E" w14:textId="26842AD4" w:rsidR="00EE70E6" w:rsidRPr="00DF103F" w:rsidRDefault="00EE70E6" w:rsidP="00D80B0F">
            <w:pPr>
              <w:pStyle w:val="TableListParagraph"/>
              <w:numPr>
                <w:ilvl w:val="0"/>
                <w:numId w:val="22"/>
              </w:numPr>
              <w:ind w:left="360"/>
              <w:rPr>
                <w:szCs w:val="20"/>
              </w:rPr>
            </w:pPr>
            <w:r w:rsidRPr="00D80B0F">
              <w:t>introduce</w:t>
            </w:r>
            <w:r w:rsidRPr="00DF103F">
              <w:rPr>
                <w:szCs w:val="20"/>
              </w:rPr>
              <w:t xml:space="preserve"> new vocabulary, phrases and expressions through texts </w:t>
            </w:r>
            <w:r w:rsidR="00BB05EB">
              <w:rPr>
                <w:rFonts w:cstheme="minorHAnsi"/>
                <w:szCs w:val="20"/>
              </w:rPr>
              <w:t>related to</w:t>
            </w:r>
            <w:r w:rsidR="000B7EC5">
              <w:rPr>
                <w:rFonts w:cstheme="minorHAnsi"/>
                <w:szCs w:val="20"/>
              </w:rPr>
              <w:t xml:space="preserve"> </w:t>
            </w:r>
            <w:proofErr w:type="gramStart"/>
            <w:r w:rsidR="000B7EC5">
              <w:rPr>
                <w:rFonts w:cstheme="minorHAnsi"/>
                <w:szCs w:val="20"/>
              </w:rPr>
              <w:t>The</w:t>
            </w:r>
            <w:proofErr w:type="gramEnd"/>
            <w:r w:rsidR="000B7EC5">
              <w:rPr>
                <w:rFonts w:cstheme="minorHAnsi"/>
                <w:szCs w:val="20"/>
              </w:rPr>
              <w:t xml:space="preserve"> </w:t>
            </w:r>
            <w:r w:rsidR="00BB05EB">
              <w:rPr>
                <w:rFonts w:cstheme="minorHAnsi"/>
                <w:szCs w:val="20"/>
              </w:rPr>
              <w:t>changing nature of work.</w:t>
            </w:r>
          </w:p>
          <w:p w14:paraId="00DFBA23" w14:textId="77777777" w:rsidR="00EE70E6" w:rsidRDefault="00EE70E6" w:rsidP="004D6D5F">
            <w:pPr>
              <w:pStyle w:val="ListParagraph"/>
              <w:autoSpaceDE w:val="0"/>
              <w:autoSpaceDN w:val="0"/>
              <w:adjustRightInd w:val="0"/>
              <w:spacing w:after="0"/>
              <w:ind w:left="284" w:hanging="284"/>
              <w:rPr>
                <w:szCs w:val="20"/>
              </w:rPr>
            </w:pPr>
            <w:r w:rsidRPr="00B972DC">
              <w:rPr>
                <w:szCs w:val="20"/>
              </w:rPr>
              <w:t>Grammar</w:t>
            </w:r>
          </w:p>
          <w:p w14:paraId="7AA84565" w14:textId="77777777" w:rsidR="001A704C" w:rsidRPr="00D80B0F" w:rsidRDefault="001A704C" w:rsidP="00D80B0F">
            <w:pPr>
              <w:pStyle w:val="TableListParagraph"/>
              <w:numPr>
                <w:ilvl w:val="0"/>
                <w:numId w:val="11"/>
              </w:numPr>
              <w:ind w:left="360"/>
            </w:pPr>
            <w:r w:rsidRPr="007554EB">
              <w:rPr>
                <w:rFonts w:eastAsia="Calibri" w:cstheme="minorHAnsi"/>
                <w:bCs/>
                <w:szCs w:val="20"/>
              </w:rPr>
              <w:t>att</w:t>
            </w:r>
            <w:r w:rsidRPr="00D80B0F">
              <w:t>ributive/adnouns (determiners)</w:t>
            </w:r>
          </w:p>
          <w:p w14:paraId="21F48D1C" w14:textId="77777777" w:rsidR="007554EB" w:rsidRPr="00D80B0F" w:rsidRDefault="00C82FDA" w:rsidP="00D80B0F">
            <w:pPr>
              <w:pStyle w:val="TableListParagraph"/>
              <w:numPr>
                <w:ilvl w:val="0"/>
                <w:numId w:val="11"/>
              </w:numPr>
              <w:ind w:left="360"/>
            </w:pPr>
            <w:r w:rsidRPr="00D80B0F">
              <w:t>adverbs</w:t>
            </w:r>
          </w:p>
          <w:p w14:paraId="5CB2C8D6" w14:textId="77777777" w:rsidR="00EE70E6" w:rsidRPr="00D80B0F" w:rsidRDefault="009227DA" w:rsidP="00D80B0F">
            <w:pPr>
              <w:pStyle w:val="TableListParagraph"/>
              <w:numPr>
                <w:ilvl w:val="0"/>
                <w:numId w:val="11"/>
              </w:numPr>
              <w:ind w:left="360"/>
            </w:pPr>
            <w:r w:rsidRPr="00D80B0F">
              <w:t>descriptive verbs</w:t>
            </w:r>
            <w:r w:rsidR="001653ED" w:rsidRPr="00D80B0F">
              <w:t xml:space="preserve"> (adjectives)</w:t>
            </w:r>
          </w:p>
          <w:p w14:paraId="51CF9CCC" w14:textId="77777777" w:rsidR="001D295B" w:rsidRPr="00D80B0F" w:rsidRDefault="001D295B" w:rsidP="00D80B0F">
            <w:pPr>
              <w:pStyle w:val="TableListParagraph"/>
              <w:numPr>
                <w:ilvl w:val="0"/>
                <w:numId w:val="11"/>
              </w:numPr>
              <w:ind w:left="360"/>
            </w:pPr>
            <w:r w:rsidRPr="00D80B0F">
              <w:t>nouns</w:t>
            </w:r>
          </w:p>
          <w:p w14:paraId="24BF1CE5" w14:textId="77777777" w:rsidR="001D295B" w:rsidRPr="00D80B0F" w:rsidRDefault="001D295B" w:rsidP="00D80B0F">
            <w:pPr>
              <w:pStyle w:val="TableListParagraph"/>
              <w:numPr>
                <w:ilvl w:val="0"/>
                <w:numId w:val="11"/>
              </w:numPr>
              <w:ind w:left="360"/>
            </w:pPr>
            <w:r w:rsidRPr="00D80B0F">
              <w:t>numerals</w:t>
            </w:r>
          </w:p>
          <w:p w14:paraId="52C44E6A" w14:textId="318271DF" w:rsidR="001653ED" w:rsidRPr="00D80B0F" w:rsidRDefault="001653ED" w:rsidP="00D80B0F">
            <w:pPr>
              <w:pStyle w:val="TableListParagraph"/>
              <w:numPr>
                <w:ilvl w:val="0"/>
                <w:numId w:val="11"/>
              </w:numPr>
              <w:ind w:left="360"/>
            </w:pPr>
            <w:r w:rsidRPr="00D80B0F">
              <w:t xml:space="preserve">phonological </w:t>
            </w:r>
            <w:r w:rsidR="003D6609" w:rsidRPr="00D80B0F">
              <w:t>rules</w:t>
            </w:r>
          </w:p>
          <w:p w14:paraId="50010E73" w14:textId="77777777" w:rsidR="00EE70E6" w:rsidRPr="00D80B0F" w:rsidRDefault="009227DA" w:rsidP="00D80B0F">
            <w:pPr>
              <w:pStyle w:val="TableListParagraph"/>
              <w:numPr>
                <w:ilvl w:val="0"/>
                <w:numId w:val="11"/>
              </w:numPr>
              <w:ind w:left="360"/>
            </w:pPr>
            <w:r w:rsidRPr="00D80B0F">
              <w:t xml:space="preserve">sentence </w:t>
            </w:r>
            <w:proofErr w:type="gramStart"/>
            <w:r w:rsidRPr="00D80B0F">
              <w:t>types</w:t>
            </w:r>
            <w:proofErr w:type="gramEnd"/>
          </w:p>
          <w:p w14:paraId="539438BA" w14:textId="4327A4B5" w:rsidR="009227DA" w:rsidRPr="00BB05EB" w:rsidRDefault="009227DA" w:rsidP="00D80B0F">
            <w:pPr>
              <w:pStyle w:val="TableListParagraph"/>
              <w:numPr>
                <w:ilvl w:val="0"/>
                <w:numId w:val="11"/>
              </w:numPr>
              <w:ind w:left="360"/>
              <w:rPr>
                <w:rFonts w:eastAsia="Calibri"/>
                <w:bCs/>
                <w:iCs/>
                <w:szCs w:val="20"/>
              </w:rPr>
            </w:pPr>
            <w:r w:rsidRPr="00D80B0F">
              <w:t>ve</w:t>
            </w:r>
            <w:r>
              <w:rPr>
                <w:color w:val="000000"/>
                <w:szCs w:val="20"/>
                <w:shd w:val="clear" w:color="auto" w:fill="FFFFFF"/>
                <w:lang w:bidi="hi-IN"/>
              </w:rPr>
              <w:t>rbs</w:t>
            </w:r>
            <w:r w:rsidR="003D6609">
              <w:rPr>
                <w:color w:val="000000"/>
                <w:szCs w:val="20"/>
                <w:shd w:val="clear" w:color="auto" w:fill="FFFFFF"/>
                <w:lang w:bidi="hi-IN"/>
              </w:rPr>
              <w:t xml:space="preserve"> (</w:t>
            </w:r>
            <w:r w:rsidR="001A704C">
              <w:rPr>
                <w:color w:val="000000"/>
                <w:szCs w:val="20"/>
                <w:shd w:val="clear" w:color="auto" w:fill="FFFFFF"/>
                <w:lang w:bidi="hi-IN"/>
              </w:rPr>
              <w:t>processive)</w:t>
            </w:r>
            <w:r w:rsidR="00E15113">
              <w:rPr>
                <w:color w:val="000000"/>
                <w:szCs w:val="20"/>
                <w:shd w:val="clear" w:color="auto" w:fill="FFFFFF"/>
                <w:lang w:bidi="hi-IN"/>
              </w:rPr>
              <w:t>.</w:t>
            </w:r>
          </w:p>
          <w:p w14:paraId="7851276F" w14:textId="77777777" w:rsidR="00EE70E6" w:rsidRDefault="00EE70E6" w:rsidP="004D6D5F">
            <w:pPr>
              <w:pStyle w:val="ListParagraph"/>
              <w:autoSpaceDE w:val="0"/>
              <w:autoSpaceDN w:val="0"/>
              <w:adjustRightInd w:val="0"/>
              <w:spacing w:after="0"/>
              <w:ind w:left="284" w:hanging="284"/>
              <w:rPr>
                <w:szCs w:val="20"/>
              </w:rPr>
            </w:pPr>
            <w:r w:rsidRPr="00B972DC">
              <w:rPr>
                <w:szCs w:val="20"/>
              </w:rPr>
              <w:t xml:space="preserve">Sound and writing </w:t>
            </w:r>
            <w:proofErr w:type="gramStart"/>
            <w:r w:rsidRPr="00B972DC">
              <w:rPr>
                <w:szCs w:val="20"/>
              </w:rPr>
              <w:t>systems</w:t>
            </w:r>
            <w:proofErr w:type="gramEnd"/>
          </w:p>
          <w:p w14:paraId="5C62D4CB" w14:textId="376BCECC" w:rsidR="00DE1B50" w:rsidRPr="008C40BE" w:rsidRDefault="008C40BE" w:rsidP="00D80B0F">
            <w:pPr>
              <w:pStyle w:val="TableListParagraph"/>
              <w:numPr>
                <w:ilvl w:val="0"/>
                <w:numId w:val="11"/>
              </w:numPr>
              <w:ind w:left="360"/>
              <w:rPr>
                <w:rFonts w:eastAsia="Calibri" w:cstheme="minorHAnsi"/>
                <w:bCs/>
                <w:iCs/>
                <w:szCs w:val="20"/>
              </w:rPr>
            </w:pPr>
            <w:proofErr w:type="gramStart"/>
            <w:r w:rsidRPr="00D80B0F">
              <w:t>s</w:t>
            </w:r>
            <w:r w:rsidR="00DE1B50" w:rsidRPr="00D80B0F">
              <w:t>tudents</w:t>
            </w:r>
            <w:proofErr w:type="gramEnd"/>
            <w:r w:rsidR="00DE1B50" w:rsidRPr="008C40BE">
              <w:rPr>
                <w:rFonts w:eastAsia="Calibri" w:cstheme="minorHAnsi"/>
                <w:bCs/>
                <w:szCs w:val="20"/>
              </w:rPr>
              <w:t xml:space="preserve"> show understanding and apply knowledge of the </w:t>
            </w:r>
            <w:r w:rsidR="00DF5639" w:rsidRPr="008C40BE">
              <w:rPr>
                <w:rFonts w:eastAsia="Calibri" w:cstheme="minorHAnsi"/>
                <w:bCs/>
                <w:szCs w:val="20"/>
              </w:rPr>
              <w:t>Korean</w:t>
            </w:r>
            <w:r w:rsidR="00DE1B50" w:rsidRPr="008C40BE">
              <w:rPr>
                <w:rFonts w:eastAsia="Calibri" w:cstheme="minorHAnsi"/>
                <w:bCs/>
                <w:szCs w:val="20"/>
              </w:rPr>
              <w:t xml:space="preserve"> sound and writing systems to </w:t>
            </w:r>
            <w:r w:rsidR="002B7385" w:rsidRPr="008C40BE">
              <w:rPr>
                <w:rFonts w:eastAsia="Calibri" w:cstheme="minorHAnsi"/>
                <w:bCs/>
                <w:szCs w:val="20"/>
              </w:rPr>
              <w:t>effectively</w:t>
            </w:r>
            <w:r w:rsidR="003A2C8E">
              <w:rPr>
                <w:rFonts w:eastAsia="Calibri" w:cstheme="minorHAnsi"/>
                <w:bCs/>
                <w:szCs w:val="20"/>
              </w:rPr>
              <w:t xml:space="preserve"> </w:t>
            </w:r>
            <w:r w:rsidR="00DE1B50" w:rsidRPr="008C40BE">
              <w:rPr>
                <w:rFonts w:eastAsia="Calibri" w:cstheme="minorHAnsi"/>
                <w:bCs/>
                <w:szCs w:val="20"/>
              </w:rPr>
              <w:t xml:space="preserve">communicate information, </w:t>
            </w:r>
            <w:proofErr w:type="gramStart"/>
            <w:r w:rsidR="00DE1B50" w:rsidRPr="008C40BE">
              <w:rPr>
                <w:rFonts w:eastAsia="Calibri" w:cstheme="minorHAnsi"/>
                <w:bCs/>
                <w:szCs w:val="20"/>
              </w:rPr>
              <w:t>ideas</w:t>
            </w:r>
            <w:proofErr w:type="gramEnd"/>
            <w:r w:rsidR="00DE1B50" w:rsidRPr="008C40BE">
              <w:rPr>
                <w:rFonts w:eastAsia="Calibri" w:cstheme="minorHAnsi"/>
                <w:bCs/>
                <w:szCs w:val="20"/>
              </w:rPr>
              <w:t xml:space="preserve"> and opinions in a variety of situations.</w:t>
            </w:r>
          </w:p>
          <w:p w14:paraId="568A592B" w14:textId="77777777" w:rsidR="00EE70E6" w:rsidRDefault="00EE70E6" w:rsidP="00C43D17">
            <w:pPr>
              <w:pStyle w:val="SCSATableHeading"/>
            </w:pPr>
            <w:r w:rsidRPr="00B972DC">
              <w:t>Intercultural understandings</w:t>
            </w:r>
          </w:p>
          <w:p w14:paraId="148BB644" w14:textId="77777777" w:rsidR="009B054B" w:rsidRPr="00E02CB2" w:rsidRDefault="009B054B" w:rsidP="004D6D5F">
            <w:pPr>
              <w:spacing w:after="0"/>
              <w:rPr>
                <w:szCs w:val="20"/>
              </w:rPr>
            </w:pPr>
            <w:r w:rsidRPr="00E02CB2">
              <w:rPr>
                <w:szCs w:val="20"/>
              </w:rPr>
              <w:t>Provide opportunities for students to further develop their linguistic and intercultural competence, and enable them to reflect on the ways in which culture influences communication:</w:t>
            </w:r>
          </w:p>
          <w:p w14:paraId="4EDC1AE8" w14:textId="59D353DB" w:rsidR="007A6FBF" w:rsidRPr="00D80B0F" w:rsidRDefault="00F374A6" w:rsidP="00D80B0F">
            <w:pPr>
              <w:pStyle w:val="TableListParagraph"/>
              <w:numPr>
                <w:ilvl w:val="0"/>
                <w:numId w:val="5"/>
              </w:numPr>
              <w:tabs>
                <w:tab w:val="clear" w:pos="284"/>
              </w:tabs>
              <w:ind w:left="360" w:hanging="360"/>
            </w:pPr>
            <w:r w:rsidRPr="00707821">
              <w:rPr>
                <w:szCs w:val="20"/>
              </w:rPr>
              <w:t xml:space="preserve">how </w:t>
            </w:r>
            <w:r w:rsidR="00D51EB9" w:rsidRPr="00D80B0F">
              <w:t>technology development</w:t>
            </w:r>
            <w:r w:rsidRPr="00D80B0F">
              <w:t xml:space="preserve"> changes the landscape of future and lifelong education</w:t>
            </w:r>
          </w:p>
          <w:p w14:paraId="6D0105B4" w14:textId="7117549D" w:rsidR="00123AB6" w:rsidRPr="00D80B0F" w:rsidRDefault="001F2422" w:rsidP="00D80B0F">
            <w:pPr>
              <w:pStyle w:val="TableListParagraph"/>
              <w:numPr>
                <w:ilvl w:val="0"/>
                <w:numId w:val="5"/>
              </w:numPr>
              <w:tabs>
                <w:tab w:val="clear" w:pos="284"/>
              </w:tabs>
              <w:ind w:left="360" w:hanging="360"/>
            </w:pPr>
            <w:r w:rsidRPr="00D80B0F">
              <w:t xml:space="preserve">how technologies are interconnected, in both </w:t>
            </w:r>
            <w:r w:rsidR="00123AB6" w:rsidRPr="00D80B0F">
              <w:t>education and the workplace</w:t>
            </w:r>
          </w:p>
          <w:p w14:paraId="5B44B8E9" w14:textId="2C95211B" w:rsidR="009B054B" w:rsidRPr="00D80B0F" w:rsidRDefault="001F2422" w:rsidP="00D80B0F">
            <w:pPr>
              <w:pStyle w:val="TableListParagraph"/>
              <w:numPr>
                <w:ilvl w:val="0"/>
                <w:numId w:val="5"/>
              </w:numPr>
              <w:tabs>
                <w:tab w:val="clear" w:pos="284"/>
              </w:tabs>
              <w:ind w:left="360" w:hanging="360"/>
            </w:pPr>
            <w:r w:rsidRPr="00D80B0F">
              <w:t xml:space="preserve">the </w:t>
            </w:r>
            <w:r w:rsidR="00076348" w:rsidRPr="00D80B0F">
              <w:t>role of men and women</w:t>
            </w:r>
            <w:r w:rsidRPr="00D80B0F">
              <w:t xml:space="preserve"> </w:t>
            </w:r>
            <w:r w:rsidR="00076348" w:rsidRPr="00D80B0F">
              <w:t xml:space="preserve">within the </w:t>
            </w:r>
            <w:r w:rsidR="000B39DF" w:rsidRPr="00D80B0F">
              <w:t xml:space="preserve">global </w:t>
            </w:r>
            <w:r w:rsidR="00DF5639" w:rsidRPr="00D80B0F">
              <w:t>Korean</w:t>
            </w:r>
            <w:r w:rsidR="00076348" w:rsidRPr="00D80B0F">
              <w:t>-speaking communities</w:t>
            </w:r>
            <w:r w:rsidR="000B39DF" w:rsidRPr="00D80B0F">
              <w:t xml:space="preserve"> </w:t>
            </w:r>
          </w:p>
          <w:p w14:paraId="740ECAF4" w14:textId="77777777" w:rsidR="008C40BE" w:rsidRPr="00D80B0F" w:rsidRDefault="002551A4" w:rsidP="00D80B0F">
            <w:pPr>
              <w:pStyle w:val="TableListParagraph"/>
              <w:numPr>
                <w:ilvl w:val="0"/>
                <w:numId w:val="5"/>
              </w:numPr>
              <w:tabs>
                <w:tab w:val="clear" w:pos="284"/>
              </w:tabs>
              <w:ind w:left="360" w:hanging="360"/>
            </w:pPr>
            <w:r w:rsidRPr="00D80B0F">
              <w:t>the global trend</w:t>
            </w:r>
            <w:r w:rsidR="008C40BE" w:rsidRPr="00D80B0F">
              <w:t>s</w:t>
            </w:r>
            <w:r w:rsidRPr="00D80B0F">
              <w:t xml:space="preserve"> </w:t>
            </w:r>
            <w:r w:rsidR="008C40BE" w:rsidRPr="00D80B0F">
              <w:t>in</w:t>
            </w:r>
            <w:r w:rsidRPr="00D80B0F">
              <w:t xml:space="preserve"> education and work</w:t>
            </w:r>
          </w:p>
          <w:p w14:paraId="3EEB17E4" w14:textId="5A6B74A7" w:rsidR="00F957B9" w:rsidRPr="008C40BE" w:rsidRDefault="00F957B9" w:rsidP="00D80B0F">
            <w:pPr>
              <w:pStyle w:val="TableListParagraph"/>
              <w:numPr>
                <w:ilvl w:val="0"/>
                <w:numId w:val="5"/>
              </w:numPr>
              <w:tabs>
                <w:tab w:val="clear" w:pos="284"/>
              </w:tabs>
              <w:ind w:left="360" w:hanging="360"/>
              <w:rPr>
                <w:szCs w:val="20"/>
              </w:rPr>
            </w:pPr>
            <w:r w:rsidRPr="00D80B0F">
              <w:t>similari</w:t>
            </w:r>
            <w:r w:rsidRPr="008C40BE">
              <w:rPr>
                <w:rFonts w:ascii="Calibri" w:eastAsia="Calibri" w:hAnsi="Calibri" w:cs="Calibri"/>
                <w:color w:val="1F1410"/>
                <w:szCs w:val="20"/>
              </w:rPr>
              <w:t xml:space="preserve">ties and differences </w:t>
            </w:r>
            <w:r w:rsidR="001F2422" w:rsidRPr="008C40BE">
              <w:rPr>
                <w:rFonts w:ascii="Calibri" w:eastAsia="Calibri" w:hAnsi="Calibri" w:cs="Calibri"/>
                <w:color w:val="1F1410"/>
                <w:szCs w:val="20"/>
              </w:rPr>
              <w:t>in workplace culture</w:t>
            </w:r>
            <w:r w:rsidR="00F84B26">
              <w:rPr>
                <w:rFonts w:ascii="Calibri" w:eastAsia="Calibri" w:hAnsi="Calibri" w:cs="Calibri"/>
                <w:color w:val="1F1410"/>
                <w:szCs w:val="20"/>
              </w:rPr>
              <w:t>,</w:t>
            </w:r>
            <w:r w:rsidR="001F2422" w:rsidRPr="008C40BE">
              <w:rPr>
                <w:rFonts w:ascii="Calibri" w:eastAsia="Calibri" w:hAnsi="Calibri" w:cs="Calibri"/>
                <w:color w:val="1F1410"/>
                <w:szCs w:val="20"/>
              </w:rPr>
              <w:t xml:space="preserve"> </w:t>
            </w:r>
            <w:r w:rsidRPr="008C40BE">
              <w:rPr>
                <w:rFonts w:ascii="Calibri" w:eastAsia="Calibri" w:hAnsi="Calibri" w:cs="Calibri"/>
                <w:color w:val="1F1410"/>
                <w:szCs w:val="20"/>
              </w:rPr>
              <w:t>e.g. etiquette between colleagues and</w:t>
            </w:r>
            <w:r w:rsidR="008C40BE" w:rsidRPr="008C40BE">
              <w:rPr>
                <w:rFonts w:ascii="Calibri" w:hAnsi="Calibri" w:cs="Calibri"/>
                <w:szCs w:val="20"/>
              </w:rPr>
              <w:t xml:space="preserve"> </w:t>
            </w:r>
            <w:r w:rsidRPr="008C40BE">
              <w:rPr>
                <w:rFonts w:ascii="Calibri" w:eastAsia="Calibri" w:hAnsi="Calibri" w:cs="Calibri"/>
                <w:color w:val="1F1410"/>
                <w:szCs w:val="20"/>
              </w:rPr>
              <w:t>employers.</w:t>
            </w:r>
          </w:p>
          <w:p w14:paraId="5C006AC1" w14:textId="77777777" w:rsidR="00DE1B50" w:rsidRPr="00B972DC" w:rsidRDefault="00DE1B50" w:rsidP="00C43D17">
            <w:pPr>
              <w:pStyle w:val="SCSATableHeading"/>
            </w:pPr>
            <w:r w:rsidRPr="00B972DC">
              <w:t>Language learning and communication strategies</w:t>
            </w:r>
          </w:p>
          <w:p w14:paraId="170C61A8" w14:textId="77777777" w:rsidR="00DE1B50" w:rsidRDefault="00DE1B50" w:rsidP="004D6D5F">
            <w:pPr>
              <w:spacing w:after="0"/>
              <w:rPr>
                <w:szCs w:val="20"/>
              </w:rPr>
            </w:pPr>
            <w:r w:rsidRPr="00B972DC">
              <w:rPr>
                <w:szCs w:val="20"/>
              </w:rPr>
              <w:t xml:space="preserve">Provide opportunities for students to </w:t>
            </w:r>
            <w:proofErr w:type="spellStart"/>
            <w:r w:rsidRPr="00B972DC">
              <w:rPr>
                <w:szCs w:val="20"/>
              </w:rPr>
              <w:t>practise</w:t>
            </w:r>
            <w:proofErr w:type="spellEnd"/>
            <w:r w:rsidRPr="00B972DC">
              <w:rPr>
                <w:szCs w:val="20"/>
              </w:rPr>
              <w:t xml:space="preserve"> the following strategies:</w:t>
            </w:r>
          </w:p>
          <w:p w14:paraId="1D141198" w14:textId="77777777" w:rsidR="001A704C" w:rsidRPr="00D80B0F" w:rsidRDefault="001A704C" w:rsidP="00D80B0F">
            <w:pPr>
              <w:pStyle w:val="TableListParagraph"/>
              <w:numPr>
                <w:ilvl w:val="0"/>
                <w:numId w:val="5"/>
              </w:numPr>
              <w:tabs>
                <w:tab w:val="clear" w:pos="284"/>
              </w:tabs>
              <w:ind w:left="360" w:hanging="360"/>
            </w:pPr>
            <w:r w:rsidRPr="008C40BE">
              <w:rPr>
                <w:rFonts w:cstheme="minorHAnsi"/>
                <w:szCs w:val="20"/>
              </w:rPr>
              <w:t>conn</w:t>
            </w:r>
            <w:r w:rsidRPr="00D80B0F">
              <w:t xml:space="preserve">ect with a native speaker of </w:t>
            </w:r>
            <w:proofErr w:type="gramStart"/>
            <w:r w:rsidRPr="00D80B0F">
              <w:t>Korean</w:t>
            </w:r>
            <w:proofErr w:type="gramEnd"/>
            <w:r w:rsidRPr="00D80B0F">
              <w:t xml:space="preserve"> </w:t>
            </w:r>
          </w:p>
          <w:p w14:paraId="510B20F4" w14:textId="3377FC3A" w:rsidR="002A5DAC" w:rsidRPr="00D80B0F" w:rsidRDefault="002A5DAC" w:rsidP="00D80B0F">
            <w:pPr>
              <w:pStyle w:val="TableListParagraph"/>
              <w:numPr>
                <w:ilvl w:val="0"/>
                <w:numId w:val="5"/>
              </w:numPr>
              <w:tabs>
                <w:tab w:val="clear" w:pos="284"/>
              </w:tabs>
              <w:ind w:left="360" w:hanging="360"/>
            </w:pPr>
            <w:r w:rsidRPr="00D80B0F">
              <w:t xml:space="preserve">learn vocabulary and set phrases in </w:t>
            </w:r>
            <w:proofErr w:type="gramStart"/>
            <w:r w:rsidRPr="00D80B0F">
              <w:t>context</w:t>
            </w:r>
            <w:proofErr w:type="gramEnd"/>
          </w:p>
          <w:p w14:paraId="32FC0FF3" w14:textId="77777777" w:rsidR="00DE1B50" w:rsidRPr="00D80B0F" w:rsidRDefault="00DE1B50" w:rsidP="00D80B0F">
            <w:pPr>
              <w:pStyle w:val="TableListParagraph"/>
              <w:numPr>
                <w:ilvl w:val="0"/>
                <w:numId w:val="5"/>
              </w:numPr>
              <w:tabs>
                <w:tab w:val="clear" w:pos="284"/>
              </w:tabs>
              <w:ind w:left="360" w:hanging="360"/>
            </w:pPr>
            <w:r w:rsidRPr="00D80B0F">
              <w:t xml:space="preserve">listen and determine essential information from key </w:t>
            </w:r>
            <w:proofErr w:type="gramStart"/>
            <w:r w:rsidRPr="00D80B0F">
              <w:t>words</w:t>
            </w:r>
            <w:proofErr w:type="gramEnd"/>
          </w:p>
          <w:p w14:paraId="0AFCB8EB" w14:textId="77777777" w:rsidR="00DE1B50" w:rsidRPr="00D80B0F" w:rsidRDefault="00DE1B50" w:rsidP="00D80B0F">
            <w:pPr>
              <w:pStyle w:val="TableListParagraph"/>
              <w:numPr>
                <w:ilvl w:val="0"/>
                <w:numId w:val="5"/>
              </w:numPr>
              <w:tabs>
                <w:tab w:val="clear" w:pos="284"/>
              </w:tabs>
              <w:ind w:left="360" w:hanging="360"/>
            </w:pPr>
            <w:r w:rsidRPr="00D80B0F">
              <w:t xml:space="preserve">reflect on cultural meanings, including register and </w:t>
            </w:r>
            <w:proofErr w:type="gramStart"/>
            <w:r w:rsidRPr="00D80B0F">
              <w:t>tone</w:t>
            </w:r>
            <w:proofErr w:type="gramEnd"/>
          </w:p>
          <w:p w14:paraId="1C4EC878" w14:textId="1E15752A" w:rsidR="00DE1B50" w:rsidRPr="00D80B0F" w:rsidRDefault="00DE1B50" w:rsidP="00D80B0F">
            <w:pPr>
              <w:pStyle w:val="TableListParagraph"/>
              <w:numPr>
                <w:ilvl w:val="0"/>
                <w:numId w:val="5"/>
              </w:numPr>
              <w:tabs>
                <w:tab w:val="clear" w:pos="284"/>
              </w:tabs>
              <w:ind w:left="360" w:hanging="360"/>
            </w:pPr>
            <w:r w:rsidRPr="00D80B0F">
              <w:t>structure an argument</w:t>
            </w:r>
            <w:r w:rsidR="001A704C" w:rsidRPr="00D80B0F">
              <w:t>,</w:t>
            </w:r>
            <w:r w:rsidRPr="00D80B0F">
              <w:t xml:space="preserve"> and express ideas and </w:t>
            </w:r>
            <w:proofErr w:type="gramStart"/>
            <w:r w:rsidRPr="00D80B0F">
              <w:t>opinions</w:t>
            </w:r>
            <w:proofErr w:type="gramEnd"/>
          </w:p>
          <w:p w14:paraId="156D66CF" w14:textId="1EDC33AA" w:rsidR="00DE1B50" w:rsidRPr="00D80B0F" w:rsidRDefault="00DE1B50" w:rsidP="00D80B0F">
            <w:pPr>
              <w:pStyle w:val="TableListParagraph"/>
              <w:numPr>
                <w:ilvl w:val="0"/>
                <w:numId w:val="5"/>
              </w:numPr>
              <w:tabs>
                <w:tab w:val="clear" w:pos="284"/>
              </w:tabs>
              <w:ind w:left="360" w:hanging="360"/>
            </w:pPr>
            <w:proofErr w:type="spellStart"/>
            <w:r w:rsidRPr="00D80B0F">
              <w:t>practi</w:t>
            </w:r>
            <w:r w:rsidR="001A704C" w:rsidRPr="00D80B0F">
              <w:t>s</w:t>
            </w:r>
            <w:r w:rsidRPr="00D80B0F">
              <w:t>e</w:t>
            </w:r>
            <w:proofErr w:type="spellEnd"/>
            <w:r w:rsidRPr="00D80B0F">
              <w:t xml:space="preserve"> speaking in the </w:t>
            </w:r>
            <w:proofErr w:type="gramStart"/>
            <w:r w:rsidRPr="00D80B0F">
              <w:t>language</w:t>
            </w:r>
            <w:proofErr w:type="gramEnd"/>
          </w:p>
          <w:p w14:paraId="210DC40E" w14:textId="7F63E227" w:rsidR="00DE1B50" w:rsidRPr="00D80B0F" w:rsidRDefault="00DE1B50" w:rsidP="00D80B0F">
            <w:pPr>
              <w:pStyle w:val="TableListParagraph"/>
              <w:numPr>
                <w:ilvl w:val="0"/>
                <w:numId w:val="5"/>
              </w:numPr>
              <w:tabs>
                <w:tab w:val="clear" w:pos="284"/>
              </w:tabs>
              <w:ind w:left="360" w:hanging="360"/>
            </w:pPr>
            <w:r w:rsidRPr="00D80B0F">
              <w:t>use oral clues to predict a</w:t>
            </w:r>
            <w:r w:rsidR="00F84B26">
              <w:t>n</w:t>
            </w:r>
            <w:r w:rsidRPr="00D80B0F">
              <w:t xml:space="preserve">d help with interpreting </w:t>
            </w:r>
            <w:proofErr w:type="gramStart"/>
            <w:r w:rsidRPr="00D80B0F">
              <w:t>meaning</w:t>
            </w:r>
            <w:proofErr w:type="gramEnd"/>
          </w:p>
          <w:p w14:paraId="2827110C" w14:textId="77777777" w:rsidR="00DE1B50" w:rsidRPr="002A5DAC" w:rsidRDefault="00DE1B50" w:rsidP="00D80B0F">
            <w:pPr>
              <w:pStyle w:val="TableListParagraph"/>
              <w:numPr>
                <w:ilvl w:val="0"/>
                <w:numId w:val="5"/>
              </w:numPr>
              <w:tabs>
                <w:tab w:val="clear" w:pos="284"/>
              </w:tabs>
              <w:ind w:left="360" w:hanging="360"/>
              <w:rPr>
                <w:szCs w:val="20"/>
              </w:rPr>
            </w:pPr>
            <w:r w:rsidRPr="00D80B0F">
              <w:t>use coh</w:t>
            </w:r>
            <w:r w:rsidRPr="002A5DAC">
              <w:rPr>
                <w:szCs w:val="20"/>
              </w:rPr>
              <w:t xml:space="preserve">esive devices, apply register and grammar, and repair strategies to </w:t>
            </w:r>
            <w:proofErr w:type="spellStart"/>
            <w:r w:rsidRPr="002A5DAC">
              <w:rPr>
                <w:szCs w:val="20"/>
              </w:rPr>
              <w:t>practise</w:t>
            </w:r>
            <w:proofErr w:type="spellEnd"/>
            <w:r w:rsidRPr="002A5DAC">
              <w:rPr>
                <w:szCs w:val="20"/>
              </w:rPr>
              <w:t xml:space="preserve"> the </w:t>
            </w:r>
            <w:proofErr w:type="gramStart"/>
            <w:r w:rsidRPr="002A5DAC">
              <w:rPr>
                <w:szCs w:val="20"/>
              </w:rPr>
              <w:t>language</w:t>
            </w:r>
            <w:proofErr w:type="gramEnd"/>
            <w:r w:rsidRPr="002A5DAC">
              <w:rPr>
                <w:szCs w:val="20"/>
              </w:rPr>
              <w:t xml:space="preserve"> </w:t>
            </w:r>
          </w:p>
          <w:p w14:paraId="7DC5C987" w14:textId="77777777" w:rsidR="00DE1B50" w:rsidRPr="002A5DAC" w:rsidRDefault="00DE1B50" w:rsidP="00D80B0F">
            <w:pPr>
              <w:pStyle w:val="TableListParagraph"/>
              <w:numPr>
                <w:ilvl w:val="0"/>
                <w:numId w:val="5"/>
              </w:numPr>
              <w:tabs>
                <w:tab w:val="clear" w:pos="284"/>
              </w:tabs>
              <w:ind w:left="360" w:hanging="360"/>
              <w:rPr>
                <w:szCs w:val="20"/>
              </w:rPr>
            </w:pPr>
            <w:r w:rsidRPr="00D80B0F">
              <w:t>manipulate</w:t>
            </w:r>
            <w:r w:rsidRPr="002A5DAC">
              <w:rPr>
                <w:szCs w:val="20"/>
              </w:rPr>
              <w:t xml:space="preserve"> known elements in a new context to create meaning in spoken forms.</w:t>
            </w:r>
          </w:p>
          <w:p w14:paraId="27D14DE2" w14:textId="77777777" w:rsidR="00DE1B50" w:rsidRPr="00E6518F" w:rsidRDefault="00DE1B50" w:rsidP="004D6D5F">
            <w:pPr>
              <w:spacing w:after="0"/>
              <w:rPr>
                <w:szCs w:val="20"/>
              </w:rPr>
            </w:pPr>
            <w:r w:rsidRPr="00E6518F">
              <w:rPr>
                <w:szCs w:val="20"/>
              </w:rPr>
              <w:t xml:space="preserve">Dictionaries </w:t>
            </w:r>
          </w:p>
          <w:p w14:paraId="23A5AB19" w14:textId="77777777" w:rsidR="00DE1B50" w:rsidRPr="0095233E" w:rsidRDefault="00DE1B50" w:rsidP="00D80B0F">
            <w:pPr>
              <w:pStyle w:val="TableListParagraph"/>
              <w:numPr>
                <w:ilvl w:val="0"/>
                <w:numId w:val="5"/>
              </w:numPr>
              <w:tabs>
                <w:tab w:val="clear" w:pos="284"/>
              </w:tabs>
              <w:ind w:left="360" w:hanging="360"/>
              <w:rPr>
                <w:szCs w:val="20"/>
              </w:rPr>
            </w:pPr>
            <w:r>
              <w:rPr>
                <w:szCs w:val="20"/>
              </w:rPr>
              <w:t xml:space="preserve">develop </w:t>
            </w:r>
            <w:r w:rsidRPr="00D80B0F">
              <w:t>the</w:t>
            </w:r>
            <w:r>
              <w:rPr>
                <w:szCs w:val="20"/>
              </w:rPr>
              <w:t xml:space="preserve"> necessary skills to </w:t>
            </w:r>
            <w:r w:rsidR="00850FD8">
              <w:rPr>
                <w:szCs w:val="20"/>
              </w:rPr>
              <w:t xml:space="preserve">use </w:t>
            </w:r>
            <w:r w:rsidRPr="0095233E">
              <w:rPr>
                <w:szCs w:val="20"/>
              </w:rPr>
              <w:t xml:space="preserve">monolingual or </w:t>
            </w:r>
            <w:r>
              <w:rPr>
                <w:szCs w:val="20"/>
              </w:rPr>
              <w:t xml:space="preserve">bilingual </w:t>
            </w:r>
            <w:r w:rsidR="00FE0767">
              <w:rPr>
                <w:szCs w:val="20"/>
              </w:rPr>
              <w:t>dictionaries</w:t>
            </w:r>
            <w:r>
              <w:rPr>
                <w:szCs w:val="20"/>
              </w:rPr>
              <w:t xml:space="preserve"> effectively.</w:t>
            </w:r>
          </w:p>
          <w:p w14:paraId="25A1A950" w14:textId="77777777" w:rsidR="00DE1B50" w:rsidRPr="00F73959" w:rsidRDefault="00DE1B50" w:rsidP="00C43D17">
            <w:pPr>
              <w:pStyle w:val="SCSATableHeading"/>
              <w:rPr>
                <w:lang w:eastAsia="ja-JP"/>
              </w:rPr>
            </w:pPr>
            <w:r w:rsidRPr="00F73959">
              <w:rPr>
                <w:lang w:eastAsia="en-US"/>
              </w:rPr>
              <w:t xml:space="preserve">Assessment Task </w:t>
            </w:r>
            <w:r w:rsidRPr="00F73959">
              <w:t>3: Oral communication</w:t>
            </w:r>
          </w:p>
          <w:p w14:paraId="45E923A0" w14:textId="70CA362D" w:rsidR="00DE1B50" w:rsidRPr="007B36C1" w:rsidRDefault="00965909" w:rsidP="004D6D5F">
            <w:pPr>
              <w:pStyle w:val="ListItem"/>
              <w:numPr>
                <w:ilvl w:val="0"/>
                <w:numId w:val="0"/>
              </w:numPr>
              <w:tabs>
                <w:tab w:val="left" w:pos="206"/>
              </w:tabs>
              <w:spacing w:before="0" w:after="0"/>
              <w:ind w:left="-81" w:firstLine="81"/>
              <w:rPr>
                <w:rFonts w:cstheme="minorHAnsi"/>
                <w:szCs w:val="20"/>
              </w:rPr>
            </w:pPr>
            <w:r w:rsidRPr="00F73959">
              <w:rPr>
                <w:rFonts w:cs="Arial"/>
                <w:szCs w:val="20"/>
              </w:rPr>
              <w:t>P</w:t>
            </w:r>
            <w:r w:rsidR="00437B2A" w:rsidRPr="00F73959">
              <w:rPr>
                <w:rFonts w:cs="Arial"/>
                <w:szCs w:val="20"/>
              </w:rPr>
              <w:t>articipate</w:t>
            </w:r>
            <w:r w:rsidRPr="00F73959">
              <w:rPr>
                <w:rFonts w:cs="Arial"/>
                <w:szCs w:val="20"/>
              </w:rPr>
              <w:t xml:space="preserve"> in 8</w:t>
            </w:r>
            <w:r w:rsidR="00C43D17">
              <w:rPr>
                <w:rFonts w:cs="Arial"/>
                <w:szCs w:val="20"/>
              </w:rPr>
              <w:t>–</w:t>
            </w:r>
            <w:proofErr w:type="gramStart"/>
            <w:r w:rsidRPr="00F73959">
              <w:rPr>
                <w:rFonts w:cs="Arial"/>
                <w:szCs w:val="20"/>
              </w:rPr>
              <w:t>10</w:t>
            </w:r>
            <w:r w:rsidR="005C17D6">
              <w:rPr>
                <w:rFonts w:cs="Arial"/>
                <w:szCs w:val="20"/>
              </w:rPr>
              <w:t xml:space="preserve"> </w:t>
            </w:r>
            <w:r w:rsidR="00DE1B50" w:rsidRPr="00F73959">
              <w:rPr>
                <w:rFonts w:cs="Arial"/>
                <w:szCs w:val="20"/>
              </w:rPr>
              <w:t>minute</w:t>
            </w:r>
            <w:proofErr w:type="gramEnd"/>
            <w:r w:rsidR="00DE1B50" w:rsidRPr="00F73959">
              <w:rPr>
                <w:rFonts w:cs="Arial"/>
                <w:szCs w:val="20"/>
              </w:rPr>
              <w:t xml:space="preserve"> </w:t>
            </w:r>
            <w:r w:rsidR="000F3CB0" w:rsidRPr="00F73959">
              <w:rPr>
                <w:rFonts w:cs="Arial"/>
                <w:szCs w:val="20"/>
              </w:rPr>
              <w:t>conversation</w:t>
            </w:r>
            <w:r w:rsidR="00DE1B50" w:rsidRPr="00F73959">
              <w:rPr>
                <w:rFonts w:cs="Arial"/>
                <w:szCs w:val="20"/>
              </w:rPr>
              <w:t xml:space="preserve"> in </w:t>
            </w:r>
            <w:r w:rsidR="00DF5639" w:rsidRPr="00F73959">
              <w:rPr>
                <w:rFonts w:cs="Arial"/>
                <w:szCs w:val="20"/>
              </w:rPr>
              <w:t>Korean</w:t>
            </w:r>
            <w:r w:rsidR="00DE1B50" w:rsidRPr="00F73959">
              <w:rPr>
                <w:rFonts w:cs="Arial"/>
                <w:szCs w:val="20"/>
              </w:rPr>
              <w:t>.</w:t>
            </w:r>
          </w:p>
        </w:tc>
      </w:tr>
      <w:tr w:rsidR="00EE70E6" w:rsidRPr="00B972DC" w14:paraId="707DEF28" w14:textId="77777777" w:rsidTr="00C43D17">
        <w:tc>
          <w:tcPr>
            <w:tcW w:w="1319" w:type="dxa"/>
            <w:shd w:val="clear" w:color="auto" w:fill="E4D8EB" w:themeFill="accent4" w:themeFillTint="66"/>
            <w:vAlign w:val="center"/>
            <w:hideMark/>
          </w:tcPr>
          <w:p w14:paraId="0E691BAC" w14:textId="77777777" w:rsidR="00EE70E6" w:rsidRPr="00B972DC" w:rsidRDefault="00EE70E6" w:rsidP="004D6D5F">
            <w:pPr>
              <w:spacing w:after="0"/>
              <w:jc w:val="center"/>
              <w:rPr>
                <w:szCs w:val="20"/>
              </w:rPr>
            </w:pPr>
            <w:r w:rsidRPr="00B972DC">
              <w:rPr>
                <w:szCs w:val="20"/>
              </w:rPr>
              <w:lastRenderedPageBreak/>
              <w:t>16</w:t>
            </w:r>
          </w:p>
        </w:tc>
        <w:tc>
          <w:tcPr>
            <w:tcW w:w="7741" w:type="dxa"/>
          </w:tcPr>
          <w:p w14:paraId="71575D6A" w14:textId="77777777" w:rsidR="00EE70E6" w:rsidRPr="00B972DC" w:rsidRDefault="00EE70E6" w:rsidP="007B282D">
            <w:pPr>
              <w:keepNext/>
              <w:keepLines/>
              <w:spacing w:after="0"/>
              <w:rPr>
                <w:szCs w:val="20"/>
              </w:rPr>
            </w:pPr>
            <w:r w:rsidRPr="00B972DC">
              <w:rPr>
                <w:szCs w:val="20"/>
              </w:rPr>
              <w:t>Review structure of the practical (oral) and written examination</w:t>
            </w:r>
            <w:r>
              <w:rPr>
                <w:szCs w:val="20"/>
              </w:rPr>
              <w:t>s</w:t>
            </w:r>
            <w:r w:rsidRPr="00B972DC">
              <w:rPr>
                <w:szCs w:val="20"/>
              </w:rPr>
              <w:t xml:space="preserve"> for Semester 1.</w:t>
            </w:r>
          </w:p>
          <w:p w14:paraId="3FA793BC" w14:textId="77777777" w:rsidR="00EE70E6" w:rsidRPr="00B972DC" w:rsidRDefault="00EE70E6" w:rsidP="007B282D">
            <w:pPr>
              <w:keepNext/>
              <w:keepLines/>
              <w:spacing w:after="0"/>
              <w:rPr>
                <w:szCs w:val="20"/>
              </w:rPr>
            </w:pPr>
            <w:r w:rsidRPr="00B972DC">
              <w:rPr>
                <w:szCs w:val="20"/>
              </w:rPr>
              <w:t>Prepare for the practical (oral) and written examinations.</w:t>
            </w:r>
          </w:p>
          <w:p w14:paraId="1ADB6040" w14:textId="6F5AD9B5" w:rsidR="00EE70E6" w:rsidRPr="00B972DC" w:rsidRDefault="00EE70E6" w:rsidP="00C43D17">
            <w:pPr>
              <w:pStyle w:val="SCSATableHeading"/>
            </w:pPr>
            <w:r>
              <w:t>Assessment Task 4</w:t>
            </w:r>
            <w:r w:rsidR="008C40BE">
              <w:t xml:space="preserve"> (</w:t>
            </w:r>
            <w:r w:rsidR="00270A84">
              <w:t>a</w:t>
            </w:r>
            <w:r w:rsidR="008C40BE">
              <w:t>)</w:t>
            </w:r>
            <w:r w:rsidRPr="00B972DC">
              <w:t>: Practical (oral) examination</w:t>
            </w:r>
          </w:p>
          <w:p w14:paraId="6D083FA1" w14:textId="18B3F70D" w:rsidR="00EE70E6" w:rsidRPr="00B972DC" w:rsidRDefault="00270A84" w:rsidP="00C43D17">
            <w:pPr>
              <w:pStyle w:val="SCSATableHeadingnospace"/>
            </w:pPr>
            <w:r>
              <w:t>Assessment Task 4</w:t>
            </w:r>
            <w:r w:rsidR="008C40BE">
              <w:t xml:space="preserve"> (</w:t>
            </w:r>
            <w:r>
              <w:t>b</w:t>
            </w:r>
            <w:r w:rsidR="008C40BE">
              <w:t>)</w:t>
            </w:r>
            <w:r w:rsidR="00EE70E6" w:rsidRPr="00B972DC">
              <w:t>: Written examination</w:t>
            </w:r>
          </w:p>
        </w:tc>
      </w:tr>
    </w:tbl>
    <w:p w14:paraId="2A4CD27C" w14:textId="77777777" w:rsidR="00154A30" w:rsidRDefault="00154A30">
      <w:pPr>
        <w:spacing w:after="200"/>
        <w:rPr>
          <w:rFonts w:ascii="Arial" w:hAnsi="Arial"/>
          <w:sz w:val="20"/>
          <w:szCs w:val="20"/>
        </w:rPr>
      </w:pPr>
      <w:r>
        <w:rPr>
          <w:rFonts w:ascii="Arial" w:hAnsi="Arial"/>
          <w:sz w:val="20"/>
          <w:szCs w:val="20"/>
        </w:rPr>
        <w:br w:type="page"/>
      </w:r>
    </w:p>
    <w:p w14:paraId="6033A9C0" w14:textId="77777777" w:rsidR="00025A83" w:rsidRPr="00CA32FF" w:rsidRDefault="00025A83" w:rsidP="00E67A7E">
      <w:pPr>
        <w:pStyle w:val="SCSAHeading1"/>
      </w:pPr>
      <w:r w:rsidRPr="00CA32FF">
        <w:lastRenderedPageBreak/>
        <w:t xml:space="preserve">Sample course </w:t>
      </w:r>
      <w:proofErr w:type="gramStart"/>
      <w:r w:rsidRPr="00CA32FF">
        <w:t>outline</w:t>
      </w:r>
      <w:proofErr w:type="gramEnd"/>
    </w:p>
    <w:p w14:paraId="39040843" w14:textId="77777777" w:rsidR="00025A83" w:rsidRPr="00CA32FF" w:rsidRDefault="00DF5639" w:rsidP="00E67A7E">
      <w:pPr>
        <w:pStyle w:val="SCSAHeading1"/>
      </w:pPr>
      <w:r>
        <w:t>Korean</w:t>
      </w:r>
      <w:r w:rsidR="00025A83">
        <w:t xml:space="preserve">: </w:t>
      </w:r>
      <w:r w:rsidR="00B36C36">
        <w:t>Background</w:t>
      </w:r>
      <w:r w:rsidR="00025A83">
        <w:t xml:space="preserve"> Language – </w:t>
      </w:r>
      <w:r w:rsidR="00025A83" w:rsidRPr="00CA32FF">
        <w:t xml:space="preserve">ATAR </w:t>
      </w:r>
      <w:r w:rsidR="00025A83">
        <w:t xml:space="preserve">Year </w:t>
      </w:r>
      <w:r w:rsidR="00753D77">
        <w:t>12</w:t>
      </w:r>
    </w:p>
    <w:p w14:paraId="6ABDC030" w14:textId="1AB627D3" w:rsidR="00025A83" w:rsidRPr="007D6E0A" w:rsidRDefault="00025A83" w:rsidP="00E67A7E">
      <w:pPr>
        <w:pStyle w:val="SCSAHeading2"/>
      </w:pPr>
      <w:r>
        <w:t>Semester 2</w:t>
      </w:r>
    </w:p>
    <w:tbl>
      <w:tblPr>
        <w:tblStyle w:val="TableGrid"/>
        <w:tblW w:w="5000" w:type="pct"/>
        <w:tblInd w:w="-5" w:type="dxa"/>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Layout w:type="fixed"/>
        <w:tblCellMar>
          <w:top w:w="57" w:type="dxa"/>
          <w:bottom w:w="57" w:type="dxa"/>
        </w:tblCellMar>
        <w:tblLook w:val="04A0" w:firstRow="1" w:lastRow="0" w:firstColumn="1" w:lastColumn="0" w:noHBand="0" w:noVBand="1"/>
      </w:tblPr>
      <w:tblGrid>
        <w:gridCol w:w="1319"/>
        <w:gridCol w:w="7741"/>
      </w:tblGrid>
      <w:tr w:rsidR="00154A30" w:rsidRPr="00B972DC" w14:paraId="159E080F" w14:textId="77777777" w:rsidTr="007D6E0A">
        <w:trPr>
          <w:tblHeader/>
        </w:trPr>
        <w:tc>
          <w:tcPr>
            <w:tcW w:w="1389" w:type="dxa"/>
            <w:tcBorders>
              <w:right w:val="single" w:sz="4" w:space="0" w:color="FFFFFF" w:themeColor="background1"/>
            </w:tcBorders>
            <w:shd w:val="clear" w:color="auto" w:fill="BD9FCF" w:themeFill="accent4"/>
            <w:vAlign w:val="center"/>
            <w:hideMark/>
          </w:tcPr>
          <w:p w14:paraId="0C82E714" w14:textId="77777777" w:rsidR="00154A30" w:rsidRPr="00E67A7E" w:rsidRDefault="00154A30" w:rsidP="007D6E0A">
            <w:pPr>
              <w:spacing w:before="80" w:after="80"/>
              <w:jc w:val="center"/>
              <w:rPr>
                <w:b/>
                <w:szCs w:val="20"/>
              </w:rPr>
            </w:pPr>
            <w:r w:rsidRPr="00E67A7E">
              <w:rPr>
                <w:b/>
                <w:szCs w:val="20"/>
              </w:rPr>
              <w:t>Week</w:t>
            </w:r>
          </w:p>
        </w:tc>
        <w:tc>
          <w:tcPr>
            <w:tcW w:w="8223" w:type="dxa"/>
            <w:tcBorders>
              <w:left w:val="single" w:sz="4" w:space="0" w:color="FFFFFF" w:themeColor="background1"/>
            </w:tcBorders>
            <w:shd w:val="clear" w:color="auto" w:fill="BD9FCF" w:themeFill="accent4"/>
            <w:vAlign w:val="center"/>
            <w:hideMark/>
          </w:tcPr>
          <w:p w14:paraId="14E7A47D" w14:textId="77777777" w:rsidR="00154A30" w:rsidRPr="00E67A7E" w:rsidRDefault="00154A30" w:rsidP="007D6E0A">
            <w:pPr>
              <w:spacing w:before="80" w:after="80"/>
              <w:jc w:val="center"/>
              <w:rPr>
                <w:b/>
                <w:szCs w:val="20"/>
              </w:rPr>
            </w:pPr>
            <w:r w:rsidRPr="00E67A7E">
              <w:rPr>
                <w:b/>
                <w:szCs w:val="20"/>
              </w:rPr>
              <w:t>Key teaching points</w:t>
            </w:r>
          </w:p>
        </w:tc>
      </w:tr>
      <w:tr w:rsidR="00154A30" w:rsidRPr="00B972DC" w14:paraId="28D20617" w14:textId="77777777" w:rsidTr="007D6E0A">
        <w:tc>
          <w:tcPr>
            <w:tcW w:w="1389" w:type="dxa"/>
            <w:shd w:val="clear" w:color="auto" w:fill="E4D8EB" w:themeFill="accent4" w:themeFillTint="66"/>
            <w:vAlign w:val="center"/>
            <w:hideMark/>
          </w:tcPr>
          <w:p w14:paraId="6AA7E736" w14:textId="77777777" w:rsidR="00154A30" w:rsidRPr="00B972DC" w:rsidRDefault="00154A30" w:rsidP="007D6E0A">
            <w:pPr>
              <w:spacing w:after="0"/>
              <w:jc w:val="center"/>
              <w:rPr>
                <w:szCs w:val="20"/>
              </w:rPr>
            </w:pPr>
            <w:r w:rsidRPr="00B972DC">
              <w:rPr>
                <w:szCs w:val="20"/>
              </w:rPr>
              <w:t>1</w:t>
            </w:r>
            <w:r w:rsidR="00936935">
              <w:rPr>
                <w:szCs w:val="20"/>
              </w:rPr>
              <w:t>–</w:t>
            </w:r>
            <w:r w:rsidRPr="00B972DC">
              <w:rPr>
                <w:szCs w:val="20"/>
              </w:rPr>
              <w:t>5</w:t>
            </w:r>
          </w:p>
        </w:tc>
        <w:tc>
          <w:tcPr>
            <w:tcW w:w="8223" w:type="dxa"/>
          </w:tcPr>
          <w:p w14:paraId="465DF28F" w14:textId="77777777" w:rsidR="003A1182" w:rsidRPr="00B972DC" w:rsidRDefault="003A1182" w:rsidP="007D6E0A">
            <w:pPr>
              <w:spacing w:after="0"/>
              <w:rPr>
                <w:b/>
                <w:szCs w:val="20"/>
              </w:rPr>
            </w:pPr>
            <w:r w:rsidRPr="00B972DC">
              <w:rPr>
                <w:b/>
                <w:szCs w:val="20"/>
              </w:rPr>
              <w:t>Introduction</w:t>
            </w:r>
          </w:p>
          <w:p w14:paraId="1D2F4007" w14:textId="7E9F9BA4" w:rsidR="003A1182" w:rsidRDefault="003A1182" w:rsidP="007D6E0A">
            <w:pPr>
              <w:spacing w:after="0" w:line="235" w:lineRule="auto"/>
              <w:rPr>
                <w:b/>
                <w:szCs w:val="20"/>
              </w:rPr>
            </w:pPr>
            <w:r w:rsidRPr="00B972DC">
              <w:rPr>
                <w:szCs w:val="20"/>
              </w:rPr>
              <w:t>Overview of the unit and assessment requirements</w:t>
            </w:r>
            <w:r w:rsidR="00F84B26">
              <w:rPr>
                <w:szCs w:val="20"/>
              </w:rPr>
              <w:t>.</w:t>
            </w:r>
          </w:p>
          <w:p w14:paraId="38B80B7C" w14:textId="77777777" w:rsidR="00F3544E" w:rsidRPr="00B972DC" w:rsidRDefault="008601F2" w:rsidP="00C43D17">
            <w:pPr>
              <w:pStyle w:val="SCSATableHeading"/>
            </w:pPr>
            <w:r>
              <w:t>P</w:t>
            </w:r>
            <w:r w:rsidR="00CC2A38">
              <w:t>erspectives</w:t>
            </w:r>
            <w:r w:rsidR="00F3544E" w:rsidRPr="00B972DC">
              <w:t xml:space="preserve"> and topics</w:t>
            </w:r>
          </w:p>
          <w:p w14:paraId="079D5DB5" w14:textId="77777777" w:rsidR="00F3544E" w:rsidRPr="00B972DC" w:rsidRDefault="00F3544E" w:rsidP="007D6E0A">
            <w:pPr>
              <w:spacing w:after="0" w:line="235" w:lineRule="auto"/>
              <w:rPr>
                <w:szCs w:val="20"/>
              </w:rPr>
            </w:pPr>
            <w:r w:rsidRPr="00B972DC">
              <w:rPr>
                <w:szCs w:val="20"/>
              </w:rPr>
              <w:t>Provide opportunities for learning and ass</w:t>
            </w:r>
            <w:r w:rsidR="00F04B05">
              <w:rPr>
                <w:szCs w:val="20"/>
              </w:rPr>
              <w:t>essment on the following perspective</w:t>
            </w:r>
            <w:r w:rsidRPr="00B972DC">
              <w:rPr>
                <w:szCs w:val="20"/>
              </w:rPr>
              <w:t xml:space="preserve"> and topic:</w:t>
            </w:r>
          </w:p>
          <w:p w14:paraId="3B208B12" w14:textId="39269B59" w:rsidR="00F3544E" w:rsidRPr="001E7463" w:rsidRDefault="00650115" w:rsidP="007D6E0A">
            <w:pPr>
              <w:autoSpaceDE w:val="0"/>
              <w:autoSpaceDN w:val="0"/>
              <w:adjustRightInd w:val="0"/>
              <w:spacing w:after="0"/>
              <w:rPr>
                <w:szCs w:val="20"/>
              </w:rPr>
            </w:pPr>
            <w:r w:rsidRPr="001E7463">
              <w:rPr>
                <w:szCs w:val="20"/>
              </w:rPr>
              <w:t>Personal</w:t>
            </w:r>
            <w:r w:rsidR="00EF06B8" w:rsidRPr="001E7463">
              <w:rPr>
                <w:szCs w:val="20"/>
              </w:rPr>
              <w:t xml:space="preserve"> </w:t>
            </w:r>
            <w:r w:rsidR="007D1B27" w:rsidRPr="001E7463">
              <w:rPr>
                <w:szCs w:val="20"/>
              </w:rPr>
              <w:t>–</w:t>
            </w:r>
            <w:r w:rsidR="00EF06B8" w:rsidRPr="001E7463">
              <w:rPr>
                <w:szCs w:val="20"/>
              </w:rPr>
              <w:t xml:space="preserve"> </w:t>
            </w:r>
            <w:proofErr w:type="gramStart"/>
            <w:r w:rsidRPr="001E7463">
              <w:rPr>
                <w:szCs w:val="20"/>
              </w:rPr>
              <w:t>Making a contribution</w:t>
            </w:r>
            <w:proofErr w:type="gramEnd"/>
            <w:r w:rsidRPr="001E7463">
              <w:rPr>
                <w:szCs w:val="20"/>
              </w:rPr>
              <w:t xml:space="preserve">. </w:t>
            </w:r>
            <w:r w:rsidR="00287ACB" w:rsidRPr="001E7463">
              <w:rPr>
                <w:szCs w:val="20"/>
              </w:rPr>
              <w:t xml:space="preserve">Students </w:t>
            </w:r>
            <w:r w:rsidRPr="001E7463">
              <w:rPr>
                <w:szCs w:val="20"/>
              </w:rPr>
              <w:t xml:space="preserve">reflect on their role in their communities and </w:t>
            </w:r>
            <w:r w:rsidR="001A704C" w:rsidRPr="001E7463">
              <w:rPr>
                <w:szCs w:val="20"/>
              </w:rPr>
              <w:t xml:space="preserve">explore </w:t>
            </w:r>
            <w:r w:rsidRPr="001E7463">
              <w:rPr>
                <w:szCs w:val="20"/>
              </w:rPr>
              <w:t xml:space="preserve">how they can </w:t>
            </w:r>
            <w:proofErr w:type="gramStart"/>
            <w:r w:rsidRPr="001E7463">
              <w:rPr>
                <w:szCs w:val="20"/>
              </w:rPr>
              <w:t>make a contribution</w:t>
            </w:r>
            <w:proofErr w:type="gramEnd"/>
            <w:r w:rsidRPr="001E7463">
              <w:rPr>
                <w:szCs w:val="20"/>
              </w:rPr>
              <w:t xml:space="preserve"> to contemporary society. </w:t>
            </w:r>
          </w:p>
          <w:p w14:paraId="6A8412B8" w14:textId="77777777" w:rsidR="00F3544E" w:rsidRDefault="00F3544E" w:rsidP="00C43D17">
            <w:pPr>
              <w:pStyle w:val="SCSATableHeading"/>
            </w:pPr>
            <w:r w:rsidRPr="007249B2">
              <w:t>Te</w:t>
            </w:r>
            <w:r w:rsidR="000A5A03">
              <w:t>xt types</w:t>
            </w:r>
            <w:r w:rsidR="00B83F3D">
              <w:t xml:space="preserve"> and styles of writing</w:t>
            </w:r>
          </w:p>
          <w:p w14:paraId="67CF0D3C" w14:textId="77777777" w:rsidR="00D81225" w:rsidRPr="00D81225" w:rsidRDefault="00D81225" w:rsidP="007D6E0A">
            <w:pPr>
              <w:autoSpaceDE w:val="0"/>
              <w:autoSpaceDN w:val="0"/>
              <w:adjustRightInd w:val="0"/>
              <w:spacing w:after="0" w:line="235" w:lineRule="auto"/>
              <w:rPr>
                <w:bCs/>
                <w:szCs w:val="20"/>
              </w:rPr>
            </w:pPr>
            <w:r w:rsidRPr="00D81225">
              <w:rPr>
                <w:bCs/>
                <w:szCs w:val="20"/>
              </w:rPr>
              <w:t>Text types</w:t>
            </w:r>
          </w:p>
          <w:p w14:paraId="0D3BA253" w14:textId="77777777" w:rsidR="00F3544E" w:rsidRPr="00B972DC" w:rsidRDefault="00F3544E" w:rsidP="007D6E0A">
            <w:pPr>
              <w:spacing w:after="0" w:line="235" w:lineRule="auto"/>
              <w:rPr>
                <w:szCs w:val="20"/>
              </w:rPr>
            </w:pPr>
            <w:r w:rsidRPr="00B972DC">
              <w:rPr>
                <w:szCs w:val="20"/>
              </w:rPr>
              <w:t>Provide opportunities f</w:t>
            </w:r>
            <w:r w:rsidR="003170DD">
              <w:rPr>
                <w:szCs w:val="20"/>
              </w:rPr>
              <w:t>or students to respond to, and/or</w:t>
            </w:r>
            <w:r w:rsidRPr="00B972DC">
              <w:rPr>
                <w:szCs w:val="20"/>
              </w:rPr>
              <w:t xml:space="preserve"> produce the following text types:</w:t>
            </w:r>
          </w:p>
          <w:p w14:paraId="43CEF05E" w14:textId="77777777" w:rsidR="007B5FF6" w:rsidRPr="00D80B0F" w:rsidRDefault="007B5FF6" w:rsidP="00D80B0F">
            <w:pPr>
              <w:pStyle w:val="TableListParagraph"/>
              <w:numPr>
                <w:ilvl w:val="0"/>
                <w:numId w:val="5"/>
              </w:numPr>
              <w:tabs>
                <w:tab w:val="clear" w:pos="284"/>
              </w:tabs>
              <w:ind w:left="360" w:hanging="360"/>
            </w:pPr>
            <w:r w:rsidRPr="00F73959">
              <w:rPr>
                <w:szCs w:val="20"/>
              </w:rPr>
              <w:t>a</w:t>
            </w:r>
            <w:r w:rsidRPr="00D80B0F">
              <w:t>ccount</w:t>
            </w:r>
          </w:p>
          <w:p w14:paraId="060956A4" w14:textId="7EF1F2A4" w:rsidR="007B5FF6" w:rsidRPr="00D80B0F" w:rsidRDefault="007B5FF6" w:rsidP="00D80B0F">
            <w:pPr>
              <w:pStyle w:val="TableListParagraph"/>
              <w:numPr>
                <w:ilvl w:val="0"/>
                <w:numId w:val="5"/>
              </w:numPr>
              <w:tabs>
                <w:tab w:val="clear" w:pos="284"/>
              </w:tabs>
              <w:ind w:left="360" w:hanging="360"/>
            </w:pPr>
            <w:r w:rsidRPr="00D80B0F">
              <w:t>article</w:t>
            </w:r>
          </w:p>
          <w:p w14:paraId="2F4D83DB" w14:textId="77777777" w:rsidR="00314676" w:rsidRPr="00D80B0F" w:rsidRDefault="004F333D" w:rsidP="00D80B0F">
            <w:pPr>
              <w:pStyle w:val="TableListParagraph"/>
              <w:numPr>
                <w:ilvl w:val="0"/>
                <w:numId w:val="5"/>
              </w:numPr>
              <w:tabs>
                <w:tab w:val="clear" w:pos="284"/>
              </w:tabs>
              <w:ind w:left="360" w:hanging="360"/>
            </w:pPr>
            <w:r w:rsidRPr="00D80B0F">
              <w:t>email</w:t>
            </w:r>
          </w:p>
          <w:p w14:paraId="5BF8BC9D" w14:textId="6BF69A83" w:rsidR="004F333D" w:rsidRPr="00D80B0F" w:rsidRDefault="004F333D" w:rsidP="00D80B0F">
            <w:pPr>
              <w:pStyle w:val="TableListParagraph"/>
              <w:numPr>
                <w:ilvl w:val="0"/>
                <w:numId w:val="5"/>
              </w:numPr>
              <w:tabs>
                <w:tab w:val="clear" w:pos="284"/>
              </w:tabs>
              <w:ind w:left="360" w:hanging="360"/>
            </w:pPr>
            <w:r w:rsidRPr="00D80B0F">
              <w:t>message</w:t>
            </w:r>
          </w:p>
          <w:p w14:paraId="7068C1A0" w14:textId="25D1DC7D" w:rsidR="00D81225" w:rsidRPr="00F73959" w:rsidRDefault="001A704C" w:rsidP="00D80B0F">
            <w:pPr>
              <w:pStyle w:val="TableListParagraph"/>
              <w:numPr>
                <w:ilvl w:val="0"/>
                <w:numId w:val="5"/>
              </w:numPr>
              <w:tabs>
                <w:tab w:val="clear" w:pos="284"/>
              </w:tabs>
              <w:ind w:left="360" w:hanging="360"/>
              <w:rPr>
                <w:b/>
                <w:szCs w:val="20"/>
              </w:rPr>
            </w:pPr>
            <w:r w:rsidRPr="00D80B0F">
              <w:t>script</w:t>
            </w:r>
            <w:r w:rsidRPr="0044569D">
              <w:rPr>
                <w:rFonts w:ascii="Calibri" w:hAnsi="Calibri" w:cs="Calibri"/>
                <w:szCs w:val="20"/>
              </w:rPr>
              <w:t xml:space="preserve"> – speech, interview, dialogue</w:t>
            </w:r>
            <w:r w:rsidR="00573C65" w:rsidRPr="00F73959">
              <w:rPr>
                <w:szCs w:val="20"/>
              </w:rPr>
              <w:t>.</w:t>
            </w:r>
          </w:p>
          <w:p w14:paraId="7DD91B38" w14:textId="77777777" w:rsidR="00B83F3D" w:rsidRPr="00F73959" w:rsidRDefault="00B83F3D" w:rsidP="007D6E0A">
            <w:pPr>
              <w:autoSpaceDE w:val="0"/>
              <w:autoSpaceDN w:val="0"/>
              <w:adjustRightInd w:val="0"/>
              <w:spacing w:after="0"/>
              <w:rPr>
                <w:szCs w:val="20"/>
              </w:rPr>
            </w:pPr>
            <w:r w:rsidRPr="00F73959">
              <w:rPr>
                <w:szCs w:val="20"/>
              </w:rPr>
              <w:t>Styles of writing</w:t>
            </w:r>
          </w:p>
          <w:p w14:paraId="5D7D4416" w14:textId="38A5182D" w:rsidR="00B83F3D" w:rsidRPr="00005F43" w:rsidRDefault="005872B2" w:rsidP="007D6E0A">
            <w:pPr>
              <w:spacing w:after="0"/>
              <w:rPr>
                <w:szCs w:val="20"/>
              </w:rPr>
            </w:pPr>
            <w:r w:rsidRPr="00F73959">
              <w:rPr>
                <w:szCs w:val="20"/>
              </w:rPr>
              <w:t>Provide opportunities for students to respond to and produce the following styles of writing:</w:t>
            </w:r>
          </w:p>
          <w:p w14:paraId="29A9E48C" w14:textId="77777777" w:rsidR="00B83F3D" w:rsidRPr="00D80B0F" w:rsidRDefault="00B83F3D" w:rsidP="00D80B0F">
            <w:pPr>
              <w:pStyle w:val="TableListParagraph"/>
              <w:numPr>
                <w:ilvl w:val="0"/>
                <w:numId w:val="23"/>
              </w:numPr>
              <w:ind w:left="360"/>
            </w:pPr>
            <w:r w:rsidRPr="00F73959">
              <w:rPr>
                <w:szCs w:val="20"/>
              </w:rPr>
              <w:t>in</w:t>
            </w:r>
            <w:r w:rsidRPr="00D80B0F">
              <w:t>formative</w:t>
            </w:r>
          </w:p>
          <w:p w14:paraId="75B19F8E" w14:textId="77777777" w:rsidR="00AA1C89" w:rsidRPr="00D80B0F" w:rsidRDefault="00AA1C89" w:rsidP="00D80B0F">
            <w:pPr>
              <w:pStyle w:val="TableListParagraph"/>
              <w:numPr>
                <w:ilvl w:val="0"/>
                <w:numId w:val="23"/>
              </w:numPr>
              <w:ind w:left="360"/>
            </w:pPr>
            <w:r w:rsidRPr="00D80B0F">
              <w:t>personal</w:t>
            </w:r>
          </w:p>
          <w:p w14:paraId="3A42FC7A" w14:textId="77777777" w:rsidR="003D3819" w:rsidRPr="00F73959" w:rsidRDefault="007156CD" w:rsidP="00D80B0F">
            <w:pPr>
              <w:pStyle w:val="TableListParagraph"/>
              <w:numPr>
                <w:ilvl w:val="0"/>
                <w:numId w:val="23"/>
              </w:numPr>
              <w:ind w:left="360"/>
              <w:rPr>
                <w:szCs w:val="20"/>
              </w:rPr>
            </w:pPr>
            <w:r w:rsidRPr="00D80B0F">
              <w:t>refl</w:t>
            </w:r>
            <w:r w:rsidRPr="00F73959">
              <w:rPr>
                <w:szCs w:val="20"/>
              </w:rPr>
              <w:t>ective</w:t>
            </w:r>
            <w:r w:rsidR="00D84E1E" w:rsidRPr="00F73959">
              <w:rPr>
                <w:szCs w:val="20"/>
              </w:rPr>
              <w:t>.</w:t>
            </w:r>
          </w:p>
          <w:p w14:paraId="36DCB1C2" w14:textId="77777777" w:rsidR="00F3544E" w:rsidRPr="00F73959" w:rsidRDefault="00F3544E" w:rsidP="00C43D17">
            <w:pPr>
              <w:pStyle w:val="SCSATableHeading"/>
            </w:pPr>
            <w:r w:rsidRPr="00F73959">
              <w:t>Linguistic resources</w:t>
            </w:r>
          </w:p>
          <w:p w14:paraId="4B9C265C" w14:textId="77777777" w:rsidR="00F3544E" w:rsidRPr="00F73959" w:rsidRDefault="00F3544E" w:rsidP="007D6E0A">
            <w:pPr>
              <w:spacing w:after="0" w:line="235" w:lineRule="auto"/>
              <w:rPr>
                <w:szCs w:val="20"/>
              </w:rPr>
            </w:pPr>
            <w:r w:rsidRPr="00F73959">
              <w:rPr>
                <w:szCs w:val="20"/>
              </w:rPr>
              <w:t>Provide opportunities for students to acquire and use the following resources:</w:t>
            </w:r>
          </w:p>
          <w:p w14:paraId="40786AD1" w14:textId="77777777" w:rsidR="00F3544E" w:rsidRPr="00F73959" w:rsidRDefault="00F3544E" w:rsidP="007D6E0A">
            <w:pPr>
              <w:pStyle w:val="ListParagraph"/>
              <w:autoSpaceDE w:val="0"/>
              <w:autoSpaceDN w:val="0"/>
              <w:adjustRightInd w:val="0"/>
              <w:spacing w:after="0" w:line="235" w:lineRule="auto"/>
              <w:ind w:left="284" w:hanging="284"/>
              <w:rPr>
                <w:szCs w:val="20"/>
              </w:rPr>
            </w:pPr>
            <w:r w:rsidRPr="00F73959">
              <w:rPr>
                <w:szCs w:val="20"/>
              </w:rPr>
              <w:t>Vocabulary</w:t>
            </w:r>
          </w:p>
          <w:p w14:paraId="66A6B422" w14:textId="77777777" w:rsidR="007B0D0C" w:rsidRPr="00F73959" w:rsidRDefault="00F3544E" w:rsidP="00D80B0F">
            <w:pPr>
              <w:pStyle w:val="TableListParagraph"/>
              <w:numPr>
                <w:ilvl w:val="0"/>
                <w:numId w:val="8"/>
              </w:numPr>
              <w:tabs>
                <w:tab w:val="clear" w:pos="284"/>
              </w:tabs>
              <w:ind w:left="360" w:hanging="360"/>
              <w:rPr>
                <w:szCs w:val="20"/>
              </w:rPr>
            </w:pPr>
            <w:r w:rsidRPr="00F73959">
              <w:rPr>
                <w:szCs w:val="20"/>
              </w:rPr>
              <w:t xml:space="preserve">introduce </w:t>
            </w:r>
            <w:r w:rsidRPr="00D80B0F">
              <w:t>new</w:t>
            </w:r>
            <w:r w:rsidRPr="00F73959">
              <w:rPr>
                <w:szCs w:val="20"/>
              </w:rPr>
              <w:t xml:space="preserve"> vocabulary, phrases and expressions through texts related to </w:t>
            </w:r>
            <w:r w:rsidR="00B76A3F" w:rsidRPr="00F73959">
              <w:rPr>
                <w:szCs w:val="20"/>
              </w:rPr>
              <w:t>communities and their contribution to contemporary society.</w:t>
            </w:r>
          </w:p>
          <w:p w14:paraId="24595EE2" w14:textId="77777777" w:rsidR="00F3544E" w:rsidRPr="00F73959" w:rsidRDefault="00F3544E" w:rsidP="007D6E0A">
            <w:pPr>
              <w:autoSpaceDE w:val="0"/>
              <w:autoSpaceDN w:val="0"/>
              <w:adjustRightInd w:val="0"/>
              <w:spacing w:after="0" w:line="235" w:lineRule="auto"/>
              <w:rPr>
                <w:szCs w:val="20"/>
              </w:rPr>
            </w:pPr>
            <w:r w:rsidRPr="00F73959">
              <w:rPr>
                <w:szCs w:val="20"/>
              </w:rPr>
              <w:t>Grammar</w:t>
            </w:r>
          </w:p>
          <w:p w14:paraId="1399D879" w14:textId="77777777" w:rsidR="00AF1DFD" w:rsidRPr="00D80B0F" w:rsidRDefault="00E531A1" w:rsidP="00D80B0F">
            <w:pPr>
              <w:pStyle w:val="TableListParagraph"/>
              <w:numPr>
                <w:ilvl w:val="0"/>
                <w:numId w:val="20"/>
              </w:numPr>
              <w:ind w:left="360"/>
            </w:pPr>
            <w:r w:rsidRPr="00F73959">
              <w:rPr>
                <w:rFonts w:eastAsia="Calibri" w:cstheme="minorHAnsi"/>
                <w:bCs/>
                <w:szCs w:val="20"/>
              </w:rPr>
              <w:t>ad</w:t>
            </w:r>
            <w:r w:rsidRPr="00D80B0F">
              <w:t>verbs</w:t>
            </w:r>
            <w:r w:rsidR="00AF1DFD" w:rsidRPr="00D80B0F">
              <w:t xml:space="preserve"> </w:t>
            </w:r>
          </w:p>
          <w:p w14:paraId="0AB140D2" w14:textId="309D3703" w:rsidR="005D0CB2" w:rsidRPr="00D80B0F" w:rsidRDefault="005D0CB2" w:rsidP="00D80B0F">
            <w:pPr>
              <w:pStyle w:val="TableListParagraph"/>
              <w:numPr>
                <w:ilvl w:val="0"/>
                <w:numId w:val="20"/>
              </w:numPr>
              <w:ind w:left="360"/>
            </w:pPr>
            <w:r w:rsidRPr="00D80B0F">
              <w:t>complex words</w:t>
            </w:r>
            <w:r w:rsidR="007F0BBA" w:rsidRPr="00D80B0F">
              <w:t>†</w:t>
            </w:r>
          </w:p>
          <w:p w14:paraId="101261AB" w14:textId="77777777" w:rsidR="00AF1DFD" w:rsidRPr="00D80B0F" w:rsidRDefault="00E531A1" w:rsidP="00D80B0F">
            <w:pPr>
              <w:pStyle w:val="TableListParagraph"/>
              <w:numPr>
                <w:ilvl w:val="0"/>
                <w:numId w:val="20"/>
              </w:numPr>
              <w:ind w:left="360"/>
            </w:pPr>
            <w:r w:rsidRPr="00D80B0F">
              <w:t>descriptive verbs (adjectives)</w:t>
            </w:r>
            <w:r w:rsidR="00AF1DFD" w:rsidRPr="00D80B0F">
              <w:t xml:space="preserve"> </w:t>
            </w:r>
          </w:p>
          <w:p w14:paraId="3672FA82" w14:textId="77777777" w:rsidR="002D0802" w:rsidRPr="00D80B0F" w:rsidRDefault="00E531A1" w:rsidP="00D80B0F">
            <w:pPr>
              <w:pStyle w:val="TableListParagraph"/>
              <w:numPr>
                <w:ilvl w:val="0"/>
                <w:numId w:val="20"/>
              </w:numPr>
              <w:ind w:left="360"/>
            </w:pPr>
            <w:r w:rsidRPr="00D80B0F">
              <w:t>nouns</w:t>
            </w:r>
          </w:p>
          <w:p w14:paraId="74010D83" w14:textId="77777777" w:rsidR="00E531A1" w:rsidRPr="00D80B0F" w:rsidRDefault="00E531A1" w:rsidP="00D80B0F">
            <w:pPr>
              <w:pStyle w:val="TableListParagraph"/>
              <w:numPr>
                <w:ilvl w:val="0"/>
                <w:numId w:val="20"/>
              </w:numPr>
              <w:ind w:left="360"/>
            </w:pPr>
            <w:r w:rsidRPr="00D80B0F">
              <w:t>particles</w:t>
            </w:r>
          </w:p>
          <w:p w14:paraId="677054F2" w14:textId="77777777" w:rsidR="00F3544E" w:rsidRPr="00D80B0F" w:rsidRDefault="00B960A4" w:rsidP="00D80B0F">
            <w:pPr>
              <w:pStyle w:val="TableListParagraph"/>
              <w:numPr>
                <w:ilvl w:val="0"/>
                <w:numId w:val="20"/>
              </w:numPr>
              <w:ind w:left="360"/>
            </w:pPr>
            <w:r w:rsidRPr="00D80B0F">
              <w:t xml:space="preserve">pronouns </w:t>
            </w:r>
          </w:p>
          <w:p w14:paraId="5B77B994" w14:textId="77777777" w:rsidR="00072FDB" w:rsidRPr="00D80B0F" w:rsidRDefault="00F86308" w:rsidP="00D80B0F">
            <w:pPr>
              <w:pStyle w:val="TableListParagraph"/>
              <w:numPr>
                <w:ilvl w:val="0"/>
                <w:numId w:val="20"/>
              </w:numPr>
              <w:ind w:left="360"/>
            </w:pPr>
            <w:r w:rsidRPr="00D80B0F">
              <w:t>s</w:t>
            </w:r>
            <w:r w:rsidR="00B960A4" w:rsidRPr="00D80B0F">
              <w:t xml:space="preserve">entence </w:t>
            </w:r>
            <w:proofErr w:type="gramStart"/>
            <w:r w:rsidR="00B960A4" w:rsidRPr="00D80B0F">
              <w:t>types</w:t>
            </w:r>
            <w:proofErr w:type="gramEnd"/>
            <w:r w:rsidR="00072FDB" w:rsidRPr="00D80B0F">
              <w:t xml:space="preserve"> </w:t>
            </w:r>
          </w:p>
          <w:p w14:paraId="1B1751A9" w14:textId="1A543E91" w:rsidR="003059B0" w:rsidRPr="00D80B0F" w:rsidRDefault="00072FDB" w:rsidP="00D80B0F">
            <w:pPr>
              <w:pStyle w:val="TableListParagraph"/>
              <w:numPr>
                <w:ilvl w:val="0"/>
                <w:numId w:val="20"/>
              </w:numPr>
              <w:ind w:left="360"/>
            </w:pPr>
            <w:r w:rsidRPr="00D80B0F">
              <w:t>spacing rules</w:t>
            </w:r>
            <w:r w:rsidR="007F0BBA" w:rsidRPr="00D80B0F">
              <w:t>†</w:t>
            </w:r>
          </w:p>
          <w:p w14:paraId="68A493A3" w14:textId="44E5F980" w:rsidR="00072FDB" w:rsidRPr="00F73959" w:rsidRDefault="005D0CB2" w:rsidP="00D80B0F">
            <w:pPr>
              <w:pStyle w:val="TableListParagraph"/>
              <w:numPr>
                <w:ilvl w:val="0"/>
                <w:numId w:val="20"/>
              </w:numPr>
              <w:ind w:left="360"/>
              <w:rPr>
                <w:rFonts w:eastAsia="Calibri" w:cstheme="minorHAnsi"/>
                <w:bCs/>
                <w:szCs w:val="20"/>
              </w:rPr>
            </w:pPr>
            <w:r w:rsidRPr="00D80B0F">
              <w:t>verbs (</w:t>
            </w:r>
            <w:r w:rsidR="00E531A1" w:rsidRPr="00F73959">
              <w:rPr>
                <w:rFonts w:eastAsia="Calibri" w:cstheme="minorHAnsi"/>
                <w:bCs/>
                <w:szCs w:val="20"/>
              </w:rPr>
              <w:t>processive</w:t>
            </w:r>
            <w:r>
              <w:rPr>
                <w:rFonts w:eastAsia="Calibri" w:cstheme="minorHAnsi"/>
                <w:bCs/>
                <w:szCs w:val="20"/>
              </w:rPr>
              <w:t>)</w:t>
            </w:r>
            <w:r w:rsidR="00F84B26">
              <w:rPr>
                <w:rFonts w:eastAsia="Calibri" w:cstheme="minorHAnsi"/>
                <w:bCs/>
                <w:szCs w:val="20"/>
              </w:rPr>
              <w:t>.</w:t>
            </w:r>
          </w:p>
          <w:p w14:paraId="0CC0CCDA" w14:textId="77777777" w:rsidR="00F3544E" w:rsidRPr="00F73959" w:rsidRDefault="00F3544E" w:rsidP="007D6E0A">
            <w:pPr>
              <w:pStyle w:val="ListParagraph"/>
              <w:autoSpaceDE w:val="0"/>
              <w:autoSpaceDN w:val="0"/>
              <w:adjustRightInd w:val="0"/>
              <w:spacing w:after="0"/>
              <w:ind w:left="284" w:hanging="284"/>
              <w:rPr>
                <w:szCs w:val="20"/>
              </w:rPr>
            </w:pPr>
            <w:r w:rsidRPr="00F73959">
              <w:rPr>
                <w:szCs w:val="20"/>
              </w:rPr>
              <w:t>Sound and writing systems</w:t>
            </w:r>
            <w:r w:rsidR="00DF7824" w:rsidRPr="00F73959">
              <w:rPr>
                <w:szCs w:val="20"/>
              </w:rPr>
              <w:t>:</w:t>
            </w:r>
          </w:p>
          <w:p w14:paraId="5B7F8B9A" w14:textId="2CF0F74D" w:rsidR="0022525C" w:rsidRPr="00F73959" w:rsidRDefault="0044569D" w:rsidP="00D80B0F">
            <w:pPr>
              <w:pStyle w:val="TableListParagraph"/>
              <w:numPr>
                <w:ilvl w:val="2"/>
                <w:numId w:val="16"/>
              </w:numPr>
              <w:ind w:left="360"/>
              <w:rPr>
                <w:rFonts w:eastAsiaTheme="minorHAnsi" w:cstheme="minorHAnsi"/>
                <w:bCs/>
                <w:szCs w:val="20"/>
              </w:rPr>
            </w:pPr>
            <w:proofErr w:type="gramStart"/>
            <w:r w:rsidRPr="00D80B0F">
              <w:t>s</w:t>
            </w:r>
            <w:r w:rsidR="0022525C" w:rsidRPr="00D80B0F">
              <w:t>tudents</w:t>
            </w:r>
            <w:proofErr w:type="gramEnd"/>
            <w:r w:rsidR="0022525C" w:rsidRPr="00F73959">
              <w:rPr>
                <w:rFonts w:cstheme="minorHAnsi"/>
                <w:szCs w:val="20"/>
              </w:rPr>
              <w:t xml:space="preserve"> show understanding and apply knowledge of the </w:t>
            </w:r>
            <w:r w:rsidR="00DF5639" w:rsidRPr="00F73959">
              <w:rPr>
                <w:rFonts w:cstheme="minorHAnsi"/>
                <w:szCs w:val="20"/>
              </w:rPr>
              <w:t>Korean</w:t>
            </w:r>
            <w:r w:rsidR="0022525C" w:rsidRPr="00F73959">
              <w:rPr>
                <w:rFonts w:cstheme="minorHAnsi"/>
                <w:szCs w:val="20"/>
              </w:rPr>
              <w:t xml:space="preserve"> sound and writing systems to </w:t>
            </w:r>
            <w:r w:rsidR="002B7385" w:rsidRPr="00F73959">
              <w:rPr>
                <w:rFonts w:cstheme="minorHAnsi"/>
                <w:szCs w:val="20"/>
              </w:rPr>
              <w:t xml:space="preserve">effectively </w:t>
            </w:r>
            <w:r w:rsidR="0022525C" w:rsidRPr="00F73959">
              <w:rPr>
                <w:rFonts w:cstheme="minorHAnsi"/>
                <w:szCs w:val="20"/>
              </w:rPr>
              <w:t xml:space="preserve">communicate information, </w:t>
            </w:r>
            <w:proofErr w:type="gramStart"/>
            <w:r w:rsidR="0022525C" w:rsidRPr="00F73959">
              <w:rPr>
                <w:rFonts w:cstheme="minorHAnsi"/>
                <w:szCs w:val="20"/>
              </w:rPr>
              <w:t>ideas</w:t>
            </w:r>
            <w:proofErr w:type="gramEnd"/>
            <w:r w:rsidR="0022525C" w:rsidRPr="00F73959">
              <w:rPr>
                <w:rFonts w:cstheme="minorHAnsi"/>
                <w:szCs w:val="20"/>
              </w:rPr>
              <w:t xml:space="preserve"> and opinions in a variety of situations.</w:t>
            </w:r>
          </w:p>
          <w:p w14:paraId="471B8CEE" w14:textId="77777777" w:rsidR="00F3544E" w:rsidRPr="00F73959" w:rsidRDefault="00F3544E" w:rsidP="00C43D17">
            <w:pPr>
              <w:pStyle w:val="SCSATableHeading"/>
            </w:pPr>
            <w:r w:rsidRPr="00F73959">
              <w:t>Intercultural understandings</w:t>
            </w:r>
          </w:p>
          <w:p w14:paraId="06FA5537" w14:textId="77777777" w:rsidR="00586133" w:rsidRPr="00F73959" w:rsidRDefault="00586133" w:rsidP="007D6E0A">
            <w:pPr>
              <w:spacing w:after="0"/>
              <w:rPr>
                <w:szCs w:val="20"/>
              </w:rPr>
            </w:pPr>
            <w:r w:rsidRPr="00F73959">
              <w:rPr>
                <w:szCs w:val="20"/>
              </w:rPr>
              <w:t>Provide opportunities for students to further develop their linguistic and intercultural competence, and enable them to reflect on the ways in which culture influences communication:</w:t>
            </w:r>
          </w:p>
          <w:p w14:paraId="4CA3CEC9" w14:textId="1F60DEE5" w:rsidR="00586133" w:rsidRPr="00D80B0F" w:rsidRDefault="00F44B97" w:rsidP="00D80B0F">
            <w:pPr>
              <w:pStyle w:val="TableListParagraph"/>
              <w:numPr>
                <w:ilvl w:val="0"/>
                <w:numId w:val="27"/>
              </w:numPr>
              <w:tabs>
                <w:tab w:val="clear" w:pos="284"/>
              </w:tabs>
              <w:ind w:left="360" w:hanging="360"/>
            </w:pPr>
            <w:r w:rsidRPr="00F73959">
              <w:rPr>
                <w:szCs w:val="20"/>
              </w:rPr>
              <w:t>youn</w:t>
            </w:r>
            <w:r w:rsidRPr="00D80B0F">
              <w:t xml:space="preserve">g </w:t>
            </w:r>
            <w:proofErr w:type="gramStart"/>
            <w:r w:rsidRPr="00D80B0F">
              <w:t>people’s  values</w:t>
            </w:r>
            <w:proofErr w:type="gramEnd"/>
            <w:r w:rsidRPr="00D80B0F">
              <w:t xml:space="preserve"> and responsibilities</w:t>
            </w:r>
          </w:p>
          <w:p w14:paraId="4340CA83" w14:textId="331EA5B5" w:rsidR="00F44B97" w:rsidRPr="00F73959" w:rsidRDefault="005D0CB2" w:rsidP="00D80B0F">
            <w:pPr>
              <w:pStyle w:val="TableListParagraph"/>
              <w:numPr>
                <w:ilvl w:val="0"/>
                <w:numId w:val="27"/>
              </w:numPr>
              <w:tabs>
                <w:tab w:val="clear" w:pos="284"/>
              </w:tabs>
              <w:ind w:left="360" w:hanging="360"/>
              <w:rPr>
                <w:bCs/>
                <w:szCs w:val="20"/>
              </w:rPr>
            </w:pPr>
            <w:r w:rsidRPr="00D80B0F">
              <w:t xml:space="preserve">the </w:t>
            </w:r>
            <w:r w:rsidR="004D53B8" w:rsidRPr="00D80B0F">
              <w:t>b</w:t>
            </w:r>
            <w:r w:rsidR="004D53B8" w:rsidRPr="00F73959">
              <w:rPr>
                <w:bCs/>
                <w:szCs w:val="20"/>
              </w:rPr>
              <w:t>alanc</w:t>
            </w:r>
            <w:r>
              <w:rPr>
                <w:bCs/>
                <w:szCs w:val="20"/>
              </w:rPr>
              <w:t>e</w:t>
            </w:r>
            <w:r w:rsidR="0044569D">
              <w:rPr>
                <w:bCs/>
                <w:szCs w:val="20"/>
              </w:rPr>
              <w:t xml:space="preserve"> </w:t>
            </w:r>
            <w:r w:rsidR="004D53B8" w:rsidRPr="00F73959">
              <w:rPr>
                <w:bCs/>
                <w:szCs w:val="20"/>
              </w:rPr>
              <w:t xml:space="preserve">between personal values and responsibilities and social </w:t>
            </w:r>
            <w:r w:rsidR="00D22C78" w:rsidRPr="00F73959">
              <w:rPr>
                <w:bCs/>
                <w:szCs w:val="20"/>
              </w:rPr>
              <w:t>expectations of</w:t>
            </w:r>
            <w:r w:rsidR="004D53B8" w:rsidRPr="00F73959">
              <w:rPr>
                <w:bCs/>
                <w:szCs w:val="20"/>
              </w:rPr>
              <w:t xml:space="preserve"> oneself</w:t>
            </w:r>
          </w:p>
          <w:p w14:paraId="27A5E719" w14:textId="18CCF923" w:rsidR="00AB7D12" w:rsidRPr="00F73959" w:rsidRDefault="005D0CB2" w:rsidP="00D80B0F">
            <w:pPr>
              <w:pStyle w:val="TableListParagraph"/>
              <w:numPr>
                <w:ilvl w:val="0"/>
                <w:numId w:val="27"/>
              </w:numPr>
              <w:tabs>
                <w:tab w:val="clear" w:pos="284"/>
              </w:tabs>
              <w:ind w:left="360" w:hanging="360"/>
              <w:rPr>
                <w:bCs/>
                <w:szCs w:val="20"/>
              </w:rPr>
            </w:pPr>
            <w:r>
              <w:rPr>
                <w:bCs/>
                <w:szCs w:val="20"/>
              </w:rPr>
              <w:lastRenderedPageBreak/>
              <w:t xml:space="preserve">the </w:t>
            </w:r>
            <w:r w:rsidR="00F44B97" w:rsidRPr="00F73959">
              <w:rPr>
                <w:bCs/>
                <w:szCs w:val="20"/>
              </w:rPr>
              <w:t xml:space="preserve">role of young people in making a difference politically, </w:t>
            </w:r>
            <w:proofErr w:type="gramStart"/>
            <w:r w:rsidR="00F44B97" w:rsidRPr="00F73959">
              <w:rPr>
                <w:bCs/>
                <w:szCs w:val="20"/>
              </w:rPr>
              <w:t>socially</w:t>
            </w:r>
            <w:proofErr w:type="gramEnd"/>
            <w:r w:rsidR="00F44B97" w:rsidRPr="00F73959">
              <w:rPr>
                <w:bCs/>
                <w:szCs w:val="20"/>
              </w:rPr>
              <w:t xml:space="preserve"> and environmentally</w:t>
            </w:r>
          </w:p>
          <w:p w14:paraId="229F65F4" w14:textId="19A98A2B" w:rsidR="00AB7D12" w:rsidRPr="00F73959" w:rsidRDefault="002C0DD9" w:rsidP="00D80B0F">
            <w:pPr>
              <w:pStyle w:val="TableListParagraph"/>
              <w:numPr>
                <w:ilvl w:val="0"/>
                <w:numId w:val="27"/>
              </w:numPr>
              <w:tabs>
                <w:tab w:val="clear" w:pos="284"/>
              </w:tabs>
              <w:ind w:left="360" w:hanging="360"/>
              <w:rPr>
                <w:rFonts w:cstheme="minorHAnsi"/>
                <w:bCs/>
                <w:szCs w:val="20"/>
              </w:rPr>
            </w:pPr>
            <w:r w:rsidRPr="00F73959">
              <w:rPr>
                <w:rFonts w:eastAsia="Malgun Gothic" w:cstheme="minorHAnsi"/>
                <w:bCs/>
                <w:szCs w:val="20"/>
                <w:lang w:eastAsia="ko-KR"/>
              </w:rPr>
              <w:t xml:space="preserve">one’s </w:t>
            </w:r>
            <w:r w:rsidRPr="00D80B0F">
              <w:t>role</w:t>
            </w:r>
            <w:r w:rsidRPr="00F73959">
              <w:rPr>
                <w:rFonts w:eastAsia="Malgun Gothic" w:cstheme="minorHAnsi"/>
                <w:bCs/>
                <w:szCs w:val="20"/>
                <w:lang w:eastAsia="ko-KR"/>
              </w:rPr>
              <w:t xml:space="preserve"> in the community from the perspective of</w:t>
            </w:r>
            <w:r w:rsidR="00AB7D12" w:rsidRPr="00F73959">
              <w:rPr>
                <w:rFonts w:cstheme="minorHAnsi"/>
                <w:bCs/>
                <w:szCs w:val="20"/>
              </w:rPr>
              <w:t xml:space="preserve"> Korean humanitarian ideals</w:t>
            </w:r>
            <w:r w:rsidR="005C0272" w:rsidRPr="00F73959">
              <w:rPr>
                <w:rFonts w:cstheme="minorHAnsi"/>
                <w:bCs/>
                <w:szCs w:val="20"/>
              </w:rPr>
              <w:t xml:space="preserve">, </w:t>
            </w:r>
            <w:proofErr w:type="gramStart"/>
            <w:r w:rsidR="005C0272" w:rsidRPr="00F73959">
              <w:rPr>
                <w:rFonts w:eastAsia="Malgun Gothic" w:cstheme="minorHAnsi"/>
                <w:bCs/>
                <w:szCs w:val="20"/>
                <w:lang w:eastAsia="ko-KR"/>
              </w:rPr>
              <w:t>홍익인간</w:t>
            </w:r>
            <w:proofErr w:type="gramEnd"/>
          </w:p>
          <w:p w14:paraId="5816FA23" w14:textId="77777777" w:rsidR="00F3544E" w:rsidRPr="00B972DC" w:rsidRDefault="00F3544E" w:rsidP="00C43D17">
            <w:pPr>
              <w:pStyle w:val="SCSATableHeading"/>
            </w:pPr>
            <w:r w:rsidRPr="00B972DC">
              <w:t>Language learning and communication strategies</w:t>
            </w:r>
          </w:p>
          <w:p w14:paraId="0486E8E9" w14:textId="77777777" w:rsidR="00F3544E" w:rsidRDefault="00F3544E" w:rsidP="007D6E0A">
            <w:pPr>
              <w:spacing w:after="0"/>
              <w:rPr>
                <w:szCs w:val="20"/>
              </w:rPr>
            </w:pPr>
            <w:r w:rsidRPr="00B972DC">
              <w:rPr>
                <w:szCs w:val="20"/>
              </w:rPr>
              <w:t xml:space="preserve">Provide opportunities for students to </w:t>
            </w:r>
            <w:proofErr w:type="spellStart"/>
            <w:r w:rsidRPr="00B972DC">
              <w:rPr>
                <w:szCs w:val="20"/>
              </w:rPr>
              <w:t>practise</w:t>
            </w:r>
            <w:proofErr w:type="spellEnd"/>
            <w:r w:rsidRPr="00B972DC">
              <w:rPr>
                <w:szCs w:val="20"/>
              </w:rPr>
              <w:t xml:space="preserve"> the following strategies:</w:t>
            </w:r>
          </w:p>
          <w:p w14:paraId="46A1DE1A" w14:textId="77777777" w:rsidR="00051273" w:rsidRPr="00D80B0F" w:rsidRDefault="00051273" w:rsidP="00D80B0F">
            <w:pPr>
              <w:pStyle w:val="TableListParagraph"/>
              <w:numPr>
                <w:ilvl w:val="0"/>
                <w:numId w:val="19"/>
              </w:numPr>
              <w:ind w:left="360"/>
            </w:pPr>
            <w:r>
              <w:rPr>
                <w:szCs w:val="20"/>
              </w:rPr>
              <w:t>lear</w:t>
            </w:r>
            <w:r w:rsidRPr="00D80B0F">
              <w:t xml:space="preserve">n vocabulary and set phrases in </w:t>
            </w:r>
            <w:proofErr w:type="gramStart"/>
            <w:r w:rsidRPr="00D80B0F">
              <w:t>context</w:t>
            </w:r>
            <w:proofErr w:type="gramEnd"/>
          </w:p>
          <w:p w14:paraId="4AD272C5" w14:textId="77777777" w:rsidR="00051273" w:rsidRPr="00D80B0F" w:rsidRDefault="00051273" w:rsidP="00D80B0F">
            <w:pPr>
              <w:pStyle w:val="TableListParagraph"/>
              <w:numPr>
                <w:ilvl w:val="0"/>
                <w:numId w:val="19"/>
              </w:numPr>
              <w:ind w:left="360"/>
            </w:pPr>
            <w:r w:rsidRPr="00D80B0F">
              <w:t xml:space="preserve">reflect on cultural meanings, including register and </w:t>
            </w:r>
            <w:proofErr w:type="gramStart"/>
            <w:r w:rsidRPr="00D80B0F">
              <w:t>tone</w:t>
            </w:r>
            <w:proofErr w:type="gramEnd"/>
          </w:p>
          <w:p w14:paraId="0689DBEB" w14:textId="77777777" w:rsidR="00051273" w:rsidRPr="00D80B0F" w:rsidRDefault="00051273" w:rsidP="00D80B0F">
            <w:pPr>
              <w:pStyle w:val="TableListParagraph"/>
              <w:numPr>
                <w:ilvl w:val="0"/>
                <w:numId w:val="19"/>
              </w:numPr>
              <w:ind w:left="360"/>
            </w:pPr>
            <w:proofErr w:type="spellStart"/>
            <w:r w:rsidRPr="00D80B0F">
              <w:t>analyse</w:t>
            </w:r>
            <w:proofErr w:type="spellEnd"/>
            <w:r w:rsidRPr="00D80B0F">
              <w:t xml:space="preserve"> and evaluate information and </w:t>
            </w:r>
            <w:proofErr w:type="gramStart"/>
            <w:r w:rsidRPr="00D80B0F">
              <w:t>ideas</w:t>
            </w:r>
            <w:proofErr w:type="gramEnd"/>
          </w:p>
          <w:p w14:paraId="71C66C82" w14:textId="334C0869" w:rsidR="00051273" w:rsidRPr="00D80B0F" w:rsidRDefault="00051273" w:rsidP="00D80B0F">
            <w:pPr>
              <w:pStyle w:val="TableListParagraph"/>
              <w:numPr>
                <w:ilvl w:val="0"/>
                <w:numId w:val="19"/>
              </w:numPr>
              <w:ind w:left="360"/>
            </w:pPr>
            <w:r w:rsidRPr="00D80B0F">
              <w:t xml:space="preserve">use synonyms for variety </w:t>
            </w:r>
            <w:r w:rsidR="00B70023">
              <w:t>in</w:t>
            </w:r>
            <w:r w:rsidRPr="00D80B0F">
              <w:t xml:space="preserve"> sentences,</w:t>
            </w:r>
            <w:r w:rsidR="00B70023">
              <w:t xml:space="preserve"> and</w:t>
            </w:r>
            <w:r w:rsidRPr="00D80B0F">
              <w:t xml:space="preserve"> conjunctions to link </w:t>
            </w:r>
            <w:proofErr w:type="gramStart"/>
            <w:r w:rsidRPr="00D80B0F">
              <w:t>sentences</w:t>
            </w:r>
            <w:proofErr w:type="gramEnd"/>
          </w:p>
          <w:p w14:paraId="643DA286" w14:textId="77777777" w:rsidR="00051273" w:rsidRPr="00D80B0F" w:rsidRDefault="00051273" w:rsidP="00D80B0F">
            <w:pPr>
              <w:pStyle w:val="TableListParagraph"/>
              <w:numPr>
                <w:ilvl w:val="0"/>
                <w:numId w:val="19"/>
              </w:numPr>
              <w:ind w:left="360"/>
            </w:pPr>
            <w:proofErr w:type="spellStart"/>
            <w:r w:rsidRPr="00D80B0F">
              <w:t>organise</w:t>
            </w:r>
            <w:proofErr w:type="spellEnd"/>
            <w:r w:rsidRPr="00D80B0F">
              <w:t xml:space="preserve"> and maintain coherence of the written </w:t>
            </w:r>
            <w:proofErr w:type="gramStart"/>
            <w:r w:rsidRPr="00D80B0F">
              <w:t>text</w:t>
            </w:r>
            <w:proofErr w:type="gramEnd"/>
          </w:p>
          <w:p w14:paraId="2B90CCB7" w14:textId="77777777" w:rsidR="00051273" w:rsidRPr="00D80B0F" w:rsidRDefault="00051273" w:rsidP="00D80B0F">
            <w:pPr>
              <w:pStyle w:val="TableListParagraph"/>
              <w:numPr>
                <w:ilvl w:val="0"/>
                <w:numId w:val="19"/>
              </w:numPr>
              <w:ind w:left="360"/>
            </w:pPr>
            <w:r w:rsidRPr="00D80B0F">
              <w:t xml:space="preserve">evaluate and redraft written texts to enhance </w:t>
            </w:r>
            <w:proofErr w:type="gramStart"/>
            <w:r w:rsidRPr="00D80B0F">
              <w:t>meaning</w:t>
            </w:r>
            <w:proofErr w:type="gramEnd"/>
          </w:p>
          <w:p w14:paraId="6D0A60BE" w14:textId="1365F3D0" w:rsidR="00C83F17" w:rsidRPr="005F5BE3" w:rsidRDefault="00051273" w:rsidP="00D80B0F">
            <w:pPr>
              <w:pStyle w:val="TableListParagraph"/>
              <w:numPr>
                <w:ilvl w:val="0"/>
                <w:numId w:val="19"/>
              </w:numPr>
              <w:ind w:left="360"/>
              <w:rPr>
                <w:bCs/>
                <w:szCs w:val="20"/>
              </w:rPr>
            </w:pPr>
            <w:r w:rsidRPr="00D80B0F">
              <w:t>proofre</w:t>
            </w:r>
            <w:r>
              <w:rPr>
                <w:szCs w:val="20"/>
              </w:rPr>
              <w:t xml:space="preserve">ad text </w:t>
            </w:r>
            <w:r w:rsidR="005D0CB2">
              <w:rPr>
                <w:szCs w:val="20"/>
              </w:rPr>
              <w:t xml:space="preserve">once </w:t>
            </w:r>
            <w:r>
              <w:rPr>
                <w:szCs w:val="20"/>
              </w:rPr>
              <w:t>written</w:t>
            </w:r>
            <w:r w:rsidR="006C4ABD">
              <w:rPr>
                <w:bCs/>
                <w:szCs w:val="20"/>
              </w:rPr>
              <w:t>.</w:t>
            </w:r>
          </w:p>
          <w:p w14:paraId="422E582D" w14:textId="77777777" w:rsidR="00F3544E" w:rsidRPr="00B972DC" w:rsidRDefault="00F3544E" w:rsidP="007D6E0A">
            <w:pPr>
              <w:spacing w:after="0"/>
              <w:rPr>
                <w:szCs w:val="20"/>
              </w:rPr>
            </w:pPr>
            <w:r w:rsidRPr="00B972DC">
              <w:rPr>
                <w:szCs w:val="20"/>
              </w:rPr>
              <w:t xml:space="preserve">Dictionaries </w:t>
            </w:r>
          </w:p>
          <w:p w14:paraId="06F999A2" w14:textId="77777777" w:rsidR="00694343" w:rsidRPr="0095233E" w:rsidRDefault="00694343" w:rsidP="00D80B0F">
            <w:pPr>
              <w:pStyle w:val="TableListParagraph"/>
              <w:numPr>
                <w:ilvl w:val="0"/>
                <w:numId w:val="23"/>
              </w:numPr>
              <w:ind w:left="360"/>
              <w:rPr>
                <w:szCs w:val="20"/>
              </w:rPr>
            </w:pPr>
            <w:r w:rsidRPr="00D80B0F">
              <w:t>develop</w:t>
            </w:r>
            <w:r>
              <w:rPr>
                <w:szCs w:val="20"/>
              </w:rPr>
              <w:t xml:space="preserve"> the necessary skills to </w:t>
            </w:r>
            <w:r w:rsidR="00EF27D4">
              <w:rPr>
                <w:szCs w:val="20"/>
              </w:rPr>
              <w:t xml:space="preserve">use </w:t>
            </w:r>
            <w:r w:rsidRPr="0095233E">
              <w:rPr>
                <w:szCs w:val="20"/>
              </w:rPr>
              <w:t xml:space="preserve">monolingual or </w:t>
            </w:r>
            <w:r>
              <w:rPr>
                <w:szCs w:val="20"/>
              </w:rPr>
              <w:t xml:space="preserve">bilingual </w:t>
            </w:r>
            <w:r w:rsidR="00FE0767">
              <w:rPr>
                <w:szCs w:val="20"/>
              </w:rPr>
              <w:t>dictionaries</w:t>
            </w:r>
            <w:r>
              <w:rPr>
                <w:szCs w:val="20"/>
              </w:rPr>
              <w:t xml:space="preserve"> effectively.</w:t>
            </w:r>
          </w:p>
          <w:p w14:paraId="308782D1" w14:textId="77777777" w:rsidR="00F3544E" w:rsidRDefault="00F3544E" w:rsidP="00C43D17">
            <w:pPr>
              <w:pStyle w:val="SCSATableHeading"/>
              <w:rPr>
                <w:rFonts w:cs="Arial"/>
              </w:rPr>
            </w:pPr>
            <w:r w:rsidRPr="00B972DC">
              <w:rPr>
                <w:rFonts w:cs="Arial"/>
              </w:rPr>
              <w:t xml:space="preserve">Assessment </w:t>
            </w:r>
            <w:r w:rsidR="004D5E11">
              <w:rPr>
                <w:rFonts w:cs="Arial"/>
              </w:rPr>
              <w:t>Task 5</w:t>
            </w:r>
            <w:r>
              <w:rPr>
                <w:rFonts w:cs="Arial"/>
              </w:rPr>
              <w:t>:</w:t>
            </w:r>
            <w:r w:rsidRPr="00E435A7">
              <w:t xml:space="preserve"> </w:t>
            </w:r>
            <w:r w:rsidR="00051273">
              <w:rPr>
                <w:lang w:bidi="hi-IN"/>
              </w:rPr>
              <w:t>Written communication</w:t>
            </w:r>
          </w:p>
          <w:p w14:paraId="59B250C9" w14:textId="51E8EE47" w:rsidR="00F3544E" w:rsidRPr="00475A7C" w:rsidRDefault="00051273" w:rsidP="007D6E0A">
            <w:pPr>
              <w:tabs>
                <w:tab w:val="left" w:pos="1980"/>
              </w:tabs>
              <w:spacing w:after="0" w:line="235" w:lineRule="auto"/>
              <w:rPr>
                <w:b/>
                <w:szCs w:val="20"/>
              </w:rPr>
            </w:pPr>
            <w:r w:rsidRPr="00F73959">
              <w:rPr>
                <w:bCs/>
                <w:szCs w:val="20"/>
              </w:rPr>
              <w:t xml:space="preserve">Write a </w:t>
            </w:r>
            <w:r w:rsidR="00EE0AF5" w:rsidRPr="00F73959">
              <w:rPr>
                <w:bCs/>
                <w:szCs w:val="20"/>
              </w:rPr>
              <w:t>personal letter</w:t>
            </w:r>
            <w:r w:rsidR="00CF763B" w:rsidRPr="00F73959">
              <w:rPr>
                <w:bCs/>
                <w:szCs w:val="20"/>
              </w:rPr>
              <w:t>/email</w:t>
            </w:r>
            <w:r w:rsidR="005D0CB2">
              <w:rPr>
                <w:bCs/>
                <w:szCs w:val="20"/>
              </w:rPr>
              <w:t xml:space="preserve"> of</w:t>
            </w:r>
            <w:r w:rsidR="005D0CB2" w:rsidRPr="00F73959">
              <w:rPr>
                <w:bCs/>
                <w:szCs w:val="20"/>
              </w:rPr>
              <w:t xml:space="preserve"> </w:t>
            </w:r>
            <w:r w:rsidR="00575C68" w:rsidRPr="00F73959">
              <w:rPr>
                <w:bCs/>
                <w:szCs w:val="20"/>
              </w:rPr>
              <w:t>approximately 30</w:t>
            </w:r>
            <w:r w:rsidRPr="00F73959">
              <w:rPr>
                <w:bCs/>
                <w:szCs w:val="20"/>
              </w:rPr>
              <w:t xml:space="preserve">0 words in </w:t>
            </w:r>
            <w:r w:rsidR="00DF5639" w:rsidRPr="00F73959">
              <w:rPr>
                <w:bCs/>
                <w:szCs w:val="20"/>
              </w:rPr>
              <w:t>Korean</w:t>
            </w:r>
            <w:r w:rsidRPr="00F73959">
              <w:rPr>
                <w:bCs/>
                <w:szCs w:val="20"/>
              </w:rPr>
              <w:t>.</w:t>
            </w:r>
          </w:p>
        </w:tc>
      </w:tr>
      <w:tr w:rsidR="00D57E35" w:rsidRPr="00B972DC" w14:paraId="0C7EA679" w14:textId="77777777" w:rsidTr="007D6E0A">
        <w:trPr>
          <w:trHeight w:val="963"/>
        </w:trPr>
        <w:tc>
          <w:tcPr>
            <w:tcW w:w="1389" w:type="dxa"/>
            <w:shd w:val="clear" w:color="auto" w:fill="E4D8EB" w:themeFill="accent4" w:themeFillTint="66"/>
            <w:vAlign w:val="center"/>
          </w:tcPr>
          <w:p w14:paraId="1C405662" w14:textId="07A4F6CF" w:rsidR="00D57E35" w:rsidRPr="00B972DC" w:rsidRDefault="00D57E35" w:rsidP="007D6E0A">
            <w:pPr>
              <w:spacing w:after="0"/>
              <w:jc w:val="center"/>
              <w:rPr>
                <w:szCs w:val="20"/>
              </w:rPr>
            </w:pPr>
            <w:r>
              <w:rPr>
                <w:szCs w:val="20"/>
              </w:rPr>
              <w:lastRenderedPageBreak/>
              <w:t>6</w:t>
            </w:r>
            <w:r w:rsidR="007D6E0A">
              <w:rPr>
                <w:szCs w:val="20"/>
              </w:rPr>
              <w:t>–</w:t>
            </w:r>
            <w:r>
              <w:rPr>
                <w:szCs w:val="20"/>
              </w:rPr>
              <w:t>10</w:t>
            </w:r>
          </w:p>
        </w:tc>
        <w:tc>
          <w:tcPr>
            <w:tcW w:w="8223" w:type="dxa"/>
          </w:tcPr>
          <w:p w14:paraId="6B3E9FA7" w14:textId="77777777" w:rsidR="00D57E35" w:rsidRPr="00F73959" w:rsidRDefault="00D57E35" w:rsidP="00C43D17">
            <w:pPr>
              <w:pStyle w:val="SCSATableHeadingnospace"/>
            </w:pPr>
            <w:r w:rsidRPr="00F73959">
              <w:t>Perspectives and topics</w:t>
            </w:r>
          </w:p>
          <w:p w14:paraId="5C7FB065" w14:textId="77777777" w:rsidR="00D57E35" w:rsidRPr="00F73959" w:rsidRDefault="00D57E35" w:rsidP="007D6E0A">
            <w:pPr>
              <w:spacing w:after="0"/>
              <w:rPr>
                <w:szCs w:val="20"/>
              </w:rPr>
            </w:pPr>
            <w:r w:rsidRPr="00F73959">
              <w:rPr>
                <w:szCs w:val="20"/>
              </w:rPr>
              <w:t>Provide opportunities for learning and ass</w:t>
            </w:r>
            <w:r w:rsidR="006463D1" w:rsidRPr="00F73959">
              <w:rPr>
                <w:szCs w:val="20"/>
              </w:rPr>
              <w:t>essment on the following perspective</w:t>
            </w:r>
            <w:r w:rsidRPr="00F73959">
              <w:rPr>
                <w:szCs w:val="20"/>
              </w:rPr>
              <w:t xml:space="preserve"> and topic:</w:t>
            </w:r>
          </w:p>
          <w:p w14:paraId="299EEDBB" w14:textId="5F681CD6" w:rsidR="00D57E35" w:rsidRPr="001E7463" w:rsidRDefault="00D57E35" w:rsidP="007D6E0A">
            <w:pPr>
              <w:autoSpaceDE w:val="0"/>
              <w:autoSpaceDN w:val="0"/>
              <w:adjustRightInd w:val="0"/>
              <w:spacing w:after="0"/>
              <w:rPr>
                <w:szCs w:val="20"/>
              </w:rPr>
            </w:pPr>
            <w:r w:rsidRPr="001E7463">
              <w:rPr>
                <w:szCs w:val="20"/>
              </w:rPr>
              <w:t>Community</w:t>
            </w:r>
            <w:r w:rsidR="00D6591D" w:rsidRPr="001E7463">
              <w:rPr>
                <w:szCs w:val="20"/>
              </w:rPr>
              <w:t xml:space="preserve"> </w:t>
            </w:r>
            <w:r w:rsidRPr="001E7463">
              <w:rPr>
                <w:szCs w:val="20"/>
              </w:rPr>
              <w:t>–</w:t>
            </w:r>
            <w:r w:rsidR="00225BF6" w:rsidRPr="001E7463">
              <w:rPr>
                <w:szCs w:val="20"/>
              </w:rPr>
              <w:t xml:space="preserve"> </w:t>
            </w:r>
            <w:r w:rsidR="009B1AE5" w:rsidRPr="001E7463">
              <w:rPr>
                <w:szCs w:val="20"/>
              </w:rPr>
              <w:t>Korea</w:t>
            </w:r>
            <w:r w:rsidR="00225BF6" w:rsidRPr="001E7463">
              <w:rPr>
                <w:szCs w:val="20"/>
              </w:rPr>
              <w:t xml:space="preserve">n identity in the </w:t>
            </w:r>
            <w:r w:rsidR="00E57586" w:rsidRPr="001E7463">
              <w:rPr>
                <w:szCs w:val="20"/>
              </w:rPr>
              <w:t>international context</w:t>
            </w:r>
            <w:r w:rsidR="00225BF6" w:rsidRPr="001E7463">
              <w:rPr>
                <w:szCs w:val="20"/>
              </w:rPr>
              <w:t>.</w:t>
            </w:r>
            <w:r w:rsidR="00E57586" w:rsidRPr="001E7463">
              <w:rPr>
                <w:szCs w:val="20"/>
              </w:rPr>
              <w:t xml:space="preserve"> </w:t>
            </w:r>
            <w:proofErr w:type="gramStart"/>
            <w:r w:rsidR="00E57586" w:rsidRPr="001E7463">
              <w:rPr>
                <w:szCs w:val="20"/>
              </w:rPr>
              <w:t xml:space="preserve">Students </w:t>
            </w:r>
            <w:r w:rsidR="005D0CB2" w:rsidRPr="001E7463">
              <w:rPr>
                <w:szCs w:val="20"/>
              </w:rPr>
              <w:t xml:space="preserve"> investigate</w:t>
            </w:r>
            <w:proofErr w:type="gramEnd"/>
            <w:r w:rsidR="005D0CB2" w:rsidRPr="001E7463">
              <w:rPr>
                <w:szCs w:val="20"/>
              </w:rPr>
              <w:t xml:space="preserve"> </w:t>
            </w:r>
            <w:r w:rsidR="00E57586" w:rsidRPr="001E7463">
              <w:rPr>
                <w:szCs w:val="20"/>
              </w:rPr>
              <w:t>the place of Korean-speaking communities in the world, including international migration experiences.</w:t>
            </w:r>
            <w:r w:rsidRPr="001E7463">
              <w:rPr>
                <w:szCs w:val="20"/>
              </w:rPr>
              <w:t xml:space="preserve"> </w:t>
            </w:r>
          </w:p>
          <w:p w14:paraId="5112ED02" w14:textId="77777777" w:rsidR="00D57E35" w:rsidRPr="00F73959" w:rsidRDefault="00D57E35" w:rsidP="00C43D17">
            <w:pPr>
              <w:pStyle w:val="SCSATableHeading"/>
            </w:pPr>
            <w:r w:rsidRPr="00F73959">
              <w:t>Text types</w:t>
            </w:r>
            <w:r w:rsidR="006A687E" w:rsidRPr="00F73959">
              <w:t xml:space="preserve"> and styles of writing</w:t>
            </w:r>
          </w:p>
          <w:p w14:paraId="5E1B49E7" w14:textId="77777777" w:rsidR="00AE005D" w:rsidRPr="00F73959" w:rsidRDefault="00AE005D" w:rsidP="007D6E0A">
            <w:pPr>
              <w:autoSpaceDE w:val="0"/>
              <w:autoSpaceDN w:val="0"/>
              <w:adjustRightInd w:val="0"/>
              <w:spacing w:after="0"/>
              <w:rPr>
                <w:bCs/>
                <w:szCs w:val="20"/>
              </w:rPr>
            </w:pPr>
            <w:r w:rsidRPr="00F73959">
              <w:rPr>
                <w:bCs/>
                <w:szCs w:val="20"/>
              </w:rPr>
              <w:t>Text types</w:t>
            </w:r>
          </w:p>
          <w:p w14:paraId="57EF1D80" w14:textId="06EB69E8" w:rsidR="00D57E35" w:rsidRPr="00F73959" w:rsidRDefault="00D57E35" w:rsidP="007D6E0A">
            <w:pPr>
              <w:spacing w:after="0"/>
              <w:rPr>
                <w:szCs w:val="20"/>
              </w:rPr>
            </w:pPr>
            <w:r w:rsidRPr="00F73959">
              <w:rPr>
                <w:szCs w:val="20"/>
              </w:rPr>
              <w:t>Provide opportunities for students to respond to</w:t>
            </w:r>
            <w:r w:rsidR="00EB72FF" w:rsidRPr="00F73959">
              <w:rPr>
                <w:szCs w:val="20"/>
              </w:rPr>
              <w:t xml:space="preserve">, and/or </w:t>
            </w:r>
            <w:r w:rsidRPr="00F73959">
              <w:rPr>
                <w:szCs w:val="20"/>
              </w:rPr>
              <w:t>produce the following text types:</w:t>
            </w:r>
          </w:p>
          <w:p w14:paraId="0B4B97A3" w14:textId="77777777" w:rsidR="004F333D" w:rsidRPr="00D80B0F" w:rsidRDefault="004F333D" w:rsidP="00D80B0F">
            <w:pPr>
              <w:pStyle w:val="TableListParagraph"/>
              <w:numPr>
                <w:ilvl w:val="0"/>
                <w:numId w:val="16"/>
              </w:numPr>
            </w:pPr>
            <w:r w:rsidRPr="00D80B0F">
              <w:t>account</w:t>
            </w:r>
          </w:p>
          <w:p w14:paraId="6E04FD69" w14:textId="77777777" w:rsidR="004F333D" w:rsidRPr="00D80B0F" w:rsidRDefault="004F333D" w:rsidP="00D80B0F">
            <w:pPr>
              <w:pStyle w:val="TableListParagraph"/>
              <w:numPr>
                <w:ilvl w:val="0"/>
                <w:numId w:val="16"/>
              </w:numPr>
            </w:pPr>
            <w:r w:rsidRPr="00D80B0F">
              <w:t>article</w:t>
            </w:r>
          </w:p>
          <w:p w14:paraId="507AA3FF" w14:textId="77777777" w:rsidR="004F333D" w:rsidRPr="00D80B0F" w:rsidRDefault="004F333D" w:rsidP="00D80B0F">
            <w:pPr>
              <w:pStyle w:val="TableListParagraph"/>
              <w:numPr>
                <w:ilvl w:val="0"/>
                <w:numId w:val="16"/>
              </w:numPr>
            </w:pPr>
            <w:r w:rsidRPr="00D80B0F">
              <w:t>conversation</w:t>
            </w:r>
          </w:p>
          <w:p w14:paraId="0BF25B69" w14:textId="77777777" w:rsidR="004F333D" w:rsidRPr="00D80B0F" w:rsidRDefault="004F333D" w:rsidP="00D80B0F">
            <w:pPr>
              <w:pStyle w:val="TableListParagraph"/>
              <w:numPr>
                <w:ilvl w:val="0"/>
                <w:numId w:val="16"/>
              </w:numPr>
            </w:pPr>
            <w:r w:rsidRPr="00D80B0F">
              <w:t>letter</w:t>
            </w:r>
          </w:p>
          <w:p w14:paraId="6BA98297" w14:textId="77777777" w:rsidR="004F333D" w:rsidRPr="00D80B0F" w:rsidRDefault="004F333D" w:rsidP="00D80B0F">
            <w:pPr>
              <w:pStyle w:val="TableListParagraph"/>
              <w:numPr>
                <w:ilvl w:val="0"/>
                <w:numId w:val="16"/>
              </w:numPr>
            </w:pPr>
            <w:r w:rsidRPr="00D80B0F">
              <w:t>review</w:t>
            </w:r>
          </w:p>
          <w:p w14:paraId="6103C494" w14:textId="14A185BA" w:rsidR="004F333D" w:rsidRPr="00F73959" w:rsidRDefault="001A704C" w:rsidP="00D80B0F">
            <w:pPr>
              <w:pStyle w:val="TableListParagraph"/>
              <w:numPr>
                <w:ilvl w:val="0"/>
                <w:numId w:val="16"/>
              </w:numPr>
              <w:rPr>
                <w:b/>
                <w:szCs w:val="20"/>
              </w:rPr>
            </w:pPr>
            <w:r w:rsidRPr="00D80B0F">
              <w:t>script</w:t>
            </w:r>
            <w:r w:rsidRPr="0044569D">
              <w:rPr>
                <w:rFonts w:cstheme="minorHAnsi"/>
                <w:szCs w:val="20"/>
              </w:rPr>
              <w:t xml:space="preserve"> – speech, interview, dialogue</w:t>
            </w:r>
            <w:r w:rsidR="004F333D" w:rsidRPr="00F73959">
              <w:rPr>
                <w:szCs w:val="20"/>
              </w:rPr>
              <w:t>.</w:t>
            </w:r>
          </w:p>
          <w:p w14:paraId="689946FE" w14:textId="77777777" w:rsidR="00E35E7E" w:rsidRPr="00F73959" w:rsidRDefault="00E35E7E" w:rsidP="007D6E0A">
            <w:pPr>
              <w:autoSpaceDE w:val="0"/>
              <w:autoSpaceDN w:val="0"/>
              <w:adjustRightInd w:val="0"/>
              <w:spacing w:after="0"/>
              <w:rPr>
                <w:szCs w:val="20"/>
              </w:rPr>
            </w:pPr>
            <w:r w:rsidRPr="00F73959">
              <w:rPr>
                <w:szCs w:val="20"/>
              </w:rPr>
              <w:t>Styles of writing</w:t>
            </w:r>
          </w:p>
          <w:p w14:paraId="5B456752" w14:textId="26039B2F" w:rsidR="002C1593" w:rsidRPr="00F73959" w:rsidRDefault="002C1593" w:rsidP="007D6E0A">
            <w:pPr>
              <w:autoSpaceDE w:val="0"/>
              <w:autoSpaceDN w:val="0"/>
              <w:adjustRightInd w:val="0"/>
              <w:spacing w:after="0"/>
              <w:rPr>
                <w:szCs w:val="20"/>
              </w:rPr>
            </w:pPr>
            <w:r w:rsidRPr="00F73959">
              <w:rPr>
                <w:szCs w:val="20"/>
              </w:rPr>
              <w:t>Provide opportunities for students to respond and produce the following styles of writing:</w:t>
            </w:r>
          </w:p>
          <w:p w14:paraId="1099A7F5" w14:textId="1507FAC8" w:rsidR="00E35E7E" w:rsidRPr="00D80B0F" w:rsidRDefault="00E35E7E" w:rsidP="00D80B0F">
            <w:pPr>
              <w:pStyle w:val="TableListParagraph"/>
              <w:numPr>
                <w:ilvl w:val="0"/>
                <w:numId w:val="16"/>
              </w:numPr>
            </w:pPr>
            <w:r w:rsidRPr="00F73959">
              <w:rPr>
                <w:szCs w:val="20"/>
              </w:rPr>
              <w:t>p</w:t>
            </w:r>
            <w:r w:rsidRPr="00D80B0F">
              <w:t>ersonal</w:t>
            </w:r>
          </w:p>
          <w:p w14:paraId="71CD1C72" w14:textId="77777777" w:rsidR="00E35E7E" w:rsidRPr="00D80B0F" w:rsidRDefault="00E35E7E" w:rsidP="00D80B0F">
            <w:pPr>
              <w:pStyle w:val="TableListParagraph"/>
              <w:numPr>
                <w:ilvl w:val="0"/>
                <w:numId w:val="16"/>
              </w:numPr>
            </w:pPr>
            <w:r w:rsidRPr="00D80B0F">
              <w:t>persuasive</w:t>
            </w:r>
          </w:p>
          <w:p w14:paraId="64C93554" w14:textId="77777777" w:rsidR="006C3B08" w:rsidRPr="00F73959" w:rsidRDefault="006C3B08" w:rsidP="00D80B0F">
            <w:pPr>
              <w:pStyle w:val="TableListParagraph"/>
              <w:numPr>
                <w:ilvl w:val="0"/>
                <w:numId w:val="16"/>
              </w:numPr>
              <w:rPr>
                <w:szCs w:val="20"/>
              </w:rPr>
            </w:pPr>
            <w:r w:rsidRPr="00D80B0F">
              <w:t>ref</w:t>
            </w:r>
            <w:r w:rsidRPr="00F73959">
              <w:rPr>
                <w:szCs w:val="20"/>
              </w:rPr>
              <w:t>lective.</w:t>
            </w:r>
          </w:p>
          <w:p w14:paraId="160FB15C" w14:textId="77777777" w:rsidR="00D57E35" w:rsidRPr="00F73959" w:rsidRDefault="00D57E35" w:rsidP="00C43D17">
            <w:pPr>
              <w:pStyle w:val="SCSATableHeading"/>
            </w:pPr>
            <w:r w:rsidRPr="00F73959">
              <w:t>Linguistic resources</w:t>
            </w:r>
          </w:p>
          <w:p w14:paraId="7313C1BA" w14:textId="77777777" w:rsidR="00D57E35" w:rsidRPr="00F73959" w:rsidRDefault="00D57E35" w:rsidP="007D6E0A">
            <w:pPr>
              <w:spacing w:after="0"/>
              <w:rPr>
                <w:szCs w:val="20"/>
              </w:rPr>
            </w:pPr>
            <w:r w:rsidRPr="00F73959">
              <w:rPr>
                <w:szCs w:val="20"/>
              </w:rPr>
              <w:t>Provide opportunities for students to acquire and use the following resources:</w:t>
            </w:r>
          </w:p>
          <w:p w14:paraId="57FBFC52" w14:textId="77777777" w:rsidR="00D57E35" w:rsidRPr="00F73959" w:rsidRDefault="00D57E35" w:rsidP="007D6E0A">
            <w:pPr>
              <w:pStyle w:val="ListParagraph"/>
              <w:autoSpaceDE w:val="0"/>
              <w:autoSpaceDN w:val="0"/>
              <w:adjustRightInd w:val="0"/>
              <w:spacing w:after="0"/>
              <w:ind w:left="284" w:hanging="284"/>
              <w:rPr>
                <w:szCs w:val="20"/>
              </w:rPr>
            </w:pPr>
            <w:r w:rsidRPr="00F73959">
              <w:rPr>
                <w:szCs w:val="20"/>
              </w:rPr>
              <w:t>Vocabulary</w:t>
            </w:r>
          </w:p>
          <w:p w14:paraId="790BCA73" w14:textId="77777777" w:rsidR="00756534" w:rsidRPr="00F73959" w:rsidRDefault="00756534" w:rsidP="00D80B0F">
            <w:pPr>
              <w:pStyle w:val="TableListParagraph"/>
              <w:numPr>
                <w:ilvl w:val="0"/>
                <w:numId w:val="16"/>
              </w:numPr>
              <w:rPr>
                <w:b/>
                <w:szCs w:val="20"/>
              </w:rPr>
            </w:pPr>
            <w:r w:rsidRPr="00F73959">
              <w:rPr>
                <w:szCs w:val="20"/>
              </w:rPr>
              <w:t xml:space="preserve">introduce </w:t>
            </w:r>
            <w:r w:rsidRPr="00D80B0F">
              <w:t>new</w:t>
            </w:r>
            <w:r w:rsidRPr="00F73959">
              <w:rPr>
                <w:szCs w:val="20"/>
              </w:rPr>
              <w:t xml:space="preserve"> vocabulary, phrases and expressions through texts used related to the place of </w:t>
            </w:r>
            <w:r w:rsidR="00DF5639" w:rsidRPr="00F73959">
              <w:rPr>
                <w:szCs w:val="20"/>
              </w:rPr>
              <w:t>Korean</w:t>
            </w:r>
            <w:r w:rsidRPr="00F73959">
              <w:rPr>
                <w:szCs w:val="20"/>
              </w:rPr>
              <w:t>-speaking communities in Australia through migration experiences.</w:t>
            </w:r>
          </w:p>
          <w:p w14:paraId="546296DC" w14:textId="77777777" w:rsidR="00D57E35" w:rsidRPr="00F73959" w:rsidRDefault="00D57E35" w:rsidP="007D6E0A">
            <w:pPr>
              <w:autoSpaceDE w:val="0"/>
              <w:autoSpaceDN w:val="0"/>
              <w:adjustRightInd w:val="0"/>
              <w:spacing w:after="0"/>
              <w:rPr>
                <w:szCs w:val="20"/>
              </w:rPr>
            </w:pPr>
            <w:r w:rsidRPr="00F73959">
              <w:rPr>
                <w:szCs w:val="20"/>
              </w:rPr>
              <w:t>Grammar</w:t>
            </w:r>
          </w:p>
          <w:p w14:paraId="65426424" w14:textId="7365168A" w:rsidR="000B2750" w:rsidRPr="00D80B0F" w:rsidRDefault="000B2750" w:rsidP="00D80B0F">
            <w:pPr>
              <w:pStyle w:val="TableListParagraph"/>
              <w:numPr>
                <w:ilvl w:val="0"/>
                <w:numId w:val="16"/>
              </w:numPr>
            </w:pPr>
            <w:r w:rsidRPr="00F73959">
              <w:rPr>
                <w:rFonts w:eastAsia="Calibri" w:cstheme="minorHAnsi"/>
                <w:bCs/>
                <w:szCs w:val="20"/>
              </w:rPr>
              <w:t>at</w:t>
            </w:r>
            <w:r w:rsidRPr="00D80B0F">
              <w:t>tributive/adnouns</w:t>
            </w:r>
            <w:r w:rsidR="00DD4905">
              <w:t xml:space="preserve"> (</w:t>
            </w:r>
            <w:r w:rsidRPr="00D80B0F">
              <w:t>determiners</w:t>
            </w:r>
            <w:r w:rsidR="00DD4905">
              <w:t>)</w:t>
            </w:r>
          </w:p>
          <w:p w14:paraId="1601108F" w14:textId="77777777" w:rsidR="005D0CB2" w:rsidRPr="00D80B0F" w:rsidRDefault="005D0CB2" w:rsidP="00D80B0F">
            <w:pPr>
              <w:pStyle w:val="TableListParagraph"/>
              <w:numPr>
                <w:ilvl w:val="0"/>
                <w:numId w:val="16"/>
              </w:numPr>
            </w:pPr>
            <w:r w:rsidRPr="00D80B0F">
              <w:t>complex words†</w:t>
            </w:r>
          </w:p>
          <w:p w14:paraId="3F089A56" w14:textId="77777777" w:rsidR="000B2750" w:rsidRPr="00D80B0F" w:rsidRDefault="000B2750" w:rsidP="00D80B0F">
            <w:pPr>
              <w:pStyle w:val="TableListParagraph"/>
              <w:numPr>
                <w:ilvl w:val="0"/>
                <w:numId w:val="16"/>
              </w:numPr>
            </w:pPr>
            <w:r w:rsidRPr="00D80B0F">
              <w:t xml:space="preserve">descriptive verbs (adjectives) </w:t>
            </w:r>
          </w:p>
          <w:p w14:paraId="01975991" w14:textId="77777777" w:rsidR="000B2750" w:rsidRPr="00D80B0F" w:rsidRDefault="000B2750" w:rsidP="00D80B0F">
            <w:pPr>
              <w:pStyle w:val="TableListParagraph"/>
              <w:numPr>
                <w:ilvl w:val="0"/>
                <w:numId w:val="16"/>
              </w:numPr>
            </w:pPr>
            <w:r w:rsidRPr="00D80B0F">
              <w:t>exclamations</w:t>
            </w:r>
          </w:p>
          <w:p w14:paraId="2653B644" w14:textId="77777777" w:rsidR="000B2750" w:rsidRPr="00D80B0F" w:rsidRDefault="000B2750" w:rsidP="00D80B0F">
            <w:pPr>
              <w:pStyle w:val="TableListParagraph"/>
              <w:numPr>
                <w:ilvl w:val="0"/>
                <w:numId w:val="16"/>
              </w:numPr>
            </w:pPr>
            <w:r w:rsidRPr="00D80B0F">
              <w:t>nouns</w:t>
            </w:r>
          </w:p>
          <w:p w14:paraId="74841715" w14:textId="77777777" w:rsidR="000B2750" w:rsidRPr="00D80B0F" w:rsidRDefault="000B2750" w:rsidP="00D80B0F">
            <w:pPr>
              <w:pStyle w:val="TableListParagraph"/>
              <w:numPr>
                <w:ilvl w:val="0"/>
                <w:numId w:val="16"/>
              </w:numPr>
            </w:pPr>
            <w:r w:rsidRPr="00D80B0F">
              <w:t>numerals</w:t>
            </w:r>
          </w:p>
          <w:p w14:paraId="0A7677CE" w14:textId="77777777" w:rsidR="000B2750" w:rsidRPr="00D80B0F" w:rsidRDefault="000B2750" w:rsidP="00D80B0F">
            <w:pPr>
              <w:pStyle w:val="TableListParagraph"/>
              <w:numPr>
                <w:ilvl w:val="0"/>
                <w:numId w:val="16"/>
              </w:numPr>
            </w:pPr>
            <w:r w:rsidRPr="00D80B0F">
              <w:t>particles</w:t>
            </w:r>
          </w:p>
          <w:p w14:paraId="7DDEDCBE" w14:textId="77777777" w:rsidR="000B2750" w:rsidRPr="00D80B0F" w:rsidRDefault="000B2750" w:rsidP="00D80B0F">
            <w:pPr>
              <w:pStyle w:val="TableListParagraph"/>
              <w:numPr>
                <w:ilvl w:val="0"/>
                <w:numId w:val="16"/>
              </w:numPr>
            </w:pPr>
            <w:r w:rsidRPr="00D80B0F">
              <w:t xml:space="preserve">sentence </w:t>
            </w:r>
            <w:proofErr w:type="gramStart"/>
            <w:r w:rsidRPr="00D80B0F">
              <w:t>types</w:t>
            </w:r>
            <w:proofErr w:type="gramEnd"/>
          </w:p>
          <w:p w14:paraId="69C76D17" w14:textId="0C7819D1" w:rsidR="000B2750" w:rsidRPr="00C43D17" w:rsidRDefault="005D0CB2" w:rsidP="00D80B0F">
            <w:pPr>
              <w:pStyle w:val="TableListParagraph"/>
              <w:numPr>
                <w:ilvl w:val="0"/>
                <w:numId w:val="16"/>
              </w:numPr>
              <w:rPr>
                <w:rFonts w:eastAsia="Calibri" w:cstheme="minorHAnsi"/>
                <w:bCs/>
                <w:szCs w:val="20"/>
              </w:rPr>
            </w:pPr>
            <w:r w:rsidRPr="00D80B0F">
              <w:t>verb</w:t>
            </w:r>
            <w:r w:rsidRPr="00F73959">
              <w:rPr>
                <w:szCs w:val="20"/>
              </w:rPr>
              <w:t xml:space="preserve">s </w:t>
            </w:r>
            <w:r>
              <w:rPr>
                <w:szCs w:val="20"/>
              </w:rPr>
              <w:t>(</w:t>
            </w:r>
            <w:r w:rsidR="000B2750" w:rsidRPr="00F73959">
              <w:rPr>
                <w:szCs w:val="20"/>
              </w:rPr>
              <w:t>processive</w:t>
            </w:r>
            <w:r>
              <w:rPr>
                <w:szCs w:val="20"/>
              </w:rPr>
              <w:t>)</w:t>
            </w:r>
            <w:r w:rsidR="000533D7">
              <w:rPr>
                <w:szCs w:val="20"/>
              </w:rPr>
              <w:t>.</w:t>
            </w:r>
          </w:p>
          <w:p w14:paraId="22B1062A" w14:textId="77777777" w:rsidR="00D57E35" w:rsidRPr="00F73959" w:rsidRDefault="00D57E35" w:rsidP="00E67A7E">
            <w:pPr>
              <w:pStyle w:val="ListParagraph"/>
              <w:keepNext/>
              <w:keepLines/>
              <w:autoSpaceDE w:val="0"/>
              <w:autoSpaceDN w:val="0"/>
              <w:adjustRightInd w:val="0"/>
              <w:spacing w:after="0"/>
              <w:ind w:left="284" w:hanging="284"/>
              <w:rPr>
                <w:szCs w:val="20"/>
              </w:rPr>
            </w:pPr>
            <w:r w:rsidRPr="00F73959">
              <w:rPr>
                <w:szCs w:val="20"/>
              </w:rPr>
              <w:lastRenderedPageBreak/>
              <w:t xml:space="preserve">Sound and writing </w:t>
            </w:r>
            <w:proofErr w:type="gramStart"/>
            <w:r w:rsidRPr="00F73959">
              <w:rPr>
                <w:szCs w:val="20"/>
              </w:rPr>
              <w:t>systems</w:t>
            </w:r>
            <w:proofErr w:type="gramEnd"/>
          </w:p>
          <w:p w14:paraId="7C4647EE" w14:textId="1961EC9D" w:rsidR="00867314" w:rsidRPr="00F73959" w:rsidRDefault="001D7D74" w:rsidP="00D80B0F">
            <w:pPr>
              <w:pStyle w:val="TableListParagraph"/>
              <w:numPr>
                <w:ilvl w:val="0"/>
                <w:numId w:val="16"/>
              </w:numPr>
              <w:rPr>
                <w:szCs w:val="20"/>
              </w:rPr>
            </w:pPr>
            <w:r w:rsidRPr="00F73959">
              <w:rPr>
                <w:szCs w:val="20"/>
              </w:rPr>
              <w:t xml:space="preserve">show understanding and apply knowledge of the </w:t>
            </w:r>
            <w:r w:rsidR="00DF5639" w:rsidRPr="00F73959">
              <w:rPr>
                <w:szCs w:val="20"/>
              </w:rPr>
              <w:t>Korean</w:t>
            </w:r>
            <w:r w:rsidRPr="00F73959">
              <w:rPr>
                <w:szCs w:val="20"/>
              </w:rPr>
              <w:t xml:space="preserve"> sound and writing systems to </w:t>
            </w:r>
            <w:r w:rsidR="002B7385" w:rsidRPr="00F73959">
              <w:rPr>
                <w:rFonts w:eastAsia="Calibri" w:cstheme="minorHAnsi"/>
                <w:bCs/>
                <w:szCs w:val="20"/>
              </w:rPr>
              <w:t>effectively</w:t>
            </w:r>
            <w:r w:rsidR="002B7385" w:rsidRPr="00D80B0F">
              <w:t xml:space="preserve"> </w:t>
            </w:r>
            <w:proofErr w:type="gramStart"/>
            <w:r w:rsidRPr="00D80B0F">
              <w:t>communicate</w:t>
            </w:r>
            <w:r w:rsidRPr="00F73959">
              <w:rPr>
                <w:szCs w:val="20"/>
              </w:rPr>
              <w:t xml:space="preserve"> </w:t>
            </w:r>
            <w:r w:rsidR="002B7385" w:rsidRPr="00F73959">
              <w:rPr>
                <w:szCs w:val="20"/>
              </w:rPr>
              <w:t xml:space="preserve"> </w:t>
            </w:r>
            <w:r w:rsidRPr="00F73959">
              <w:rPr>
                <w:szCs w:val="20"/>
              </w:rPr>
              <w:t>information</w:t>
            </w:r>
            <w:proofErr w:type="gramEnd"/>
            <w:r w:rsidRPr="00F73959">
              <w:rPr>
                <w:szCs w:val="20"/>
              </w:rPr>
              <w:t>, ideas and opinions in a variety of situations.</w:t>
            </w:r>
          </w:p>
          <w:p w14:paraId="2F426B06" w14:textId="77777777" w:rsidR="00360948" w:rsidRPr="00F73959" w:rsidRDefault="00360948" w:rsidP="00C43D17">
            <w:pPr>
              <w:pStyle w:val="SCSATableHeading"/>
            </w:pPr>
            <w:r w:rsidRPr="00F73959">
              <w:t>Intercultural understandings</w:t>
            </w:r>
          </w:p>
          <w:p w14:paraId="22109EDF" w14:textId="77777777" w:rsidR="00360948" w:rsidRPr="00F73959" w:rsidRDefault="00360948" w:rsidP="007D6E0A">
            <w:pPr>
              <w:spacing w:after="0"/>
              <w:rPr>
                <w:szCs w:val="20"/>
              </w:rPr>
            </w:pPr>
            <w:r w:rsidRPr="00F73959">
              <w:rPr>
                <w:szCs w:val="20"/>
              </w:rPr>
              <w:t>Provide opportunities for students to further develop their linguistic and intercultural competence, and enable them to reflect on the ways in which culture influences communication:</w:t>
            </w:r>
          </w:p>
          <w:p w14:paraId="72AB94BE" w14:textId="2AE57EE4" w:rsidR="00360948" w:rsidRPr="00D80B0F" w:rsidRDefault="00F43645" w:rsidP="00D80B0F">
            <w:pPr>
              <w:pStyle w:val="TableListParagraph"/>
              <w:numPr>
                <w:ilvl w:val="0"/>
                <w:numId w:val="16"/>
              </w:numPr>
            </w:pPr>
            <w:r w:rsidRPr="00F73959">
              <w:rPr>
                <w:szCs w:val="20"/>
              </w:rPr>
              <w:t>mi</w:t>
            </w:r>
            <w:r w:rsidRPr="00D80B0F">
              <w:t xml:space="preserve">gration experiences of </w:t>
            </w:r>
            <w:r w:rsidR="000F3CB0" w:rsidRPr="00D80B0F">
              <w:t>Korean community</w:t>
            </w:r>
            <w:r w:rsidRPr="00D80B0F">
              <w:t xml:space="preserve"> speakers (past, present, and future)</w:t>
            </w:r>
          </w:p>
          <w:p w14:paraId="3B764505" w14:textId="2380CD20" w:rsidR="00B84222" w:rsidRPr="00D80B0F" w:rsidRDefault="00360948" w:rsidP="00D80B0F">
            <w:pPr>
              <w:pStyle w:val="TableListParagraph"/>
              <w:numPr>
                <w:ilvl w:val="0"/>
                <w:numId w:val="16"/>
              </w:numPr>
            </w:pPr>
            <w:r w:rsidRPr="00D80B0F">
              <w:t xml:space="preserve">personal migration stories and experiences of </w:t>
            </w:r>
            <w:r w:rsidR="00DF5639" w:rsidRPr="00D80B0F">
              <w:t>Korean</w:t>
            </w:r>
            <w:r w:rsidRPr="00D80B0F">
              <w:t xml:space="preserve"> speakers</w:t>
            </w:r>
          </w:p>
          <w:p w14:paraId="43429E5E" w14:textId="6098E9AC" w:rsidR="00D82D44" w:rsidRPr="00D80B0F" w:rsidRDefault="00BD5531" w:rsidP="00D80B0F">
            <w:pPr>
              <w:pStyle w:val="TableListParagraph"/>
              <w:numPr>
                <w:ilvl w:val="0"/>
                <w:numId w:val="16"/>
              </w:numPr>
            </w:pPr>
            <w:r w:rsidRPr="00D80B0F">
              <w:t>hyphened-</w:t>
            </w:r>
            <w:r w:rsidR="000F3CB0" w:rsidRPr="00D80B0F">
              <w:t>Korean</w:t>
            </w:r>
            <w:r w:rsidRPr="00D80B0F">
              <w:t xml:space="preserve"> identity in different </w:t>
            </w:r>
            <w:r w:rsidR="000F3CB0" w:rsidRPr="00D80B0F">
              <w:t>eras</w:t>
            </w:r>
            <w:r w:rsidR="00757D3D" w:rsidRPr="00D80B0F">
              <w:t>/</w:t>
            </w:r>
            <w:proofErr w:type="gramStart"/>
            <w:r w:rsidR="00757D3D" w:rsidRPr="00D80B0F">
              <w:t>countries</w:t>
            </w:r>
            <w:proofErr w:type="gramEnd"/>
          </w:p>
          <w:p w14:paraId="6DC255E9" w14:textId="2C1F4BB4" w:rsidR="00BD5531" w:rsidRPr="00D80B0F" w:rsidRDefault="00D82D44" w:rsidP="00D80B0F">
            <w:pPr>
              <w:pStyle w:val="TableListParagraph"/>
              <w:numPr>
                <w:ilvl w:val="0"/>
                <w:numId w:val="16"/>
              </w:numPr>
            </w:pPr>
            <w:r w:rsidRPr="00D80B0F">
              <w:t xml:space="preserve">multiple identities in </w:t>
            </w:r>
            <w:r w:rsidR="00BD5531" w:rsidRPr="00D80B0F">
              <w:t>arts</w:t>
            </w:r>
            <w:r w:rsidR="007F0BBA">
              <w:t>,</w:t>
            </w:r>
            <w:r w:rsidRPr="00D80B0F">
              <w:t xml:space="preserve"> e.g. migration identity in arts (Moon Shin: Towards the Universe, a retrospective exhibition)</w:t>
            </w:r>
          </w:p>
          <w:p w14:paraId="5366BCB6" w14:textId="34A68FF6" w:rsidR="00360948" w:rsidRPr="00D80B0F" w:rsidRDefault="00B84222" w:rsidP="00D80B0F">
            <w:pPr>
              <w:pStyle w:val="TableListParagraph"/>
              <w:numPr>
                <w:ilvl w:val="0"/>
                <w:numId w:val="16"/>
              </w:numPr>
            </w:pPr>
            <w:r w:rsidRPr="00D80B0F">
              <w:t>changes</w:t>
            </w:r>
            <w:r w:rsidR="0078050E" w:rsidRPr="00D80B0F">
              <w:t xml:space="preserve"> </w:t>
            </w:r>
            <w:r w:rsidR="000F3CB0" w:rsidRPr="00D80B0F">
              <w:t>in</w:t>
            </w:r>
            <w:r w:rsidR="0078050E" w:rsidRPr="00D80B0F">
              <w:t xml:space="preserve"> the characteristics</w:t>
            </w:r>
            <w:r w:rsidR="00823528" w:rsidRPr="00D80B0F">
              <w:t xml:space="preserve"> </w:t>
            </w:r>
            <w:r w:rsidRPr="00D80B0F">
              <w:t>of immigrants</w:t>
            </w:r>
          </w:p>
          <w:p w14:paraId="27626FB4" w14:textId="59E2ED00" w:rsidR="00912A0C" w:rsidRPr="00D80B0F" w:rsidRDefault="00912A0C" w:rsidP="00D80B0F">
            <w:pPr>
              <w:pStyle w:val="TableListParagraph"/>
              <w:numPr>
                <w:ilvl w:val="0"/>
                <w:numId w:val="16"/>
              </w:numPr>
            </w:pPr>
            <w:r w:rsidRPr="00D80B0F">
              <w:t>the history of Korea’s divided families</w:t>
            </w:r>
          </w:p>
          <w:p w14:paraId="06642137" w14:textId="55EC0E31" w:rsidR="00BD5531" w:rsidRPr="00D80B0F" w:rsidRDefault="00BD5531" w:rsidP="00D80B0F">
            <w:pPr>
              <w:pStyle w:val="TableListParagraph"/>
              <w:numPr>
                <w:ilvl w:val="0"/>
                <w:numId w:val="16"/>
              </w:numPr>
            </w:pPr>
            <w:r w:rsidRPr="00D80B0F">
              <w:t>political and social issues in Korea and in the Korean-speaking communities</w:t>
            </w:r>
          </w:p>
          <w:p w14:paraId="4A5ADFC5" w14:textId="40B64038" w:rsidR="00816EED" w:rsidRPr="00F73959" w:rsidRDefault="00816EED" w:rsidP="00D80B0F">
            <w:pPr>
              <w:pStyle w:val="TableListParagraph"/>
              <w:numPr>
                <w:ilvl w:val="0"/>
                <w:numId w:val="16"/>
              </w:numPr>
              <w:rPr>
                <w:szCs w:val="20"/>
              </w:rPr>
            </w:pPr>
            <w:r w:rsidRPr="00D80B0F">
              <w:t>languag</w:t>
            </w:r>
            <w:r w:rsidRPr="00F73959">
              <w:rPr>
                <w:szCs w:val="20"/>
              </w:rPr>
              <w:t>e changes in Korean-speaking communities in the world in different periods.</w:t>
            </w:r>
          </w:p>
          <w:p w14:paraId="1B476987" w14:textId="77777777" w:rsidR="00360948" w:rsidRPr="00F73959" w:rsidRDefault="00360948" w:rsidP="00C43D17">
            <w:pPr>
              <w:pStyle w:val="SCSATableHeading"/>
            </w:pPr>
            <w:r w:rsidRPr="00F73959">
              <w:t>Language learning and communication strategies</w:t>
            </w:r>
          </w:p>
          <w:p w14:paraId="1DA8152B" w14:textId="77777777" w:rsidR="00360948" w:rsidRPr="00F73959" w:rsidRDefault="00360948" w:rsidP="007D6E0A">
            <w:pPr>
              <w:spacing w:after="0"/>
              <w:rPr>
                <w:b/>
                <w:szCs w:val="20"/>
              </w:rPr>
            </w:pPr>
            <w:r w:rsidRPr="00F73959">
              <w:rPr>
                <w:szCs w:val="20"/>
              </w:rPr>
              <w:t xml:space="preserve">Provide opportunities for students to </w:t>
            </w:r>
            <w:proofErr w:type="spellStart"/>
            <w:r w:rsidRPr="00F73959">
              <w:rPr>
                <w:szCs w:val="20"/>
              </w:rPr>
              <w:t>practise</w:t>
            </w:r>
            <w:proofErr w:type="spellEnd"/>
            <w:r w:rsidRPr="00F73959">
              <w:rPr>
                <w:szCs w:val="20"/>
              </w:rPr>
              <w:t xml:space="preserve"> the following strategies:</w:t>
            </w:r>
          </w:p>
          <w:p w14:paraId="13822BC6" w14:textId="77777777" w:rsidR="005D0CB2" w:rsidRPr="00D80B0F" w:rsidRDefault="005D0CB2" w:rsidP="00D80B0F">
            <w:pPr>
              <w:pStyle w:val="TableListParagraph"/>
              <w:numPr>
                <w:ilvl w:val="0"/>
                <w:numId w:val="16"/>
              </w:numPr>
            </w:pPr>
            <w:r>
              <w:rPr>
                <w:rFonts w:ascii="Calibri" w:hAnsi="Calibri" w:cs="Calibri"/>
                <w:color w:val="000000" w:themeColor="text1"/>
                <w:szCs w:val="20"/>
              </w:rPr>
              <w:t>m</w:t>
            </w:r>
            <w:r w:rsidRPr="00D80B0F">
              <w:t xml:space="preserve">ake links between English and Korean </w:t>
            </w:r>
            <w:proofErr w:type="gramStart"/>
            <w:r w:rsidRPr="00D80B0F">
              <w:t>texts</w:t>
            </w:r>
            <w:proofErr w:type="gramEnd"/>
          </w:p>
          <w:p w14:paraId="5440E424" w14:textId="719C47FA" w:rsidR="00327C56" w:rsidRPr="00D80B0F" w:rsidRDefault="00327C56" w:rsidP="00D80B0F">
            <w:pPr>
              <w:pStyle w:val="TableListParagraph"/>
              <w:numPr>
                <w:ilvl w:val="0"/>
                <w:numId w:val="16"/>
              </w:numPr>
            </w:pPr>
            <w:r w:rsidRPr="00D80B0F">
              <w:t xml:space="preserve">read, listen to and view texts in </w:t>
            </w:r>
            <w:proofErr w:type="gramStart"/>
            <w:r w:rsidRPr="00D80B0F">
              <w:t>Korean</w:t>
            </w:r>
            <w:proofErr w:type="gramEnd"/>
            <w:r w:rsidRPr="00D80B0F">
              <w:t xml:space="preserve"> </w:t>
            </w:r>
          </w:p>
          <w:p w14:paraId="587D2AE5" w14:textId="77777777" w:rsidR="00360948" w:rsidRPr="00D80B0F" w:rsidRDefault="00360948" w:rsidP="00D80B0F">
            <w:pPr>
              <w:pStyle w:val="TableListParagraph"/>
              <w:numPr>
                <w:ilvl w:val="0"/>
                <w:numId w:val="16"/>
              </w:numPr>
            </w:pPr>
            <w:r w:rsidRPr="00D80B0F">
              <w:t xml:space="preserve">reflect on cultural meanings, including register and </w:t>
            </w:r>
            <w:proofErr w:type="gramStart"/>
            <w:r w:rsidRPr="00D80B0F">
              <w:t>tone</w:t>
            </w:r>
            <w:proofErr w:type="gramEnd"/>
          </w:p>
          <w:p w14:paraId="54E369A8" w14:textId="11812FE4" w:rsidR="00327C56" w:rsidRPr="00D80B0F" w:rsidRDefault="00327C56" w:rsidP="00D80B0F">
            <w:pPr>
              <w:pStyle w:val="TableListParagraph"/>
              <w:numPr>
                <w:ilvl w:val="0"/>
                <w:numId w:val="16"/>
              </w:numPr>
            </w:pPr>
            <w:proofErr w:type="spellStart"/>
            <w:r w:rsidRPr="00D80B0F">
              <w:t>recognise</w:t>
            </w:r>
            <w:proofErr w:type="spellEnd"/>
            <w:r w:rsidRPr="00D80B0F">
              <w:t xml:space="preserve"> the attitude, purpose and intention of </w:t>
            </w:r>
            <w:r w:rsidR="005D0CB2" w:rsidRPr="00D80B0F">
              <w:t>a</w:t>
            </w:r>
            <w:r w:rsidR="0044569D" w:rsidRPr="00D80B0F">
              <w:t xml:space="preserve"> </w:t>
            </w:r>
            <w:proofErr w:type="gramStart"/>
            <w:r w:rsidRPr="00D80B0F">
              <w:t>text</w:t>
            </w:r>
            <w:proofErr w:type="gramEnd"/>
          </w:p>
          <w:p w14:paraId="33594366" w14:textId="77777777" w:rsidR="00327C56" w:rsidRPr="00D80B0F" w:rsidRDefault="00327C56" w:rsidP="00D80B0F">
            <w:pPr>
              <w:pStyle w:val="TableListParagraph"/>
              <w:numPr>
                <w:ilvl w:val="0"/>
                <w:numId w:val="16"/>
              </w:numPr>
            </w:pPr>
            <w:r w:rsidRPr="00D80B0F">
              <w:t xml:space="preserve">scan texts, highlight key words and select appropriate </w:t>
            </w:r>
            <w:proofErr w:type="gramStart"/>
            <w:r w:rsidRPr="00D80B0F">
              <w:t>information</w:t>
            </w:r>
            <w:proofErr w:type="gramEnd"/>
          </w:p>
          <w:p w14:paraId="027B7314" w14:textId="21958B5B" w:rsidR="00360948" w:rsidRPr="00D80B0F" w:rsidRDefault="00360948" w:rsidP="00D80B0F">
            <w:pPr>
              <w:pStyle w:val="TableListParagraph"/>
              <w:numPr>
                <w:ilvl w:val="0"/>
                <w:numId w:val="16"/>
              </w:numPr>
            </w:pPr>
            <w:r w:rsidRPr="00D80B0F">
              <w:t>structure an argument</w:t>
            </w:r>
            <w:r w:rsidR="005D0CB2" w:rsidRPr="00D80B0F">
              <w:t>,</w:t>
            </w:r>
            <w:r w:rsidRPr="00D80B0F">
              <w:t xml:space="preserve"> and express ideas and </w:t>
            </w:r>
            <w:proofErr w:type="gramStart"/>
            <w:r w:rsidRPr="00D80B0F">
              <w:t>opinions</w:t>
            </w:r>
            <w:proofErr w:type="gramEnd"/>
          </w:p>
          <w:p w14:paraId="54FA83A2" w14:textId="77777777" w:rsidR="00360948" w:rsidRPr="00D80B0F" w:rsidRDefault="00360948" w:rsidP="00D80B0F">
            <w:pPr>
              <w:pStyle w:val="TableListParagraph"/>
              <w:numPr>
                <w:ilvl w:val="0"/>
                <w:numId w:val="16"/>
              </w:numPr>
            </w:pPr>
            <w:r w:rsidRPr="00D80B0F">
              <w:t xml:space="preserve">use cohesive devices, apply register and grammar, and repair strategies to </w:t>
            </w:r>
            <w:proofErr w:type="spellStart"/>
            <w:r w:rsidRPr="00D80B0F">
              <w:t>practise</w:t>
            </w:r>
            <w:proofErr w:type="spellEnd"/>
            <w:r w:rsidRPr="00D80B0F">
              <w:t xml:space="preserve"> the </w:t>
            </w:r>
            <w:proofErr w:type="gramStart"/>
            <w:r w:rsidRPr="00D80B0F">
              <w:t>language</w:t>
            </w:r>
            <w:proofErr w:type="gramEnd"/>
            <w:r w:rsidRPr="00D80B0F">
              <w:t xml:space="preserve"> </w:t>
            </w:r>
          </w:p>
          <w:p w14:paraId="2998AEA1" w14:textId="77777777" w:rsidR="00360948" w:rsidRPr="00F73959" w:rsidRDefault="00360948" w:rsidP="00D80B0F">
            <w:pPr>
              <w:pStyle w:val="TableListParagraph"/>
              <w:numPr>
                <w:ilvl w:val="0"/>
                <w:numId w:val="16"/>
              </w:numPr>
              <w:rPr>
                <w:rFonts w:ascii="Calibri" w:hAnsi="Calibri" w:cs="Calibri"/>
                <w:szCs w:val="20"/>
              </w:rPr>
            </w:pPr>
            <w:r w:rsidRPr="00D80B0F">
              <w:t>m</w:t>
            </w:r>
            <w:r w:rsidRPr="00F73959">
              <w:rPr>
                <w:rFonts w:ascii="Calibri" w:hAnsi="Calibri" w:cs="Calibri"/>
                <w:szCs w:val="20"/>
              </w:rPr>
              <w:t>anipulate known elements in a new context to create meaning in spoken forms.</w:t>
            </w:r>
          </w:p>
          <w:p w14:paraId="6170199F" w14:textId="77777777" w:rsidR="00360948" w:rsidRPr="00F73959" w:rsidRDefault="00360948" w:rsidP="007D6E0A">
            <w:pPr>
              <w:spacing w:after="0"/>
              <w:rPr>
                <w:b/>
                <w:szCs w:val="20"/>
              </w:rPr>
            </w:pPr>
            <w:r w:rsidRPr="00F73959">
              <w:rPr>
                <w:szCs w:val="20"/>
              </w:rPr>
              <w:t xml:space="preserve">Dictionaries </w:t>
            </w:r>
          </w:p>
          <w:p w14:paraId="2493DF60" w14:textId="77777777" w:rsidR="00360948" w:rsidRPr="00F73959" w:rsidRDefault="00360948" w:rsidP="00D80B0F">
            <w:pPr>
              <w:pStyle w:val="TableListParagraph"/>
              <w:numPr>
                <w:ilvl w:val="0"/>
                <w:numId w:val="16"/>
              </w:numPr>
              <w:rPr>
                <w:szCs w:val="20"/>
              </w:rPr>
            </w:pPr>
            <w:r w:rsidRPr="00D80B0F">
              <w:t>develop</w:t>
            </w:r>
            <w:r w:rsidRPr="00F73959">
              <w:rPr>
                <w:szCs w:val="20"/>
              </w:rPr>
              <w:t xml:space="preserve"> the necessary skills to </w:t>
            </w:r>
            <w:r w:rsidR="008C41AD" w:rsidRPr="00F73959">
              <w:rPr>
                <w:szCs w:val="20"/>
              </w:rPr>
              <w:t xml:space="preserve">use </w:t>
            </w:r>
            <w:r w:rsidRPr="00F73959">
              <w:rPr>
                <w:szCs w:val="20"/>
              </w:rPr>
              <w:t xml:space="preserve">monolingual or bilingual </w:t>
            </w:r>
            <w:r w:rsidR="00FE0767" w:rsidRPr="00F73959">
              <w:rPr>
                <w:szCs w:val="20"/>
              </w:rPr>
              <w:t>dictionaries</w:t>
            </w:r>
            <w:r w:rsidRPr="00F73959">
              <w:rPr>
                <w:szCs w:val="20"/>
              </w:rPr>
              <w:t xml:space="preserve"> effectively.</w:t>
            </w:r>
          </w:p>
          <w:p w14:paraId="57ED2DF4" w14:textId="77777777" w:rsidR="00CC6D90" w:rsidRPr="00F73959" w:rsidRDefault="004D5E11" w:rsidP="00C43D17">
            <w:pPr>
              <w:pStyle w:val="SCSATableHeading"/>
            </w:pPr>
            <w:r w:rsidRPr="00F73959">
              <w:t>Assessment Task 6</w:t>
            </w:r>
            <w:r w:rsidR="00360948" w:rsidRPr="00F73959">
              <w:t xml:space="preserve">: </w:t>
            </w:r>
            <w:r w:rsidR="00CC6D90" w:rsidRPr="00F73959">
              <w:t xml:space="preserve">Responding to </w:t>
            </w:r>
            <w:proofErr w:type="gramStart"/>
            <w:r w:rsidR="00CC6D90" w:rsidRPr="00F73959">
              <w:t>texts</w:t>
            </w:r>
            <w:proofErr w:type="gramEnd"/>
          </w:p>
          <w:p w14:paraId="4108DFCE" w14:textId="262767BC" w:rsidR="00CC6D90" w:rsidRPr="00F73959" w:rsidRDefault="00CC6D90" w:rsidP="007D6E0A">
            <w:pPr>
              <w:spacing w:after="0"/>
              <w:rPr>
                <w:rFonts w:cs="Calibri"/>
                <w:szCs w:val="20"/>
              </w:rPr>
            </w:pPr>
            <w:r w:rsidRPr="00F73959">
              <w:rPr>
                <w:rFonts w:cs="Calibri"/>
                <w:szCs w:val="20"/>
              </w:rPr>
              <w:t>Listen</w:t>
            </w:r>
            <w:r w:rsidR="00B70023">
              <w:rPr>
                <w:rFonts w:cs="Calibri"/>
                <w:szCs w:val="20"/>
              </w:rPr>
              <w:t xml:space="preserve"> to</w:t>
            </w:r>
            <w:r w:rsidRPr="00F73959">
              <w:rPr>
                <w:rFonts w:cs="Calibri"/>
                <w:szCs w:val="20"/>
              </w:rPr>
              <w:t xml:space="preserve">, </w:t>
            </w:r>
            <w:proofErr w:type="gramStart"/>
            <w:r w:rsidRPr="00F73959">
              <w:rPr>
                <w:rFonts w:cs="Calibri"/>
                <w:szCs w:val="20"/>
              </w:rPr>
              <w:t>read</w:t>
            </w:r>
            <w:proofErr w:type="gramEnd"/>
            <w:r w:rsidRPr="00F73959">
              <w:rPr>
                <w:rFonts w:cs="Calibri"/>
                <w:szCs w:val="20"/>
              </w:rPr>
              <w:t xml:space="preserve"> and view texts in Korean and respond in Korean or English, as specified, to questions in Korean or English.</w:t>
            </w:r>
          </w:p>
        </w:tc>
      </w:tr>
      <w:tr w:rsidR="00D57E35" w:rsidRPr="00B972DC" w14:paraId="0848313E" w14:textId="77777777" w:rsidTr="007D6E0A">
        <w:tc>
          <w:tcPr>
            <w:tcW w:w="1389" w:type="dxa"/>
            <w:shd w:val="clear" w:color="auto" w:fill="E4D8EB" w:themeFill="accent4" w:themeFillTint="66"/>
            <w:vAlign w:val="center"/>
          </w:tcPr>
          <w:p w14:paraId="71C5321E" w14:textId="4E1F3E21" w:rsidR="00D57E35" w:rsidRDefault="00D57E35" w:rsidP="007D6E0A">
            <w:pPr>
              <w:spacing w:after="0"/>
              <w:jc w:val="center"/>
              <w:rPr>
                <w:szCs w:val="20"/>
              </w:rPr>
            </w:pPr>
            <w:r>
              <w:rPr>
                <w:szCs w:val="20"/>
              </w:rPr>
              <w:lastRenderedPageBreak/>
              <w:t>11</w:t>
            </w:r>
            <w:r w:rsidR="007D6E0A">
              <w:rPr>
                <w:szCs w:val="20"/>
              </w:rPr>
              <w:t>–</w:t>
            </w:r>
            <w:r w:rsidRPr="00B972DC">
              <w:rPr>
                <w:szCs w:val="20"/>
              </w:rPr>
              <w:t>15</w:t>
            </w:r>
          </w:p>
        </w:tc>
        <w:tc>
          <w:tcPr>
            <w:tcW w:w="8223" w:type="dxa"/>
          </w:tcPr>
          <w:p w14:paraId="352091A6" w14:textId="185ABA88" w:rsidR="00D57E35" w:rsidRPr="00F73959" w:rsidRDefault="00D57E35" w:rsidP="007D6E0A">
            <w:pPr>
              <w:spacing w:after="0"/>
              <w:rPr>
                <w:b/>
                <w:szCs w:val="20"/>
              </w:rPr>
            </w:pPr>
            <w:r w:rsidRPr="00F73959">
              <w:rPr>
                <w:b/>
                <w:szCs w:val="20"/>
              </w:rPr>
              <w:t>Perspectives and topics</w:t>
            </w:r>
          </w:p>
          <w:p w14:paraId="3D8064BF" w14:textId="77777777" w:rsidR="00D57E35" w:rsidRPr="00F73959" w:rsidRDefault="00D57E35" w:rsidP="007D6E0A">
            <w:pPr>
              <w:spacing w:after="0"/>
              <w:rPr>
                <w:szCs w:val="20"/>
              </w:rPr>
            </w:pPr>
            <w:r w:rsidRPr="00F73959">
              <w:rPr>
                <w:szCs w:val="20"/>
              </w:rPr>
              <w:t>Provide opportunities for learning and ass</w:t>
            </w:r>
            <w:r w:rsidR="00195FEF" w:rsidRPr="00F73959">
              <w:rPr>
                <w:szCs w:val="20"/>
              </w:rPr>
              <w:t>essment on the following perspective</w:t>
            </w:r>
            <w:r w:rsidRPr="00F73959">
              <w:rPr>
                <w:szCs w:val="20"/>
              </w:rPr>
              <w:t xml:space="preserve"> and topic:</w:t>
            </w:r>
          </w:p>
          <w:p w14:paraId="01A5CC41" w14:textId="77777777" w:rsidR="00D57E35" w:rsidRPr="0044569D" w:rsidRDefault="00BC4FD0" w:rsidP="007D6E0A">
            <w:pPr>
              <w:spacing w:after="0"/>
              <w:rPr>
                <w:rFonts w:cs="Calibri"/>
                <w:szCs w:val="20"/>
              </w:rPr>
            </w:pPr>
            <w:r w:rsidRPr="0044569D">
              <w:rPr>
                <w:rFonts w:cs="Calibri"/>
                <w:szCs w:val="20"/>
              </w:rPr>
              <w:t>Global</w:t>
            </w:r>
            <w:r w:rsidR="008B0B8E" w:rsidRPr="0044569D">
              <w:rPr>
                <w:rFonts w:cs="Calibri"/>
                <w:szCs w:val="20"/>
              </w:rPr>
              <w:t xml:space="preserve"> </w:t>
            </w:r>
            <w:r w:rsidR="00D57E35" w:rsidRPr="0044569D">
              <w:rPr>
                <w:rFonts w:cs="Calibri"/>
                <w:szCs w:val="20"/>
              </w:rPr>
              <w:t>–</w:t>
            </w:r>
            <w:r w:rsidR="008B0B8E" w:rsidRPr="0044569D">
              <w:rPr>
                <w:rFonts w:cs="Calibri"/>
                <w:szCs w:val="20"/>
              </w:rPr>
              <w:t xml:space="preserve"> </w:t>
            </w:r>
            <w:r w:rsidR="00B23E3B" w:rsidRPr="0044569D">
              <w:rPr>
                <w:rFonts w:cs="Calibri"/>
                <w:szCs w:val="20"/>
              </w:rPr>
              <w:t xml:space="preserve">Current global issues. </w:t>
            </w:r>
            <w:r w:rsidR="00D57E35" w:rsidRPr="0044569D">
              <w:rPr>
                <w:rFonts w:cs="Calibri"/>
                <w:szCs w:val="20"/>
              </w:rPr>
              <w:t xml:space="preserve">Students </w:t>
            </w:r>
            <w:r w:rsidR="00F10157" w:rsidRPr="0044569D">
              <w:rPr>
                <w:rFonts w:cs="Calibri"/>
                <w:szCs w:val="20"/>
              </w:rPr>
              <w:t xml:space="preserve">examine </w:t>
            </w:r>
            <w:r w:rsidR="00B23E3B" w:rsidRPr="0044569D">
              <w:rPr>
                <w:rFonts w:cs="Calibri"/>
                <w:szCs w:val="20"/>
              </w:rPr>
              <w:t>a range of global issues and events and their impact on the individual and society</w:t>
            </w:r>
            <w:r w:rsidR="00F10157" w:rsidRPr="0044569D">
              <w:rPr>
                <w:rFonts w:cs="Calibri"/>
                <w:szCs w:val="20"/>
              </w:rPr>
              <w:t>.</w:t>
            </w:r>
          </w:p>
          <w:p w14:paraId="50999D6C" w14:textId="77777777" w:rsidR="00D57E35" w:rsidRPr="00F73959" w:rsidRDefault="00D57E35" w:rsidP="00C43D17">
            <w:pPr>
              <w:pStyle w:val="SCSATableHeading"/>
            </w:pPr>
            <w:r w:rsidRPr="00F73959">
              <w:t>Text types</w:t>
            </w:r>
            <w:r w:rsidR="00F77C5B" w:rsidRPr="00F73959">
              <w:t xml:space="preserve"> and styles of writing</w:t>
            </w:r>
          </w:p>
          <w:p w14:paraId="303920D6" w14:textId="77777777" w:rsidR="00525F48" w:rsidRPr="00F73959" w:rsidRDefault="00525F48" w:rsidP="007D6E0A">
            <w:pPr>
              <w:autoSpaceDE w:val="0"/>
              <w:autoSpaceDN w:val="0"/>
              <w:adjustRightInd w:val="0"/>
              <w:spacing w:after="0"/>
              <w:rPr>
                <w:bCs/>
                <w:szCs w:val="20"/>
              </w:rPr>
            </w:pPr>
            <w:r w:rsidRPr="00F73959">
              <w:rPr>
                <w:bCs/>
                <w:szCs w:val="20"/>
              </w:rPr>
              <w:t>Text types</w:t>
            </w:r>
          </w:p>
          <w:p w14:paraId="1AAD8690" w14:textId="5CBEFF6D" w:rsidR="00D57E35" w:rsidRPr="00F73959" w:rsidRDefault="00D57E35" w:rsidP="007D6E0A">
            <w:pPr>
              <w:spacing w:after="0"/>
              <w:rPr>
                <w:szCs w:val="20"/>
              </w:rPr>
            </w:pPr>
            <w:r w:rsidRPr="00F73959">
              <w:rPr>
                <w:szCs w:val="20"/>
              </w:rPr>
              <w:t>Provide opportunities for students to respond to</w:t>
            </w:r>
            <w:r w:rsidR="00094EFD" w:rsidRPr="00F73959">
              <w:rPr>
                <w:szCs w:val="20"/>
              </w:rPr>
              <w:t xml:space="preserve">, and/or </w:t>
            </w:r>
            <w:r w:rsidRPr="00F73959">
              <w:rPr>
                <w:szCs w:val="20"/>
              </w:rPr>
              <w:t>produce the following text types:</w:t>
            </w:r>
          </w:p>
          <w:p w14:paraId="0E100D78" w14:textId="77777777" w:rsidR="00F47190" w:rsidRPr="00D80B0F" w:rsidRDefault="00F47190" w:rsidP="00D80B0F">
            <w:pPr>
              <w:pStyle w:val="TableListParagraph"/>
              <w:numPr>
                <w:ilvl w:val="0"/>
                <w:numId w:val="16"/>
              </w:numPr>
            </w:pPr>
            <w:r w:rsidRPr="00F73959">
              <w:rPr>
                <w:szCs w:val="20"/>
              </w:rPr>
              <w:t>ar</w:t>
            </w:r>
            <w:r w:rsidRPr="00D80B0F">
              <w:t>ticle</w:t>
            </w:r>
          </w:p>
          <w:p w14:paraId="18E16F31" w14:textId="77777777" w:rsidR="00D57E35" w:rsidRPr="00D80B0F" w:rsidRDefault="00D57E35" w:rsidP="00D80B0F">
            <w:pPr>
              <w:pStyle w:val="TableListParagraph"/>
              <w:numPr>
                <w:ilvl w:val="0"/>
                <w:numId w:val="16"/>
              </w:numPr>
            </w:pPr>
            <w:r w:rsidRPr="00D80B0F">
              <w:t xml:space="preserve">blog </w:t>
            </w:r>
            <w:proofErr w:type="gramStart"/>
            <w:r w:rsidRPr="00D80B0F">
              <w:t>post</w:t>
            </w:r>
            <w:proofErr w:type="gramEnd"/>
          </w:p>
          <w:p w14:paraId="1B735FED" w14:textId="77777777" w:rsidR="00D52837" w:rsidRPr="00D80B0F" w:rsidRDefault="00D52837" w:rsidP="00D80B0F">
            <w:pPr>
              <w:pStyle w:val="TableListParagraph"/>
              <w:numPr>
                <w:ilvl w:val="0"/>
                <w:numId w:val="16"/>
              </w:numPr>
            </w:pPr>
            <w:r w:rsidRPr="00D80B0F">
              <w:t>conversation</w:t>
            </w:r>
          </w:p>
          <w:p w14:paraId="3433D89F" w14:textId="77777777" w:rsidR="00D52837" w:rsidRPr="00D80B0F" w:rsidRDefault="00D52837" w:rsidP="00D80B0F">
            <w:pPr>
              <w:pStyle w:val="TableListParagraph"/>
              <w:numPr>
                <w:ilvl w:val="0"/>
                <w:numId w:val="16"/>
              </w:numPr>
            </w:pPr>
            <w:r w:rsidRPr="00D80B0F">
              <w:t>discussion</w:t>
            </w:r>
          </w:p>
          <w:p w14:paraId="440A1737" w14:textId="77777777" w:rsidR="00973938" w:rsidRPr="00D80B0F" w:rsidRDefault="00973938" w:rsidP="00D80B0F">
            <w:pPr>
              <w:pStyle w:val="TableListParagraph"/>
              <w:numPr>
                <w:ilvl w:val="0"/>
                <w:numId w:val="16"/>
              </w:numPr>
            </w:pPr>
            <w:r w:rsidRPr="00D80B0F">
              <w:t>interview</w:t>
            </w:r>
          </w:p>
          <w:p w14:paraId="52296F72" w14:textId="77777777" w:rsidR="00973938" w:rsidRPr="00D80B0F" w:rsidRDefault="00973938" w:rsidP="00D80B0F">
            <w:pPr>
              <w:pStyle w:val="TableListParagraph"/>
              <w:numPr>
                <w:ilvl w:val="0"/>
                <w:numId w:val="16"/>
              </w:numPr>
            </w:pPr>
            <w:r w:rsidRPr="00D80B0F">
              <w:t>note</w:t>
            </w:r>
          </w:p>
          <w:p w14:paraId="1AA559C8" w14:textId="77777777" w:rsidR="00D52837" w:rsidRPr="00D80B0F" w:rsidRDefault="00973938" w:rsidP="00D80B0F">
            <w:pPr>
              <w:pStyle w:val="TableListParagraph"/>
              <w:numPr>
                <w:ilvl w:val="0"/>
                <w:numId w:val="16"/>
              </w:numPr>
            </w:pPr>
            <w:r w:rsidRPr="00D80B0F">
              <w:t>report</w:t>
            </w:r>
            <w:r w:rsidR="00D52837" w:rsidRPr="00D80B0F">
              <w:t xml:space="preserve"> </w:t>
            </w:r>
          </w:p>
          <w:p w14:paraId="547220AD" w14:textId="7C1A392A" w:rsidR="006D4A0D" w:rsidRPr="00F73959" w:rsidRDefault="001A704C" w:rsidP="00D80B0F">
            <w:pPr>
              <w:pStyle w:val="TableListParagraph"/>
              <w:numPr>
                <w:ilvl w:val="0"/>
                <w:numId w:val="16"/>
              </w:numPr>
              <w:rPr>
                <w:b/>
                <w:szCs w:val="20"/>
              </w:rPr>
            </w:pPr>
            <w:r w:rsidRPr="00D80B0F">
              <w:t xml:space="preserve">script </w:t>
            </w:r>
            <w:r w:rsidRPr="0044569D">
              <w:rPr>
                <w:rFonts w:ascii="Calibri" w:hAnsi="Calibri" w:cs="Calibri"/>
                <w:szCs w:val="20"/>
              </w:rPr>
              <w:t>– speech, interview, dialogue</w:t>
            </w:r>
            <w:r w:rsidR="00D52837" w:rsidRPr="00F73959">
              <w:rPr>
                <w:szCs w:val="20"/>
              </w:rPr>
              <w:t>.</w:t>
            </w:r>
          </w:p>
          <w:p w14:paraId="395C7094" w14:textId="77777777" w:rsidR="00F77C5B" w:rsidRPr="00F73959" w:rsidRDefault="00F77C5B" w:rsidP="007D6E0A">
            <w:pPr>
              <w:autoSpaceDE w:val="0"/>
              <w:autoSpaceDN w:val="0"/>
              <w:adjustRightInd w:val="0"/>
              <w:spacing w:after="0"/>
              <w:rPr>
                <w:szCs w:val="20"/>
              </w:rPr>
            </w:pPr>
            <w:r w:rsidRPr="00F73959">
              <w:rPr>
                <w:szCs w:val="20"/>
              </w:rPr>
              <w:t>Styles of writing</w:t>
            </w:r>
          </w:p>
          <w:p w14:paraId="2A57AE8A" w14:textId="30F0AC4A" w:rsidR="00142622" w:rsidRPr="00F73959" w:rsidRDefault="00142622" w:rsidP="007D6E0A">
            <w:pPr>
              <w:autoSpaceDE w:val="0"/>
              <w:autoSpaceDN w:val="0"/>
              <w:adjustRightInd w:val="0"/>
              <w:spacing w:after="0"/>
              <w:rPr>
                <w:szCs w:val="20"/>
              </w:rPr>
            </w:pPr>
            <w:r w:rsidRPr="00F73959">
              <w:rPr>
                <w:szCs w:val="20"/>
              </w:rPr>
              <w:t>Provide opportunities for students to respond and</w:t>
            </w:r>
            <w:r w:rsidR="00DD4905">
              <w:rPr>
                <w:szCs w:val="20"/>
              </w:rPr>
              <w:t xml:space="preserve"> </w:t>
            </w:r>
            <w:r w:rsidRPr="00F73959">
              <w:rPr>
                <w:szCs w:val="20"/>
              </w:rPr>
              <w:t>produce the following styles of writing:</w:t>
            </w:r>
          </w:p>
          <w:p w14:paraId="00CFB6A2" w14:textId="77777777" w:rsidR="00F77C5B" w:rsidRPr="00D80B0F" w:rsidRDefault="00F77C5B" w:rsidP="00D80B0F">
            <w:pPr>
              <w:pStyle w:val="TableListParagraph"/>
              <w:numPr>
                <w:ilvl w:val="0"/>
                <w:numId w:val="23"/>
              </w:numPr>
              <w:ind w:left="360"/>
            </w:pPr>
            <w:r w:rsidRPr="00F73959">
              <w:rPr>
                <w:szCs w:val="20"/>
              </w:rPr>
              <w:t>de</w:t>
            </w:r>
            <w:r w:rsidRPr="00D80B0F">
              <w:t>scriptive</w:t>
            </w:r>
          </w:p>
          <w:p w14:paraId="3B9E17CE" w14:textId="77777777" w:rsidR="00F77C5B" w:rsidRPr="00D80B0F" w:rsidRDefault="00F77C5B" w:rsidP="00D80B0F">
            <w:pPr>
              <w:pStyle w:val="TableListParagraph"/>
              <w:numPr>
                <w:ilvl w:val="0"/>
                <w:numId w:val="23"/>
              </w:numPr>
              <w:ind w:left="360"/>
            </w:pPr>
            <w:r w:rsidRPr="00D80B0F">
              <w:lastRenderedPageBreak/>
              <w:t>informative</w:t>
            </w:r>
          </w:p>
          <w:p w14:paraId="3B040118" w14:textId="77777777" w:rsidR="00FF60A6" w:rsidRPr="00D80B0F" w:rsidRDefault="00F77C5B" w:rsidP="00D80B0F">
            <w:pPr>
              <w:pStyle w:val="TableListParagraph"/>
              <w:numPr>
                <w:ilvl w:val="0"/>
                <w:numId w:val="23"/>
              </w:numPr>
              <w:ind w:left="360"/>
            </w:pPr>
            <w:r w:rsidRPr="00D80B0F">
              <w:t>persuasive</w:t>
            </w:r>
          </w:p>
          <w:p w14:paraId="23AAD10F" w14:textId="77777777" w:rsidR="00F77C5B" w:rsidRPr="00F73959" w:rsidRDefault="00FF60A6" w:rsidP="00D80B0F">
            <w:pPr>
              <w:pStyle w:val="TableListParagraph"/>
              <w:numPr>
                <w:ilvl w:val="0"/>
                <w:numId w:val="23"/>
              </w:numPr>
              <w:ind w:left="360"/>
              <w:rPr>
                <w:szCs w:val="20"/>
              </w:rPr>
            </w:pPr>
            <w:r w:rsidRPr="00D80B0F">
              <w:t>reflec</w:t>
            </w:r>
            <w:r w:rsidRPr="00F73959">
              <w:rPr>
                <w:szCs w:val="20"/>
              </w:rPr>
              <w:t>tive</w:t>
            </w:r>
            <w:r w:rsidR="00A35BD4" w:rsidRPr="00F73959">
              <w:rPr>
                <w:szCs w:val="20"/>
              </w:rPr>
              <w:t>.</w:t>
            </w:r>
          </w:p>
          <w:p w14:paraId="6B22F008" w14:textId="77777777" w:rsidR="00D57E35" w:rsidRPr="00F73959" w:rsidRDefault="00D57E35" w:rsidP="00C43D17">
            <w:pPr>
              <w:pStyle w:val="SCSATableHeading"/>
            </w:pPr>
            <w:r w:rsidRPr="00F73959">
              <w:t>Linguistic resources</w:t>
            </w:r>
          </w:p>
          <w:p w14:paraId="365F5CF7" w14:textId="77777777" w:rsidR="00D57E35" w:rsidRPr="00F73959" w:rsidRDefault="00D57E35" w:rsidP="007D6E0A">
            <w:pPr>
              <w:spacing w:after="0"/>
              <w:rPr>
                <w:szCs w:val="20"/>
              </w:rPr>
            </w:pPr>
            <w:r w:rsidRPr="00F73959">
              <w:rPr>
                <w:szCs w:val="20"/>
              </w:rPr>
              <w:t>Provide opportunities for students to acquire and use the following resources:</w:t>
            </w:r>
          </w:p>
          <w:p w14:paraId="037E4587" w14:textId="77777777" w:rsidR="00D57E35" w:rsidRPr="00F73959" w:rsidRDefault="00D57E35" w:rsidP="007D6E0A">
            <w:pPr>
              <w:pStyle w:val="ListParagraph"/>
              <w:autoSpaceDE w:val="0"/>
              <w:autoSpaceDN w:val="0"/>
              <w:adjustRightInd w:val="0"/>
              <w:spacing w:after="0"/>
              <w:ind w:left="284" w:hanging="284"/>
              <w:rPr>
                <w:szCs w:val="20"/>
              </w:rPr>
            </w:pPr>
            <w:r w:rsidRPr="00F73959">
              <w:rPr>
                <w:szCs w:val="20"/>
              </w:rPr>
              <w:t>Vocabulary</w:t>
            </w:r>
          </w:p>
          <w:p w14:paraId="1E3DFEB2" w14:textId="77777777" w:rsidR="008657E3" w:rsidRPr="00F73959" w:rsidRDefault="008657E3" w:rsidP="00D80B0F">
            <w:pPr>
              <w:pStyle w:val="TableListParagraph"/>
              <w:numPr>
                <w:ilvl w:val="0"/>
                <w:numId w:val="5"/>
              </w:numPr>
              <w:tabs>
                <w:tab w:val="clear" w:pos="284"/>
              </w:tabs>
              <w:ind w:left="360" w:hanging="360"/>
              <w:rPr>
                <w:szCs w:val="20"/>
              </w:rPr>
            </w:pPr>
            <w:r w:rsidRPr="00D80B0F">
              <w:t>introduce</w:t>
            </w:r>
            <w:r w:rsidRPr="00F73959">
              <w:rPr>
                <w:szCs w:val="20"/>
              </w:rPr>
              <w:t xml:space="preserve"> new vocabulary, phrases and expressions through texts used related to the media, new technologies and their impact on society.</w:t>
            </w:r>
          </w:p>
          <w:p w14:paraId="4B60C469" w14:textId="77777777" w:rsidR="00D57E35" w:rsidRPr="00F73959" w:rsidRDefault="00D57E35" w:rsidP="007D6E0A">
            <w:pPr>
              <w:pStyle w:val="ListParagraph"/>
              <w:autoSpaceDE w:val="0"/>
              <w:autoSpaceDN w:val="0"/>
              <w:adjustRightInd w:val="0"/>
              <w:spacing w:after="0"/>
              <w:ind w:left="284" w:hanging="284"/>
              <w:rPr>
                <w:szCs w:val="20"/>
              </w:rPr>
            </w:pPr>
            <w:r w:rsidRPr="00F73959">
              <w:rPr>
                <w:szCs w:val="20"/>
              </w:rPr>
              <w:t>Grammar</w:t>
            </w:r>
          </w:p>
          <w:p w14:paraId="5A5BD080" w14:textId="1C0E618F" w:rsidR="00FB0FD7" w:rsidRPr="00D80B0F" w:rsidRDefault="00FB0FD7" w:rsidP="00D80B0F">
            <w:pPr>
              <w:pStyle w:val="TableListParagraph"/>
              <w:numPr>
                <w:ilvl w:val="0"/>
                <w:numId w:val="20"/>
              </w:numPr>
              <w:ind w:left="360"/>
            </w:pPr>
            <w:r w:rsidRPr="00F73959">
              <w:rPr>
                <w:rFonts w:eastAsia="Calibri" w:cstheme="minorHAnsi"/>
                <w:bCs/>
                <w:szCs w:val="20"/>
              </w:rPr>
              <w:t>att</w:t>
            </w:r>
            <w:r w:rsidRPr="00D80B0F">
              <w:t>ributive/adnouns</w:t>
            </w:r>
            <w:r w:rsidR="00DD4905">
              <w:t xml:space="preserve"> (</w:t>
            </w:r>
            <w:r w:rsidRPr="00D80B0F">
              <w:t>determiners</w:t>
            </w:r>
            <w:r w:rsidR="00DD4905">
              <w:t>)</w:t>
            </w:r>
            <w:r w:rsidRPr="00D80B0F">
              <w:t xml:space="preserve"> </w:t>
            </w:r>
          </w:p>
          <w:p w14:paraId="0F5AAEF8" w14:textId="77777777" w:rsidR="00FB0FD7" w:rsidRPr="00D80B0F" w:rsidRDefault="00FB0FD7" w:rsidP="00D80B0F">
            <w:pPr>
              <w:pStyle w:val="TableListParagraph"/>
              <w:numPr>
                <w:ilvl w:val="0"/>
                <w:numId w:val="20"/>
              </w:numPr>
              <w:ind w:left="360"/>
            </w:pPr>
            <w:r w:rsidRPr="00D80B0F">
              <w:t>adverbs</w:t>
            </w:r>
          </w:p>
          <w:p w14:paraId="61466126" w14:textId="77777777" w:rsidR="005D0CB2" w:rsidRPr="00D80B0F" w:rsidRDefault="005D0CB2" w:rsidP="00D80B0F">
            <w:pPr>
              <w:pStyle w:val="TableListParagraph"/>
              <w:numPr>
                <w:ilvl w:val="0"/>
                <w:numId w:val="20"/>
              </w:numPr>
              <w:ind w:left="360"/>
            </w:pPr>
            <w:r w:rsidRPr="00D80B0F">
              <w:t>complex words†</w:t>
            </w:r>
          </w:p>
          <w:p w14:paraId="24F72C39" w14:textId="77777777" w:rsidR="00FB0FD7" w:rsidRPr="00D80B0F" w:rsidRDefault="00FB0FD7" w:rsidP="00D80B0F">
            <w:pPr>
              <w:pStyle w:val="TableListParagraph"/>
              <w:numPr>
                <w:ilvl w:val="0"/>
                <w:numId w:val="20"/>
              </w:numPr>
              <w:ind w:left="360"/>
            </w:pPr>
            <w:r w:rsidRPr="00D80B0F">
              <w:t xml:space="preserve">descriptive verbs (adjectives) </w:t>
            </w:r>
          </w:p>
          <w:p w14:paraId="71B1CA88" w14:textId="77777777" w:rsidR="00FB0FD7" w:rsidRPr="00D80B0F" w:rsidRDefault="00FB0FD7" w:rsidP="00D80B0F">
            <w:pPr>
              <w:pStyle w:val="TableListParagraph"/>
              <w:numPr>
                <w:ilvl w:val="0"/>
                <w:numId w:val="20"/>
              </w:numPr>
              <w:ind w:left="360"/>
            </w:pPr>
            <w:r w:rsidRPr="00D80B0F">
              <w:t>nouns</w:t>
            </w:r>
          </w:p>
          <w:p w14:paraId="4CB3C029" w14:textId="77777777" w:rsidR="00FB0FD7" w:rsidRPr="00D80B0F" w:rsidRDefault="00FB0FD7" w:rsidP="00D80B0F">
            <w:pPr>
              <w:pStyle w:val="TableListParagraph"/>
              <w:numPr>
                <w:ilvl w:val="0"/>
                <w:numId w:val="20"/>
              </w:numPr>
              <w:ind w:left="360"/>
            </w:pPr>
            <w:r w:rsidRPr="00D80B0F">
              <w:t>particles</w:t>
            </w:r>
          </w:p>
          <w:p w14:paraId="26DFCF5F" w14:textId="29A83F9F" w:rsidR="00FB0FD7" w:rsidRPr="00D80B0F" w:rsidRDefault="00FB0FD7" w:rsidP="00D80B0F">
            <w:pPr>
              <w:pStyle w:val="TableListParagraph"/>
              <w:numPr>
                <w:ilvl w:val="0"/>
                <w:numId w:val="20"/>
              </w:numPr>
              <w:ind w:left="360"/>
            </w:pPr>
            <w:r w:rsidRPr="00D80B0F">
              <w:t xml:space="preserve">phonological </w:t>
            </w:r>
            <w:r w:rsidR="005D0CB2" w:rsidRPr="00D80B0F">
              <w:t>rules</w:t>
            </w:r>
          </w:p>
          <w:p w14:paraId="73232741" w14:textId="77777777" w:rsidR="00FB0FD7" w:rsidRPr="00D80B0F" w:rsidRDefault="00FB0FD7" w:rsidP="00D80B0F">
            <w:pPr>
              <w:pStyle w:val="TableListParagraph"/>
              <w:numPr>
                <w:ilvl w:val="0"/>
                <w:numId w:val="20"/>
              </w:numPr>
              <w:ind w:left="360"/>
            </w:pPr>
            <w:r w:rsidRPr="00D80B0F">
              <w:t xml:space="preserve">pronouns </w:t>
            </w:r>
          </w:p>
          <w:p w14:paraId="26A5EE36" w14:textId="77777777" w:rsidR="00FB0FD7" w:rsidRPr="00D80B0F" w:rsidRDefault="00FB0FD7" w:rsidP="00D80B0F">
            <w:pPr>
              <w:pStyle w:val="TableListParagraph"/>
              <w:numPr>
                <w:ilvl w:val="0"/>
                <w:numId w:val="20"/>
              </w:numPr>
              <w:ind w:left="360"/>
            </w:pPr>
            <w:r w:rsidRPr="00D80B0F">
              <w:t xml:space="preserve">sentence </w:t>
            </w:r>
            <w:proofErr w:type="gramStart"/>
            <w:r w:rsidRPr="00D80B0F">
              <w:t>types</w:t>
            </w:r>
            <w:proofErr w:type="gramEnd"/>
            <w:r w:rsidRPr="00D80B0F">
              <w:t xml:space="preserve"> </w:t>
            </w:r>
          </w:p>
          <w:p w14:paraId="46B0625C" w14:textId="140750DE" w:rsidR="00FB0FD7" w:rsidRPr="00F73959" w:rsidRDefault="00FB0FD7" w:rsidP="00D80B0F">
            <w:pPr>
              <w:pStyle w:val="TableListParagraph"/>
              <w:numPr>
                <w:ilvl w:val="0"/>
                <w:numId w:val="20"/>
              </w:numPr>
              <w:ind w:left="360"/>
              <w:rPr>
                <w:rFonts w:eastAsia="Calibri" w:cstheme="minorHAnsi"/>
                <w:bCs/>
                <w:szCs w:val="20"/>
              </w:rPr>
            </w:pPr>
            <w:r w:rsidRPr="00D80B0F">
              <w:t>verbs</w:t>
            </w:r>
            <w:r w:rsidRPr="00F73959">
              <w:rPr>
                <w:rFonts w:eastAsia="Calibri" w:cstheme="minorHAnsi"/>
                <w:bCs/>
                <w:szCs w:val="20"/>
              </w:rPr>
              <w:t xml:space="preserve"> </w:t>
            </w:r>
            <w:r w:rsidR="005D0CB2" w:rsidRPr="00F73959">
              <w:rPr>
                <w:rFonts w:eastAsia="Calibri" w:cstheme="minorHAnsi"/>
                <w:bCs/>
                <w:szCs w:val="20"/>
              </w:rPr>
              <w:t>(processive)</w:t>
            </w:r>
            <w:r w:rsidR="000533D7">
              <w:rPr>
                <w:rFonts w:eastAsia="Calibri" w:cstheme="minorHAnsi"/>
                <w:bCs/>
                <w:szCs w:val="20"/>
              </w:rPr>
              <w:t>.</w:t>
            </w:r>
          </w:p>
          <w:p w14:paraId="77BA4DF8" w14:textId="77777777" w:rsidR="00D57E35" w:rsidRPr="00F73959" w:rsidRDefault="00D57E35" w:rsidP="007D6E0A">
            <w:pPr>
              <w:pStyle w:val="ListParagraph"/>
              <w:autoSpaceDE w:val="0"/>
              <w:autoSpaceDN w:val="0"/>
              <w:adjustRightInd w:val="0"/>
              <w:spacing w:after="0"/>
              <w:ind w:left="284" w:hanging="284"/>
              <w:rPr>
                <w:szCs w:val="20"/>
              </w:rPr>
            </w:pPr>
            <w:r w:rsidRPr="00F73959">
              <w:rPr>
                <w:szCs w:val="20"/>
              </w:rPr>
              <w:t xml:space="preserve">Sound and writing </w:t>
            </w:r>
            <w:proofErr w:type="gramStart"/>
            <w:r w:rsidRPr="00F73959">
              <w:rPr>
                <w:szCs w:val="20"/>
              </w:rPr>
              <w:t>systems</w:t>
            </w:r>
            <w:proofErr w:type="gramEnd"/>
          </w:p>
          <w:p w14:paraId="699C5B2B" w14:textId="29CA695B" w:rsidR="00545ABC" w:rsidRPr="00E67A7E" w:rsidRDefault="00545ABC" w:rsidP="00E67A7E">
            <w:pPr>
              <w:pStyle w:val="TableListParagraph"/>
              <w:numPr>
                <w:ilvl w:val="0"/>
                <w:numId w:val="26"/>
              </w:numPr>
              <w:ind w:left="360"/>
              <w:rPr>
                <w:rFonts w:eastAsia="Calibri" w:cstheme="minorHAnsi"/>
                <w:bCs/>
                <w:szCs w:val="20"/>
              </w:rPr>
            </w:pPr>
            <w:r w:rsidRPr="00F73959">
              <w:rPr>
                <w:rFonts w:eastAsia="Calibri" w:cstheme="minorHAnsi"/>
                <w:bCs/>
                <w:szCs w:val="20"/>
              </w:rPr>
              <w:t xml:space="preserve">show </w:t>
            </w:r>
            <w:r w:rsidRPr="00D80B0F">
              <w:t>understanding</w:t>
            </w:r>
            <w:r w:rsidRPr="00F73959">
              <w:rPr>
                <w:rFonts w:eastAsia="Calibri" w:cstheme="minorHAnsi"/>
                <w:bCs/>
                <w:szCs w:val="20"/>
              </w:rPr>
              <w:t xml:space="preserve"> and apply knowledge of the </w:t>
            </w:r>
            <w:r w:rsidR="00DF5639" w:rsidRPr="00F73959">
              <w:rPr>
                <w:rFonts w:eastAsia="Calibri" w:cstheme="minorHAnsi"/>
                <w:bCs/>
                <w:szCs w:val="20"/>
              </w:rPr>
              <w:t>Korean</w:t>
            </w:r>
            <w:r w:rsidR="0090759D" w:rsidRPr="00F73959">
              <w:rPr>
                <w:rFonts w:eastAsia="Calibri" w:cstheme="minorHAnsi"/>
                <w:bCs/>
                <w:szCs w:val="20"/>
              </w:rPr>
              <w:t xml:space="preserve"> sound and writing systems to</w:t>
            </w:r>
            <w:r w:rsidR="00E67A7E">
              <w:rPr>
                <w:rFonts w:eastAsia="Calibri" w:cstheme="minorHAnsi"/>
                <w:bCs/>
                <w:szCs w:val="20"/>
              </w:rPr>
              <w:t xml:space="preserve"> </w:t>
            </w:r>
            <w:r w:rsidR="002B7385" w:rsidRPr="00E67A7E">
              <w:rPr>
                <w:rFonts w:eastAsia="Calibri" w:cstheme="minorHAnsi"/>
                <w:bCs/>
                <w:szCs w:val="20"/>
              </w:rPr>
              <w:t xml:space="preserve">effectively </w:t>
            </w:r>
            <w:r w:rsidRPr="00E67A7E">
              <w:rPr>
                <w:rFonts w:eastAsia="Calibri" w:cstheme="minorHAnsi"/>
                <w:bCs/>
                <w:szCs w:val="20"/>
              </w:rPr>
              <w:t xml:space="preserve">communicate information, </w:t>
            </w:r>
            <w:proofErr w:type="gramStart"/>
            <w:r w:rsidRPr="00E67A7E">
              <w:rPr>
                <w:rFonts w:eastAsia="Calibri" w:cstheme="minorHAnsi"/>
                <w:bCs/>
                <w:szCs w:val="20"/>
              </w:rPr>
              <w:t>ideas</w:t>
            </w:r>
            <w:proofErr w:type="gramEnd"/>
            <w:r w:rsidRPr="00E67A7E">
              <w:rPr>
                <w:rFonts w:eastAsia="Calibri" w:cstheme="minorHAnsi"/>
                <w:bCs/>
                <w:szCs w:val="20"/>
              </w:rPr>
              <w:t xml:space="preserve"> and opinions in a variety of situations.</w:t>
            </w:r>
          </w:p>
          <w:p w14:paraId="2E6282FF" w14:textId="77777777" w:rsidR="00D57E35" w:rsidRPr="00F73959" w:rsidRDefault="00D57E35" w:rsidP="00C43D17">
            <w:pPr>
              <w:pStyle w:val="SCSATableHeading"/>
            </w:pPr>
            <w:r w:rsidRPr="00F73959">
              <w:t>Intercultural understandings</w:t>
            </w:r>
          </w:p>
          <w:p w14:paraId="14484C94" w14:textId="77777777" w:rsidR="003D1802" w:rsidRPr="00F73959" w:rsidRDefault="003D1802" w:rsidP="007D6E0A">
            <w:pPr>
              <w:spacing w:after="0"/>
              <w:rPr>
                <w:szCs w:val="20"/>
              </w:rPr>
            </w:pPr>
            <w:r w:rsidRPr="00F73959">
              <w:rPr>
                <w:szCs w:val="20"/>
              </w:rPr>
              <w:t>Provide opportunities for students to further develop their linguistic and intercultural competence, and enable them to reflect on the ways in which culture influences communication:</w:t>
            </w:r>
          </w:p>
          <w:p w14:paraId="34AE785F" w14:textId="31BC1ECA" w:rsidR="003D1802" w:rsidRPr="00D80B0F" w:rsidRDefault="003D1802" w:rsidP="00D80B0F">
            <w:pPr>
              <w:pStyle w:val="TableListParagraph"/>
              <w:numPr>
                <w:ilvl w:val="0"/>
                <w:numId w:val="5"/>
              </w:numPr>
              <w:tabs>
                <w:tab w:val="clear" w:pos="284"/>
              </w:tabs>
              <w:ind w:left="360" w:hanging="360"/>
            </w:pPr>
            <w:r w:rsidRPr="00F73959">
              <w:rPr>
                <w:szCs w:val="20"/>
              </w:rPr>
              <w:t>media in</w:t>
            </w:r>
            <w:r w:rsidRPr="00D80B0F">
              <w:t xml:space="preserve"> contemporary society</w:t>
            </w:r>
          </w:p>
          <w:p w14:paraId="244CAD9A" w14:textId="19156328" w:rsidR="003D1802" w:rsidRPr="00D80B0F" w:rsidRDefault="003D1802" w:rsidP="00D80B0F">
            <w:pPr>
              <w:pStyle w:val="TableListParagraph"/>
              <w:numPr>
                <w:ilvl w:val="0"/>
                <w:numId w:val="5"/>
              </w:numPr>
              <w:tabs>
                <w:tab w:val="clear" w:pos="284"/>
              </w:tabs>
              <w:ind w:left="360" w:hanging="360"/>
            </w:pPr>
            <w:r w:rsidRPr="00D80B0F">
              <w:t>the effects of new technologies</w:t>
            </w:r>
            <w:r w:rsidR="00276A94" w:rsidRPr="00D80B0F">
              <w:t xml:space="preserve"> on society</w:t>
            </w:r>
          </w:p>
          <w:p w14:paraId="2CACC5A9" w14:textId="77DE2FC4" w:rsidR="003D1802" w:rsidRPr="00F73959" w:rsidRDefault="003D1802" w:rsidP="00D80B0F">
            <w:pPr>
              <w:pStyle w:val="TableListParagraph"/>
              <w:numPr>
                <w:ilvl w:val="0"/>
                <w:numId w:val="5"/>
              </w:numPr>
              <w:tabs>
                <w:tab w:val="clear" w:pos="284"/>
              </w:tabs>
              <w:ind w:left="360" w:hanging="360"/>
              <w:rPr>
                <w:szCs w:val="20"/>
              </w:rPr>
            </w:pPr>
            <w:r w:rsidRPr="00D80B0F">
              <w:t>advertisin</w:t>
            </w:r>
            <w:r w:rsidRPr="00F73959">
              <w:rPr>
                <w:szCs w:val="20"/>
              </w:rPr>
              <w:t>g and the language of persuasion.</w:t>
            </w:r>
          </w:p>
          <w:p w14:paraId="7B27C0A1" w14:textId="77777777" w:rsidR="00D57E35" w:rsidRPr="00F73959" w:rsidRDefault="00D57E35" w:rsidP="00C43D17">
            <w:pPr>
              <w:pStyle w:val="SCSATableHeading"/>
            </w:pPr>
            <w:r w:rsidRPr="00F73959">
              <w:t>Language learning and communication strategies</w:t>
            </w:r>
          </w:p>
          <w:p w14:paraId="3F15D155" w14:textId="77777777" w:rsidR="00D57E35" w:rsidRPr="00F73959" w:rsidRDefault="00D57E35" w:rsidP="007D6E0A">
            <w:pPr>
              <w:spacing w:after="0"/>
              <w:rPr>
                <w:b/>
                <w:szCs w:val="20"/>
              </w:rPr>
            </w:pPr>
            <w:r w:rsidRPr="00F73959">
              <w:rPr>
                <w:szCs w:val="20"/>
              </w:rPr>
              <w:t xml:space="preserve">Provide opportunities for students to </w:t>
            </w:r>
            <w:proofErr w:type="spellStart"/>
            <w:r w:rsidRPr="00F73959">
              <w:rPr>
                <w:szCs w:val="20"/>
              </w:rPr>
              <w:t>practise</w:t>
            </w:r>
            <w:proofErr w:type="spellEnd"/>
            <w:r w:rsidRPr="00F73959">
              <w:rPr>
                <w:szCs w:val="20"/>
              </w:rPr>
              <w:t xml:space="preserve"> the following strategies:</w:t>
            </w:r>
          </w:p>
          <w:p w14:paraId="430C72A2" w14:textId="519D6462" w:rsidR="00F352E2" w:rsidRPr="00D80B0F" w:rsidRDefault="00F352E2" w:rsidP="00D80B0F">
            <w:pPr>
              <w:pStyle w:val="TableListParagraph"/>
              <w:numPr>
                <w:ilvl w:val="0"/>
                <w:numId w:val="19"/>
              </w:numPr>
              <w:ind w:left="360"/>
            </w:pPr>
            <w:proofErr w:type="spellStart"/>
            <w:r w:rsidRPr="00F73959">
              <w:rPr>
                <w:bCs/>
                <w:szCs w:val="20"/>
              </w:rPr>
              <w:t>pra</w:t>
            </w:r>
            <w:r w:rsidRPr="00D80B0F">
              <w:t>cti</w:t>
            </w:r>
            <w:r w:rsidR="005D0CB2" w:rsidRPr="00D80B0F">
              <w:t>s</w:t>
            </w:r>
            <w:r w:rsidRPr="00D80B0F">
              <w:t>e</w:t>
            </w:r>
            <w:proofErr w:type="spellEnd"/>
            <w:r w:rsidRPr="00D80B0F">
              <w:t xml:space="preserve"> speaking in the </w:t>
            </w:r>
            <w:proofErr w:type="gramStart"/>
            <w:r w:rsidRPr="00D80B0F">
              <w:t>language</w:t>
            </w:r>
            <w:proofErr w:type="gramEnd"/>
          </w:p>
          <w:p w14:paraId="4F969900" w14:textId="77777777" w:rsidR="00F352E2" w:rsidRPr="00D80B0F" w:rsidRDefault="00F352E2" w:rsidP="00D80B0F">
            <w:pPr>
              <w:pStyle w:val="TableListParagraph"/>
              <w:numPr>
                <w:ilvl w:val="0"/>
                <w:numId w:val="19"/>
              </w:numPr>
              <w:ind w:left="360"/>
            </w:pPr>
            <w:r w:rsidRPr="00D80B0F">
              <w:t xml:space="preserve">ask for clarification and repetition to assist </w:t>
            </w:r>
            <w:proofErr w:type="gramStart"/>
            <w:r w:rsidRPr="00D80B0F">
              <w:t>understanding</w:t>
            </w:r>
            <w:proofErr w:type="gramEnd"/>
          </w:p>
          <w:p w14:paraId="5F788145" w14:textId="14DABA00" w:rsidR="00F352E2" w:rsidRPr="00D80B0F" w:rsidRDefault="00F352E2" w:rsidP="00D80B0F">
            <w:pPr>
              <w:pStyle w:val="TableListParagraph"/>
              <w:numPr>
                <w:ilvl w:val="0"/>
                <w:numId w:val="19"/>
              </w:numPr>
              <w:ind w:left="360"/>
            </w:pPr>
            <w:r w:rsidRPr="00D80B0F">
              <w:t>structure an argument</w:t>
            </w:r>
            <w:r w:rsidR="005D0CB2" w:rsidRPr="00D80B0F">
              <w:t>,</w:t>
            </w:r>
            <w:r w:rsidRPr="00D80B0F">
              <w:t xml:space="preserve"> and express ideas and </w:t>
            </w:r>
            <w:proofErr w:type="gramStart"/>
            <w:r w:rsidRPr="00D80B0F">
              <w:t>opinions</w:t>
            </w:r>
            <w:proofErr w:type="gramEnd"/>
          </w:p>
          <w:p w14:paraId="70021CF5" w14:textId="03CC2018" w:rsidR="005D0CB2" w:rsidRPr="00D80B0F" w:rsidRDefault="005D0CB2" w:rsidP="00D80B0F">
            <w:pPr>
              <w:pStyle w:val="TableListParagraph"/>
              <w:numPr>
                <w:ilvl w:val="0"/>
                <w:numId w:val="19"/>
              </w:numPr>
              <w:ind w:left="360"/>
            </w:pPr>
            <w:proofErr w:type="spellStart"/>
            <w:r w:rsidRPr="00D80B0F">
              <w:t>summarise</w:t>
            </w:r>
            <w:proofErr w:type="spellEnd"/>
            <w:r w:rsidRPr="00D80B0F">
              <w:t xml:space="preserve"> text in own words or re-</w:t>
            </w:r>
            <w:proofErr w:type="spellStart"/>
            <w:r w:rsidRPr="00D80B0F">
              <w:t>organise</w:t>
            </w:r>
            <w:proofErr w:type="spellEnd"/>
            <w:r w:rsidRPr="00D80B0F">
              <w:t xml:space="preserve"> and re-present the </w:t>
            </w:r>
            <w:proofErr w:type="gramStart"/>
            <w:r w:rsidRPr="00D80B0F">
              <w:t>information</w:t>
            </w:r>
            <w:proofErr w:type="gramEnd"/>
          </w:p>
          <w:p w14:paraId="7D5F5477" w14:textId="5DF71C2C" w:rsidR="005D0CB2" w:rsidRPr="00D80B0F" w:rsidRDefault="005D0CB2" w:rsidP="00D80B0F">
            <w:pPr>
              <w:pStyle w:val="TableListParagraph"/>
              <w:numPr>
                <w:ilvl w:val="0"/>
                <w:numId w:val="19"/>
              </w:numPr>
              <w:ind w:left="360"/>
            </w:pPr>
            <w:r w:rsidRPr="00D80B0F">
              <w:t xml:space="preserve">explain own understanding of a grammar rule or language pattern to someone </w:t>
            </w:r>
            <w:proofErr w:type="gramStart"/>
            <w:r w:rsidRPr="00D80B0F">
              <w:t>else</w:t>
            </w:r>
            <w:proofErr w:type="gramEnd"/>
          </w:p>
          <w:p w14:paraId="2D041FF7" w14:textId="77777777" w:rsidR="00F352E2" w:rsidRPr="00F73959" w:rsidRDefault="00F352E2" w:rsidP="00D80B0F">
            <w:pPr>
              <w:pStyle w:val="TableListParagraph"/>
              <w:numPr>
                <w:ilvl w:val="0"/>
                <w:numId w:val="19"/>
              </w:numPr>
              <w:ind w:left="360"/>
              <w:rPr>
                <w:bCs/>
                <w:szCs w:val="20"/>
              </w:rPr>
            </w:pPr>
            <w:r w:rsidRPr="00D80B0F">
              <w:t xml:space="preserve">use cohesive devices, apply register and grammar, and repair strategies to </w:t>
            </w:r>
            <w:proofErr w:type="spellStart"/>
            <w:r w:rsidRPr="00D80B0F">
              <w:t>practise</w:t>
            </w:r>
            <w:proofErr w:type="spellEnd"/>
            <w:r w:rsidRPr="00D80B0F">
              <w:t xml:space="preserve"> the language</w:t>
            </w:r>
            <w:r w:rsidRPr="00F73959">
              <w:rPr>
                <w:bCs/>
                <w:szCs w:val="20"/>
              </w:rPr>
              <w:t>.</w:t>
            </w:r>
          </w:p>
          <w:p w14:paraId="124B0FCA" w14:textId="77777777" w:rsidR="00D57E35" w:rsidRPr="00F73959" w:rsidRDefault="00D57E35" w:rsidP="007D6E0A">
            <w:pPr>
              <w:spacing w:after="0"/>
              <w:rPr>
                <w:szCs w:val="20"/>
              </w:rPr>
            </w:pPr>
            <w:r w:rsidRPr="00F73959">
              <w:rPr>
                <w:szCs w:val="20"/>
              </w:rPr>
              <w:t>Dictionaries</w:t>
            </w:r>
          </w:p>
          <w:p w14:paraId="64A96FAE" w14:textId="77777777" w:rsidR="00044217" w:rsidRPr="00F73959" w:rsidRDefault="00044217" w:rsidP="00D80B0F">
            <w:pPr>
              <w:pStyle w:val="TableListParagraph"/>
              <w:numPr>
                <w:ilvl w:val="0"/>
                <w:numId w:val="23"/>
              </w:numPr>
              <w:ind w:left="360"/>
              <w:rPr>
                <w:szCs w:val="20"/>
              </w:rPr>
            </w:pPr>
            <w:r w:rsidRPr="00F73959">
              <w:rPr>
                <w:szCs w:val="20"/>
              </w:rPr>
              <w:t xml:space="preserve">develop the necessary skills to </w:t>
            </w:r>
            <w:r w:rsidR="000B4988" w:rsidRPr="00F73959">
              <w:rPr>
                <w:szCs w:val="20"/>
              </w:rPr>
              <w:t xml:space="preserve">use </w:t>
            </w:r>
            <w:r w:rsidRPr="00F73959">
              <w:rPr>
                <w:szCs w:val="20"/>
              </w:rPr>
              <w:t xml:space="preserve">monolingual or bilingual </w:t>
            </w:r>
            <w:r w:rsidR="00FE0767" w:rsidRPr="00F73959">
              <w:rPr>
                <w:szCs w:val="20"/>
              </w:rPr>
              <w:t>dictionaries</w:t>
            </w:r>
            <w:r w:rsidRPr="00F73959">
              <w:rPr>
                <w:szCs w:val="20"/>
              </w:rPr>
              <w:t xml:space="preserve"> effectively.</w:t>
            </w:r>
          </w:p>
          <w:p w14:paraId="532E41FF" w14:textId="77777777" w:rsidR="00C3060D" w:rsidRPr="00F73959" w:rsidRDefault="00D57E35" w:rsidP="00C43D17">
            <w:pPr>
              <w:pStyle w:val="SCSATableHeading"/>
              <w:rPr>
                <w:rFonts w:ascii="Calibri" w:hAnsi="Calibri" w:cs="Calibri"/>
              </w:rPr>
            </w:pPr>
            <w:r w:rsidRPr="00F73959">
              <w:t xml:space="preserve">Assessment Task </w:t>
            </w:r>
            <w:r w:rsidR="00B0105D" w:rsidRPr="00F73959">
              <w:t>7</w:t>
            </w:r>
            <w:r w:rsidR="003D1802" w:rsidRPr="00F73959">
              <w:t xml:space="preserve">: </w:t>
            </w:r>
            <w:r w:rsidR="00C3060D" w:rsidRPr="00F73959">
              <w:t>Oral communication</w:t>
            </w:r>
          </w:p>
          <w:p w14:paraId="30A6C109" w14:textId="75A9BF60" w:rsidR="00C3060D" w:rsidRPr="00F73959" w:rsidRDefault="00C3060D" w:rsidP="007D6E0A">
            <w:pPr>
              <w:spacing w:after="0"/>
              <w:rPr>
                <w:rFonts w:ascii="Arial" w:hAnsi="Arial"/>
                <w:szCs w:val="20"/>
              </w:rPr>
            </w:pPr>
            <w:r w:rsidRPr="00F73959">
              <w:rPr>
                <w:bCs/>
                <w:szCs w:val="20"/>
              </w:rPr>
              <w:t>Participate in an 8</w:t>
            </w:r>
            <w:r w:rsidR="00E67A7E">
              <w:rPr>
                <w:szCs w:val="20"/>
              </w:rPr>
              <w:t>–</w:t>
            </w:r>
            <w:r w:rsidRPr="00F73959">
              <w:rPr>
                <w:bCs/>
                <w:szCs w:val="20"/>
              </w:rPr>
              <w:t>10</w:t>
            </w:r>
            <w:r w:rsidR="005C17D6">
              <w:rPr>
                <w:bCs/>
                <w:szCs w:val="20"/>
              </w:rPr>
              <w:t xml:space="preserve"> </w:t>
            </w:r>
            <w:r w:rsidRPr="00F73959">
              <w:rPr>
                <w:bCs/>
                <w:szCs w:val="20"/>
              </w:rPr>
              <w:t>minutes</w:t>
            </w:r>
            <w:r w:rsidRPr="00F73959">
              <w:rPr>
                <w:b/>
                <w:szCs w:val="20"/>
              </w:rPr>
              <w:t xml:space="preserve"> </w:t>
            </w:r>
            <w:r w:rsidRPr="00F73959">
              <w:rPr>
                <w:bCs/>
                <w:szCs w:val="20"/>
              </w:rPr>
              <w:t>interview in Korean.</w:t>
            </w:r>
          </w:p>
        </w:tc>
      </w:tr>
      <w:tr w:rsidR="00D57E35" w:rsidRPr="00B972DC" w14:paraId="155D2E64" w14:textId="77777777" w:rsidTr="007D6E0A">
        <w:tc>
          <w:tcPr>
            <w:tcW w:w="1389" w:type="dxa"/>
            <w:shd w:val="clear" w:color="auto" w:fill="E4D8EB" w:themeFill="accent4" w:themeFillTint="66"/>
            <w:vAlign w:val="center"/>
          </w:tcPr>
          <w:p w14:paraId="5495C920" w14:textId="77777777" w:rsidR="00D57E35" w:rsidRPr="00B972DC" w:rsidRDefault="00D57E35" w:rsidP="007D6E0A">
            <w:pPr>
              <w:spacing w:after="0"/>
              <w:jc w:val="center"/>
              <w:rPr>
                <w:szCs w:val="20"/>
              </w:rPr>
            </w:pPr>
            <w:r>
              <w:rPr>
                <w:szCs w:val="20"/>
              </w:rPr>
              <w:lastRenderedPageBreak/>
              <w:t>16</w:t>
            </w:r>
          </w:p>
        </w:tc>
        <w:tc>
          <w:tcPr>
            <w:tcW w:w="8223" w:type="dxa"/>
          </w:tcPr>
          <w:p w14:paraId="1151B3E8" w14:textId="77777777" w:rsidR="00D57E35" w:rsidRPr="00B972DC" w:rsidRDefault="00D57E35" w:rsidP="007D6E0A">
            <w:pPr>
              <w:spacing w:after="0"/>
              <w:rPr>
                <w:szCs w:val="20"/>
              </w:rPr>
            </w:pPr>
            <w:r w:rsidRPr="00B972DC">
              <w:rPr>
                <w:szCs w:val="20"/>
              </w:rPr>
              <w:t>Review structure of the practical (oral) and written examination</w:t>
            </w:r>
            <w:r>
              <w:rPr>
                <w:szCs w:val="20"/>
              </w:rPr>
              <w:t>s</w:t>
            </w:r>
            <w:r w:rsidRPr="00B972DC">
              <w:rPr>
                <w:szCs w:val="20"/>
              </w:rPr>
              <w:t xml:space="preserve"> for </w:t>
            </w:r>
            <w:r>
              <w:rPr>
                <w:szCs w:val="20"/>
              </w:rPr>
              <w:t>Semester 2</w:t>
            </w:r>
            <w:r w:rsidRPr="00B972DC">
              <w:rPr>
                <w:szCs w:val="20"/>
              </w:rPr>
              <w:t>.</w:t>
            </w:r>
          </w:p>
          <w:p w14:paraId="066F989C" w14:textId="77777777" w:rsidR="00D57E35" w:rsidRPr="00B972DC" w:rsidRDefault="00D57E35" w:rsidP="007D6E0A">
            <w:pPr>
              <w:spacing w:after="0"/>
              <w:rPr>
                <w:szCs w:val="20"/>
              </w:rPr>
            </w:pPr>
            <w:r w:rsidRPr="00B972DC">
              <w:rPr>
                <w:szCs w:val="20"/>
              </w:rPr>
              <w:t>Prepare for the practical (oral) and written examinations.</w:t>
            </w:r>
          </w:p>
          <w:p w14:paraId="023E5D89" w14:textId="41F74E0F" w:rsidR="00D57E35" w:rsidRPr="00B972DC" w:rsidRDefault="0011132C" w:rsidP="00C43D17">
            <w:pPr>
              <w:pStyle w:val="SCSATableHeading"/>
            </w:pPr>
            <w:r>
              <w:t>Assessment Task 8</w:t>
            </w:r>
            <w:r w:rsidR="0044569D">
              <w:t xml:space="preserve"> (</w:t>
            </w:r>
            <w:r>
              <w:t>a</w:t>
            </w:r>
            <w:r w:rsidR="0044569D">
              <w:t>)</w:t>
            </w:r>
            <w:r w:rsidR="00D57E35" w:rsidRPr="00B972DC">
              <w:t>: Practical (oral) examination</w:t>
            </w:r>
          </w:p>
          <w:p w14:paraId="15205B59" w14:textId="2BD6616B" w:rsidR="00D57E35" w:rsidRPr="00B972DC" w:rsidRDefault="0011132C" w:rsidP="00E67A7E">
            <w:pPr>
              <w:pStyle w:val="SCSATableHeadingnospace"/>
              <w:rPr>
                <w:lang w:eastAsia="en-US"/>
              </w:rPr>
            </w:pPr>
            <w:r>
              <w:t>Assessment Task 8</w:t>
            </w:r>
            <w:r w:rsidR="0044569D">
              <w:t xml:space="preserve"> (</w:t>
            </w:r>
            <w:r>
              <w:t>b</w:t>
            </w:r>
            <w:r w:rsidR="0044569D">
              <w:t>)</w:t>
            </w:r>
            <w:r w:rsidR="00D57E35" w:rsidRPr="00B972DC">
              <w:t>: Written examination</w:t>
            </w:r>
          </w:p>
        </w:tc>
      </w:tr>
    </w:tbl>
    <w:p w14:paraId="32C969A0" w14:textId="77777777" w:rsidR="00A57719" w:rsidRPr="00E67A7E" w:rsidRDefault="00A57719" w:rsidP="00E67A7E"/>
    <w:sectPr w:rsidR="00A57719" w:rsidRPr="00E67A7E" w:rsidSect="00C43D17">
      <w:headerReference w:type="even" r:id="rId13"/>
      <w:headerReference w:type="default" r:id="rId14"/>
      <w:footerReference w:type="even" r:id="rId15"/>
      <w:footerReference w:type="default" r:id="rId16"/>
      <w:headerReference w:type="first" r:id="rId17"/>
      <w:footerReference w:type="first" r:id="rId18"/>
      <w:pgSz w:w="11906" w:h="16838" w:code="9"/>
      <w:pgMar w:top="1644" w:right="1418" w:bottom="1276" w:left="1418" w:header="680"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7DA4F" w14:textId="77777777" w:rsidR="002E24A2" w:rsidRDefault="002E24A2" w:rsidP="00DB14C9">
      <w:r>
        <w:separator/>
      </w:r>
    </w:p>
  </w:endnote>
  <w:endnote w:type="continuationSeparator" w:id="0">
    <w:p w14:paraId="5A8F1B78" w14:textId="77777777" w:rsidR="002E24A2" w:rsidRDefault="002E24A2" w:rsidP="00DB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1" w:fontKey="{AEF67EC8-81DF-4D10-B792-172A002DA350}"/>
    <w:embedBold r:id="rId2" w:fontKey="{F93F8A71-64A7-496F-BB9D-C7F6497A7C09}"/>
    <w:embedItalic r:id="rId3" w:fontKey="{8D2D6F85-3AAB-4264-B838-77CF952FBE33}"/>
    <w:embedBoldItalic r:id="rId4" w:fontKey="{CF63FBDD-8B6E-406E-AF41-2C696EBEC2C5}"/>
  </w:font>
  <w:font w:name="SimSun">
    <w:altName w:val="宋体"/>
    <w:panose1 w:val="02010600030101010101"/>
    <w:charset w:val="86"/>
    <w:family w:val="auto"/>
    <w:pitch w:val="variable"/>
    <w:sig w:usb0="000002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embedRegular r:id="rId5" w:fontKey="{FB751E88-E4A3-40C2-A23F-5B047533915C}"/>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6" w:fontKey="{6DABDE27-D251-4F2E-ADB7-342832396AA8}"/>
  </w:font>
  <w:font w:name="Franklin Gothic Medium">
    <w:panose1 w:val="020B0603020102020204"/>
    <w:charset w:val="00"/>
    <w:family w:val="swiss"/>
    <w:pitch w:val="variable"/>
    <w:sig w:usb0="00000287" w:usb1="00000000" w:usb2="00000000" w:usb3="00000000" w:csb0="0000009F" w:csb1="00000000"/>
    <w:embedBold r:id="rId7" w:fontKey="{5B1DCE38-A572-461F-8CFA-852FEC5C007F}"/>
  </w:font>
  <w:font w:name="Malgun Gothic">
    <w:panose1 w:val="020B0503020000020004"/>
    <w:charset w:val="81"/>
    <w:family w:val="swiss"/>
    <w:pitch w:val="variable"/>
    <w:sig w:usb0="9000002F" w:usb1="29D77CFB" w:usb2="00000012" w:usb3="00000000" w:csb0="00080001" w:csb1="00000000"/>
    <w:embedRegular r:id="rId8" w:subsetted="1" w:fontKey="{200074A6-38F5-4697-B5C1-8803B108BFB8}"/>
  </w:font>
  <w:font w:name="Cambria">
    <w:panose1 w:val="02040503050406030204"/>
    <w:charset w:val="00"/>
    <w:family w:val="roman"/>
    <w:pitch w:val="variable"/>
    <w:sig w:usb0="E00006FF" w:usb1="420024FF" w:usb2="02000000" w:usb3="00000000" w:csb0="0000019F" w:csb1="00000000"/>
    <w:embedRegular r:id="rId9" w:fontKey="{31174F9F-F784-40DB-9E88-E3A51A19E7B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63B06" w14:textId="39FE1804" w:rsidR="00733B2D" w:rsidRPr="004D6D5F" w:rsidRDefault="00733B2D" w:rsidP="00C43D17">
    <w:pPr>
      <w:pStyle w:val="Footereven"/>
    </w:pPr>
    <w:r w:rsidRPr="004D6D5F">
      <w:t>2022/60548</w:t>
    </w:r>
    <w:r w:rsidR="004D6D5F">
      <w:t>[v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AC72E" w14:textId="77777777" w:rsidR="009156EF" w:rsidRPr="00DE34C4" w:rsidRDefault="009156EF" w:rsidP="0072790A">
    <w:pPr>
      <w:pStyle w:val="Footer"/>
      <w:pBdr>
        <w:top w:val="single" w:sz="4" w:space="4" w:color="774A92" w:themeColor="accent3" w:themeShade="BF"/>
      </w:pBdr>
      <w:tabs>
        <w:tab w:val="clear" w:pos="4513"/>
        <w:tab w:val="clear" w:pos="9026"/>
      </w:tabs>
      <w:rPr>
        <w:rFonts w:ascii="Franklin Gothic Book" w:hAnsi="Franklin Gothic Book"/>
        <w:color w:val="342568"/>
        <w:sz w:val="16"/>
        <w:szCs w:val="16"/>
      </w:rPr>
    </w:pPr>
    <w:r w:rsidRPr="00507F00">
      <w:rPr>
        <w:rFonts w:ascii="Franklin Gothic Book" w:hAnsi="Franklin Gothic Book"/>
        <w:noProof/>
        <w:color w:val="342568"/>
        <w:sz w:val="16"/>
        <w:szCs w:val="16"/>
      </w:rPr>
      <w:t>2014/</w:t>
    </w:r>
    <w:r>
      <w:rPr>
        <w:rFonts w:ascii="Franklin Gothic Book" w:hAnsi="Franklin Gothic Book"/>
        <w:noProof/>
        <w:color w:val="342568"/>
        <w:sz w:val="16"/>
        <w:szCs w:val="16"/>
      </w:rPr>
      <w:t>15990v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4D019" w14:textId="77777777" w:rsidR="009156EF" w:rsidRPr="00B972DC" w:rsidRDefault="009156EF" w:rsidP="004D6D5F">
    <w:pPr>
      <w:pStyle w:val="Footereven"/>
    </w:pPr>
    <w:r>
      <w:t xml:space="preserve">Sample course outline </w:t>
    </w:r>
    <w:r w:rsidRPr="00D41604">
      <w:t>|</w:t>
    </w:r>
    <w:r>
      <w:t xml:space="preserve"> </w:t>
    </w:r>
    <w:r w:rsidR="00DF5639">
      <w:t>Korean</w:t>
    </w:r>
    <w:r>
      <w:t>: Background Language</w:t>
    </w:r>
    <w:r w:rsidRPr="00D41604">
      <w:t xml:space="preserve"> | </w:t>
    </w:r>
    <w:r>
      <w:t xml:space="preserve">ATAR </w:t>
    </w:r>
    <w:r w:rsidR="000443BF">
      <w:t>Year 1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F4457" w14:textId="77777777" w:rsidR="009156EF" w:rsidRPr="00B972DC" w:rsidRDefault="009156EF" w:rsidP="000B039D">
    <w:pPr>
      <w:pStyle w:val="Footerodd"/>
    </w:pPr>
    <w:r>
      <w:t xml:space="preserve">Sample course outline </w:t>
    </w:r>
    <w:r w:rsidRPr="00D41604">
      <w:t>|</w:t>
    </w:r>
    <w:r>
      <w:t xml:space="preserve"> </w:t>
    </w:r>
    <w:r w:rsidR="00DF5639">
      <w:t>Korean</w:t>
    </w:r>
    <w:r>
      <w:t>: Background Language</w:t>
    </w:r>
    <w:r w:rsidRPr="00D41604">
      <w:t xml:space="preserve"> | </w:t>
    </w:r>
    <w:r>
      <w:t xml:space="preserve">ATAR </w:t>
    </w:r>
    <w:r w:rsidR="000443BF">
      <w:t>Year 12</w:t>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7B7DA" w14:textId="77777777" w:rsidR="009156EF" w:rsidRPr="00B972DC" w:rsidRDefault="009156EF" w:rsidP="004D6D5F">
    <w:pPr>
      <w:pStyle w:val="Footerodd"/>
    </w:pPr>
    <w:r>
      <w:t xml:space="preserve">Sample course outline </w:t>
    </w:r>
    <w:r w:rsidRPr="00D41604">
      <w:t>|</w:t>
    </w:r>
    <w:r>
      <w:t xml:space="preserve"> </w:t>
    </w:r>
    <w:r w:rsidR="00DF5639">
      <w:t>Korean</w:t>
    </w:r>
    <w:r>
      <w:t>: Background Language</w:t>
    </w:r>
    <w:r w:rsidRPr="00D41604">
      <w:t xml:space="preserve"> | </w:t>
    </w:r>
    <w:r>
      <w:t xml:space="preserve">ATAR </w:t>
    </w:r>
    <w:r w:rsidR="00067424">
      <w:t>Year 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FE722" w14:textId="77777777" w:rsidR="002E24A2" w:rsidRDefault="002E24A2" w:rsidP="00DB14C9">
      <w:r>
        <w:separator/>
      </w:r>
    </w:p>
  </w:footnote>
  <w:footnote w:type="continuationSeparator" w:id="0">
    <w:p w14:paraId="1A6EECAC" w14:textId="77777777" w:rsidR="002E24A2" w:rsidRDefault="002E24A2" w:rsidP="00DB1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07F49" w14:textId="77777777" w:rsidR="009156EF" w:rsidRDefault="009156EF" w:rsidP="0072790A">
    <w:pPr>
      <w:pStyle w:val="Header"/>
      <w:ind w:left="-709"/>
    </w:pPr>
    <w:r>
      <w:rPr>
        <w:noProof/>
        <w:lang w:eastAsia="ko-KR"/>
      </w:rPr>
      <w:drawing>
        <wp:inline distT="0" distB="0" distL="0" distR="0" wp14:anchorId="4BACFA42" wp14:editId="4609A339">
          <wp:extent cx="4533900" cy="704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B7220" w14:textId="7E935AF7" w:rsidR="009156EF" w:rsidRDefault="009156EF" w:rsidP="004D6D5F">
    <w:pPr>
      <w:pStyle w:val="Headereven"/>
      <w:rPr>
        <w:noProof/>
      </w:rPr>
    </w:pPr>
    <w:r w:rsidRPr="004D6D5F">
      <w:rPr>
        <w:noProof/>
      </w:rPr>
      <w:fldChar w:fldCharType="begin"/>
    </w:r>
    <w:r w:rsidRPr="001B3981">
      <w:rPr>
        <w:noProof/>
      </w:rPr>
      <w:instrText xml:space="preserve"> PAGE   \* MERGEFORMAT </w:instrText>
    </w:r>
    <w:r w:rsidRPr="004D6D5F">
      <w:rPr>
        <w:noProof/>
      </w:rPr>
      <w:fldChar w:fldCharType="separate"/>
    </w:r>
    <w:r w:rsidR="00B23E3B">
      <w:rPr>
        <w:noProof/>
      </w:rPr>
      <w:t>8</w:t>
    </w:r>
    <w:r w:rsidRPr="004D6D5F">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E9B6C" w14:textId="6AE9378A" w:rsidR="009156EF" w:rsidRPr="000B039D" w:rsidRDefault="009156EF" w:rsidP="000B039D">
    <w:pPr>
      <w:pStyle w:val="Headerodd"/>
    </w:pPr>
    <w:r w:rsidRPr="000B039D">
      <w:fldChar w:fldCharType="begin"/>
    </w:r>
    <w:r w:rsidRPr="001B3981">
      <w:instrText xml:space="preserve"> PAGE   \* MERGEFORMAT </w:instrText>
    </w:r>
    <w:r w:rsidRPr="000B039D">
      <w:fldChar w:fldCharType="separate"/>
    </w:r>
    <w:r w:rsidR="00B23E3B">
      <w:t>7</w:t>
    </w:r>
    <w:r w:rsidRPr="000B039D">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B13F0" w14:textId="77777777" w:rsidR="009156EF" w:rsidRPr="004D6D5F" w:rsidRDefault="009156EF" w:rsidP="004D6D5F">
    <w:pPr>
      <w:pStyle w:val="Headerodd"/>
    </w:pPr>
    <w:r w:rsidRPr="004D6D5F">
      <w:fldChar w:fldCharType="begin"/>
    </w:r>
    <w:r w:rsidRPr="001B3981">
      <w:instrText xml:space="preserve"> PAGE   \* MERGEFORMAT </w:instrText>
    </w:r>
    <w:r w:rsidRPr="004D6D5F">
      <w:fldChar w:fldCharType="separate"/>
    </w:r>
    <w:r w:rsidR="00D40D2B">
      <w:t>1</w:t>
    </w:r>
    <w:r w:rsidRPr="004D6D5F">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59B21BA"/>
    <w:multiLevelType w:val="hybridMultilevel"/>
    <w:tmpl w:val="2C4A782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18286E6B"/>
    <w:multiLevelType w:val="hybridMultilevel"/>
    <w:tmpl w:val="6E78517E"/>
    <w:lvl w:ilvl="0" w:tplc="CA7A47DE">
      <w:start w:val="1"/>
      <w:numFmt w:val="bullet"/>
      <w:lvlText w:val=""/>
      <w:lvlJc w:val="left"/>
      <w:pPr>
        <w:ind w:left="360" w:hanging="360"/>
      </w:pPr>
      <w:rPr>
        <w:rFonts w:ascii="Symbol" w:hAnsi="Symbol" w:hint="default"/>
        <w:sz w:val="18"/>
        <w:szCs w:val="18"/>
      </w:rPr>
    </w:lvl>
    <w:lvl w:ilvl="1" w:tplc="04090005">
      <w:start w:val="1"/>
      <w:numFmt w:val="bullet"/>
      <w:lvlText w:val=""/>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 w15:restartNumberingAfterBreak="0">
    <w:nsid w:val="1A986EA1"/>
    <w:multiLevelType w:val="multilevel"/>
    <w:tmpl w:val="0CFEE9F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6413518"/>
    <w:multiLevelType w:val="hybridMultilevel"/>
    <w:tmpl w:val="C30639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183E51"/>
    <w:multiLevelType w:val="hybridMultilevel"/>
    <w:tmpl w:val="CFBAD2A6"/>
    <w:lvl w:ilvl="0" w:tplc="0C090001">
      <w:start w:val="1"/>
      <w:numFmt w:val="bullet"/>
      <w:lvlText w:val=""/>
      <w:lvlJc w:val="left"/>
      <w:pPr>
        <w:ind w:left="1038" w:hanging="360"/>
      </w:pPr>
      <w:rPr>
        <w:rFonts w:ascii="Symbol" w:hAnsi="Symbol" w:hint="default"/>
      </w:rPr>
    </w:lvl>
    <w:lvl w:ilvl="1" w:tplc="0C090003" w:tentative="1">
      <w:start w:val="1"/>
      <w:numFmt w:val="bullet"/>
      <w:lvlText w:val="o"/>
      <w:lvlJc w:val="left"/>
      <w:pPr>
        <w:ind w:left="1758" w:hanging="360"/>
      </w:pPr>
      <w:rPr>
        <w:rFonts w:ascii="Courier New" w:hAnsi="Courier New" w:cs="Courier New" w:hint="default"/>
      </w:rPr>
    </w:lvl>
    <w:lvl w:ilvl="2" w:tplc="0C090005" w:tentative="1">
      <w:start w:val="1"/>
      <w:numFmt w:val="bullet"/>
      <w:lvlText w:val=""/>
      <w:lvlJc w:val="left"/>
      <w:pPr>
        <w:ind w:left="2478" w:hanging="360"/>
      </w:pPr>
      <w:rPr>
        <w:rFonts w:ascii="Wingdings" w:hAnsi="Wingdings" w:hint="default"/>
      </w:rPr>
    </w:lvl>
    <w:lvl w:ilvl="3" w:tplc="0C090001" w:tentative="1">
      <w:start w:val="1"/>
      <w:numFmt w:val="bullet"/>
      <w:lvlText w:val=""/>
      <w:lvlJc w:val="left"/>
      <w:pPr>
        <w:ind w:left="3198" w:hanging="360"/>
      </w:pPr>
      <w:rPr>
        <w:rFonts w:ascii="Symbol" w:hAnsi="Symbol" w:hint="default"/>
      </w:rPr>
    </w:lvl>
    <w:lvl w:ilvl="4" w:tplc="0C090003" w:tentative="1">
      <w:start w:val="1"/>
      <w:numFmt w:val="bullet"/>
      <w:lvlText w:val="o"/>
      <w:lvlJc w:val="left"/>
      <w:pPr>
        <w:ind w:left="3918" w:hanging="360"/>
      </w:pPr>
      <w:rPr>
        <w:rFonts w:ascii="Courier New" w:hAnsi="Courier New" w:cs="Courier New" w:hint="default"/>
      </w:rPr>
    </w:lvl>
    <w:lvl w:ilvl="5" w:tplc="0C090005" w:tentative="1">
      <w:start w:val="1"/>
      <w:numFmt w:val="bullet"/>
      <w:lvlText w:val=""/>
      <w:lvlJc w:val="left"/>
      <w:pPr>
        <w:ind w:left="4638" w:hanging="360"/>
      </w:pPr>
      <w:rPr>
        <w:rFonts w:ascii="Wingdings" w:hAnsi="Wingdings" w:hint="default"/>
      </w:rPr>
    </w:lvl>
    <w:lvl w:ilvl="6" w:tplc="0C090001" w:tentative="1">
      <w:start w:val="1"/>
      <w:numFmt w:val="bullet"/>
      <w:lvlText w:val=""/>
      <w:lvlJc w:val="left"/>
      <w:pPr>
        <w:ind w:left="5358" w:hanging="360"/>
      </w:pPr>
      <w:rPr>
        <w:rFonts w:ascii="Symbol" w:hAnsi="Symbol" w:hint="default"/>
      </w:rPr>
    </w:lvl>
    <w:lvl w:ilvl="7" w:tplc="0C090003" w:tentative="1">
      <w:start w:val="1"/>
      <w:numFmt w:val="bullet"/>
      <w:lvlText w:val="o"/>
      <w:lvlJc w:val="left"/>
      <w:pPr>
        <w:ind w:left="6078" w:hanging="360"/>
      </w:pPr>
      <w:rPr>
        <w:rFonts w:ascii="Courier New" w:hAnsi="Courier New" w:cs="Courier New" w:hint="default"/>
      </w:rPr>
    </w:lvl>
    <w:lvl w:ilvl="8" w:tplc="0C090005" w:tentative="1">
      <w:start w:val="1"/>
      <w:numFmt w:val="bullet"/>
      <w:lvlText w:val=""/>
      <w:lvlJc w:val="left"/>
      <w:pPr>
        <w:ind w:left="6798" w:hanging="360"/>
      </w:pPr>
      <w:rPr>
        <w:rFonts w:ascii="Wingdings" w:hAnsi="Wingdings" w:hint="default"/>
      </w:rPr>
    </w:lvl>
  </w:abstractNum>
  <w:abstractNum w:abstractNumId="6" w15:restartNumberingAfterBreak="0">
    <w:nsid w:val="2EE135CD"/>
    <w:multiLevelType w:val="hybridMultilevel"/>
    <w:tmpl w:val="7206BF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6384A64"/>
    <w:multiLevelType w:val="hybridMultilevel"/>
    <w:tmpl w:val="EBEEBDF4"/>
    <w:lvl w:ilvl="0" w:tplc="0CD21E88">
      <w:start w:val="1"/>
      <w:numFmt w:val="bullet"/>
      <w:lvlText w:val=""/>
      <w:lvlJc w:val="left"/>
      <w:pPr>
        <w:tabs>
          <w:tab w:val="num" w:pos="284"/>
        </w:tabs>
        <w:ind w:left="284"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971F38"/>
    <w:multiLevelType w:val="hybridMultilevel"/>
    <w:tmpl w:val="9C46D5AA"/>
    <w:lvl w:ilvl="0" w:tplc="52DADC50">
      <w:start w:val="1"/>
      <w:numFmt w:val="bullet"/>
      <w:lvlText w:val=""/>
      <w:lvlJc w:val="left"/>
      <w:pPr>
        <w:ind w:left="753" w:hanging="360"/>
      </w:pPr>
      <w:rPr>
        <w:rFonts w:ascii="Symbol" w:hAnsi="Symbol" w:hint="default"/>
        <w:sz w:val="18"/>
        <w:szCs w:val="18"/>
      </w:rPr>
    </w:lvl>
    <w:lvl w:ilvl="1" w:tplc="0C090003" w:tentative="1">
      <w:start w:val="1"/>
      <w:numFmt w:val="bullet"/>
      <w:lvlText w:val="o"/>
      <w:lvlJc w:val="left"/>
      <w:pPr>
        <w:ind w:left="1473" w:hanging="360"/>
      </w:pPr>
      <w:rPr>
        <w:rFonts w:ascii="Courier New" w:hAnsi="Courier New" w:hint="default"/>
      </w:rPr>
    </w:lvl>
    <w:lvl w:ilvl="2" w:tplc="0C090005">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9" w15:restartNumberingAfterBreak="0">
    <w:nsid w:val="3C63710E"/>
    <w:multiLevelType w:val="hybridMultilevel"/>
    <w:tmpl w:val="D1BA7696"/>
    <w:lvl w:ilvl="0" w:tplc="720EDBC0">
      <w:start w:val="1"/>
      <w:numFmt w:val="bullet"/>
      <w:lvlText w:val=""/>
      <w:lvlJc w:val="left"/>
      <w:pPr>
        <w:ind w:left="1077" w:hanging="360"/>
      </w:pPr>
      <w:rPr>
        <w:rFonts w:ascii="Wingdings" w:hAnsi="Wingdings" w:hint="default"/>
        <w:sz w:val="18"/>
        <w:szCs w:val="18"/>
      </w:rPr>
    </w:lvl>
    <w:lvl w:ilvl="1" w:tplc="0C090003" w:tentative="1">
      <w:start w:val="1"/>
      <w:numFmt w:val="bullet"/>
      <w:lvlText w:val="o"/>
      <w:lvlJc w:val="left"/>
      <w:pPr>
        <w:ind w:left="1797" w:hanging="360"/>
      </w:pPr>
      <w:rPr>
        <w:rFonts w:ascii="Courier New" w:hAnsi="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0" w15:restartNumberingAfterBreak="0">
    <w:nsid w:val="438E53E8"/>
    <w:multiLevelType w:val="hybridMultilevel"/>
    <w:tmpl w:val="5D668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A52F32"/>
    <w:multiLevelType w:val="hybridMultilevel"/>
    <w:tmpl w:val="937EB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70B3177"/>
    <w:multiLevelType w:val="hybridMultilevel"/>
    <w:tmpl w:val="5FE2D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FB78FD"/>
    <w:multiLevelType w:val="hybridMultilevel"/>
    <w:tmpl w:val="09185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0C57F3"/>
    <w:multiLevelType w:val="hybridMultilevel"/>
    <w:tmpl w:val="F7260C64"/>
    <w:lvl w:ilvl="0" w:tplc="68340AD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C162B00"/>
    <w:multiLevelType w:val="singleLevel"/>
    <w:tmpl w:val="FB26AA9E"/>
    <w:lvl w:ilvl="0">
      <w:numFmt w:val="decimal"/>
      <w:lvlText w:val=""/>
      <w:lvlJc w:val="left"/>
    </w:lvl>
  </w:abstractNum>
  <w:abstractNum w:abstractNumId="16" w15:restartNumberingAfterBreak="0">
    <w:nsid w:val="55D45EC6"/>
    <w:multiLevelType w:val="hybridMultilevel"/>
    <w:tmpl w:val="6186D284"/>
    <w:lvl w:ilvl="0" w:tplc="CCEADFFC">
      <w:start w:val="1"/>
      <w:numFmt w:val="bullet"/>
      <w:lvlText w:val=""/>
      <w:lvlJc w:val="left"/>
      <w:pPr>
        <w:tabs>
          <w:tab w:val="num" w:pos="360"/>
        </w:tabs>
        <w:ind w:left="360" w:hanging="360"/>
      </w:pPr>
      <w:rPr>
        <w:rFonts w:ascii="Symbol" w:hAnsi="Symbol" w:hint="default"/>
        <w:sz w:val="18"/>
        <w:szCs w:val="18"/>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start w:val="1"/>
      <w:numFmt w:val="bullet"/>
      <w:lvlText w:val=""/>
      <w:lvlJc w:val="left"/>
      <w:pPr>
        <w:tabs>
          <w:tab w:val="num" w:pos="1800"/>
        </w:tabs>
        <w:ind w:left="1800" w:hanging="360"/>
      </w:pPr>
      <w:rPr>
        <w:rFonts w:ascii="Wingdings" w:hAnsi="Wingdings" w:hint="default"/>
      </w:rPr>
    </w:lvl>
    <w:lvl w:ilvl="3" w:tplc="0C090001">
      <w:start w:val="1"/>
      <w:numFmt w:val="bullet"/>
      <w:lvlText w:val=""/>
      <w:lvlJc w:val="left"/>
      <w:pPr>
        <w:tabs>
          <w:tab w:val="num" w:pos="2520"/>
        </w:tabs>
        <w:ind w:left="2520" w:hanging="360"/>
      </w:pPr>
      <w:rPr>
        <w:rFonts w:ascii="Symbol" w:hAnsi="Symbol" w:hint="default"/>
      </w:rPr>
    </w:lvl>
    <w:lvl w:ilvl="4" w:tplc="0C090003">
      <w:start w:val="1"/>
      <w:numFmt w:val="bullet"/>
      <w:lvlText w:val="o"/>
      <w:lvlJc w:val="left"/>
      <w:pPr>
        <w:tabs>
          <w:tab w:val="num" w:pos="3240"/>
        </w:tabs>
        <w:ind w:left="3240" w:hanging="360"/>
      </w:pPr>
      <w:rPr>
        <w:rFonts w:ascii="Courier New" w:hAnsi="Courier New" w:cs="Courier New" w:hint="default"/>
      </w:rPr>
    </w:lvl>
    <w:lvl w:ilvl="5" w:tplc="0C090005">
      <w:start w:val="1"/>
      <w:numFmt w:val="bullet"/>
      <w:lvlText w:val=""/>
      <w:lvlJc w:val="left"/>
      <w:pPr>
        <w:tabs>
          <w:tab w:val="num" w:pos="3960"/>
        </w:tabs>
        <w:ind w:left="3960" w:hanging="360"/>
      </w:pPr>
      <w:rPr>
        <w:rFonts w:ascii="Wingdings" w:hAnsi="Wingdings" w:hint="default"/>
      </w:rPr>
    </w:lvl>
    <w:lvl w:ilvl="6" w:tplc="0C090001">
      <w:start w:val="1"/>
      <w:numFmt w:val="bullet"/>
      <w:lvlText w:val=""/>
      <w:lvlJc w:val="left"/>
      <w:pPr>
        <w:tabs>
          <w:tab w:val="num" w:pos="4680"/>
        </w:tabs>
        <w:ind w:left="4680" w:hanging="360"/>
      </w:pPr>
      <w:rPr>
        <w:rFonts w:ascii="Symbol" w:hAnsi="Symbol" w:hint="default"/>
      </w:rPr>
    </w:lvl>
    <w:lvl w:ilvl="7" w:tplc="0C090003">
      <w:start w:val="1"/>
      <w:numFmt w:val="bullet"/>
      <w:lvlText w:val="o"/>
      <w:lvlJc w:val="left"/>
      <w:pPr>
        <w:tabs>
          <w:tab w:val="num" w:pos="5400"/>
        </w:tabs>
        <w:ind w:left="5400" w:hanging="360"/>
      </w:pPr>
      <w:rPr>
        <w:rFonts w:ascii="Courier New" w:hAnsi="Courier New" w:cs="Courier New" w:hint="default"/>
      </w:rPr>
    </w:lvl>
    <w:lvl w:ilvl="8" w:tplc="0C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7534E3A"/>
    <w:multiLevelType w:val="hybridMultilevel"/>
    <w:tmpl w:val="B4E40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6642CD"/>
    <w:multiLevelType w:val="hybridMultilevel"/>
    <w:tmpl w:val="F0D6D0CC"/>
    <w:lvl w:ilvl="0" w:tplc="92A2CE38">
      <w:numFmt w:val="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19" w15:restartNumberingAfterBreak="0">
    <w:nsid w:val="62EB256D"/>
    <w:multiLevelType w:val="hybridMultilevel"/>
    <w:tmpl w:val="0248D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926B49"/>
    <w:multiLevelType w:val="hybridMultilevel"/>
    <w:tmpl w:val="5A587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6724F5"/>
    <w:multiLevelType w:val="hybridMultilevel"/>
    <w:tmpl w:val="02527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9A5043"/>
    <w:multiLevelType w:val="hybridMultilevel"/>
    <w:tmpl w:val="80FE1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74466D"/>
    <w:multiLevelType w:val="hybridMultilevel"/>
    <w:tmpl w:val="202A6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FB7504"/>
    <w:multiLevelType w:val="hybridMultilevel"/>
    <w:tmpl w:val="92900E0E"/>
    <w:lvl w:ilvl="0" w:tplc="F45CFF00">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EA57CA0"/>
    <w:multiLevelType w:val="hybridMultilevel"/>
    <w:tmpl w:val="D60664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F91495"/>
    <w:multiLevelType w:val="hybridMultilevel"/>
    <w:tmpl w:val="9D94AF96"/>
    <w:lvl w:ilvl="0" w:tplc="0C090001">
      <w:start w:val="1"/>
      <w:numFmt w:val="bullet"/>
      <w:lvlText w:val=""/>
      <w:lvlJc w:val="left"/>
      <w:pPr>
        <w:ind w:left="1038" w:hanging="360"/>
      </w:pPr>
      <w:rPr>
        <w:rFonts w:ascii="Symbol" w:hAnsi="Symbol" w:hint="default"/>
      </w:rPr>
    </w:lvl>
    <w:lvl w:ilvl="1" w:tplc="0C090003" w:tentative="1">
      <w:start w:val="1"/>
      <w:numFmt w:val="bullet"/>
      <w:lvlText w:val="o"/>
      <w:lvlJc w:val="left"/>
      <w:pPr>
        <w:ind w:left="1758" w:hanging="360"/>
      </w:pPr>
      <w:rPr>
        <w:rFonts w:ascii="Courier New" w:hAnsi="Courier New" w:cs="Courier New" w:hint="default"/>
      </w:rPr>
    </w:lvl>
    <w:lvl w:ilvl="2" w:tplc="0C090005" w:tentative="1">
      <w:start w:val="1"/>
      <w:numFmt w:val="bullet"/>
      <w:lvlText w:val=""/>
      <w:lvlJc w:val="left"/>
      <w:pPr>
        <w:ind w:left="2478" w:hanging="360"/>
      </w:pPr>
      <w:rPr>
        <w:rFonts w:ascii="Wingdings" w:hAnsi="Wingdings" w:hint="default"/>
      </w:rPr>
    </w:lvl>
    <w:lvl w:ilvl="3" w:tplc="0C090001" w:tentative="1">
      <w:start w:val="1"/>
      <w:numFmt w:val="bullet"/>
      <w:lvlText w:val=""/>
      <w:lvlJc w:val="left"/>
      <w:pPr>
        <w:ind w:left="3198" w:hanging="360"/>
      </w:pPr>
      <w:rPr>
        <w:rFonts w:ascii="Symbol" w:hAnsi="Symbol" w:hint="default"/>
      </w:rPr>
    </w:lvl>
    <w:lvl w:ilvl="4" w:tplc="0C090003" w:tentative="1">
      <w:start w:val="1"/>
      <w:numFmt w:val="bullet"/>
      <w:lvlText w:val="o"/>
      <w:lvlJc w:val="left"/>
      <w:pPr>
        <w:ind w:left="3918" w:hanging="360"/>
      </w:pPr>
      <w:rPr>
        <w:rFonts w:ascii="Courier New" w:hAnsi="Courier New" w:cs="Courier New" w:hint="default"/>
      </w:rPr>
    </w:lvl>
    <w:lvl w:ilvl="5" w:tplc="0C090005" w:tentative="1">
      <w:start w:val="1"/>
      <w:numFmt w:val="bullet"/>
      <w:lvlText w:val=""/>
      <w:lvlJc w:val="left"/>
      <w:pPr>
        <w:ind w:left="4638" w:hanging="360"/>
      </w:pPr>
      <w:rPr>
        <w:rFonts w:ascii="Wingdings" w:hAnsi="Wingdings" w:hint="default"/>
      </w:rPr>
    </w:lvl>
    <w:lvl w:ilvl="6" w:tplc="0C090001" w:tentative="1">
      <w:start w:val="1"/>
      <w:numFmt w:val="bullet"/>
      <w:lvlText w:val=""/>
      <w:lvlJc w:val="left"/>
      <w:pPr>
        <w:ind w:left="5358" w:hanging="360"/>
      </w:pPr>
      <w:rPr>
        <w:rFonts w:ascii="Symbol" w:hAnsi="Symbol" w:hint="default"/>
      </w:rPr>
    </w:lvl>
    <w:lvl w:ilvl="7" w:tplc="0C090003" w:tentative="1">
      <w:start w:val="1"/>
      <w:numFmt w:val="bullet"/>
      <w:lvlText w:val="o"/>
      <w:lvlJc w:val="left"/>
      <w:pPr>
        <w:ind w:left="6078" w:hanging="360"/>
      </w:pPr>
      <w:rPr>
        <w:rFonts w:ascii="Courier New" w:hAnsi="Courier New" w:cs="Courier New" w:hint="default"/>
      </w:rPr>
    </w:lvl>
    <w:lvl w:ilvl="8" w:tplc="0C090005" w:tentative="1">
      <w:start w:val="1"/>
      <w:numFmt w:val="bullet"/>
      <w:lvlText w:val=""/>
      <w:lvlJc w:val="left"/>
      <w:pPr>
        <w:ind w:left="6798" w:hanging="360"/>
      </w:pPr>
      <w:rPr>
        <w:rFonts w:ascii="Wingdings" w:hAnsi="Wingdings" w:hint="default"/>
      </w:rPr>
    </w:lvl>
  </w:abstractNum>
  <w:num w:numId="1" w16cid:durableId="1219394760">
    <w:abstractNumId w:val="18"/>
  </w:num>
  <w:num w:numId="2" w16cid:durableId="1148981146">
    <w:abstractNumId w:val="2"/>
  </w:num>
  <w:num w:numId="3" w16cid:durableId="469325590">
    <w:abstractNumId w:val="16"/>
  </w:num>
  <w:num w:numId="4" w16cid:durableId="1487824525">
    <w:abstractNumId w:val="12"/>
  </w:num>
  <w:num w:numId="5" w16cid:durableId="426003228">
    <w:abstractNumId w:val="24"/>
  </w:num>
  <w:num w:numId="6" w16cid:durableId="881986922">
    <w:abstractNumId w:val="24"/>
  </w:num>
  <w:num w:numId="7" w16cid:durableId="1006713139">
    <w:abstractNumId w:val="18"/>
  </w:num>
  <w:num w:numId="8" w16cid:durableId="124475136">
    <w:abstractNumId w:val="24"/>
  </w:num>
  <w:num w:numId="9" w16cid:durableId="1761876190">
    <w:abstractNumId w:val="25"/>
  </w:num>
  <w:num w:numId="10" w16cid:durableId="2080397215">
    <w:abstractNumId w:val="9"/>
  </w:num>
  <w:num w:numId="11" w16cid:durableId="472794158">
    <w:abstractNumId w:val="8"/>
  </w:num>
  <w:num w:numId="12" w16cid:durableId="1907257009">
    <w:abstractNumId w:val="6"/>
  </w:num>
  <w:num w:numId="13" w16cid:durableId="1812401003">
    <w:abstractNumId w:val="22"/>
  </w:num>
  <w:num w:numId="14" w16cid:durableId="873929379">
    <w:abstractNumId w:val="15"/>
  </w:num>
  <w:num w:numId="15" w16cid:durableId="1416129231">
    <w:abstractNumId w:val="0"/>
  </w:num>
  <w:num w:numId="16" w16cid:durableId="413163674">
    <w:abstractNumId w:val="3"/>
  </w:num>
  <w:num w:numId="17" w16cid:durableId="1503202665">
    <w:abstractNumId w:val="1"/>
  </w:num>
  <w:num w:numId="18" w16cid:durableId="22020273">
    <w:abstractNumId w:val="21"/>
  </w:num>
  <w:num w:numId="19" w16cid:durableId="1328708606">
    <w:abstractNumId w:val="19"/>
  </w:num>
  <w:num w:numId="20" w16cid:durableId="165558972">
    <w:abstractNumId w:val="4"/>
  </w:num>
  <w:num w:numId="21" w16cid:durableId="797575662">
    <w:abstractNumId w:val="23"/>
  </w:num>
  <w:num w:numId="22" w16cid:durableId="164783378">
    <w:abstractNumId w:val="20"/>
  </w:num>
  <w:num w:numId="23" w16cid:durableId="1260405370">
    <w:abstractNumId w:val="13"/>
  </w:num>
  <w:num w:numId="24" w16cid:durableId="2010868348">
    <w:abstractNumId w:val="26"/>
  </w:num>
  <w:num w:numId="25" w16cid:durableId="715197435">
    <w:abstractNumId w:val="27"/>
  </w:num>
  <w:num w:numId="26" w16cid:durableId="2110931008">
    <w:abstractNumId w:val="5"/>
  </w:num>
  <w:num w:numId="27" w16cid:durableId="1561667764">
    <w:abstractNumId w:val="7"/>
  </w:num>
  <w:num w:numId="28" w16cid:durableId="1737968768">
    <w:abstractNumId w:val="10"/>
  </w:num>
  <w:num w:numId="29" w16cid:durableId="390539979">
    <w:abstractNumId w:val="11"/>
  </w:num>
  <w:num w:numId="30" w16cid:durableId="1594820364">
    <w:abstractNumId w:val="14"/>
  </w:num>
  <w:num w:numId="31" w16cid:durableId="542257801">
    <w:abstractNumId w:val="17"/>
  </w:num>
  <w:num w:numId="32" w16cid:durableId="2053112313">
    <w:abstractNumId w:val="25"/>
  </w:num>
  <w:num w:numId="33" w16cid:durableId="40884357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MbMwNTSwMLIwsTRX0lEKTi0uzszPAykwqQUAl3bYXSwAAAA="/>
  </w:docVars>
  <w:rsids>
    <w:rsidRoot w:val="00840722"/>
    <w:rsid w:val="000021AB"/>
    <w:rsid w:val="00005F43"/>
    <w:rsid w:val="00013669"/>
    <w:rsid w:val="000153C2"/>
    <w:rsid w:val="0001685F"/>
    <w:rsid w:val="0001784B"/>
    <w:rsid w:val="00017EE2"/>
    <w:rsid w:val="00021F06"/>
    <w:rsid w:val="0002345B"/>
    <w:rsid w:val="00025A83"/>
    <w:rsid w:val="00027690"/>
    <w:rsid w:val="00031587"/>
    <w:rsid w:val="00032862"/>
    <w:rsid w:val="0003645F"/>
    <w:rsid w:val="00036F40"/>
    <w:rsid w:val="00044217"/>
    <w:rsid w:val="000443BF"/>
    <w:rsid w:val="00046841"/>
    <w:rsid w:val="00051273"/>
    <w:rsid w:val="000533D7"/>
    <w:rsid w:val="000539C7"/>
    <w:rsid w:val="0005450D"/>
    <w:rsid w:val="0005704A"/>
    <w:rsid w:val="00062086"/>
    <w:rsid w:val="00064CD8"/>
    <w:rsid w:val="00066D18"/>
    <w:rsid w:val="00067334"/>
    <w:rsid w:val="00067424"/>
    <w:rsid w:val="00070CFC"/>
    <w:rsid w:val="00072FDB"/>
    <w:rsid w:val="00075CFD"/>
    <w:rsid w:val="00076348"/>
    <w:rsid w:val="00080332"/>
    <w:rsid w:val="00081E2B"/>
    <w:rsid w:val="00086881"/>
    <w:rsid w:val="0009105C"/>
    <w:rsid w:val="00094EFD"/>
    <w:rsid w:val="000A0407"/>
    <w:rsid w:val="000A5A03"/>
    <w:rsid w:val="000A7857"/>
    <w:rsid w:val="000B039D"/>
    <w:rsid w:val="000B2750"/>
    <w:rsid w:val="000B39DF"/>
    <w:rsid w:val="000B4988"/>
    <w:rsid w:val="000B6E8E"/>
    <w:rsid w:val="000B7A49"/>
    <w:rsid w:val="000B7EC5"/>
    <w:rsid w:val="000C1027"/>
    <w:rsid w:val="000C2248"/>
    <w:rsid w:val="000C3B63"/>
    <w:rsid w:val="000C4D97"/>
    <w:rsid w:val="000C5F89"/>
    <w:rsid w:val="000D0FB6"/>
    <w:rsid w:val="000D3E9D"/>
    <w:rsid w:val="000D7167"/>
    <w:rsid w:val="000F2B65"/>
    <w:rsid w:val="000F35AF"/>
    <w:rsid w:val="000F3CB0"/>
    <w:rsid w:val="000F6721"/>
    <w:rsid w:val="00100234"/>
    <w:rsid w:val="00106AB1"/>
    <w:rsid w:val="00107D21"/>
    <w:rsid w:val="0011132C"/>
    <w:rsid w:val="0011614F"/>
    <w:rsid w:val="00120560"/>
    <w:rsid w:val="00123AB6"/>
    <w:rsid w:val="001262F3"/>
    <w:rsid w:val="001303DA"/>
    <w:rsid w:val="001320A0"/>
    <w:rsid w:val="00133250"/>
    <w:rsid w:val="001342CD"/>
    <w:rsid w:val="00135C0E"/>
    <w:rsid w:val="00142622"/>
    <w:rsid w:val="00153EDD"/>
    <w:rsid w:val="00154A30"/>
    <w:rsid w:val="00155D82"/>
    <w:rsid w:val="001571CE"/>
    <w:rsid w:val="00160AE8"/>
    <w:rsid w:val="00161A00"/>
    <w:rsid w:val="00162B59"/>
    <w:rsid w:val="001653ED"/>
    <w:rsid w:val="00167230"/>
    <w:rsid w:val="00176878"/>
    <w:rsid w:val="00182489"/>
    <w:rsid w:val="001852BF"/>
    <w:rsid w:val="001868C7"/>
    <w:rsid w:val="00195FEF"/>
    <w:rsid w:val="001A065F"/>
    <w:rsid w:val="001A2132"/>
    <w:rsid w:val="001A6ED7"/>
    <w:rsid w:val="001A704C"/>
    <w:rsid w:val="001B220D"/>
    <w:rsid w:val="001B3C6F"/>
    <w:rsid w:val="001B60D1"/>
    <w:rsid w:val="001B7072"/>
    <w:rsid w:val="001B7359"/>
    <w:rsid w:val="001C10A8"/>
    <w:rsid w:val="001C25AB"/>
    <w:rsid w:val="001C33DA"/>
    <w:rsid w:val="001C447B"/>
    <w:rsid w:val="001C59D6"/>
    <w:rsid w:val="001D12FF"/>
    <w:rsid w:val="001D2662"/>
    <w:rsid w:val="001D295B"/>
    <w:rsid w:val="001D7D74"/>
    <w:rsid w:val="001E259C"/>
    <w:rsid w:val="001E734A"/>
    <w:rsid w:val="001E7463"/>
    <w:rsid w:val="001F2422"/>
    <w:rsid w:val="001F7264"/>
    <w:rsid w:val="0021096B"/>
    <w:rsid w:val="002124F8"/>
    <w:rsid w:val="00213EB2"/>
    <w:rsid w:val="00214C1F"/>
    <w:rsid w:val="00214D65"/>
    <w:rsid w:val="00216D10"/>
    <w:rsid w:val="0022525C"/>
    <w:rsid w:val="00225BF6"/>
    <w:rsid w:val="00226411"/>
    <w:rsid w:val="00232290"/>
    <w:rsid w:val="00235051"/>
    <w:rsid w:val="00237BFB"/>
    <w:rsid w:val="00240545"/>
    <w:rsid w:val="002422E3"/>
    <w:rsid w:val="00247041"/>
    <w:rsid w:val="0025097B"/>
    <w:rsid w:val="00254797"/>
    <w:rsid w:val="002551A4"/>
    <w:rsid w:val="00257645"/>
    <w:rsid w:val="00260ACA"/>
    <w:rsid w:val="0026301C"/>
    <w:rsid w:val="00264CF4"/>
    <w:rsid w:val="00265EAE"/>
    <w:rsid w:val="0026677C"/>
    <w:rsid w:val="00270A84"/>
    <w:rsid w:val="00271260"/>
    <w:rsid w:val="0027284E"/>
    <w:rsid w:val="00272CA6"/>
    <w:rsid w:val="0027377B"/>
    <w:rsid w:val="00273F58"/>
    <w:rsid w:val="002749B2"/>
    <w:rsid w:val="0027636C"/>
    <w:rsid w:val="00276A94"/>
    <w:rsid w:val="0028070E"/>
    <w:rsid w:val="002829B3"/>
    <w:rsid w:val="002836EF"/>
    <w:rsid w:val="0028393C"/>
    <w:rsid w:val="002852F3"/>
    <w:rsid w:val="002865B8"/>
    <w:rsid w:val="002874E5"/>
    <w:rsid w:val="00287ACB"/>
    <w:rsid w:val="00290509"/>
    <w:rsid w:val="002937B2"/>
    <w:rsid w:val="00295D45"/>
    <w:rsid w:val="002A13DB"/>
    <w:rsid w:val="002A1414"/>
    <w:rsid w:val="002A417A"/>
    <w:rsid w:val="002A5A72"/>
    <w:rsid w:val="002A5DAC"/>
    <w:rsid w:val="002A66D4"/>
    <w:rsid w:val="002A7FE6"/>
    <w:rsid w:val="002B0095"/>
    <w:rsid w:val="002B2006"/>
    <w:rsid w:val="002B2910"/>
    <w:rsid w:val="002B3BD0"/>
    <w:rsid w:val="002B4A9C"/>
    <w:rsid w:val="002B7385"/>
    <w:rsid w:val="002C04F4"/>
    <w:rsid w:val="002C0DD9"/>
    <w:rsid w:val="002C1221"/>
    <w:rsid w:val="002C1593"/>
    <w:rsid w:val="002C18AB"/>
    <w:rsid w:val="002C762B"/>
    <w:rsid w:val="002D0802"/>
    <w:rsid w:val="002D18AF"/>
    <w:rsid w:val="002D1FD8"/>
    <w:rsid w:val="002D2BD0"/>
    <w:rsid w:val="002D4636"/>
    <w:rsid w:val="002D4851"/>
    <w:rsid w:val="002E24A2"/>
    <w:rsid w:val="002E348D"/>
    <w:rsid w:val="002E610A"/>
    <w:rsid w:val="002F09DA"/>
    <w:rsid w:val="002F2019"/>
    <w:rsid w:val="002F22CB"/>
    <w:rsid w:val="002F3B68"/>
    <w:rsid w:val="002F4AE9"/>
    <w:rsid w:val="002F5CDF"/>
    <w:rsid w:val="00300C14"/>
    <w:rsid w:val="00301C8F"/>
    <w:rsid w:val="003059B0"/>
    <w:rsid w:val="00306C13"/>
    <w:rsid w:val="00310D9D"/>
    <w:rsid w:val="00312D21"/>
    <w:rsid w:val="00313258"/>
    <w:rsid w:val="00314676"/>
    <w:rsid w:val="00314AFA"/>
    <w:rsid w:val="003170DD"/>
    <w:rsid w:val="00320AF6"/>
    <w:rsid w:val="00321349"/>
    <w:rsid w:val="003222BF"/>
    <w:rsid w:val="00327C56"/>
    <w:rsid w:val="00327C7E"/>
    <w:rsid w:val="003310BF"/>
    <w:rsid w:val="00331616"/>
    <w:rsid w:val="003324A0"/>
    <w:rsid w:val="003325A6"/>
    <w:rsid w:val="00332A6D"/>
    <w:rsid w:val="003344A9"/>
    <w:rsid w:val="0033494D"/>
    <w:rsid w:val="00336C38"/>
    <w:rsid w:val="00341576"/>
    <w:rsid w:val="00344458"/>
    <w:rsid w:val="00351ED0"/>
    <w:rsid w:val="003527BE"/>
    <w:rsid w:val="00360948"/>
    <w:rsid w:val="00363959"/>
    <w:rsid w:val="00364991"/>
    <w:rsid w:val="00366FA6"/>
    <w:rsid w:val="0037441E"/>
    <w:rsid w:val="003777DD"/>
    <w:rsid w:val="003810B4"/>
    <w:rsid w:val="00381206"/>
    <w:rsid w:val="0038603E"/>
    <w:rsid w:val="003871EF"/>
    <w:rsid w:val="00390A15"/>
    <w:rsid w:val="00394B68"/>
    <w:rsid w:val="00397C18"/>
    <w:rsid w:val="003A1182"/>
    <w:rsid w:val="003A1917"/>
    <w:rsid w:val="003A2BBB"/>
    <w:rsid w:val="003A2C8E"/>
    <w:rsid w:val="003A5FB9"/>
    <w:rsid w:val="003A71EB"/>
    <w:rsid w:val="003B023C"/>
    <w:rsid w:val="003B21BB"/>
    <w:rsid w:val="003B4FC4"/>
    <w:rsid w:val="003B72F6"/>
    <w:rsid w:val="003C176A"/>
    <w:rsid w:val="003C1C2D"/>
    <w:rsid w:val="003C4A8E"/>
    <w:rsid w:val="003C4F54"/>
    <w:rsid w:val="003C5A53"/>
    <w:rsid w:val="003D1398"/>
    <w:rsid w:val="003D1802"/>
    <w:rsid w:val="003D2970"/>
    <w:rsid w:val="003D3819"/>
    <w:rsid w:val="003D3A36"/>
    <w:rsid w:val="003D5B21"/>
    <w:rsid w:val="003D6609"/>
    <w:rsid w:val="003D7234"/>
    <w:rsid w:val="003E7E54"/>
    <w:rsid w:val="003F4917"/>
    <w:rsid w:val="003F5FD8"/>
    <w:rsid w:val="003F7109"/>
    <w:rsid w:val="0040484A"/>
    <w:rsid w:val="00404C25"/>
    <w:rsid w:val="0040728B"/>
    <w:rsid w:val="00410D47"/>
    <w:rsid w:val="0041534B"/>
    <w:rsid w:val="00421D7B"/>
    <w:rsid w:val="0042633B"/>
    <w:rsid w:val="00426F05"/>
    <w:rsid w:val="0043399A"/>
    <w:rsid w:val="00434355"/>
    <w:rsid w:val="00437B2A"/>
    <w:rsid w:val="00445028"/>
    <w:rsid w:val="0044569D"/>
    <w:rsid w:val="00446FB2"/>
    <w:rsid w:val="00451697"/>
    <w:rsid w:val="00452485"/>
    <w:rsid w:val="004549EA"/>
    <w:rsid w:val="00463181"/>
    <w:rsid w:val="00475565"/>
    <w:rsid w:val="00475A7C"/>
    <w:rsid w:val="004813A7"/>
    <w:rsid w:val="004814F0"/>
    <w:rsid w:val="00482B6A"/>
    <w:rsid w:val="004863E5"/>
    <w:rsid w:val="00486F7E"/>
    <w:rsid w:val="00487AAD"/>
    <w:rsid w:val="00491284"/>
    <w:rsid w:val="00493BBB"/>
    <w:rsid w:val="0049696D"/>
    <w:rsid w:val="00497ACB"/>
    <w:rsid w:val="004B0AC1"/>
    <w:rsid w:val="004B5BD3"/>
    <w:rsid w:val="004C05E6"/>
    <w:rsid w:val="004C3F27"/>
    <w:rsid w:val="004C506B"/>
    <w:rsid w:val="004C5663"/>
    <w:rsid w:val="004C56A8"/>
    <w:rsid w:val="004C757F"/>
    <w:rsid w:val="004D1412"/>
    <w:rsid w:val="004D17A5"/>
    <w:rsid w:val="004D53B8"/>
    <w:rsid w:val="004D5E11"/>
    <w:rsid w:val="004D6D5F"/>
    <w:rsid w:val="004E1286"/>
    <w:rsid w:val="004E53A4"/>
    <w:rsid w:val="004F333D"/>
    <w:rsid w:val="004F3D04"/>
    <w:rsid w:val="004F52E9"/>
    <w:rsid w:val="004F7D63"/>
    <w:rsid w:val="00505E41"/>
    <w:rsid w:val="00520D45"/>
    <w:rsid w:val="00525F48"/>
    <w:rsid w:val="00527C0D"/>
    <w:rsid w:val="00533772"/>
    <w:rsid w:val="00533E0C"/>
    <w:rsid w:val="005368CF"/>
    <w:rsid w:val="005409CE"/>
    <w:rsid w:val="00543809"/>
    <w:rsid w:val="00545090"/>
    <w:rsid w:val="005457EA"/>
    <w:rsid w:val="00545ABC"/>
    <w:rsid w:val="005466F8"/>
    <w:rsid w:val="00546DE9"/>
    <w:rsid w:val="00550148"/>
    <w:rsid w:val="00550C7C"/>
    <w:rsid w:val="005527A3"/>
    <w:rsid w:val="005539A1"/>
    <w:rsid w:val="005552C6"/>
    <w:rsid w:val="00560111"/>
    <w:rsid w:val="005606C0"/>
    <w:rsid w:val="005608A8"/>
    <w:rsid w:val="005615D8"/>
    <w:rsid w:val="00563203"/>
    <w:rsid w:val="0056512E"/>
    <w:rsid w:val="00570FE0"/>
    <w:rsid w:val="00573C65"/>
    <w:rsid w:val="00574FB3"/>
    <w:rsid w:val="00575C68"/>
    <w:rsid w:val="00576B02"/>
    <w:rsid w:val="00577FE5"/>
    <w:rsid w:val="00586133"/>
    <w:rsid w:val="005872B2"/>
    <w:rsid w:val="00595983"/>
    <w:rsid w:val="005975D3"/>
    <w:rsid w:val="005A331F"/>
    <w:rsid w:val="005A6419"/>
    <w:rsid w:val="005A68B5"/>
    <w:rsid w:val="005B3427"/>
    <w:rsid w:val="005B6E14"/>
    <w:rsid w:val="005C0272"/>
    <w:rsid w:val="005C1395"/>
    <w:rsid w:val="005C17D6"/>
    <w:rsid w:val="005C2C9C"/>
    <w:rsid w:val="005C6D03"/>
    <w:rsid w:val="005D0CB2"/>
    <w:rsid w:val="005D34B5"/>
    <w:rsid w:val="005E134E"/>
    <w:rsid w:val="005E160B"/>
    <w:rsid w:val="005E6251"/>
    <w:rsid w:val="005F00FE"/>
    <w:rsid w:val="005F5BE3"/>
    <w:rsid w:val="005F7010"/>
    <w:rsid w:val="005F75E7"/>
    <w:rsid w:val="006016FC"/>
    <w:rsid w:val="0061259D"/>
    <w:rsid w:val="00612AA7"/>
    <w:rsid w:val="00612B75"/>
    <w:rsid w:val="00622084"/>
    <w:rsid w:val="006230A6"/>
    <w:rsid w:val="006240FE"/>
    <w:rsid w:val="00632CA8"/>
    <w:rsid w:val="006440DE"/>
    <w:rsid w:val="006463D1"/>
    <w:rsid w:val="0064648D"/>
    <w:rsid w:val="0064703D"/>
    <w:rsid w:val="00647CB9"/>
    <w:rsid w:val="00650115"/>
    <w:rsid w:val="00650E43"/>
    <w:rsid w:val="00653167"/>
    <w:rsid w:val="00653B61"/>
    <w:rsid w:val="006575AA"/>
    <w:rsid w:val="00663BD3"/>
    <w:rsid w:val="00664F72"/>
    <w:rsid w:val="006746D7"/>
    <w:rsid w:val="006749A4"/>
    <w:rsid w:val="00685B47"/>
    <w:rsid w:val="00690166"/>
    <w:rsid w:val="00694343"/>
    <w:rsid w:val="006A687E"/>
    <w:rsid w:val="006B0B0B"/>
    <w:rsid w:val="006B261F"/>
    <w:rsid w:val="006B2786"/>
    <w:rsid w:val="006B3A71"/>
    <w:rsid w:val="006B40E0"/>
    <w:rsid w:val="006C2668"/>
    <w:rsid w:val="006C3A5B"/>
    <w:rsid w:val="006C3B08"/>
    <w:rsid w:val="006C418A"/>
    <w:rsid w:val="006C44AF"/>
    <w:rsid w:val="006C4ABD"/>
    <w:rsid w:val="006C5616"/>
    <w:rsid w:val="006C6A6C"/>
    <w:rsid w:val="006D07A5"/>
    <w:rsid w:val="006D4A0D"/>
    <w:rsid w:val="006D70BE"/>
    <w:rsid w:val="006D77E1"/>
    <w:rsid w:val="006E2AEB"/>
    <w:rsid w:val="006E7A4B"/>
    <w:rsid w:val="006F3E9B"/>
    <w:rsid w:val="006F4ED2"/>
    <w:rsid w:val="00701EFA"/>
    <w:rsid w:val="0070362C"/>
    <w:rsid w:val="00707821"/>
    <w:rsid w:val="007156CD"/>
    <w:rsid w:val="00717742"/>
    <w:rsid w:val="007202AC"/>
    <w:rsid w:val="00720313"/>
    <w:rsid w:val="00721DE9"/>
    <w:rsid w:val="007249B2"/>
    <w:rsid w:val="00725DB1"/>
    <w:rsid w:val="0072790A"/>
    <w:rsid w:val="0073350D"/>
    <w:rsid w:val="00733B2D"/>
    <w:rsid w:val="0073450B"/>
    <w:rsid w:val="0074230D"/>
    <w:rsid w:val="00742B1D"/>
    <w:rsid w:val="00744AF6"/>
    <w:rsid w:val="0074693B"/>
    <w:rsid w:val="0074707F"/>
    <w:rsid w:val="00747442"/>
    <w:rsid w:val="00753D77"/>
    <w:rsid w:val="00754216"/>
    <w:rsid w:val="007554EB"/>
    <w:rsid w:val="00756534"/>
    <w:rsid w:val="00757D3D"/>
    <w:rsid w:val="00760583"/>
    <w:rsid w:val="0076441B"/>
    <w:rsid w:val="00767024"/>
    <w:rsid w:val="00775EBB"/>
    <w:rsid w:val="007765F9"/>
    <w:rsid w:val="00780078"/>
    <w:rsid w:val="0078050E"/>
    <w:rsid w:val="0079017D"/>
    <w:rsid w:val="007935C2"/>
    <w:rsid w:val="00796012"/>
    <w:rsid w:val="007A25E6"/>
    <w:rsid w:val="007A6A99"/>
    <w:rsid w:val="007A6FBF"/>
    <w:rsid w:val="007B0D0C"/>
    <w:rsid w:val="007B2162"/>
    <w:rsid w:val="007B282D"/>
    <w:rsid w:val="007B36C1"/>
    <w:rsid w:val="007B38C5"/>
    <w:rsid w:val="007B5FF6"/>
    <w:rsid w:val="007C0A4F"/>
    <w:rsid w:val="007C2206"/>
    <w:rsid w:val="007C406D"/>
    <w:rsid w:val="007C5C8A"/>
    <w:rsid w:val="007C783B"/>
    <w:rsid w:val="007D1B27"/>
    <w:rsid w:val="007D4561"/>
    <w:rsid w:val="007D6E0A"/>
    <w:rsid w:val="007D7C15"/>
    <w:rsid w:val="007E2322"/>
    <w:rsid w:val="007E3CE0"/>
    <w:rsid w:val="007E44F9"/>
    <w:rsid w:val="007E74CD"/>
    <w:rsid w:val="007F0BBA"/>
    <w:rsid w:val="007F2C1E"/>
    <w:rsid w:val="007F667A"/>
    <w:rsid w:val="00801B7D"/>
    <w:rsid w:val="008075FB"/>
    <w:rsid w:val="00810378"/>
    <w:rsid w:val="00810A62"/>
    <w:rsid w:val="008113DC"/>
    <w:rsid w:val="008120BD"/>
    <w:rsid w:val="00813C3E"/>
    <w:rsid w:val="00816EED"/>
    <w:rsid w:val="00822BE7"/>
    <w:rsid w:val="00823528"/>
    <w:rsid w:val="008235E7"/>
    <w:rsid w:val="00833558"/>
    <w:rsid w:val="00840722"/>
    <w:rsid w:val="00843A22"/>
    <w:rsid w:val="008440E8"/>
    <w:rsid w:val="00844919"/>
    <w:rsid w:val="00846EFB"/>
    <w:rsid w:val="00850332"/>
    <w:rsid w:val="00850FD8"/>
    <w:rsid w:val="00854CC6"/>
    <w:rsid w:val="008601F2"/>
    <w:rsid w:val="00861214"/>
    <w:rsid w:val="0086258F"/>
    <w:rsid w:val="008657E3"/>
    <w:rsid w:val="00867314"/>
    <w:rsid w:val="00874C60"/>
    <w:rsid w:val="00880094"/>
    <w:rsid w:val="00883844"/>
    <w:rsid w:val="0088698F"/>
    <w:rsid w:val="008872E4"/>
    <w:rsid w:val="00892254"/>
    <w:rsid w:val="008932E9"/>
    <w:rsid w:val="00893982"/>
    <w:rsid w:val="00897CBF"/>
    <w:rsid w:val="008A02E8"/>
    <w:rsid w:val="008A0D2C"/>
    <w:rsid w:val="008A3815"/>
    <w:rsid w:val="008A42CA"/>
    <w:rsid w:val="008A5C4A"/>
    <w:rsid w:val="008A703D"/>
    <w:rsid w:val="008B0AB2"/>
    <w:rsid w:val="008B0B8E"/>
    <w:rsid w:val="008B1E84"/>
    <w:rsid w:val="008B7ADF"/>
    <w:rsid w:val="008C01D6"/>
    <w:rsid w:val="008C0B1F"/>
    <w:rsid w:val="008C40BE"/>
    <w:rsid w:val="008C41AD"/>
    <w:rsid w:val="008C43A3"/>
    <w:rsid w:val="008D3133"/>
    <w:rsid w:val="008D3905"/>
    <w:rsid w:val="008E4434"/>
    <w:rsid w:val="008E50E6"/>
    <w:rsid w:val="008F1D03"/>
    <w:rsid w:val="008F36C5"/>
    <w:rsid w:val="008F5683"/>
    <w:rsid w:val="0090056F"/>
    <w:rsid w:val="00900726"/>
    <w:rsid w:val="0090078B"/>
    <w:rsid w:val="00900D77"/>
    <w:rsid w:val="00904BB8"/>
    <w:rsid w:val="0090515B"/>
    <w:rsid w:val="00905578"/>
    <w:rsid w:val="00906D0D"/>
    <w:rsid w:val="0090759D"/>
    <w:rsid w:val="00910708"/>
    <w:rsid w:val="00911A96"/>
    <w:rsid w:val="009126FC"/>
    <w:rsid w:val="00912A0C"/>
    <w:rsid w:val="00913BC3"/>
    <w:rsid w:val="00913D9E"/>
    <w:rsid w:val="009156EF"/>
    <w:rsid w:val="00915AB3"/>
    <w:rsid w:val="00917C73"/>
    <w:rsid w:val="0092232F"/>
    <w:rsid w:val="009227DA"/>
    <w:rsid w:val="009242A5"/>
    <w:rsid w:val="009255D4"/>
    <w:rsid w:val="00927169"/>
    <w:rsid w:val="00927D8F"/>
    <w:rsid w:val="00930526"/>
    <w:rsid w:val="00930EEE"/>
    <w:rsid w:val="00930FD4"/>
    <w:rsid w:val="00931253"/>
    <w:rsid w:val="00931F4C"/>
    <w:rsid w:val="009323B1"/>
    <w:rsid w:val="00935D59"/>
    <w:rsid w:val="00936935"/>
    <w:rsid w:val="00936D61"/>
    <w:rsid w:val="0094407D"/>
    <w:rsid w:val="009453F8"/>
    <w:rsid w:val="0094565E"/>
    <w:rsid w:val="00946133"/>
    <w:rsid w:val="0095144D"/>
    <w:rsid w:val="0095233E"/>
    <w:rsid w:val="0095245B"/>
    <w:rsid w:val="009525BF"/>
    <w:rsid w:val="0095292E"/>
    <w:rsid w:val="00952D80"/>
    <w:rsid w:val="00953553"/>
    <w:rsid w:val="00956879"/>
    <w:rsid w:val="00956C77"/>
    <w:rsid w:val="0095781E"/>
    <w:rsid w:val="00965909"/>
    <w:rsid w:val="0096686E"/>
    <w:rsid w:val="00966D05"/>
    <w:rsid w:val="00967D8F"/>
    <w:rsid w:val="00971F89"/>
    <w:rsid w:val="00973938"/>
    <w:rsid w:val="00975B99"/>
    <w:rsid w:val="0097644F"/>
    <w:rsid w:val="00982B98"/>
    <w:rsid w:val="00982FFD"/>
    <w:rsid w:val="009863DD"/>
    <w:rsid w:val="009865EF"/>
    <w:rsid w:val="00986888"/>
    <w:rsid w:val="00987E87"/>
    <w:rsid w:val="00993BDB"/>
    <w:rsid w:val="009948D6"/>
    <w:rsid w:val="00994D54"/>
    <w:rsid w:val="009A039A"/>
    <w:rsid w:val="009A19B4"/>
    <w:rsid w:val="009A2686"/>
    <w:rsid w:val="009A6FC4"/>
    <w:rsid w:val="009B054B"/>
    <w:rsid w:val="009B1AE5"/>
    <w:rsid w:val="009B30DA"/>
    <w:rsid w:val="009B4FBD"/>
    <w:rsid w:val="009C1BE5"/>
    <w:rsid w:val="009C23F6"/>
    <w:rsid w:val="009C3731"/>
    <w:rsid w:val="009C5901"/>
    <w:rsid w:val="009D2A6B"/>
    <w:rsid w:val="009D2D38"/>
    <w:rsid w:val="009D6190"/>
    <w:rsid w:val="009D62AF"/>
    <w:rsid w:val="009E4A7A"/>
    <w:rsid w:val="009E4C83"/>
    <w:rsid w:val="009E615A"/>
    <w:rsid w:val="009F1485"/>
    <w:rsid w:val="009F4D29"/>
    <w:rsid w:val="00A00160"/>
    <w:rsid w:val="00A112F9"/>
    <w:rsid w:val="00A11F3B"/>
    <w:rsid w:val="00A13021"/>
    <w:rsid w:val="00A16953"/>
    <w:rsid w:val="00A179DB"/>
    <w:rsid w:val="00A2063F"/>
    <w:rsid w:val="00A2197A"/>
    <w:rsid w:val="00A3170E"/>
    <w:rsid w:val="00A31758"/>
    <w:rsid w:val="00A32680"/>
    <w:rsid w:val="00A341D6"/>
    <w:rsid w:val="00A35BD4"/>
    <w:rsid w:val="00A4357B"/>
    <w:rsid w:val="00A45DAF"/>
    <w:rsid w:val="00A52594"/>
    <w:rsid w:val="00A53E1B"/>
    <w:rsid w:val="00A54515"/>
    <w:rsid w:val="00A54DF1"/>
    <w:rsid w:val="00A56B35"/>
    <w:rsid w:val="00A575CF"/>
    <w:rsid w:val="00A57719"/>
    <w:rsid w:val="00A60575"/>
    <w:rsid w:val="00A61C45"/>
    <w:rsid w:val="00A6225F"/>
    <w:rsid w:val="00A637F0"/>
    <w:rsid w:val="00A64EC7"/>
    <w:rsid w:val="00A654EE"/>
    <w:rsid w:val="00A66423"/>
    <w:rsid w:val="00A66DCE"/>
    <w:rsid w:val="00A77ADF"/>
    <w:rsid w:val="00A8189D"/>
    <w:rsid w:val="00A84BE7"/>
    <w:rsid w:val="00A87897"/>
    <w:rsid w:val="00A93F92"/>
    <w:rsid w:val="00AA1C89"/>
    <w:rsid w:val="00AA5FB7"/>
    <w:rsid w:val="00AB21D7"/>
    <w:rsid w:val="00AB6D0C"/>
    <w:rsid w:val="00AB6FED"/>
    <w:rsid w:val="00AB7D12"/>
    <w:rsid w:val="00AC22BA"/>
    <w:rsid w:val="00AC33E6"/>
    <w:rsid w:val="00AC5587"/>
    <w:rsid w:val="00AD6998"/>
    <w:rsid w:val="00AD772F"/>
    <w:rsid w:val="00AE005D"/>
    <w:rsid w:val="00AE0444"/>
    <w:rsid w:val="00AE09EB"/>
    <w:rsid w:val="00AE4A24"/>
    <w:rsid w:val="00AE7908"/>
    <w:rsid w:val="00AF1DFD"/>
    <w:rsid w:val="00AF317D"/>
    <w:rsid w:val="00AF4D0C"/>
    <w:rsid w:val="00AF5559"/>
    <w:rsid w:val="00AF565C"/>
    <w:rsid w:val="00B0105D"/>
    <w:rsid w:val="00B0151C"/>
    <w:rsid w:val="00B02C88"/>
    <w:rsid w:val="00B04B7D"/>
    <w:rsid w:val="00B144A1"/>
    <w:rsid w:val="00B14574"/>
    <w:rsid w:val="00B20320"/>
    <w:rsid w:val="00B21167"/>
    <w:rsid w:val="00B23E3B"/>
    <w:rsid w:val="00B3068F"/>
    <w:rsid w:val="00B319B5"/>
    <w:rsid w:val="00B325DD"/>
    <w:rsid w:val="00B33F05"/>
    <w:rsid w:val="00B36C36"/>
    <w:rsid w:val="00B41FEA"/>
    <w:rsid w:val="00B47459"/>
    <w:rsid w:val="00B5078A"/>
    <w:rsid w:val="00B50BBD"/>
    <w:rsid w:val="00B51038"/>
    <w:rsid w:val="00B51CD8"/>
    <w:rsid w:val="00B52537"/>
    <w:rsid w:val="00B605BF"/>
    <w:rsid w:val="00B67517"/>
    <w:rsid w:val="00B70023"/>
    <w:rsid w:val="00B72CC6"/>
    <w:rsid w:val="00B76A3F"/>
    <w:rsid w:val="00B8071D"/>
    <w:rsid w:val="00B83F3D"/>
    <w:rsid w:val="00B84222"/>
    <w:rsid w:val="00B90EF2"/>
    <w:rsid w:val="00B91D8A"/>
    <w:rsid w:val="00B92DF0"/>
    <w:rsid w:val="00B9571B"/>
    <w:rsid w:val="00B960A4"/>
    <w:rsid w:val="00B96FD1"/>
    <w:rsid w:val="00B972DC"/>
    <w:rsid w:val="00BA447A"/>
    <w:rsid w:val="00BA4937"/>
    <w:rsid w:val="00BA5BCB"/>
    <w:rsid w:val="00BA7896"/>
    <w:rsid w:val="00BB05EB"/>
    <w:rsid w:val="00BB05F4"/>
    <w:rsid w:val="00BB1766"/>
    <w:rsid w:val="00BB179E"/>
    <w:rsid w:val="00BB1E45"/>
    <w:rsid w:val="00BB22E5"/>
    <w:rsid w:val="00BB31AE"/>
    <w:rsid w:val="00BB7B42"/>
    <w:rsid w:val="00BC2206"/>
    <w:rsid w:val="00BC27AA"/>
    <w:rsid w:val="00BC2E7F"/>
    <w:rsid w:val="00BC4041"/>
    <w:rsid w:val="00BC4FD0"/>
    <w:rsid w:val="00BC601C"/>
    <w:rsid w:val="00BC637E"/>
    <w:rsid w:val="00BC6628"/>
    <w:rsid w:val="00BD3C98"/>
    <w:rsid w:val="00BD42C9"/>
    <w:rsid w:val="00BD500A"/>
    <w:rsid w:val="00BD5423"/>
    <w:rsid w:val="00BD5531"/>
    <w:rsid w:val="00BD7C4A"/>
    <w:rsid w:val="00BE00B5"/>
    <w:rsid w:val="00BE06DA"/>
    <w:rsid w:val="00BE11C2"/>
    <w:rsid w:val="00BE18C9"/>
    <w:rsid w:val="00BF17B0"/>
    <w:rsid w:val="00BF4A6C"/>
    <w:rsid w:val="00BF51A9"/>
    <w:rsid w:val="00BF68D6"/>
    <w:rsid w:val="00C043DF"/>
    <w:rsid w:val="00C05C33"/>
    <w:rsid w:val="00C1034B"/>
    <w:rsid w:val="00C12E11"/>
    <w:rsid w:val="00C17145"/>
    <w:rsid w:val="00C221BE"/>
    <w:rsid w:val="00C23BB3"/>
    <w:rsid w:val="00C244B9"/>
    <w:rsid w:val="00C3060D"/>
    <w:rsid w:val="00C324F8"/>
    <w:rsid w:val="00C34292"/>
    <w:rsid w:val="00C36D19"/>
    <w:rsid w:val="00C40E72"/>
    <w:rsid w:val="00C40F41"/>
    <w:rsid w:val="00C43978"/>
    <w:rsid w:val="00C43D17"/>
    <w:rsid w:val="00C45265"/>
    <w:rsid w:val="00C61BE1"/>
    <w:rsid w:val="00C648C4"/>
    <w:rsid w:val="00C6708A"/>
    <w:rsid w:val="00C67605"/>
    <w:rsid w:val="00C70467"/>
    <w:rsid w:val="00C76D5B"/>
    <w:rsid w:val="00C82FDA"/>
    <w:rsid w:val="00C831B1"/>
    <w:rsid w:val="00C839B9"/>
    <w:rsid w:val="00C83C2E"/>
    <w:rsid w:val="00C83F17"/>
    <w:rsid w:val="00C858B2"/>
    <w:rsid w:val="00C86864"/>
    <w:rsid w:val="00C86C8A"/>
    <w:rsid w:val="00C87621"/>
    <w:rsid w:val="00C90321"/>
    <w:rsid w:val="00C918F8"/>
    <w:rsid w:val="00C92F02"/>
    <w:rsid w:val="00C94BA4"/>
    <w:rsid w:val="00C94C46"/>
    <w:rsid w:val="00CA2C2C"/>
    <w:rsid w:val="00CA4A61"/>
    <w:rsid w:val="00CA5CF6"/>
    <w:rsid w:val="00CA7A9C"/>
    <w:rsid w:val="00CB0440"/>
    <w:rsid w:val="00CB23A3"/>
    <w:rsid w:val="00CB25EA"/>
    <w:rsid w:val="00CB3DC0"/>
    <w:rsid w:val="00CB500C"/>
    <w:rsid w:val="00CB67F1"/>
    <w:rsid w:val="00CB76B6"/>
    <w:rsid w:val="00CC1A09"/>
    <w:rsid w:val="00CC2A38"/>
    <w:rsid w:val="00CC2F48"/>
    <w:rsid w:val="00CC6D90"/>
    <w:rsid w:val="00CD2D3D"/>
    <w:rsid w:val="00CD34EF"/>
    <w:rsid w:val="00CE35E0"/>
    <w:rsid w:val="00CE566F"/>
    <w:rsid w:val="00CE7402"/>
    <w:rsid w:val="00CF1844"/>
    <w:rsid w:val="00CF4288"/>
    <w:rsid w:val="00CF4484"/>
    <w:rsid w:val="00CF5080"/>
    <w:rsid w:val="00CF5875"/>
    <w:rsid w:val="00CF763B"/>
    <w:rsid w:val="00CF76D0"/>
    <w:rsid w:val="00D00683"/>
    <w:rsid w:val="00D04712"/>
    <w:rsid w:val="00D10283"/>
    <w:rsid w:val="00D17412"/>
    <w:rsid w:val="00D22023"/>
    <w:rsid w:val="00D22C78"/>
    <w:rsid w:val="00D244EB"/>
    <w:rsid w:val="00D25E27"/>
    <w:rsid w:val="00D318DA"/>
    <w:rsid w:val="00D36D1B"/>
    <w:rsid w:val="00D3715A"/>
    <w:rsid w:val="00D37963"/>
    <w:rsid w:val="00D37C14"/>
    <w:rsid w:val="00D40D2B"/>
    <w:rsid w:val="00D41B91"/>
    <w:rsid w:val="00D4234B"/>
    <w:rsid w:val="00D42AC0"/>
    <w:rsid w:val="00D45FE6"/>
    <w:rsid w:val="00D479A2"/>
    <w:rsid w:val="00D47F40"/>
    <w:rsid w:val="00D515BC"/>
    <w:rsid w:val="00D51EB9"/>
    <w:rsid w:val="00D52287"/>
    <w:rsid w:val="00D52837"/>
    <w:rsid w:val="00D57E35"/>
    <w:rsid w:val="00D64512"/>
    <w:rsid w:val="00D6591D"/>
    <w:rsid w:val="00D65C31"/>
    <w:rsid w:val="00D66C62"/>
    <w:rsid w:val="00D67F23"/>
    <w:rsid w:val="00D71CA9"/>
    <w:rsid w:val="00D72E8B"/>
    <w:rsid w:val="00D73C65"/>
    <w:rsid w:val="00D74CBB"/>
    <w:rsid w:val="00D74EB7"/>
    <w:rsid w:val="00D74EFE"/>
    <w:rsid w:val="00D75847"/>
    <w:rsid w:val="00D80B0F"/>
    <w:rsid w:val="00D81225"/>
    <w:rsid w:val="00D815F0"/>
    <w:rsid w:val="00D82204"/>
    <w:rsid w:val="00D822DA"/>
    <w:rsid w:val="00D82D44"/>
    <w:rsid w:val="00D84C29"/>
    <w:rsid w:val="00D84E1E"/>
    <w:rsid w:val="00D85B4A"/>
    <w:rsid w:val="00D87E25"/>
    <w:rsid w:val="00D9022F"/>
    <w:rsid w:val="00D94CD7"/>
    <w:rsid w:val="00DA3241"/>
    <w:rsid w:val="00DA3B4F"/>
    <w:rsid w:val="00DB14C9"/>
    <w:rsid w:val="00DB191F"/>
    <w:rsid w:val="00DB306F"/>
    <w:rsid w:val="00DB4875"/>
    <w:rsid w:val="00DB67AC"/>
    <w:rsid w:val="00DB7E1A"/>
    <w:rsid w:val="00DC06C1"/>
    <w:rsid w:val="00DC10A3"/>
    <w:rsid w:val="00DC14C3"/>
    <w:rsid w:val="00DC424E"/>
    <w:rsid w:val="00DD203F"/>
    <w:rsid w:val="00DD2325"/>
    <w:rsid w:val="00DD4905"/>
    <w:rsid w:val="00DD5C2C"/>
    <w:rsid w:val="00DE17AB"/>
    <w:rsid w:val="00DE1B50"/>
    <w:rsid w:val="00DE476F"/>
    <w:rsid w:val="00DF0EAB"/>
    <w:rsid w:val="00DF103F"/>
    <w:rsid w:val="00DF2115"/>
    <w:rsid w:val="00DF2A21"/>
    <w:rsid w:val="00DF2E3E"/>
    <w:rsid w:val="00DF4C0D"/>
    <w:rsid w:val="00DF5639"/>
    <w:rsid w:val="00DF7824"/>
    <w:rsid w:val="00E0142B"/>
    <w:rsid w:val="00E01FF9"/>
    <w:rsid w:val="00E02DC2"/>
    <w:rsid w:val="00E03C7E"/>
    <w:rsid w:val="00E043F5"/>
    <w:rsid w:val="00E04DBE"/>
    <w:rsid w:val="00E05A53"/>
    <w:rsid w:val="00E11D04"/>
    <w:rsid w:val="00E12079"/>
    <w:rsid w:val="00E1367E"/>
    <w:rsid w:val="00E15113"/>
    <w:rsid w:val="00E22C11"/>
    <w:rsid w:val="00E301E5"/>
    <w:rsid w:val="00E31700"/>
    <w:rsid w:val="00E35E7E"/>
    <w:rsid w:val="00E41666"/>
    <w:rsid w:val="00E435A7"/>
    <w:rsid w:val="00E449E7"/>
    <w:rsid w:val="00E46E6B"/>
    <w:rsid w:val="00E511BE"/>
    <w:rsid w:val="00E5269E"/>
    <w:rsid w:val="00E531A1"/>
    <w:rsid w:val="00E53353"/>
    <w:rsid w:val="00E55204"/>
    <w:rsid w:val="00E55CDA"/>
    <w:rsid w:val="00E56B79"/>
    <w:rsid w:val="00E57586"/>
    <w:rsid w:val="00E61168"/>
    <w:rsid w:val="00E62B83"/>
    <w:rsid w:val="00E64464"/>
    <w:rsid w:val="00E645E8"/>
    <w:rsid w:val="00E6518F"/>
    <w:rsid w:val="00E65C42"/>
    <w:rsid w:val="00E67626"/>
    <w:rsid w:val="00E67A7E"/>
    <w:rsid w:val="00E7378B"/>
    <w:rsid w:val="00E77079"/>
    <w:rsid w:val="00E834CB"/>
    <w:rsid w:val="00E863E1"/>
    <w:rsid w:val="00E92C58"/>
    <w:rsid w:val="00E945BD"/>
    <w:rsid w:val="00E95209"/>
    <w:rsid w:val="00E97A5F"/>
    <w:rsid w:val="00EA2ACD"/>
    <w:rsid w:val="00EA3ED9"/>
    <w:rsid w:val="00EA4A26"/>
    <w:rsid w:val="00EB24C1"/>
    <w:rsid w:val="00EB25FC"/>
    <w:rsid w:val="00EB72FF"/>
    <w:rsid w:val="00EB77CC"/>
    <w:rsid w:val="00EC1C68"/>
    <w:rsid w:val="00EC5BA5"/>
    <w:rsid w:val="00EC70F3"/>
    <w:rsid w:val="00EC7E89"/>
    <w:rsid w:val="00ED7558"/>
    <w:rsid w:val="00EE0AF5"/>
    <w:rsid w:val="00EE135B"/>
    <w:rsid w:val="00EE70E6"/>
    <w:rsid w:val="00EF06B8"/>
    <w:rsid w:val="00EF27D4"/>
    <w:rsid w:val="00F02DD7"/>
    <w:rsid w:val="00F04B05"/>
    <w:rsid w:val="00F10157"/>
    <w:rsid w:val="00F168BD"/>
    <w:rsid w:val="00F16FD8"/>
    <w:rsid w:val="00F17217"/>
    <w:rsid w:val="00F3244C"/>
    <w:rsid w:val="00F32FFB"/>
    <w:rsid w:val="00F352E2"/>
    <w:rsid w:val="00F3544E"/>
    <w:rsid w:val="00F3565A"/>
    <w:rsid w:val="00F3569C"/>
    <w:rsid w:val="00F365EF"/>
    <w:rsid w:val="00F3722E"/>
    <w:rsid w:val="00F374A6"/>
    <w:rsid w:val="00F412BC"/>
    <w:rsid w:val="00F43645"/>
    <w:rsid w:val="00F43663"/>
    <w:rsid w:val="00F44B97"/>
    <w:rsid w:val="00F47190"/>
    <w:rsid w:val="00F526BE"/>
    <w:rsid w:val="00F53533"/>
    <w:rsid w:val="00F541CB"/>
    <w:rsid w:val="00F558C3"/>
    <w:rsid w:val="00F56160"/>
    <w:rsid w:val="00F5769A"/>
    <w:rsid w:val="00F60BBC"/>
    <w:rsid w:val="00F60CC3"/>
    <w:rsid w:val="00F60D5B"/>
    <w:rsid w:val="00F6281A"/>
    <w:rsid w:val="00F6613A"/>
    <w:rsid w:val="00F667AA"/>
    <w:rsid w:val="00F66C1D"/>
    <w:rsid w:val="00F67575"/>
    <w:rsid w:val="00F708FC"/>
    <w:rsid w:val="00F7346B"/>
    <w:rsid w:val="00F73959"/>
    <w:rsid w:val="00F739A9"/>
    <w:rsid w:val="00F77C5B"/>
    <w:rsid w:val="00F81375"/>
    <w:rsid w:val="00F818CC"/>
    <w:rsid w:val="00F820CA"/>
    <w:rsid w:val="00F826E2"/>
    <w:rsid w:val="00F84B26"/>
    <w:rsid w:val="00F84B60"/>
    <w:rsid w:val="00F853E0"/>
    <w:rsid w:val="00F86308"/>
    <w:rsid w:val="00F86BE2"/>
    <w:rsid w:val="00F91A0B"/>
    <w:rsid w:val="00F932F8"/>
    <w:rsid w:val="00F936EF"/>
    <w:rsid w:val="00F9485C"/>
    <w:rsid w:val="00F957B9"/>
    <w:rsid w:val="00F95C32"/>
    <w:rsid w:val="00F974A8"/>
    <w:rsid w:val="00FA0C92"/>
    <w:rsid w:val="00FA5923"/>
    <w:rsid w:val="00FB067F"/>
    <w:rsid w:val="00FB0FD7"/>
    <w:rsid w:val="00FB1414"/>
    <w:rsid w:val="00FB21BE"/>
    <w:rsid w:val="00FB2480"/>
    <w:rsid w:val="00FB569A"/>
    <w:rsid w:val="00FC0FA8"/>
    <w:rsid w:val="00FC37B1"/>
    <w:rsid w:val="00FC4EFB"/>
    <w:rsid w:val="00FC6E51"/>
    <w:rsid w:val="00FD2B92"/>
    <w:rsid w:val="00FD3A03"/>
    <w:rsid w:val="00FD4AD8"/>
    <w:rsid w:val="00FD709B"/>
    <w:rsid w:val="00FD796E"/>
    <w:rsid w:val="00FD7FD7"/>
    <w:rsid w:val="00FE01A9"/>
    <w:rsid w:val="00FE0767"/>
    <w:rsid w:val="00FE0EF9"/>
    <w:rsid w:val="00FE2A2C"/>
    <w:rsid w:val="00FE352E"/>
    <w:rsid w:val="00FE51A4"/>
    <w:rsid w:val="00FE5B6F"/>
    <w:rsid w:val="00FF56B5"/>
    <w:rsid w:val="00FF59EF"/>
    <w:rsid w:val="00FF60A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7B2DE"/>
  <w15:docId w15:val="{12F797A9-FDD9-46BB-80A0-F9651FF4E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Batang"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D17"/>
    <w:pPr>
      <w:spacing w:after="120"/>
    </w:pPr>
    <w:rPr>
      <w:rFonts w:asciiTheme="minorHAnsi" w:eastAsiaTheme="minorEastAsia" w:hAnsiTheme="minorHAnsi"/>
    </w:rPr>
  </w:style>
  <w:style w:type="paragraph" w:styleId="Heading1">
    <w:name w:val="heading 1"/>
    <w:basedOn w:val="Normal"/>
    <w:next w:val="Normal"/>
    <w:link w:val="Heading1Char"/>
    <w:uiPriority w:val="9"/>
    <w:qFormat/>
    <w:rsid w:val="00B972DC"/>
    <w:pPr>
      <w:spacing w:after="80"/>
      <w:outlineLvl w:val="0"/>
    </w:pPr>
    <w:rPr>
      <w:rFonts w:ascii="Franklin Gothic Book" w:eastAsia="MS Mincho" w:hAnsi="Franklin Gothic Book" w:cs="Calibri"/>
      <w:color w:val="342568"/>
      <w:sz w:val="28"/>
      <w:szCs w:val="28"/>
      <w:lang w:val="en-GB" w:eastAsia="ja-JP"/>
    </w:rPr>
  </w:style>
  <w:style w:type="paragraph" w:styleId="Heading2">
    <w:name w:val="heading 2"/>
    <w:basedOn w:val="Normal"/>
    <w:next w:val="Normal"/>
    <w:link w:val="Heading2Char"/>
    <w:uiPriority w:val="9"/>
    <w:unhideWhenUsed/>
    <w:qFormat/>
    <w:rsid w:val="007D6E0A"/>
    <w:pPr>
      <w:spacing w:before="120"/>
      <w:outlineLvl w:val="1"/>
    </w:pPr>
    <w:rPr>
      <w:rFonts w:ascii="Franklin Gothic Book" w:eastAsia="MS Mincho" w:hAnsi="Franklin Gothic Book" w:cs="Calibri"/>
      <w:color w:val="342568"/>
      <w:sz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722"/>
    <w:pPr>
      <w:ind w:left="720"/>
      <w:contextualSpacing/>
    </w:pPr>
  </w:style>
  <w:style w:type="table" w:styleId="TableGrid">
    <w:name w:val="Table Grid"/>
    <w:basedOn w:val="TableNormal"/>
    <w:uiPriority w:val="59"/>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14C9"/>
    <w:pPr>
      <w:tabs>
        <w:tab w:val="center" w:pos="4513"/>
        <w:tab w:val="right" w:pos="9026"/>
      </w:tabs>
    </w:pPr>
  </w:style>
  <w:style w:type="character" w:customStyle="1" w:styleId="HeaderChar">
    <w:name w:val="Header Char"/>
    <w:basedOn w:val="DefaultParagraphFont"/>
    <w:link w:val="Header"/>
    <w:uiPriority w:val="99"/>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paragraph" w:styleId="Title">
    <w:name w:val="Title"/>
    <w:basedOn w:val="Normal"/>
    <w:link w:val="TitleChar"/>
    <w:uiPriority w:val="99"/>
    <w:qFormat/>
    <w:rsid w:val="00F6613A"/>
    <w:pPr>
      <w:jc w:val="center"/>
    </w:pPr>
    <w:rPr>
      <w:rFonts w:eastAsia="MS Mincho"/>
      <w:b/>
      <w:bCs/>
    </w:rPr>
  </w:style>
  <w:style w:type="character" w:customStyle="1" w:styleId="TitleChar">
    <w:name w:val="Title Char"/>
    <w:basedOn w:val="DefaultParagraphFont"/>
    <w:link w:val="Title"/>
    <w:uiPriority w:val="99"/>
    <w:rsid w:val="00F6613A"/>
    <w:rPr>
      <w:rFonts w:ascii="Times New Roman" w:eastAsia="MS Mincho" w:hAnsi="Times New Roman" w:cs="Times New Roman"/>
      <w:b/>
      <w:bCs/>
      <w:sz w:val="24"/>
    </w:rPr>
  </w:style>
  <w:style w:type="character" w:customStyle="1" w:styleId="Heading1Char">
    <w:name w:val="Heading 1 Char"/>
    <w:basedOn w:val="DefaultParagraphFont"/>
    <w:link w:val="Heading1"/>
    <w:rsid w:val="00B972DC"/>
    <w:rPr>
      <w:rFonts w:ascii="Franklin Gothic Book" w:eastAsia="MS Mincho" w:hAnsi="Franklin Gothic Book" w:cs="Calibri"/>
      <w:color w:val="342568"/>
      <w:sz w:val="28"/>
      <w:szCs w:val="28"/>
      <w:lang w:val="en-GB" w:eastAsia="ja-JP"/>
    </w:rPr>
  </w:style>
  <w:style w:type="character" w:customStyle="1" w:styleId="Heading2Char">
    <w:name w:val="Heading 2 Char"/>
    <w:basedOn w:val="DefaultParagraphFont"/>
    <w:link w:val="Heading2"/>
    <w:uiPriority w:val="9"/>
    <w:rsid w:val="007D6E0A"/>
    <w:rPr>
      <w:rFonts w:ascii="Franklin Gothic Book" w:eastAsia="MS Mincho" w:hAnsi="Franklin Gothic Book" w:cs="Calibri"/>
      <w:color w:val="342568"/>
      <w:sz w:val="24"/>
      <w:lang w:val="en-GB" w:eastAsia="ja-JP"/>
    </w:rPr>
  </w:style>
  <w:style w:type="paragraph" w:customStyle="1" w:styleId="ListItem">
    <w:name w:val="List Item"/>
    <w:basedOn w:val="Normal"/>
    <w:link w:val="ListItemChar"/>
    <w:qFormat/>
    <w:rsid w:val="00F67575"/>
    <w:pPr>
      <w:numPr>
        <w:numId w:val="9"/>
      </w:numPr>
      <w:spacing w:before="120"/>
    </w:pPr>
    <w:rPr>
      <w:rFonts w:eastAsiaTheme="minorHAnsi" w:cs="Calibri"/>
      <w:iCs/>
    </w:rPr>
  </w:style>
  <w:style w:type="character" w:customStyle="1" w:styleId="ListItemChar">
    <w:name w:val="List Item Char"/>
    <w:basedOn w:val="DefaultParagraphFont"/>
    <w:link w:val="ListItem"/>
    <w:rsid w:val="00F67575"/>
    <w:rPr>
      <w:rFonts w:ascii="Calibri" w:hAnsi="Calibri" w:cs="Calibri"/>
      <w:iCs/>
      <w:szCs w:val="22"/>
      <w:lang w:val="en-AU" w:eastAsia="en-AU"/>
    </w:rPr>
  </w:style>
  <w:style w:type="character" w:styleId="Hyperlink">
    <w:name w:val="Hyperlink"/>
    <w:basedOn w:val="DefaultParagraphFont"/>
    <w:uiPriority w:val="99"/>
    <w:unhideWhenUsed/>
    <w:rsid w:val="008C01D6"/>
    <w:rPr>
      <w:rFonts w:ascii="Times New Roman" w:hAnsi="Times New Roman" w:cs="Times New Roman" w:hint="default"/>
      <w:color w:val="0000FF"/>
      <w:u w:val="single"/>
    </w:rPr>
  </w:style>
  <w:style w:type="numbering" w:customStyle="1" w:styleId="KHATbulletlist">
    <w:name w:val="KHAT bullet list"/>
    <w:uiPriority w:val="99"/>
    <w:rsid w:val="00B47459"/>
    <w:pPr>
      <w:numPr>
        <w:numId w:val="15"/>
      </w:numPr>
    </w:pPr>
  </w:style>
  <w:style w:type="paragraph" w:styleId="Revision">
    <w:name w:val="Revision"/>
    <w:hidden/>
    <w:uiPriority w:val="99"/>
    <w:semiHidden/>
    <w:rsid w:val="003D6609"/>
    <w:pPr>
      <w:spacing w:after="0" w:line="240" w:lineRule="auto"/>
    </w:pPr>
    <w:rPr>
      <w:rFonts w:ascii="Times New Roman" w:eastAsia="Times New Roman" w:hAnsi="Times New Roman" w:cs="Times New Roman"/>
      <w:sz w:val="24"/>
      <w:lang w:val="en-AU" w:eastAsia="en-AU"/>
    </w:rPr>
  </w:style>
  <w:style w:type="paragraph" w:customStyle="1" w:styleId="Footereven">
    <w:name w:val="Footer even"/>
    <w:basedOn w:val="Normal"/>
    <w:qFormat/>
    <w:rsid w:val="00C43D17"/>
    <w:pPr>
      <w:pBdr>
        <w:top w:val="single" w:sz="4" w:space="4" w:color="5C815C"/>
      </w:pBdr>
      <w:spacing w:after="0" w:line="240" w:lineRule="auto"/>
    </w:pPr>
    <w:rPr>
      <w:rFonts w:cs="Times New Roman"/>
      <w:b/>
      <w:noProof/>
      <w:color w:val="342568"/>
      <w:sz w:val="18"/>
      <w:szCs w:val="18"/>
      <w:lang w:val="en-AU" w:eastAsia="en-AU"/>
    </w:rPr>
  </w:style>
  <w:style w:type="paragraph" w:customStyle="1" w:styleId="Headerodd">
    <w:name w:val="Header odd"/>
    <w:basedOn w:val="Normal"/>
    <w:qFormat/>
    <w:rsid w:val="00C43D17"/>
    <w:pPr>
      <w:pBdr>
        <w:bottom w:val="single" w:sz="8" w:space="1" w:color="5C815C"/>
      </w:pBdr>
      <w:spacing w:after="0" w:line="240" w:lineRule="auto"/>
      <w:ind w:left="9356" w:right="-1134"/>
    </w:pPr>
    <w:rPr>
      <w:rFonts w:cs="Times New Roman"/>
      <w:b/>
      <w:noProof/>
      <w:color w:val="46328C"/>
      <w:sz w:val="36"/>
      <w:szCs w:val="24"/>
      <w:lang w:val="en-AU" w:eastAsia="en-AU"/>
    </w:rPr>
  </w:style>
  <w:style w:type="paragraph" w:customStyle="1" w:styleId="Footerodd">
    <w:name w:val="Footer odd"/>
    <w:basedOn w:val="Normal"/>
    <w:qFormat/>
    <w:rsid w:val="00C43D17"/>
    <w:pPr>
      <w:pBdr>
        <w:top w:val="single" w:sz="4" w:space="4" w:color="5C815C"/>
      </w:pBdr>
      <w:spacing w:after="0" w:line="240" w:lineRule="auto"/>
      <w:jc w:val="right"/>
    </w:pPr>
    <w:rPr>
      <w:rFonts w:cs="Times New Roman"/>
      <w:b/>
      <w:noProof/>
      <w:color w:val="342568"/>
      <w:sz w:val="18"/>
      <w:szCs w:val="18"/>
      <w:lang w:val="en-AU" w:eastAsia="en-AU"/>
    </w:rPr>
  </w:style>
  <w:style w:type="paragraph" w:customStyle="1" w:styleId="Headereven">
    <w:name w:val="Header even"/>
    <w:basedOn w:val="Normal"/>
    <w:qFormat/>
    <w:rsid w:val="00C43D17"/>
    <w:pPr>
      <w:pBdr>
        <w:bottom w:val="single" w:sz="8" w:space="1" w:color="5C815C"/>
      </w:pBdr>
      <w:spacing w:after="0" w:line="240" w:lineRule="auto"/>
      <w:ind w:left="-1134" w:right="9356"/>
      <w:jc w:val="right"/>
    </w:pPr>
    <w:rPr>
      <w:rFonts w:cs="Times New Roman"/>
      <w:b/>
      <w:color w:val="46328C"/>
      <w:sz w:val="36"/>
      <w:lang w:val="en-AU" w:eastAsia="en-AU"/>
    </w:rPr>
  </w:style>
  <w:style w:type="paragraph" w:customStyle="1" w:styleId="TableListParagraph">
    <w:name w:val="Table List Paragraph"/>
    <w:basedOn w:val="ListParagraph"/>
    <w:qFormat/>
    <w:rsid w:val="00D80B0F"/>
    <w:pPr>
      <w:spacing w:after="0" w:line="240" w:lineRule="auto"/>
      <w:ind w:left="0"/>
    </w:pPr>
  </w:style>
  <w:style w:type="character" w:styleId="CommentReference">
    <w:name w:val="annotation reference"/>
    <w:basedOn w:val="DefaultParagraphFont"/>
    <w:uiPriority w:val="99"/>
    <w:semiHidden/>
    <w:unhideWhenUsed/>
    <w:rsid w:val="007B282D"/>
    <w:rPr>
      <w:sz w:val="16"/>
      <w:szCs w:val="16"/>
    </w:rPr>
  </w:style>
  <w:style w:type="paragraph" w:styleId="CommentText">
    <w:name w:val="annotation text"/>
    <w:basedOn w:val="Normal"/>
    <w:link w:val="CommentTextChar"/>
    <w:uiPriority w:val="99"/>
    <w:unhideWhenUsed/>
    <w:rsid w:val="007B282D"/>
    <w:pPr>
      <w:spacing w:line="240" w:lineRule="auto"/>
    </w:pPr>
    <w:rPr>
      <w:sz w:val="20"/>
      <w:szCs w:val="20"/>
    </w:rPr>
  </w:style>
  <w:style w:type="character" w:customStyle="1" w:styleId="CommentTextChar">
    <w:name w:val="Comment Text Char"/>
    <w:basedOn w:val="DefaultParagraphFont"/>
    <w:link w:val="CommentText"/>
    <w:uiPriority w:val="99"/>
    <w:rsid w:val="007B282D"/>
    <w:rPr>
      <w:rFonts w:ascii="Calibri" w:eastAsia="Times New Roman" w:hAnsi="Calibri"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7B282D"/>
    <w:rPr>
      <w:b/>
      <w:bCs/>
    </w:rPr>
  </w:style>
  <w:style w:type="character" w:customStyle="1" w:styleId="CommentSubjectChar">
    <w:name w:val="Comment Subject Char"/>
    <w:basedOn w:val="CommentTextChar"/>
    <w:link w:val="CommentSubject"/>
    <w:uiPriority w:val="99"/>
    <w:semiHidden/>
    <w:rsid w:val="007B282D"/>
    <w:rPr>
      <w:rFonts w:ascii="Calibri" w:eastAsia="Times New Roman" w:hAnsi="Calibri" w:cs="Times New Roman"/>
      <w:b/>
      <w:bCs/>
      <w:sz w:val="20"/>
      <w:szCs w:val="20"/>
      <w:lang w:val="en-AU" w:eastAsia="en-AU"/>
    </w:rPr>
  </w:style>
  <w:style w:type="paragraph" w:customStyle="1" w:styleId="SCSAHeading1">
    <w:name w:val="SCSA Heading 1"/>
    <w:basedOn w:val="Heading1"/>
    <w:qFormat/>
    <w:rsid w:val="00C43D17"/>
    <w:pPr>
      <w:spacing w:after="0"/>
    </w:pPr>
    <w:rPr>
      <w:rFonts w:asciiTheme="minorHAnsi" w:eastAsiaTheme="majorEastAsia" w:hAnsiTheme="minorHAnsi" w:cstheme="majorBidi"/>
      <w:sz w:val="32"/>
      <w:szCs w:val="32"/>
      <w:lang w:val="en-AU" w:eastAsia="en-AU"/>
    </w:rPr>
  </w:style>
  <w:style w:type="paragraph" w:customStyle="1" w:styleId="SCSAHeading2">
    <w:name w:val="SCSA Heading 2"/>
    <w:basedOn w:val="Heading2"/>
    <w:qFormat/>
    <w:rsid w:val="00C43D17"/>
    <w:pPr>
      <w:spacing w:before="0"/>
    </w:pPr>
    <w:rPr>
      <w:rFonts w:asciiTheme="minorHAnsi" w:eastAsiaTheme="majorEastAsia" w:hAnsiTheme="minorHAnsi" w:cstheme="majorBidi"/>
      <w:sz w:val="28"/>
      <w:szCs w:val="26"/>
      <w:lang w:val="en-AU" w:eastAsia="en-AU"/>
    </w:rPr>
  </w:style>
  <w:style w:type="paragraph" w:customStyle="1" w:styleId="SCSATableHeading">
    <w:name w:val="SCSA Table Heading"/>
    <w:basedOn w:val="Normal"/>
    <w:qFormat/>
    <w:rsid w:val="00C43D17"/>
    <w:pPr>
      <w:keepNext/>
      <w:spacing w:before="120" w:after="0" w:line="240" w:lineRule="auto"/>
    </w:pPr>
    <w:rPr>
      <w:rFonts w:cstheme="minorHAnsi"/>
      <w:b/>
      <w:bCs/>
      <w:sz w:val="20"/>
      <w:szCs w:val="28"/>
      <w:lang w:val="en-AU" w:eastAsia="en-AU"/>
    </w:rPr>
  </w:style>
  <w:style w:type="paragraph" w:customStyle="1" w:styleId="SCSATableHeadingnospace">
    <w:name w:val="SCSA Table Heading no space"/>
    <w:basedOn w:val="SCSATableHeading"/>
    <w:qFormat/>
    <w:rsid w:val="00C43D17"/>
    <w:pPr>
      <w:spacing w:before="0"/>
    </w:pPr>
  </w:style>
  <w:style w:type="paragraph" w:customStyle="1" w:styleId="SCSATableListParagraph">
    <w:name w:val="SCSA Table List Paragraph"/>
    <w:basedOn w:val="ListParagraph"/>
    <w:qFormat/>
    <w:rsid w:val="00C43D17"/>
    <w:pPr>
      <w:spacing w:after="0" w:line="240" w:lineRule="auto"/>
      <w:ind w:left="0"/>
    </w:pPr>
    <w:rPr>
      <w:rFonts w:cs="Times New Roman"/>
      <w:sz w:val="20"/>
      <w:lang w:val="en-AU" w:eastAsia="en-AU"/>
    </w:rPr>
  </w:style>
  <w:style w:type="paragraph" w:customStyle="1" w:styleId="SCSATitle1">
    <w:name w:val="SCSA Title 1"/>
    <w:basedOn w:val="Normal"/>
    <w:qFormat/>
    <w:rsid w:val="00C43D17"/>
    <w:pPr>
      <w:keepNext/>
      <w:spacing w:before="3500" w:after="0"/>
      <w:jc w:val="center"/>
    </w:pPr>
    <w:rPr>
      <w:rFonts w:cs="Times New Roman"/>
      <w:b/>
      <w:smallCaps/>
      <w:color w:val="5F497A"/>
      <w:sz w:val="40"/>
      <w:szCs w:val="52"/>
      <w:lang w:val="en-AU" w:eastAsia="en-AU"/>
    </w:rPr>
  </w:style>
  <w:style w:type="paragraph" w:customStyle="1" w:styleId="SCSATitle2">
    <w:name w:val="SCSA Title 2"/>
    <w:basedOn w:val="Normal"/>
    <w:qFormat/>
    <w:rsid w:val="00C43D17"/>
    <w:pPr>
      <w:keepNext/>
      <w:pBdr>
        <w:top w:val="single" w:sz="8" w:space="3" w:color="4F6228"/>
      </w:pBdr>
      <w:spacing w:after="0"/>
      <w:ind w:left="1701" w:right="1701"/>
      <w:jc w:val="center"/>
    </w:pPr>
    <w:rPr>
      <w:rFonts w:cs="Times New Roman"/>
      <w:b/>
      <w:smallCaps/>
      <w:color w:val="5F497A"/>
      <w:sz w:val="32"/>
      <w:szCs w:val="28"/>
      <w:lang w:val="en-AU" w:eastAsia="x-none"/>
    </w:rPr>
  </w:style>
  <w:style w:type="paragraph" w:customStyle="1" w:styleId="SCSATitle3">
    <w:name w:val="SCSA Title 3"/>
    <w:basedOn w:val="Normal"/>
    <w:qFormat/>
    <w:rsid w:val="00C43D17"/>
    <w:pPr>
      <w:keepNext/>
      <w:pBdr>
        <w:bottom w:val="single" w:sz="8" w:space="3" w:color="4F6228"/>
      </w:pBdr>
      <w:spacing w:after="0"/>
      <w:ind w:left="1701" w:right="1701"/>
      <w:jc w:val="center"/>
    </w:pPr>
    <w:rPr>
      <w:rFonts w:cs="Times New Roman"/>
      <w:b/>
      <w:smallCaps/>
      <w:color w:val="5F497A"/>
      <w:sz w:val="32"/>
      <w:szCs w:val="28"/>
      <w:lang w:val="en-AU"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2060">
      <w:bodyDiv w:val="1"/>
      <w:marLeft w:val="0"/>
      <w:marRight w:val="0"/>
      <w:marTop w:val="0"/>
      <w:marBottom w:val="0"/>
      <w:divBdr>
        <w:top w:val="none" w:sz="0" w:space="0" w:color="auto"/>
        <w:left w:val="none" w:sz="0" w:space="0" w:color="auto"/>
        <w:bottom w:val="none" w:sz="0" w:space="0" w:color="auto"/>
        <w:right w:val="none" w:sz="0" w:space="0" w:color="auto"/>
      </w:divBdr>
    </w:div>
    <w:div w:id="91517243">
      <w:bodyDiv w:val="1"/>
      <w:marLeft w:val="0"/>
      <w:marRight w:val="0"/>
      <w:marTop w:val="0"/>
      <w:marBottom w:val="0"/>
      <w:divBdr>
        <w:top w:val="none" w:sz="0" w:space="0" w:color="auto"/>
        <w:left w:val="none" w:sz="0" w:space="0" w:color="auto"/>
        <w:bottom w:val="none" w:sz="0" w:space="0" w:color="auto"/>
        <w:right w:val="none" w:sz="0" w:space="0" w:color="auto"/>
      </w:divBdr>
    </w:div>
    <w:div w:id="107504370">
      <w:bodyDiv w:val="1"/>
      <w:marLeft w:val="0"/>
      <w:marRight w:val="0"/>
      <w:marTop w:val="0"/>
      <w:marBottom w:val="0"/>
      <w:divBdr>
        <w:top w:val="none" w:sz="0" w:space="0" w:color="auto"/>
        <w:left w:val="none" w:sz="0" w:space="0" w:color="auto"/>
        <w:bottom w:val="none" w:sz="0" w:space="0" w:color="auto"/>
        <w:right w:val="none" w:sz="0" w:space="0" w:color="auto"/>
      </w:divBdr>
    </w:div>
    <w:div w:id="152068310">
      <w:bodyDiv w:val="1"/>
      <w:marLeft w:val="0"/>
      <w:marRight w:val="0"/>
      <w:marTop w:val="0"/>
      <w:marBottom w:val="0"/>
      <w:divBdr>
        <w:top w:val="none" w:sz="0" w:space="0" w:color="auto"/>
        <w:left w:val="none" w:sz="0" w:space="0" w:color="auto"/>
        <w:bottom w:val="none" w:sz="0" w:space="0" w:color="auto"/>
        <w:right w:val="none" w:sz="0" w:space="0" w:color="auto"/>
      </w:divBdr>
    </w:div>
    <w:div w:id="161555577">
      <w:bodyDiv w:val="1"/>
      <w:marLeft w:val="0"/>
      <w:marRight w:val="0"/>
      <w:marTop w:val="0"/>
      <w:marBottom w:val="0"/>
      <w:divBdr>
        <w:top w:val="none" w:sz="0" w:space="0" w:color="auto"/>
        <w:left w:val="none" w:sz="0" w:space="0" w:color="auto"/>
        <w:bottom w:val="none" w:sz="0" w:space="0" w:color="auto"/>
        <w:right w:val="none" w:sz="0" w:space="0" w:color="auto"/>
      </w:divBdr>
    </w:div>
    <w:div w:id="197133747">
      <w:bodyDiv w:val="1"/>
      <w:marLeft w:val="0"/>
      <w:marRight w:val="0"/>
      <w:marTop w:val="0"/>
      <w:marBottom w:val="0"/>
      <w:divBdr>
        <w:top w:val="none" w:sz="0" w:space="0" w:color="auto"/>
        <w:left w:val="none" w:sz="0" w:space="0" w:color="auto"/>
        <w:bottom w:val="none" w:sz="0" w:space="0" w:color="auto"/>
        <w:right w:val="none" w:sz="0" w:space="0" w:color="auto"/>
      </w:divBdr>
    </w:div>
    <w:div w:id="250748846">
      <w:bodyDiv w:val="1"/>
      <w:marLeft w:val="0"/>
      <w:marRight w:val="0"/>
      <w:marTop w:val="0"/>
      <w:marBottom w:val="0"/>
      <w:divBdr>
        <w:top w:val="none" w:sz="0" w:space="0" w:color="auto"/>
        <w:left w:val="none" w:sz="0" w:space="0" w:color="auto"/>
        <w:bottom w:val="none" w:sz="0" w:space="0" w:color="auto"/>
        <w:right w:val="none" w:sz="0" w:space="0" w:color="auto"/>
      </w:divBdr>
    </w:div>
    <w:div w:id="323777237">
      <w:bodyDiv w:val="1"/>
      <w:marLeft w:val="0"/>
      <w:marRight w:val="0"/>
      <w:marTop w:val="0"/>
      <w:marBottom w:val="0"/>
      <w:divBdr>
        <w:top w:val="none" w:sz="0" w:space="0" w:color="auto"/>
        <w:left w:val="none" w:sz="0" w:space="0" w:color="auto"/>
        <w:bottom w:val="none" w:sz="0" w:space="0" w:color="auto"/>
        <w:right w:val="none" w:sz="0" w:space="0" w:color="auto"/>
      </w:divBdr>
    </w:div>
    <w:div w:id="382679286">
      <w:bodyDiv w:val="1"/>
      <w:marLeft w:val="0"/>
      <w:marRight w:val="0"/>
      <w:marTop w:val="0"/>
      <w:marBottom w:val="0"/>
      <w:divBdr>
        <w:top w:val="none" w:sz="0" w:space="0" w:color="auto"/>
        <w:left w:val="none" w:sz="0" w:space="0" w:color="auto"/>
        <w:bottom w:val="none" w:sz="0" w:space="0" w:color="auto"/>
        <w:right w:val="none" w:sz="0" w:space="0" w:color="auto"/>
      </w:divBdr>
    </w:div>
    <w:div w:id="391076653">
      <w:bodyDiv w:val="1"/>
      <w:marLeft w:val="0"/>
      <w:marRight w:val="0"/>
      <w:marTop w:val="0"/>
      <w:marBottom w:val="0"/>
      <w:divBdr>
        <w:top w:val="none" w:sz="0" w:space="0" w:color="auto"/>
        <w:left w:val="none" w:sz="0" w:space="0" w:color="auto"/>
        <w:bottom w:val="none" w:sz="0" w:space="0" w:color="auto"/>
        <w:right w:val="none" w:sz="0" w:space="0" w:color="auto"/>
      </w:divBdr>
    </w:div>
    <w:div w:id="422843862">
      <w:bodyDiv w:val="1"/>
      <w:marLeft w:val="0"/>
      <w:marRight w:val="0"/>
      <w:marTop w:val="0"/>
      <w:marBottom w:val="0"/>
      <w:divBdr>
        <w:top w:val="none" w:sz="0" w:space="0" w:color="auto"/>
        <w:left w:val="none" w:sz="0" w:space="0" w:color="auto"/>
        <w:bottom w:val="none" w:sz="0" w:space="0" w:color="auto"/>
        <w:right w:val="none" w:sz="0" w:space="0" w:color="auto"/>
      </w:divBdr>
    </w:div>
    <w:div w:id="426387420">
      <w:bodyDiv w:val="1"/>
      <w:marLeft w:val="0"/>
      <w:marRight w:val="0"/>
      <w:marTop w:val="0"/>
      <w:marBottom w:val="0"/>
      <w:divBdr>
        <w:top w:val="none" w:sz="0" w:space="0" w:color="auto"/>
        <w:left w:val="none" w:sz="0" w:space="0" w:color="auto"/>
        <w:bottom w:val="none" w:sz="0" w:space="0" w:color="auto"/>
        <w:right w:val="none" w:sz="0" w:space="0" w:color="auto"/>
      </w:divBdr>
    </w:div>
    <w:div w:id="427043896">
      <w:bodyDiv w:val="1"/>
      <w:marLeft w:val="0"/>
      <w:marRight w:val="0"/>
      <w:marTop w:val="0"/>
      <w:marBottom w:val="0"/>
      <w:divBdr>
        <w:top w:val="none" w:sz="0" w:space="0" w:color="auto"/>
        <w:left w:val="none" w:sz="0" w:space="0" w:color="auto"/>
        <w:bottom w:val="none" w:sz="0" w:space="0" w:color="auto"/>
        <w:right w:val="none" w:sz="0" w:space="0" w:color="auto"/>
      </w:divBdr>
    </w:div>
    <w:div w:id="445007773">
      <w:bodyDiv w:val="1"/>
      <w:marLeft w:val="0"/>
      <w:marRight w:val="0"/>
      <w:marTop w:val="0"/>
      <w:marBottom w:val="0"/>
      <w:divBdr>
        <w:top w:val="none" w:sz="0" w:space="0" w:color="auto"/>
        <w:left w:val="none" w:sz="0" w:space="0" w:color="auto"/>
        <w:bottom w:val="none" w:sz="0" w:space="0" w:color="auto"/>
        <w:right w:val="none" w:sz="0" w:space="0" w:color="auto"/>
      </w:divBdr>
    </w:div>
    <w:div w:id="468599293">
      <w:bodyDiv w:val="1"/>
      <w:marLeft w:val="0"/>
      <w:marRight w:val="0"/>
      <w:marTop w:val="0"/>
      <w:marBottom w:val="0"/>
      <w:divBdr>
        <w:top w:val="none" w:sz="0" w:space="0" w:color="auto"/>
        <w:left w:val="none" w:sz="0" w:space="0" w:color="auto"/>
        <w:bottom w:val="none" w:sz="0" w:space="0" w:color="auto"/>
        <w:right w:val="none" w:sz="0" w:space="0" w:color="auto"/>
      </w:divBdr>
    </w:div>
    <w:div w:id="540941454">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 w:id="575361332">
      <w:bodyDiv w:val="1"/>
      <w:marLeft w:val="0"/>
      <w:marRight w:val="0"/>
      <w:marTop w:val="0"/>
      <w:marBottom w:val="0"/>
      <w:divBdr>
        <w:top w:val="none" w:sz="0" w:space="0" w:color="auto"/>
        <w:left w:val="none" w:sz="0" w:space="0" w:color="auto"/>
        <w:bottom w:val="none" w:sz="0" w:space="0" w:color="auto"/>
        <w:right w:val="none" w:sz="0" w:space="0" w:color="auto"/>
      </w:divBdr>
    </w:div>
    <w:div w:id="605238120">
      <w:bodyDiv w:val="1"/>
      <w:marLeft w:val="0"/>
      <w:marRight w:val="0"/>
      <w:marTop w:val="0"/>
      <w:marBottom w:val="0"/>
      <w:divBdr>
        <w:top w:val="none" w:sz="0" w:space="0" w:color="auto"/>
        <w:left w:val="none" w:sz="0" w:space="0" w:color="auto"/>
        <w:bottom w:val="none" w:sz="0" w:space="0" w:color="auto"/>
        <w:right w:val="none" w:sz="0" w:space="0" w:color="auto"/>
      </w:divBdr>
    </w:div>
    <w:div w:id="632178763">
      <w:bodyDiv w:val="1"/>
      <w:marLeft w:val="0"/>
      <w:marRight w:val="0"/>
      <w:marTop w:val="0"/>
      <w:marBottom w:val="0"/>
      <w:divBdr>
        <w:top w:val="none" w:sz="0" w:space="0" w:color="auto"/>
        <w:left w:val="none" w:sz="0" w:space="0" w:color="auto"/>
        <w:bottom w:val="none" w:sz="0" w:space="0" w:color="auto"/>
        <w:right w:val="none" w:sz="0" w:space="0" w:color="auto"/>
      </w:divBdr>
    </w:div>
    <w:div w:id="699280934">
      <w:bodyDiv w:val="1"/>
      <w:marLeft w:val="0"/>
      <w:marRight w:val="0"/>
      <w:marTop w:val="0"/>
      <w:marBottom w:val="0"/>
      <w:divBdr>
        <w:top w:val="none" w:sz="0" w:space="0" w:color="auto"/>
        <w:left w:val="none" w:sz="0" w:space="0" w:color="auto"/>
        <w:bottom w:val="none" w:sz="0" w:space="0" w:color="auto"/>
        <w:right w:val="none" w:sz="0" w:space="0" w:color="auto"/>
      </w:divBdr>
    </w:div>
    <w:div w:id="767623682">
      <w:bodyDiv w:val="1"/>
      <w:marLeft w:val="0"/>
      <w:marRight w:val="0"/>
      <w:marTop w:val="0"/>
      <w:marBottom w:val="0"/>
      <w:divBdr>
        <w:top w:val="none" w:sz="0" w:space="0" w:color="auto"/>
        <w:left w:val="none" w:sz="0" w:space="0" w:color="auto"/>
        <w:bottom w:val="none" w:sz="0" w:space="0" w:color="auto"/>
        <w:right w:val="none" w:sz="0" w:space="0" w:color="auto"/>
      </w:divBdr>
    </w:div>
    <w:div w:id="767701939">
      <w:bodyDiv w:val="1"/>
      <w:marLeft w:val="0"/>
      <w:marRight w:val="0"/>
      <w:marTop w:val="0"/>
      <w:marBottom w:val="0"/>
      <w:divBdr>
        <w:top w:val="none" w:sz="0" w:space="0" w:color="auto"/>
        <w:left w:val="none" w:sz="0" w:space="0" w:color="auto"/>
        <w:bottom w:val="none" w:sz="0" w:space="0" w:color="auto"/>
        <w:right w:val="none" w:sz="0" w:space="0" w:color="auto"/>
      </w:divBdr>
    </w:div>
    <w:div w:id="789127898">
      <w:bodyDiv w:val="1"/>
      <w:marLeft w:val="0"/>
      <w:marRight w:val="0"/>
      <w:marTop w:val="0"/>
      <w:marBottom w:val="0"/>
      <w:divBdr>
        <w:top w:val="none" w:sz="0" w:space="0" w:color="auto"/>
        <w:left w:val="none" w:sz="0" w:space="0" w:color="auto"/>
        <w:bottom w:val="none" w:sz="0" w:space="0" w:color="auto"/>
        <w:right w:val="none" w:sz="0" w:space="0" w:color="auto"/>
      </w:divBdr>
    </w:div>
    <w:div w:id="846287931">
      <w:bodyDiv w:val="1"/>
      <w:marLeft w:val="0"/>
      <w:marRight w:val="0"/>
      <w:marTop w:val="0"/>
      <w:marBottom w:val="0"/>
      <w:divBdr>
        <w:top w:val="none" w:sz="0" w:space="0" w:color="auto"/>
        <w:left w:val="none" w:sz="0" w:space="0" w:color="auto"/>
        <w:bottom w:val="none" w:sz="0" w:space="0" w:color="auto"/>
        <w:right w:val="none" w:sz="0" w:space="0" w:color="auto"/>
      </w:divBdr>
    </w:div>
    <w:div w:id="859054124">
      <w:bodyDiv w:val="1"/>
      <w:marLeft w:val="0"/>
      <w:marRight w:val="0"/>
      <w:marTop w:val="0"/>
      <w:marBottom w:val="0"/>
      <w:divBdr>
        <w:top w:val="none" w:sz="0" w:space="0" w:color="auto"/>
        <w:left w:val="none" w:sz="0" w:space="0" w:color="auto"/>
        <w:bottom w:val="none" w:sz="0" w:space="0" w:color="auto"/>
        <w:right w:val="none" w:sz="0" w:space="0" w:color="auto"/>
      </w:divBdr>
    </w:div>
    <w:div w:id="973758963">
      <w:bodyDiv w:val="1"/>
      <w:marLeft w:val="0"/>
      <w:marRight w:val="0"/>
      <w:marTop w:val="0"/>
      <w:marBottom w:val="0"/>
      <w:divBdr>
        <w:top w:val="none" w:sz="0" w:space="0" w:color="auto"/>
        <w:left w:val="none" w:sz="0" w:space="0" w:color="auto"/>
        <w:bottom w:val="none" w:sz="0" w:space="0" w:color="auto"/>
        <w:right w:val="none" w:sz="0" w:space="0" w:color="auto"/>
      </w:divBdr>
    </w:div>
    <w:div w:id="1015692187">
      <w:bodyDiv w:val="1"/>
      <w:marLeft w:val="0"/>
      <w:marRight w:val="0"/>
      <w:marTop w:val="0"/>
      <w:marBottom w:val="0"/>
      <w:divBdr>
        <w:top w:val="none" w:sz="0" w:space="0" w:color="auto"/>
        <w:left w:val="none" w:sz="0" w:space="0" w:color="auto"/>
        <w:bottom w:val="none" w:sz="0" w:space="0" w:color="auto"/>
        <w:right w:val="none" w:sz="0" w:space="0" w:color="auto"/>
      </w:divBdr>
    </w:div>
    <w:div w:id="1026172244">
      <w:bodyDiv w:val="1"/>
      <w:marLeft w:val="0"/>
      <w:marRight w:val="0"/>
      <w:marTop w:val="0"/>
      <w:marBottom w:val="0"/>
      <w:divBdr>
        <w:top w:val="none" w:sz="0" w:space="0" w:color="auto"/>
        <w:left w:val="none" w:sz="0" w:space="0" w:color="auto"/>
        <w:bottom w:val="none" w:sz="0" w:space="0" w:color="auto"/>
        <w:right w:val="none" w:sz="0" w:space="0" w:color="auto"/>
      </w:divBdr>
    </w:div>
    <w:div w:id="1051810054">
      <w:bodyDiv w:val="1"/>
      <w:marLeft w:val="0"/>
      <w:marRight w:val="0"/>
      <w:marTop w:val="0"/>
      <w:marBottom w:val="0"/>
      <w:divBdr>
        <w:top w:val="none" w:sz="0" w:space="0" w:color="auto"/>
        <w:left w:val="none" w:sz="0" w:space="0" w:color="auto"/>
        <w:bottom w:val="none" w:sz="0" w:space="0" w:color="auto"/>
        <w:right w:val="none" w:sz="0" w:space="0" w:color="auto"/>
      </w:divBdr>
    </w:div>
    <w:div w:id="1126316002">
      <w:bodyDiv w:val="1"/>
      <w:marLeft w:val="0"/>
      <w:marRight w:val="0"/>
      <w:marTop w:val="0"/>
      <w:marBottom w:val="0"/>
      <w:divBdr>
        <w:top w:val="none" w:sz="0" w:space="0" w:color="auto"/>
        <w:left w:val="none" w:sz="0" w:space="0" w:color="auto"/>
        <w:bottom w:val="none" w:sz="0" w:space="0" w:color="auto"/>
        <w:right w:val="none" w:sz="0" w:space="0" w:color="auto"/>
      </w:divBdr>
    </w:div>
    <w:div w:id="1209293978">
      <w:bodyDiv w:val="1"/>
      <w:marLeft w:val="0"/>
      <w:marRight w:val="0"/>
      <w:marTop w:val="0"/>
      <w:marBottom w:val="0"/>
      <w:divBdr>
        <w:top w:val="none" w:sz="0" w:space="0" w:color="auto"/>
        <w:left w:val="none" w:sz="0" w:space="0" w:color="auto"/>
        <w:bottom w:val="none" w:sz="0" w:space="0" w:color="auto"/>
        <w:right w:val="none" w:sz="0" w:space="0" w:color="auto"/>
      </w:divBdr>
    </w:div>
    <w:div w:id="1229268168">
      <w:bodyDiv w:val="1"/>
      <w:marLeft w:val="0"/>
      <w:marRight w:val="0"/>
      <w:marTop w:val="0"/>
      <w:marBottom w:val="0"/>
      <w:divBdr>
        <w:top w:val="none" w:sz="0" w:space="0" w:color="auto"/>
        <w:left w:val="none" w:sz="0" w:space="0" w:color="auto"/>
        <w:bottom w:val="none" w:sz="0" w:space="0" w:color="auto"/>
        <w:right w:val="none" w:sz="0" w:space="0" w:color="auto"/>
      </w:divBdr>
    </w:div>
    <w:div w:id="1230766607">
      <w:bodyDiv w:val="1"/>
      <w:marLeft w:val="0"/>
      <w:marRight w:val="0"/>
      <w:marTop w:val="0"/>
      <w:marBottom w:val="0"/>
      <w:divBdr>
        <w:top w:val="none" w:sz="0" w:space="0" w:color="auto"/>
        <w:left w:val="none" w:sz="0" w:space="0" w:color="auto"/>
        <w:bottom w:val="none" w:sz="0" w:space="0" w:color="auto"/>
        <w:right w:val="none" w:sz="0" w:space="0" w:color="auto"/>
      </w:divBdr>
    </w:div>
    <w:div w:id="1288438379">
      <w:bodyDiv w:val="1"/>
      <w:marLeft w:val="0"/>
      <w:marRight w:val="0"/>
      <w:marTop w:val="0"/>
      <w:marBottom w:val="0"/>
      <w:divBdr>
        <w:top w:val="none" w:sz="0" w:space="0" w:color="auto"/>
        <w:left w:val="none" w:sz="0" w:space="0" w:color="auto"/>
        <w:bottom w:val="none" w:sz="0" w:space="0" w:color="auto"/>
        <w:right w:val="none" w:sz="0" w:space="0" w:color="auto"/>
      </w:divBdr>
    </w:div>
    <w:div w:id="1298880638">
      <w:bodyDiv w:val="1"/>
      <w:marLeft w:val="0"/>
      <w:marRight w:val="0"/>
      <w:marTop w:val="0"/>
      <w:marBottom w:val="0"/>
      <w:divBdr>
        <w:top w:val="none" w:sz="0" w:space="0" w:color="auto"/>
        <w:left w:val="none" w:sz="0" w:space="0" w:color="auto"/>
        <w:bottom w:val="none" w:sz="0" w:space="0" w:color="auto"/>
        <w:right w:val="none" w:sz="0" w:space="0" w:color="auto"/>
      </w:divBdr>
    </w:div>
    <w:div w:id="1304044730">
      <w:bodyDiv w:val="1"/>
      <w:marLeft w:val="0"/>
      <w:marRight w:val="0"/>
      <w:marTop w:val="0"/>
      <w:marBottom w:val="0"/>
      <w:divBdr>
        <w:top w:val="none" w:sz="0" w:space="0" w:color="auto"/>
        <w:left w:val="none" w:sz="0" w:space="0" w:color="auto"/>
        <w:bottom w:val="none" w:sz="0" w:space="0" w:color="auto"/>
        <w:right w:val="none" w:sz="0" w:space="0" w:color="auto"/>
      </w:divBdr>
    </w:div>
    <w:div w:id="1323198651">
      <w:bodyDiv w:val="1"/>
      <w:marLeft w:val="0"/>
      <w:marRight w:val="0"/>
      <w:marTop w:val="0"/>
      <w:marBottom w:val="0"/>
      <w:divBdr>
        <w:top w:val="none" w:sz="0" w:space="0" w:color="auto"/>
        <w:left w:val="none" w:sz="0" w:space="0" w:color="auto"/>
        <w:bottom w:val="none" w:sz="0" w:space="0" w:color="auto"/>
        <w:right w:val="none" w:sz="0" w:space="0" w:color="auto"/>
      </w:divBdr>
    </w:div>
    <w:div w:id="1323776538">
      <w:bodyDiv w:val="1"/>
      <w:marLeft w:val="0"/>
      <w:marRight w:val="0"/>
      <w:marTop w:val="0"/>
      <w:marBottom w:val="0"/>
      <w:divBdr>
        <w:top w:val="none" w:sz="0" w:space="0" w:color="auto"/>
        <w:left w:val="none" w:sz="0" w:space="0" w:color="auto"/>
        <w:bottom w:val="none" w:sz="0" w:space="0" w:color="auto"/>
        <w:right w:val="none" w:sz="0" w:space="0" w:color="auto"/>
      </w:divBdr>
    </w:div>
    <w:div w:id="1348211563">
      <w:bodyDiv w:val="1"/>
      <w:marLeft w:val="0"/>
      <w:marRight w:val="0"/>
      <w:marTop w:val="0"/>
      <w:marBottom w:val="0"/>
      <w:divBdr>
        <w:top w:val="none" w:sz="0" w:space="0" w:color="auto"/>
        <w:left w:val="none" w:sz="0" w:space="0" w:color="auto"/>
        <w:bottom w:val="none" w:sz="0" w:space="0" w:color="auto"/>
        <w:right w:val="none" w:sz="0" w:space="0" w:color="auto"/>
      </w:divBdr>
    </w:div>
    <w:div w:id="1391809402">
      <w:bodyDiv w:val="1"/>
      <w:marLeft w:val="0"/>
      <w:marRight w:val="0"/>
      <w:marTop w:val="0"/>
      <w:marBottom w:val="0"/>
      <w:divBdr>
        <w:top w:val="none" w:sz="0" w:space="0" w:color="auto"/>
        <w:left w:val="none" w:sz="0" w:space="0" w:color="auto"/>
        <w:bottom w:val="none" w:sz="0" w:space="0" w:color="auto"/>
        <w:right w:val="none" w:sz="0" w:space="0" w:color="auto"/>
      </w:divBdr>
    </w:div>
    <w:div w:id="1410494930">
      <w:bodyDiv w:val="1"/>
      <w:marLeft w:val="0"/>
      <w:marRight w:val="0"/>
      <w:marTop w:val="0"/>
      <w:marBottom w:val="0"/>
      <w:divBdr>
        <w:top w:val="none" w:sz="0" w:space="0" w:color="auto"/>
        <w:left w:val="none" w:sz="0" w:space="0" w:color="auto"/>
        <w:bottom w:val="none" w:sz="0" w:space="0" w:color="auto"/>
        <w:right w:val="none" w:sz="0" w:space="0" w:color="auto"/>
      </w:divBdr>
    </w:div>
    <w:div w:id="1415978451">
      <w:bodyDiv w:val="1"/>
      <w:marLeft w:val="0"/>
      <w:marRight w:val="0"/>
      <w:marTop w:val="0"/>
      <w:marBottom w:val="0"/>
      <w:divBdr>
        <w:top w:val="none" w:sz="0" w:space="0" w:color="auto"/>
        <w:left w:val="none" w:sz="0" w:space="0" w:color="auto"/>
        <w:bottom w:val="none" w:sz="0" w:space="0" w:color="auto"/>
        <w:right w:val="none" w:sz="0" w:space="0" w:color="auto"/>
      </w:divBdr>
    </w:div>
    <w:div w:id="1417557996">
      <w:bodyDiv w:val="1"/>
      <w:marLeft w:val="0"/>
      <w:marRight w:val="0"/>
      <w:marTop w:val="0"/>
      <w:marBottom w:val="0"/>
      <w:divBdr>
        <w:top w:val="none" w:sz="0" w:space="0" w:color="auto"/>
        <w:left w:val="none" w:sz="0" w:space="0" w:color="auto"/>
        <w:bottom w:val="none" w:sz="0" w:space="0" w:color="auto"/>
        <w:right w:val="none" w:sz="0" w:space="0" w:color="auto"/>
      </w:divBdr>
    </w:div>
    <w:div w:id="1439713406">
      <w:bodyDiv w:val="1"/>
      <w:marLeft w:val="0"/>
      <w:marRight w:val="0"/>
      <w:marTop w:val="0"/>
      <w:marBottom w:val="0"/>
      <w:divBdr>
        <w:top w:val="none" w:sz="0" w:space="0" w:color="auto"/>
        <w:left w:val="none" w:sz="0" w:space="0" w:color="auto"/>
        <w:bottom w:val="none" w:sz="0" w:space="0" w:color="auto"/>
        <w:right w:val="none" w:sz="0" w:space="0" w:color="auto"/>
      </w:divBdr>
    </w:div>
    <w:div w:id="1454787056">
      <w:bodyDiv w:val="1"/>
      <w:marLeft w:val="0"/>
      <w:marRight w:val="0"/>
      <w:marTop w:val="0"/>
      <w:marBottom w:val="0"/>
      <w:divBdr>
        <w:top w:val="none" w:sz="0" w:space="0" w:color="auto"/>
        <w:left w:val="none" w:sz="0" w:space="0" w:color="auto"/>
        <w:bottom w:val="none" w:sz="0" w:space="0" w:color="auto"/>
        <w:right w:val="none" w:sz="0" w:space="0" w:color="auto"/>
      </w:divBdr>
    </w:div>
    <w:div w:id="1536772106">
      <w:bodyDiv w:val="1"/>
      <w:marLeft w:val="0"/>
      <w:marRight w:val="0"/>
      <w:marTop w:val="0"/>
      <w:marBottom w:val="0"/>
      <w:divBdr>
        <w:top w:val="none" w:sz="0" w:space="0" w:color="auto"/>
        <w:left w:val="none" w:sz="0" w:space="0" w:color="auto"/>
        <w:bottom w:val="none" w:sz="0" w:space="0" w:color="auto"/>
        <w:right w:val="none" w:sz="0" w:space="0" w:color="auto"/>
      </w:divBdr>
    </w:div>
    <w:div w:id="1551264841">
      <w:bodyDiv w:val="1"/>
      <w:marLeft w:val="0"/>
      <w:marRight w:val="0"/>
      <w:marTop w:val="0"/>
      <w:marBottom w:val="0"/>
      <w:divBdr>
        <w:top w:val="none" w:sz="0" w:space="0" w:color="auto"/>
        <w:left w:val="none" w:sz="0" w:space="0" w:color="auto"/>
        <w:bottom w:val="none" w:sz="0" w:space="0" w:color="auto"/>
        <w:right w:val="none" w:sz="0" w:space="0" w:color="auto"/>
      </w:divBdr>
    </w:div>
    <w:div w:id="1558587416">
      <w:bodyDiv w:val="1"/>
      <w:marLeft w:val="0"/>
      <w:marRight w:val="0"/>
      <w:marTop w:val="0"/>
      <w:marBottom w:val="0"/>
      <w:divBdr>
        <w:top w:val="none" w:sz="0" w:space="0" w:color="auto"/>
        <w:left w:val="none" w:sz="0" w:space="0" w:color="auto"/>
        <w:bottom w:val="none" w:sz="0" w:space="0" w:color="auto"/>
        <w:right w:val="none" w:sz="0" w:space="0" w:color="auto"/>
      </w:divBdr>
    </w:div>
    <w:div w:id="1580824150">
      <w:bodyDiv w:val="1"/>
      <w:marLeft w:val="0"/>
      <w:marRight w:val="0"/>
      <w:marTop w:val="0"/>
      <w:marBottom w:val="0"/>
      <w:divBdr>
        <w:top w:val="none" w:sz="0" w:space="0" w:color="auto"/>
        <w:left w:val="none" w:sz="0" w:space="0" w:color="auto"/>
        <w:bottom w:val="none" w:sz="0" w:space="0" w:color="auto"/>
        <w:right w:val="none" w:sz="0" w:space="0" w:color="auto"/>
      </w:divBdr>
    </w:div>
    <w:div w:id="1610699894">
      <w:bodyDiv w:val="1"/>
      <w:marLeft w:val="0"/>
      <w:marRight w:val="0"/>
      <w:marTop w:val="0"/>
      <w:marBottom w:val="0"/>
      <w:divBdr>
        <w:top w:val="none" w:sz="0" w:space="0" w:color="auto"/>
        <w:left w:val="none" w:sz="0" w:space="0" w:color="auto"/>
        <w:bottom w:val="none" w:sz="0" w:space="0" w:color="auto"/>
        <w:right w:val="none" w:sz="0" w:space="0" w:color="auto"/>
      </w:divBdr>
    </w:div>
    <w:div w:id="1645353651">
      <w:bodyDiv w:val="1"/>
      <w:marLeft w:val="0"/>
      <w:marRight w:val="0"/>
      <w:marTop w:val="0"/>
      <w:marBottom w:val="0"/>
      <w:divBdr>
        <w:top w:val="none" w:sz="0" w:space="0" w:color="auto"/>
        <w:left w:val="none" w:sz="0" w:space="0" w:color="auto"/>
        <w:bottom w:val="none" w:sz="0" w:space="0" w:color="auto"/>
        <w:right w:val="none" w:sz="0" w:space="0" w:color="auto"/>
      </w:divBdr>
    </w:div>
    <w:div w:id="1713263508">
      <w:bodyDiv w:val="1"/>
      <w:marLeft w:val="0"/>
      <w:marRight w:val="0"/>
      <w:marTop w:val="0"/>
      <w:marBottom w:val="0"/>
      <w:divBdr>
        <w:top w:val="none" w:sz="0" w:space="0" w:color="auto"/>
        <w:left w:val="none" w:sz="0" w:space="0" w:color="auto"/>
        <w:bottom w:val="none" w:sz="0" w:space="0" w:color="auto"/>
        <w:right w:val="none" w:sz="0" w:space="0" w:color="auto"/>
      </w:divBdr>
    </w:div>
    <w:div w:id="1775051744">
      <w:bodyDiv w:val="1"/>
      <w:marLeft w:val="0"/>
      <w:marRight w:val="0"/>
      <w:marTop w:val="0"/>
      <w:marBottom w:val="0"/>
      <w:divBdr>
        <w:top w:val="none" w:sz="0" w:space="0" w:color="auto"/>
        <w:left w:val="none" w:sz="0" w:space="0" w:color="auto"/>
        <w:bottom w:val="none" w:sz="0" w:space="0" w:color="auto"/>
        <w:right w:val="none" w:sz="0" w:space="0" w:color="auto"/>
      </w:divBdr>
    </w:div>
    <w:div w:id="1797526320">
      <w:bodyDiv w:val="1"/>
      <w:marLeft w:val="0"/>
      <w:marRight w:val="0"/>
      <w:marTop w:val="0"/>
      <w:marBottom w:val="0"/>
      <w:divBdr>
        <w:top w:val="none" w:sz="0" w:space="0" w:color="auto"/>
        <w:left w:val="none" w:sz="0" w:space="0" w:color="auto"/>
        <w:bottom w:val="none" w:sz="0" w:space="0" w:color="auto"/>
        <w:right w:val="none" w:sz="0" w:space="0" w:color="auto"/>
      </w:divBdr>
    </w:div>
    <w:div w:id="1829438189">
      <w:bodyDiv w:val="1"/>
      <w:marLeft w:val="0"/>
      <w:marRight w:val="0"/>
      <w:marTop w:val="0"/>
      <w:marBottom w:val="0"/>
      <w:divBdr>
        <w:top w:val="none" w:sz="0" w:space="0" w:color="auto"/>
        <w:left w:val="none" w:sz="0" w:space="0" w:color="auto"/>
        <w:bottom w:val="none" w:sz="0" w:space="0" w:color="auto"/>
        <w:right w:val="none" w:sz="0" w:space="0" w:color="auto"/>
      </w:divBdr>
    </w:div>
    <w:div w:id="1832019752">
      <w:bodyDiv w:val="1"/>
      <w:marLeft w:val="0"/>
      <w:marRight w:val="0"/>
      <w:marTop w:val="0"/>
      <w:marBottom w:val="0"/>
      <w:divBdr>
        <w:top w:val="none" w:sz="0" w:space="0" w:color="auto"/>
        <w:left w:val="none" w:sz="0" w:space="0" w:color="auto"/>
        <w:bottom w:val="none" w:sz="0" w:space="0" w:color="auto"/>
        <w:right w:val="none" w:sz="0" w:space="0" w:color="auto"/>
      </w:divBdr>
    </w:div>
    <w:div w:id="1846286201">
      <w:bodyDiv w:val="1"/>
      <w:marLeft w:val="0"/>
      <w:marRight w:val="0"/>
      <w:marTop w:val="0"/>
      <w:marBottom w:val="0"/>
      <w:divBdr>
        <w:top w:val="none" w:sz="0" w:space="0" w:color="auto"/>
        <w:left w:val="none" w:sz="0" w:space="0" w:color="auto"/>
        <w:bottom w:val="none" w:sz="0" w:space="0" w:color="auto"/>
        <w:right w:val="none" w:sz="0" w:space="0" w:color="auto"/>
      </w:divBdr>
    </w:div>
    <w:div w:id="1936131810">
      <w:bodyDiv w:val="1"/>
      <w:marLeft w:val="0"/>
      <w:marRight w:val="0"/>
      <w:marTop w:val="0"/>
      <w:marBottom w:val="0"/>
      <w:divBdr>
        <w:top w:val="none" w:sz="0" w:space="0" w:color="auto"/>
        <w:left w:val="none" w:sz="0" w:space="0" w:color="auto"/>
        <w:bottom w:val="none" w:sz="0" w:space="0" w:color="auto"/>
        <w:right w:val="none" w:sz="0" w:space="0" w:color="auto"/>
      </w:divBdr>
    </w:div>
    <w:div w:id="2005083725">
      <w:bodyDiv w:val="1"/>
      <w:marLeft w:val="0"/>
      <w:marRight w:val="0"/>
      <w:marTop w:val="0"/>
      <w:marBottom w:val="0"/>
      <w:divBdr>
        <w:top w:val="none" w:sz="0" w:space="0" w:color="auto"/>
        <w:left w:val="none" w:sz="0" w:space="0" w:color="auto"/>
        <w:bottom w:val="none" w:sz="0" w:space="0" w:color="auto"/>
        <w:right w:val="none" w:sz="0" w:space="0" w:color="auto"/>
      </w:divBdr>
    </w:div>
    <w:div w:id="2027638304">
      <w:bodyDiv w:val="1"/>
      <w:marLeft w:val="0"/>
      <w:marRight w:val="0"/>
      <w:marTop w:val="0"/>
      <w:marBottom w:val="0"/>
      <w:divBdr>
        <w:top w:val="none" w:sz="0" w:space="0" w:color="auto"/>
        <w:left w:val="none" w:sz="0" w:space="0" w:color="auto"/>
        <w:bottom w:val="none" w:sz="0" w:space="0" w:color="auto"/>
        <w:right w:val="none" w:sz="0" w:space="0" w:color="auto"/>
      </w:divBdr>
    </w:div>
    <w:div w:id="2029133478">
      <w:bodyDiv w:val="1"/>
      <w:marLeft w:val="0"/>
      <w:marRight w:val="0"/>
      <w:marTop w:val="0"/>
      <w:marBottom w:val="0"/>
      <w:divBdr>
        <w:top w:val="none" w:sz="0" w:space="0" w:color="auto"/>
        <w:left w:val="none" w:sz="0" w:space="0" w:color="auto"/>
        <w:bottom w:val="none" w:sz="0" w:space="0" w:color="auto"/>
        <w:right w:val="none" w:sz="0" w:space="0" w:color="auto"/>
      </w:divBdr>
    </w:div>
    <w:div w:id="204859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30B89-D8C8-4FFE-95A5-5E51F3289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1</Pages>
  <Words>2772</Words>
  <Characters>15363</Characters>
  <Application>Microsoft Office Word</Application>
  <DocSecurity>0</DocSecurity>
  <Lines>548</Lines>
  <Paragraphs>329</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1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Giles</dc:creator>
  <cp:lastModifiedBy>Jenna Khor</cp:lastModifiedBy>
  <cp:revision>11</cp:revision>
  <cp:lastPrinted>2022-11-23T03:57:00Z</cp:lastPrinted>
  <dcterms:created xsi:type="dcterms:W3CDTF">2024-01-09T03:40:00Z</dcterms:created>
  <dcterms:modified xsi:type="dcterms:W3CDTF">2024-02-06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5a2181d28326d3deb56a34b21f6539ddf4b81c03bc1e4b0280ea17016732be</vt:lpwstr>
  </property>
</Properties>
</file>